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133F3"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5AD13537" wp14:editId="5AD13538">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5AD133F4"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AD133F5"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AD133F6"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5AD133F9"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AD133F7" w14:textId="77777777" w:rsidR="00D2559D" w:rsidRPr="00996FAF" w:rsidRDefault="00D2559D" w:rsidP="00B1559F">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AD133F8" w14:textId="77777777" w:rsidR="00D2559D" w:rsidRPr="00996FAF" w:rsidRDefault="00C550AC"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Carino Care at Russell Lea</w:t>
            </w:r>
          </w:p>
        </w:tc>
      </w:tr>
      <w:tr w:rsidR="00CA37CB" w:rsidRPr="00996FAF" w14:paraId="5AD133FC"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D133FA" w14:textId="77777777" w:rsidR="00CA37CB" w:rsidRPr="00996FAF" w:rsidRDefault="00F045F4" w:rsidP="00B1559F">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AD133FB" w14:textId="77777777" w:rsidR="00CA37CB" w:rsidRPr="00996FAF" w:rsidRDefault="00C550AC"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70-72 Russell Street</w:t>
            </w:r>
            <w:r w:rsidR="00F045F4" w:rsidRPr="00602258">
              <w:rPr>
                <w:rFonts w:ascii="Arial" w:hAnsi="Arial" w:cs="Arial"/>
                <w:color w:val="auto"/>
              </w:rPr>
              <w:t xml:space="preserve"> </w:t>
            </w:r>
            <w:r>
              <w:rPr>
                <w:rFonts w:ascii="Arial" w:hAnsi="Arial" w:cs="Arial"/>
                <w:color w:val="auto"/>
              </w:rPr>
              <w:t>RUSSELL LEA</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046</w:t>
            </w:r>
          </w:p>
        </w:tc>
      </w:tr>
      <w:tr w:rsidR="00CA37CB" w:rsidRPr="00996FAF" w14:paraId="5AD133FF"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D133FD" w14:textId="77777777" w:rsidR="00CA37CB" w:rsidRPr="00996FAF" w:rsidRDefault="00CA37CB" w:rsidP="00B1559F">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AD133FE" w14:textId="77777777" w:rsidR="00CA37CB" w:rsidRPr="00996FAF" w:rsidRDefault="00C550AC"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748</w:t>
            </w:r>
          </w:p>
        </w:tc>
      </w:tr>
      <w:tr w:rsidR="009C3F7C" w:rsidRPr="00996FAF" w14:paraId="3161A31D"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DFE5244" w14:textId="77777777" w:rsidR="009C3F7C" w:rsidRPr="00996FAF" w:rsidRDefault="009C3F7C" w:rsidP="00B1559F">
            <w:pPr>
              <w:pStyle w:val="CoverHeading"/>
              <w:spacing w:after="120" w:line="22" w:lineRule="atLeast"/>
              <w:rPr>
                <w:rFonts w:ascii="Arial" w:hAnsi="Arial" w:cs="Arial"/>
                <w:sz w:val="24"/>
              </w:rPr>
            </w:pPr>
          </w:p>
        </w:tc>
        <w:tc>
          <w:tcPr>
            <w:tcW w:w="7114" w:type="dxa"/>
            <w:shd w:val="clear" w:color="auto" w:fill="auto"/>
          </w:tcPr>
          <w:p w14:paraId="50A6FDC1" w14:textId="77777777" w:rsidR="009C3F7C" w:rsidRDefault="009C3F7C"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p>
        </w:tc>
      </w:tr>
      <w:tr w:rsidR="00D2559D" w:rsidRPr="00996FAF" w14:paraId="5AD13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D13400" w14:textId="77777777" w:rsidR="00D2559D" w:rsidRPr="00996FAF" w:rsidRDefault="00D2559D" w:rsidP="00B1559F">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AD13401" w14:textId="77777777" w:rsidR="00D2559D" w:rsidRPr="00996FAF" w:rsidRDefault="00C550AC"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Carino Care Pty Ltd</w:t>
            </w:r>
          </w:p>
        </w:tc>
      </w:tr>
      <w:tr w:rsidR="00D2559D" w:rsidRPr="00996FAF" w14:paraId="5AD13405"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D13403" w14:textId="77777777" w:rsidR="00D2559D" w:rsidRPr="00996FAF" w:rsidRDefault="00D2559D" w:rsidP="00B1559F">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AD13404" w14:textId="77777777" w:rsidR="00D2559D" w:rsidRPr="00996FAF" w:rsidRDefault="00C550AC"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Site Audit</w:t>
            </w:r>
          </w:p>
        </w:tc>
      </w:tr>
      <w:tr w:rsidR="00403D32" w:rsidRPr="00403D32" w14:paraId="5AD1340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D13406" w14:textId="77777777" w:rsidR="00D2559D" w:rsidRPr="00403D32" w:rsidRDefault="00D2559D" w:rsidP="00B1559F">
            <w:pPr>
              <w:pStyle w:val="CoverHeading"/>
              <w:spacing w:before="0" w:after="120" w:line="22" w:lineRule="atLeast"/>
              <w:rPr>
                <w:rFonts w:ascii="Arial" w:hAnsi="Arial" w:cs="Arial"/>
                <w:color w:val="auto"/>
                <w:sz w:val="24"/>
              </w:rPr>
            </w:pPr>
            <w:r w:rsidRPr="00403D32">
              <w:rPr>
                <w:rFonts w:ascii="Arial" w:hAnsi="Arial" w:cs="Arial"/>
                <w:color w:val="auto"/>
                <w:sz w:val="24"/>
              </w:rPr>
              <w:t>Activity date:</w:t>
            </w:r>
          </w:p>
        </w:tc>
        <w:tc>
          <w:tcPr>
            <w:tcW w:w="7114" w:type="dxa"/>
            <w:shd w:val="clear" w:color="auto" w:fill="auto"/>
          </w:tcPr>
          <w:p w14:paraId="5AD13407" w14:textId="77777777" w:rsidR="00D2559D" w:rsidRPr="00403D32" w:rsidRDefault="00C550AC"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03D32">
              <w:rPr>
                <w:rFonts w:ascii="Arial" w:hAnsi="Arial" w:cs="Arial"/>
                <w:color w:val="auto"/>
              </w:rPr>
              <w:t>28 November 2022 to 30 November 2022</w:t>
            </w:r>
          </w:p>
        </w:tc>
      </w:tr>
      <w:tr w:rsidR="00403D32" w:rsidRPr="00403D32" w14:paraId="5AD1340B" w14:textId="77777777" w:rsidTr="00E236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AD13409" w14:textId="77777777" w:rsidR="00D2559D" w:rsidRPr="00403D32" w:rsidRDefault="00D2559D" w:rsidP="00B1559F">
            <w:pPr>
              <w:pStyle w:val="CoverHeading"/>
              <w:spacing w:before="0" w:after="120" w:line="22" w:lineRule="atLeast"/>
              <w:rPr>
                <w:rFonts w:ascii="Arial" w:hAnsi="Arial" w:cs="Arial"/>
                <w:color w:val="auto"/>
                <w:sz w:val="24"/>
              </w:rPr>
            </w:pPr>
            <w:r w:rsidRPr="00403D32">
              <w:rPr>
                <w:rFonts w:ascii="Arial" w:hAnsi="Arial" w:cs="Arial"/>
                <w:color w:val="auto"/>
                <w:sz w:val="24"/>
              </w:rPr>
              <w:t>Performance report date:</w:t>
            </w:r>
          </w:p>
        </w:tc>
        <w:tc>
          <w:tcPr>
            <w:tcW w:w="7114" w:type="dxa"/>
            <w:shd w:val="clear" w:color="auto" w:fill="FFFFFF" w:themeFill="background1"/>
          </w:tcPr>
          <w:p w14:paraId="5AD1340A" w14:textId="6408EE49" w:rsidR="00D2559D" w:rsidRPr="00403D32" w:rsidRDefault="000629F5"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403D32">
              <w:rPr>
                <w:rFonts w:ascii="Arial" w:hAnsi="Arial" w:cs="Arial"/>
                <w:color w:val="auto"/>
              </w:rPr>
              <w:t>11</w:t>
            </w:r>
            <w:r w:rsidR="0071419A" w:rsidRPr="00403D32">
              <w:rPr>
                <w:rFonts w:ascii="Arial" w:hAnsi="Arial" w:cs="Arial"/>
                <w:color w:val="auto"/>
              </w:rPr>
              <w:t xml:space="preserve"> January 2023</w:t>
            </w:r>
          </w:p>
        </w:tc>
      </w:tr>
    </w:tbl>
    <w:bookmarkEnd w:id="0"/>
    <w:p w14:paraId="5AD1340C" w14:textId="77777777" w:rsidR="00FA0A5B" w:rsidRPr="00996FAF" w:rsidRDefault="00D2559D" w:rsidP="00511423">
      <w:pPr>
        <w:spacing w:before="240" w:after="0"/>
        <w:rPr>
          <w:rFonts w:ascii="Arial" w:hAnsi="Arial" w:cs="Arial"/>
        </w:rPr>
      </w:pPr>
      <w:r w:rsidRPr="00403D32">
        <w:rPr>
          <w:rFonts w:ascii="Arial" w:hAnsi="Arial" w:cs="Arial"/>
          <w:color w:val="auto"/>
        </w:rPr>
        <w:t xml:space="preserve">This </w:t>
      </w:r>
      <w:r w:rsidR="00511423" w:rsidRPr="00403D32">
        <w:rPr>
          <w:rFonts w:ascii="Arial" w:hAnsi="Arial" w:cs="Arial"/>
          <w:color w:val="auto"/>
        </w:rPr>
        <w:t>p</w:t>
      </w:r>
      <w:r w:rsidRPr="00403D32">
        <w:rPr>
          <w:rFonts w:ascii="Arial" w:hAnsi="Arial" w:cs="Arial"/>
          <w:color w:val="auto"/>
        </w:rPr>
        <w:t xml:space="preserve">erformance </w:t>
      </w:r>
      <w:r w:rsidR="00511423" w:rsidRPr="00403D32">
        <w:rPr>
          <w:rFonts w:ascii="Arial" w:hAnsi="Arial" w:cs="Arial"/>
          <w:color w:val="auto"/>
        </w:rPr>
        <w:t>r</w:t>
      </w:r>
      <w:r w:rsidRPr="00403D32">
        <w:rPr>
          <w:rFonts w:ascii="Arial" w:hAnsi="Arial" w:cs="Arial"/>
          <w:color w:val="auto"/>
        </w:rPr>
        <w:t>eport</w:t>
      </w:r>
      <w:r w:rsidRPr="00403D32">
        <w:rPr>
          <w:rFonts w:ascii="Arial" w:hAnsi="Arial" w:cs="Arial"/>
          <w:b/>
          <w:color w:val="auto"/>
        </w:rPr>
        <w:t xml:space="preserve"> is published</w:t>
      </w:r>
      <w:r w:rsidRPr="00403D32">
        <w:rPr>
          <w:rFonts w:ascii="Arial" w:hAnsi="Arial" w:cs="Arial"/>
          <w:color w:val="auto"/>
        </w:rPr>
        <w:t xml:space="preserve"> on the Aged Care Quality and Safety Commission’s (the </w:t>
      </w:r>
      <w:r w:rsidRPr="00403D32">
        <w:rPr>
          <w:rFonts w:ascii="Arial" w:hAnsi="Arial" w:cs="Arial"/>
          <w:b/>
          <w:color w:val="auto"/>
        </w:rPr>
        <w:t>Commission</w:t>
      </w:r>
      <w:r w:rsidRPr="00403D32">
        <w:rPr>
          <w:rFonts w:ascii="Arial" w:hAnsi="Arial" w:cs="Arial"/>
          <w:color w:val="auto"/>
        </w:rPr>
        <w:t xml:space="preserve">) website under the Aged Care Quality and Safety </w:t>
      </w:r>
      <w:r w:rsidRPr="00996FAF">
        <w:rPr>
          <w:rFonts w:ascii="Arial" w:hAnsi="Arial" w:cs="Arial"/>
        </w:rPr>
        <w:t>Commission Rules 2018.</w:t>
      </w:r>
      <w:r w:rsidR="00FA0A5B" w:rsidRPr="00996FAF">
        <w:rPr>
          <w:rFonts w:ascii="Arial" w:hAnsi="Arial" w:cs="Arial"/>
        </w:rPr>
        <w:br w:type="page"/>
      </w:r>
    </w:p>
    <w:p w14:paraId="5AD1340D"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AD1340E" w14:textId="01D2D630" w:rsidR="000078F8" w:rsidRPr="00E32EFA" w:rsidRDefault="000078F8" w:rsidP="0036130C">
      <w:pPr>
        <w:pStyle w:val="NormalArial"/>
        <w:rPr>
          <w:color w:val="auto"/>
        </w:rPr>
      </w:pPr>
      <w:r w:rsidRPr="00996FAF">
        <w:t xml:space="preserve">This performance report for </w:t>
      </w:r>
      <w:r w:rsidR="00C550AC">
        <w:rPr>
          <w:color w:val="auto"/>
        </w:rPr>
        <w:t>Carino Care at Russell Lea</w:t>
      </w:r>
      <w:r w:rsidRPr="00996FAF">
        <w:rPr>
          <w:color w:val="auto"/>
        </w:rPr>
        <w:t xml:space="preserve"> (</w:t>
      </w:r>
      <w:r w:rsidRPr="00996FAF">
        <w:rPr>
          <w:b/>
          <w:color w:val="auto"/>
        </w:rPr>
        <w:t>the service</w:t>
      </w:r>
      <w:r w:rsidRPr="00996FAF">
        <w:rPr>
          <w:color w:val="auto"/>
        </w:rPr>
        <w:t xml:space="preserve">) has been prepared </w:t>
      </w:r>
      <w:r w:rsidRPr="00E32EFA">
        <w:rPr>
          <w:color w:val="auto"/>
        </w:rPr>
        <w:t xml:space="preserve">by </w:t>
      </w:r>
      <w:r w:rsidR="00E32EFA" w:rsidRPr="00E32EFA">
        <w:rPr>
          <w:color w:val="auto"/>
        </w:rPr>
        <w:t>D. McDonald,</w:t>
      </w:r>
      <w:r w:rsidRPr="00E32EFA">
        <w:rPr>
          <w:color w:val="auto"/>
        </w:rPr>
        <w:t xml:space="preserve"> delegate of the Aged Care Quality and Safety Commissioner (Commissioner)</w:t>
      </w:r>
      <w:r w:rsidRPr="00E32EFA">
        <w:rPr>
          <w:rStyle w:val="FootnoteReference"/>
          <w:color w:val="auto"/>
        </w:rPr>
        <w:footnoteReference w:id="1"/>
      </w:r>
      <w:r w:rsidRPr="00E32EFA">
        <w:rPr>
          <w:color w:val="auto"/>
        </w:rPr>
        <w:t>.</w:t>
      </w:r>
    </w:p>
    <w:p w14:paraId="5AD1340F"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AD13410"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5AD13411"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5AD13412" w14:textId="77777777" w:rsidR="00DF37F2" w:rsidRPr="00996FAF" w:rsidRDefault="00DF37F2" w:rsidP="0036130C">
      <w:pPr>
        <w:pStyle w:val="NormalArial"/>
      </w:pPr>
      <w:r w:rsidRPr="00996FAF">
        <w:t>The following information has been considered in preparing the performance report:</w:t>
      </w:r>
    </w:p>
    <w:p w14:paraId="5AD13413" w14:textId="69D343FA" w:rsidR="00DF37F2" w:rsidRPr="00E32EFA"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C550AC">
        <w:rPr>
          <w:rFonts w:ascii="Arial" w:hAnsi="Arial" w:cs="Arial"/>
          <w:color w:val="auto"/>
        </w:rPr>
        <w:t>Site Audit</w:t>
      </w:r>
      <w:r w:rsidRPr="00996FAF">
        <w:rPr>
          <w:rFonts w:ascii="Arial" w:hAnsi="Arial" w:cs="Arial"/>
          <w:color w:val="auto"/>
        </w:rPr>
        <w:t xml:space="preserve">; the </w:t>
      </w:r>
      <w:r w:rsidR="00C550AC">
        <w:rPr>
          <w:rFonts w:ascii="Arial" w:hAnsi="Arial" w:cs="Arial"/>
          <w:color w:val="auto"/>
        </w:rPr>
        <w:t>Site Audit</w:t>
      </w:r>
      <w:r w:rsidRPr="00996FAF">
        <w:rPr>
          <w:rFonts w:ascii="Arial" w:hAnsi="Arial" w:cs="Arial"/>
          <w:color w:val="auto"/>
        </w:rPr>
        <w:t xml:space="preserve"> report was informed </w:t>
      </w:r>
      <w:r w:rsidRPr="00E32EFA">
        <w:rPr>
          <w:rFonts w:ascii="Arial" w:hAnsi="Arial" w:cs="Arial"/>
          <w:color w:val="auto"/>
        </w:rPr>
        <w:t>by</w:t>
      </w:r>
      <w:r w:rsidR="00E32EFA" w:rsidRPr="00E32EFA">
        <w:rPr>
          <w:rFonts w:ascii="Arial" w:hAnsi="Arial" w:cs="Arial"/>
          <w:color w:val="auto"/>
        </w:rPr>
        <w:t xml:space="preserve"> </w:t>
      </w:r>
      <w:r w:rsidRPr="00E32EFA">
        <w:rPr>
          <w:rFonts w:ascii="Arial" w:hAnsi="Arial" w:cs="Arial"/>
          <w:color w:val="auto"/>
        </w:rPr>
        <w:t>a site assessment, observations at the service, review of documents and interviews with staff, consumers/representatives and others</w:t>
      </w:r>
    </w:p>
    <w:p w14:paraId="6D482203" w14:textId="77777777" w:rsidR="00C523B0" w:rsidRPr="00C523B0" w:rsidRDefault="00DF37F2" w:rsidP="00712752">
      <w:pPr>
        <w:pStyle w:val="ListParagraph"/>
        <w:numPr>
          <w:ilvl w:val="0"/>
          <w:numId w:val="2"/>
        </w:numPr>
        <w:spacing w:line="240" w:lineRule="atLeast"/>
        <w:ind w:left="714" w:hanging="357"/>
        <w:contextualSpacing w:val="0"/>
        <w:rPr>
          <w:rFonts w:ascii="Arial" w:hAnsi="Arial" w:cs="Arial"/>
          <w:color w:val="auto"/>
        </w:rPr>
      </w:pPr>
      <w:r w:rsidRPr="00C523B0">
        <w:rPr>
          <w:rFonts w:ascii="Arial" w:hAnsi="Arial" w:cs="Arial"/>
          <w:color w:val="auto"/>
        </w:rPr>
        <w:t xml:space="preserve">the provider’s response to the assessment team’s report received </w:t>
      </w:r>
      <w:r w:rsidR="0071419A" w:rsidRPr="00C523B0">
        <w:rPr>
          <w:rFonts w:ascii="Arial" w:hAnsi="Arial" w:cs="Arial"/>
          <w:color w:val="auto"/>
        </w:rPr>
        <w:t>19 December 2022</w:t>
      </w:r>
      <w:r w:rsidR="00C523B0" w:rsidRPr="00C523B0">
        <w:rPr>
          <w:rFonts w:ascii="Arial" w:hAnsi="Arial" w:cs="Arial"/>
          <w:color w:val="auto"/>
        </w:rPr>
        <w:t xml:space="preserve"> which contained clarifying information and additional documentation including:</w:t>
      </w:r>
    </w:p>
    <w:p w14:paraId="261F220E" w14:textId="6E03C075" w:rsidR="000629F5" w:rsidRDefault="000629F5" w:rsidP="000629F5">
      <w:pPr>
        <w:pStyle w:val="ListParagraph"/>
        <w:numPr>
          <w:ilvl w:val="1"/>
          <w:numId w:val="2"/>
        </w:numPr>
        <w:spacing w:line="240" w:lineRule="atLeast"/>
        <w:contextualSpacing w:val="0"/>
        <w:rPr>
          <w:rFonts w:ascii="Arial" w:hAnsi="Arial" w:cs="Arial"/>
          <w:color w:val="auto"/>
        </w:rPr>
      </w:pPr>
      <w:r>
        <w:rPr>
          <w:rFonts w:ascii="Arial" w:hAnsi="Arial" w:cs="Arial"/>
          <w:color w:val="auto"/>
        </w:rPr>
        <w:t>clinical care extracts</w:t>
      </w:r>
    </w:p>
    <w:p w14:paraId="7193B6CE" w14:textId="3576F3B5" w:rsidR="000629F5" w:rsidRPr="00403D32" w:rsidRDefault="000629F5" w:rsidP="00500C52">
      <w:pPr>
        <w:pStyle w:val="ListParagraph"/>
        <w:numPr>
          <w:ilvl w:val="1"/>
          <w:numId w:val="2"/>
        </w:numPr>
        <w:spacing w:line="240" w:lineRule="atLeast"/>
        <w:contextualSpacing w:val="0"/>
        <w:rPr>
          <w:rFonts w:ascii="Arial" w:hAnsi="Arial" w:cs="Arial"/>
          <w:color w:val="auto"/>
        </w:rPr>
      </w:pPr>
      <w:r>
        <w:rPr>
          <w:rFonts w:ascii="Arial" w:hAnsi="Arial" w:cs="Arial"/>
          <w:color w:val="auto"/>
        </w:rPr>
        <w:t>email correspondence</w:t>
      </w:r>
      <w:r w:rsidR="00500C52">
        <w:rPr>
          <w:rFonts w:ascii="Arial" w:hAnsi="Arial" w:cs="Arial"/>
          <w:color w:val="auto"/>
        </w:rPr>
        <w:t xml:space="preserve"> between </w:t>
      </w:r>
      <w:r w:rsidR="00500C52" w:rsidRPr="00403D32">
        <w:rPr>
          <w:rFonts w:ascii="Arial" w:hAnsi="Arial" w:cs="Arial"/>
          <w:color w:val="auto"/>
        </w:rPr>
        <w:t>other providers and the service</w:t>
      </w:r>
    </w:p>
    <w:p w14:paraId="2F7034E8" w14:textId="49D79C24" w:rsidR="00500C52" w:rsidRPr="00403D32" w:rsidRDefault="00500C52" w:rsidP="00500C52">
      <w:pPr>
        <w:pStyle w:val="ListParagraph"/>
        <w:numPr>
          <w:ilvl w:val="1"/>
          <w:numId w:val="2"/>
        </w:numPr>
        <w:spacing w:line="240" w:lineRule="atLeast"/>
        <w:contextualSpacing w:val="0"/>
        <w:rPr>
          <w:rFonts w:ascii="Arial" w:hAnsi="Arial" w:cs="Arial"/>
          <w:color w:val="auto"/>
        </w:rPr>
      </w:pPr>
      <w:r w:rsidRPr="00403D32">
        <w:rPr>
          <w:rFonts w:ascii="Arial" w:hAnsi="Arial" w:cs="Arial"/>
          <w:color w:val="auto"/>
        </w:rPr>
        <w:t>photographs</w:t>
      </w:r>
    </w:p>
    <w:p w14:paraId="6F8DDFC0" w14:textId="499F7AA0" w:rsidR="00500C52" w:rsidRPr="00403D32" w:rsidRDefault="00500C52" w:rsidP="00500C52">
      <w:pPr>
        <w:pStyle w:val="ListParagraph"/>
        <w:numPr>
          <w:ilvl w:val="1"/>
          <w:numId w:val="2"/>
        </w:numPr>
        <w:spacing w:line="240" w:lineRule="atLeast"/>
        <w:contextualSpacing w:val="0"/>
        <w:rPr>
          <w:rFonts w:ascii="Arial" w:hAnsi="Arial" w:cs="Arial"/>
          <w:color w:val="auto"/>
        </w:rPr>
      </w:pPr>
      <w:r w:rsidRPr="00403D32">
        <w:rPr>
          <w:rFonts w:ascii="Arial" w:hAnsi="Arial" w:cs="Arial"/>
          <w:color w:val="auto"/>
        </w:rPr>
        <w:t>a plan for continuous improvement</w:t>
      </w:r>
    </w:p>
    <w:p w14:paraId="505651BE" w14:textId="7939F9BB" w:rsidR="002F3A54" w:rsidRPr="00403D32" w:rsidRDefault="002F3A54" w:rsidP="002F3A54">
      <w:pPr>
        <w:pStyle w:val="ListParagraph"/>
        <w:numPr>
          <w:ilvl w:val="1"/>
          <w:numId w:val="2"/>
        </w:numPr>
        <w:spacing w:line="240" w:lineRule="atLeast"/>
        <w:contextualSpacing w:val="0"/>
        <w:rPr>
          <w:rFonts w:ascii="Arial" w:hAnsi="Arial" w:cs="Arial"/>
          <w:color w:val="auto"/>
        </w:rPr>
      </w:pPr>
      <w:r w:rsidRPr="00403D32">
        <w:rPr>
          <w:rFonts w:ascii="Arial" w:hAnsi="Arial" w:cs="Arial"/>
          <w:color w:val="auto"/>
        </w:rPr>
        <w:t>risk assessments</w:t>
      </w:r>
    </w:p>
    <w:p w14:paraId="402E6B2D" w14:textId="2D2A0CAD" w:rsidR="001413F3" w:rsidRPr="00403D32" w:rsidRDefault="001413F3" w:rsidP="002F3A54">
      <w:pPr>
        <w:pStyle w:val="ListParagraph"/>
        <w:numPr>
          <w:ilvl w:val="1"/>
          <w:numId w:val="2"/>
        </w:numPr>
        <w:spacing w:line="240" w:lineRule="atLeast"/>
        <w:contextualSpacing w:val="0"/>
        <w:rPr>
          <w:rFonts w:ascii="Arial" w:hAnsi="Arial" w:cs="Arial"/>
          <w:color w:val="auto"/>
        </w:rPr>
      </w:pPr>
      <w:r w:rsidRPr="00403D32">
        <w:rPr>
          <w:rFonts w:ascii="Arial" w:hAnsi="Arial" w:cs="Arial"/>
          <w:color w:val="auto"/>
        </w:rPr>
        <w:t>staff training attendance records</w:t>
      </w:r>
    </w:p>
    <w:p w14:paraId="563D0A43" w14:textId="568223CB" w:rsidR="005C37DC" w:rsidRPr="00403D32" w:rsidRDefault="005C37DC" w:rsidP="00712752">
      <w:pPr>
        <w:pStyle w:val="ListParagraph"/>
        <w:numPr>
          <w:ilvl w:val="0"/>
          <w:numId w:val="2"/>
        </w:numPr>
        <w:spacing w:line="240" w:lineRule="atLeast"/>
        <w:ind w:left="714" w:hanging="357"/>
        <w:contextualSpacing w:val="0"/>
        <w:rPr>
          <w:rFonts w:ascii="Arial" w:hAnsi="Arial" w:cs="Arial"/>
          <w:color w:val="auto"/>
        </w:rPr>
      </w:pPr>
      <w:r w:rsidRPr="00403D32">
        <w:rPr>
          <w:rFonts w:ascii="Arial" w:hAnsi="Arial" w:cs="Arial"/>
          <w:color w:val="auto"/>
        </w:rPr>
        <w:t>a non-compliance notice dated 9 December 2020</w:t>
      </w:r>
    </w:p>
    <w:p w14:paraId="59A3FEC2" w14:textId="48724E19" w:rsidR="005C37DC" w:rsidRPr="00403D32" w:rsidRDefault="005C37DC" w:rsidP="00712752">
      <w:pPr>
        <w:pStyle w:val="ListParagraph"/>
        <w:numPr>
          <w:ilvl w:val="0"/>
          <w:numId w:val="2"/>
        </w:numPr>
        <w:spacing w:line="240" w:lineRule="atLeast"/>
        <w:ind w:left="714" w:hanging="357"/>
        <w:contextualSpacing w:val="0"/>
        <w:rPr>
          <w:rFonts w:ascii="Arial" w:hAnsi="Arial" w:cs="Arial"/>
          <w:color w:val="auto"/>
        </w:rPr>
      </w:pPr>
      <w:r w:rsidRPr="00403D32">
        <w:rPr>
          <w:rFonts w:ascii="Arial" w:hAnsi="Arial" w:cs="Arial"/>
          <w:color w:val="auto"/>
        </w:rPr>
        <w:t>a site audit report, for a site audit conducted on 10 November 2020 to 12 November 2020</w:t>
      </w:r>
    </w:p>
    <w:p w14:paraId="134987BE" w14:textId="076881BD" w:rsidR="0071419A" w:rsidRPr="00403D32" w:rsidRDefault="0071419A" w:rsidP="0071419A">
      <w:pPr>
        <w:pStyle w:val="ListParagraph"/>
        <w:numPr>
          <w:ilvl w:val="0"/>
          <w:numId w:val="2"/>
        </w:numPr>
        <w:spacing w:line="240" w:lineRule="atLeast"/>
        <w:ind w:left="714" w:hanging="357"/>
        <w:contextualSpacing w:val="0"/>
        <w:rPr>
          <w:rFonts w:ascii="Arial" w:hAnsi="Arial" w:cs="Arial"/>
          <w:color w:val="auto"/>
        </w:rPr>
      </w:pPr>
      <w:r w:rsidRPr="00403D32">
        <w:rPr>
          <w:rFonts w:ascii="Arial" w:hAnsi="Arial" w:cs="Arial"/>
          <w:color w:val="auto"/>
        </w:rPr>
        <w:t>other information and intelligence held by the Commission in relation to the service</w:t>
      </w:r>
    </w:p>
    <w:p w14:paraId="5AD13417" w14:textId="2D2BED2F" w:rsidR="003B1763" w:rsidRPr="00403D32" w:rsidRDefault="003B1763" w:rsidP="00B1559F">
      <w:pPr>
        <w:pStyle w:val="ListParagraph"/>
        <w:numPr>
          <w:ilvl w:val="0"/>
          <w:numId w:val="2"/>
        </w:numPr>
        <w:spacing w:line="22" w:lineRule="atLeast"/>
        <w:ind w:left="714" w:hanging="357"/>
        <w:contextualSpacing w:val="0"/>
        <w:rPr>
          <w:rFonts w:ascii="Arial" w:hAnsi="Arial" w:cs="Arial"/>
          <w:color w:val="auto"/>
        </w:rPr>
      </w:pPr>
      <w:r w:rsidRPr="00403D32">
        <w:rPr>
          <w:rFonts w:ascii="Arial" w:hAnsi="Arial" w:cs="Arial"/>
          <w:color w:val="auto"/>
        </w:rPr>
        <w:br w:type="page"/>
      </w:r>
    </w:p>
    <w:p w14:paraId="5AD13418"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AD1341B"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AD13419" w14:textId="77777777" w:rsidR="00FC045E" w:rsidRPr="00451CF2" w:rsidRDefault="00FC045E" w:rsidP="00B1559F">
            <w:pPr>
              <w:keepNext/>
              <w:spacing w:before="0" w:line="22" w:lineRule="atLeast"/>
              <w:ind w:right="-109"/>
              <w:rPr>
                <w:rFonts w:ascii="Arial" w:hAnsi="Arial" w:cs="Arial"/>
                <w:b w:val="0"/>
                <w:color w:val="auto"/>
              </w:rPr>
            </w:pPr>
            <w:r w:rsidRPr="00451CF2">
              <w:rPr>
                <w:rFonts w:ascii="Arial" w:hAnsi="Arial" w:cs="Arial"/>
                <w:color w:val="auto"/>
              </w:rPr>
              <w:t>Standard 1</w:t>
            </w:r>
            <w:r w:rsidRPr="00451CF2">
              <w:rPr>
                <w:rFonts w:ascii="Arial" w:hAnsi="Arial" w:cs="Arial"/>
                <w:b w:val="0"/>
                <w:color w:val="auto"/>
              </w:rPr>
              <w:t xml:space="preserve"> Consumer dignity and choice</w:t>
            </w:r>
          </w:p>
        </w:tc>
        <w:tc>
          <w:tcPr>
            <w:tcW w:w="1583" w:type="pct"/>
            <w:shd w:val="clear" w:color="auto" w:fill="auto"/>
          </w:tcPr>
          <w:p w14:paraId="5AD1341A" w14:textId="2CCF1FE1" w:rsidR="00FC045E" w:rsidRPr="00451CF2" w:rsidRDefault="00974374" w:rsidP="00B1559F">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color w:val="auto"/>
              </w:rPr>
            </w:pPr>
            <w:sdt>
              <w:sdtPr>
                <w:rPr>
                  <w:rFonts w:ascii="Arial" w:hAnsi="Arial" w:cs="Arial"/>
                  <w:color w:val="auto"/>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732" w:rsidRPr="00451CF2">
                  <w:rPr>
                    <w:rFonts w:ascii="Arial" w:hAnsi="Arial" w:cs="Arial"/>
                    <w:color w:val="auto"/>
                  </w:rPr>
                  <w:t>Compliant</w:t>
                </w:r>
              </w:sdtContent>
            </w:sdt>
          </w:p>
        </w:tc>
      </w:tr>
      <w:tr w:rsidR="00996FAF" w:rsidRPr="00996FAF" w14:paraId="5AD1341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1C" w14:textId="77777777" w:rsidR="00FC045E" w:rsidRPr="002F3A54" w:rsidRDefault="00FC045E" w:rsidP="00B1559F">
            <w:pPr>
              <w:keepNext/>
              <w:spacing w:before="0" w:line="22" w:lineRule="atLeast"/>
              <w:ind w:right="-109"/>
              <w:rPr>
                <w:rFonts w:ascii="Arial" w:hAnsi="Arial" w:cs="Arial"/>
                <w:color w:val="auto"/>
              </w:rPr>
            </w:pPr>
            <w:r w:rsidRPr="002F3A54">
              <w:rPr>
                <w:rFonts w:ascii="Arial" w:hAnsi="Arial" w:cs="Arial"/>
                <w:b/>
                <w:color w:val="auto"/>
              </w:rPr>
              <w:t>Standard 2</w:t>
            </w:r>
            <w:r w:rsidRPr="002F3A54">
              <w:rPr>
                <w:rFonts w:ascii="Arial" w:hAnsi="Arial" w:cs="Arial"/>
                <w:color w:val="auto"/>
              </w:rPr>
              <w:t xml:space="preserve"> Ongoing assessment and planning with consumers</w:t>
            </w:r>
          </w:p>
        </w:tc>
        <w:tc>
          <w:tcPr>
            <w:tcW w:w="1583" w:type="pct"/>
            <w:shd w:val="clear" w:color="auto" w:fill="auto"/>
          </w:tcPr>
          <w:p w14:paraId="5AD1341D" w14:textId="1E9FFD3B" w:rsidR="00FC045E" w:rsidRPr="002F3A54" w:rsidRDefault="00974374"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732" w:rsidRPr="002F3A54">
                  <w:rPr>
                    <w:rFonts w:ascii="Arial" w:hAnsi="Arial" w:cs="Arial"/>
                    <w:b/>
                    <w:color w:val="auto"/>
                  </w:rPr>
                  <w:t>Compliant</w:t>
                </w:r>
              </w:sdtContent>
            </w:sdt>
            <w:r w:rsidR="00FC045E" w:rsidRPr="002F3A54" w:rsidDel="00BA10E1">
              <w:rPr>
                <w:rFonts w:ascii="Arial" w:hAnsi="Arial" w:cs="Arial"/>
                <w:b/>
                <w:color w:val="auto"/>
              </w:rPr>
              <w:t xml:space="preserve"> </w:t>
            </w:r>
          </w:p>
        </w:tc>
      </w:tr>
      <w:tr w:rsidR="00996FAF" w:rsidRPr="00996FAF" w14:paraId="5AD13421"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1F" w14:textId="77777777" w:rsidR="00FC045E" w:rsidRPr="002F3A54" w:rsidRDefault="00FC045E" w:rsidP="00B1559F">
            <w:pPr>
              <w:keepNext/>
              <w:spacing w:before="0" w:line="22" w:lineRule="atLeast"/>
              <w:rPr>
                <w:rFonts w:ascii="Arial" w:hAnsi="Arial" w:cs="Arial"/>
                <w:color w:val="auto"/>
              </w:rPr>
            </w:pPr>
            <w:r w:rsidRPr="002F3A54">
              <w:rPr>
                <w:rFonts w:ascii="Arial" w:hAnsi="Arial" w:cs="Arial"/>
                <w:b/>
                <w:color w:val="auto"/>
              </w:rPr>
              <w:t>Standard 3</w:t>
            </w:r>
            <w:r w:rsidRPr="002F3A54">
              <w:rPr>
                <w:rFonts w:ascii="Arial" w:hAnsi="Arial" w:cs="Arial"/>
                <w:color w:val="auto"/>
              </w:rPr>
              <w:t xml:space="preserve"> Personal care and clinical care</w:t>
            </w:r>
          </w:p>
        </w:tc>
        <w:tc>
          <w:tcPr>
            <w:tcW w:w="1583" w:type="pct"/>
            <w:shd w:val="clear" w:color="auto" w:fill="auto"/>
          </w:tcPr>
          <w:p w14:paraId="5AD13420" w14:textId="6F73AB45" w:rsidR="00FC045E" w:rsidRPr="002F3A54" w:rsidRDefault="00974374"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F3A54" w:rsidRPr="002F3A54">
                  <w:rPr>
                    <w:rFonts w:ascii="Arial" w:hAnsi="Arial" w:cs="Arial"/>
                    <w:b/>
                    <w:color w:val="auto"/>
                  </w:rPr>
                  <w:t>Compliant</w:t>
                </w:r>
              </w:sdtContent>
            </w:sdt>
            <w:r w:rsidR="00FC045E" w:rsidRPr="002F3A54" w:rsidDel="00D03094">
              <w:rPr>
                <w:rFonts w:ascii="Arial" w:hAnsi="Arial" w:cs="Arial"/>
                <w:b/>
                <w:color w:val="auto"/>
              </w:rPr>
              <w:t xml:space="preserve"> </w:t>
            </w:r>
          </w:p>
        </w:tc>
      </w:tr>
      <w:tr w:rsidR="00996FAF" w:rsidRPr="00996FAF" w14:paraId="5AD13424"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22" w14:textId="77777777" w:rsidR="00FC045E" w:rsidRPr="002F3A54" w:rsidRDefault="00FC045E" w:rsidP="00B1559F">
            <w:pPr>
              <w:keepNext/>
              <w:spacing w:before="0" w:line="22" w:lineRule="atLeast"/>
              <w:rPr>
                <w:rFonts w:ascii="Arial" w:hAnsi="Arial" w:cs="Arial"/>
                <w:color w:val="auto"/>
              </w:rPr>
            </w:pPr>
            <w:r w:rsidRPr="002F3A54">
              <w:rPr>
                <w:rFonts w:ascii="Arial" w:hAnsi="Arial" w:cs="Arial"/>
                <w:b/>
                <w:color w:val="auto"/>
              </w:rPr>
              <w:t>Standard 4</w:t>
            </w:r>
            <w:r w:rsidRPr="002F3A54">
              <w:rPr>
                <w:rFonts w:ascii="Arial" w:hAnsi="Arial" w:cs="Arial"/>
                <w:color w:val="auto"/>
              </w:rPr>
              <w:t xml:space="preserve"> Services and supports for daily living</w:t>
            </w:r>
          </w:p>
        </w:tc>
        <w:tc>
          <w:tcPr>
            <w:tcW w:w="1583" w:type="pct"/>
            <w:shd w:val="clear" w:color="auto" w:fill="auto"/>
          </w:tcPr>
          <w:p w14:paraId="5AD13423" w14:textId="06289443" w:rsidR="00FC045E" w:rsidRPr="002F3A54" w:rsidRDefault="00974374"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019B0" w:rsidRPr="002F3A54">
                  <w:rPr>
                    <w:rFonts w:ascii="Arial" w:hAnsi="Arial" w:cs="Arial"/>
                    <w:b/>
                    <w:color w:val="auto"/>
                  </w:rPr>
                  <w:t>Compliant</w:t>
                </w:r>
              </w:sdtContent>
            </w:sdt>
            <w:r w:rsidR="00FC045E" w:rsidRPr="002F3A54" w:rsidDel="00D03094">
              <w:rPr>
                <w:rFonts w:ascii="Arial" w:hAnsi="Arial" w:cs="Arial"/>
                <w:b/>
                <w:color w:val="auto"/>
              </w:rPr>
              <w:t xml:space="preserve"> </w:t>
            </w:r>
          </w:p>
        </w:tc>
      </w:tr>
      <w:tr w:rsidR="00996FAF" w:rsidRPr="00996FAF" w14:paraId="5AD13427"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25" w14:textId="77777777" w:rsidR="00FC045E" w:rsidRPr="002F3A54" w:rsidRDefault="00FC045E" w:rsidP="00B1559F">
            <w:pPr>
              <w:keepNext/>
              <w:spacing w:before="0" w:line="22" w:lineRule="atLeast"/>
              <w:rPr>
                <w:rFonts w:ascii="Arial" w:hAnsi="Arial" w:cs="Arial"/>
                <w:color w:val="auto"/>
              </w:rPr>
            </w:pPr>
            <w:r w:rsidRPr="002F3A54">
              <w:rPr>
                <w:rFonts w:ascii="Arial" w:hAnsi="Arial" w:cs="Arial"/>
                <w:b/>
                <w:color w:val="auto"/>
              </w:rPr>
              <w:t>Standard 5</w:t>
            </w:r>
            <w:r w:rsidRPr="002F3A54">
              <w:rPr>
                <w:rFonts w:ascii="Arial" w:hAnsi="Arial" w:cs="Arial"/>
                <w:color w:val="auto"/>
              </w:rPr>
              <w:t xml:space="preserve"> Organisation’s service environment</w:t>
            </w:r>
          </w:p>
        </w:tc>
        <w:tc>
          <w:tcPr>
            <w:tcW w:w="1583" w:type="pct"/>
            <w:shd w:val="clear" w:color="auto" w:fill="auto"/>
          </w:tcPr>
          <w:p w14:paraId="5AD13426" w14:textId="230501DC" w:rsidR="00FC045E" w:rsidRPr="002F3A54" w:rsidRDefault="00974374"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732" w:rsidRPr="002F3A54">
                  <w:rPr>
                    <w:rFonts w:ascii="Arial" w:hAnsi="Arial" w:cs="Arial"/>
                    <w:b/>
                    <w:color w:val="auto"/>
                  </w:rPr>
                  <w:t>Compliant</w:t>
                </w:r>
              </w:sdtContent>
            </w:sdt>
            <w:r w:rsidR="00FC045E" w:rsidRPr="002F3A54" w:rsidDel="00D03094">
              <w:rPr>
                <w:rFonts w:ascii="Arial" w:hAnsi="Arial" w:cs="Arial"/>
                <w:b/>
                <w:color w:val="auto"/>
              </w:rPr>
              <w:t xml:space="preserve"> </w:t>
            </w:r>
          </w:p>
        </w:tc>
      </w:tr>
      <w:tr w:rsidR="00996FAF" w:rsidRPr="00996FAF" w14:paraId="5AD1342A"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28" w14:textId="77777777" w:rsidR="00FC045E" w:rsidRPr="002F3A54" w:rsidRDefault="00FC045E" w:rsidP="00B1559F">
            <w:pPr>
              <w:keepNext/>
              <w:spacing w:before="0" w:line="22" w:lineRule="atLeast"/>
              <w:rPr>
                <w:rFonts w:ascii="Arial" w:hAnsi="Arial" w:cs="Arial"/>
                <w:color w:val="auto"/>
              </w:rPr>
            </w:pPr>
            <w:r w:rsidRPr="002F3A54">
              <w:rPr>
                <w:rFonts w:ascii="Arial" w:hAnsi="Arial" w:cs="Arial"/>
                <w:b/>
                <w:color w:val="auto"/>
              </w:rPr>
              <w:t>Standard 6</w:t>
            </w:r>
            <w:r w:rsidRPr="002F3A54">
              <w:rPr>
                <w:rFonts w:ascii="Arial" w:hAnsi="Arial" w:cs="Arial"/>
                <w:color w:val="auto"/>
              </w:rPr>
              <w:t xml:space="preserve"> Feedback and complaints</w:t>
            </w:r>
          </w:p>
        </w:tc>
        <w:tc>
          <w:tcPr>
            <w:tcW w:w="1583" w:type="pct"/>
            <w:shd w:val="clear" w:color="auto" w:fill="auto"/>
          </w:tcPr>
          <w:p w14:paraId="5AD13429" w14:textId="0A6887F9" w:rsidR="00FC045E" w:rsidRPr="002F3A54" w:rsidRDefault="00974374"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732" w:rsidRPr="002F3A54">
                  <w:rPr>
                    <w:rFonts w:ascii="Arial" w:hAnsi="Arial" w:cs="Arial"/>
                    <w:b/>
                    <w:color w:val="auto"/>
                  </w:rPr>
                  <w:t>Compliant</w:t>
                </w:r>
              </w:sdtContent>
            </w:sdt>
            <w:r w:rsidR="00FC045E" w:rsidRPr="002F3A54" w:rsidDel="00D03094">
              <w:rPr>
                <w:rFonts w:ascii="Arial" w:hAnsi="Arial" w:cs="Arial"/>
                <w:b/>
                <w:color w:val="auto"/>
              </w:rPr>
              <w:t xml:space="preserve"> </w:t>
            </w:r>
          </w:p>
        </w:tc>
      </w:tr>
      <w:tr w:rsidR="00996FAF" w:rsidRPr="00996FAF" w14:paraId="5AD1342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2B" w14:textId="77777777" w:rsidR="00FC045E" w:rsidRPr="002F3A54" w:rsidRDefault="00FC045E" w:rsidP="00B1559F">
            <w:pPr>
              <w:keepNext/>
              <w:spacing w:before="0" w:line="22" w:lineRule="atLeast"/>
              <w:rPr>
                <w:rFonts w:ascii="Arial" w:hAnsi="Arial" w:cs="Arial"/>
                <w:color w:val="auto"/>
              </w:rPr>
            </w:pPr>
            <w:r w:rsidRPr="002F3A54">
              <w:rPr>
                <w:rFonts w:ascii="Arial" w:hAnsi="Arial" w:cs="Arial"/>
                <w:b/>
                <w:color w:val="auto"/>
              </w:rPr>
              <w:t>Standard 7</w:t>
            </w:r>
            <w:r w:rsidRPr="002F3A54">
              <w:rPr>
                <w:rFonts w:ascii="Arial" w:hAnsi="Arial" w:cs="Arial"/>
                <w:color w:val="auto"/>
              </w:rPr>
              <w:t xml:space="preserve"> Human resources</w:t>
            </w:r>
          </w:p>
        </w:tc>
        <w:tc>
          <w:tcPr>
            <w:tcW w:w="1583" w:type="pct"/>
            <w:shd w:val="clear" w:color="auto" w:fill="auto"/>
          </w:tcPr>
          <w:p w14:paraId="5AD1342C" w14:textId="1B3E57C4" w:rsidR="00FC045E" w:rsidRPr="002F3A54" w:rsidRDefault="00974374" w:rsidP="00B1559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732" w:rsidRPr="002F3A54">
                  <w:rPr>
                    <w:rFonts w:ascii="Arial" w:hAnsi="Arial" w:cs="Arial"/>
                    <w:b/>
                    <w:color w:val="auto"/>
                  </w:rPr>
                  <w:t>Compliant</w:t>
                </w:r>
              </w:sdtContent>
            </w:sdt>
            <w:r w:rsidR="00FC045E" w:rsidRPr="002F3A54" w:rsidDel="00D03094">
              <w:rPr>
                <w:rFonts w:ascii="Arial" w:hAnsi="Arial" w:cs="Arial"/>
                <w:b/>
                <w:color w:val="auto"/>
              </w:rPr>
              <w:t xml:space="preserve"> </w:t>
            </w:r>
          </w:p>
        </w:tc>
      </w:tr>
      <w:tr w:rsidR="00996FAF" w:rsidRPr="00996FAF" w14:paraId="5AD13430"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AD1342E" w14:textId="77777777" w:rsidR="00FC045E" w:rsidRPr="002F3A54" w:rsidRDefault="00FC045E" w:rsidP="00B1559F">
            <w:pPr>
              <w:keepNext/>
              <w:spacing w:before="0" w:line="22" w:lineRule="atLeast"/>
              <w:rPr>
                <w:rFonts w:ascii="Arial" w:hAnsi="Arial" w:cs="Arial"/>
                <w:color w:val="auto"/>
              </w:rPr>
            </w:pPr>
            <w:r w:rsidRPr="002F3A54">
              <w:rPr>
                <w:rFonts w:ascii="Arial" w:hAnsi="Arial" w:cs="Arial"/>
                <w:b/>
                <w:color w:val="auto"/>
              </w:rPr>
              <w:t>Standard 8</w:t>
            </w:r>
            <w:r w:rsidRPr="002F3A54">
              <w:rPr>
                <w:rFonts w:ascii="Arial" w:hAnsi="Arial" w:cs="Arial"/>
                <w:color w:val="auto"/>
              </w:rPr>
              <w:t xml:space="preserve"> Organisational governance</w:t>
            </w:r>
          </w:p>
        </w:tc>
        <w:tc>
          <w:tcPr>
            <w:tcW w:w="1583" w:type="pct"/>
            <w:shd w:val="clear" w:color="auto" w:fill="auto"/>
          </w:tcPr>
          <w:p w14:paraId="5AD1342F" w14:textId="64867281" w:rsidR="00FC045E" w:rsidRPr="002F3A54" w:rsidRDefault="00974374" w:rsidP="00B1559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sdt>
              <w:sdtPr>
                <w:rPr>
                  <w:rFonts w:ascii="Arial" w:hAnsi="Arial" w:cs="Arial"/>
                  <w:b/>
                  <w:color w:val="auto"/>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F3A54" w:rsidRPr="002F3A54">
                  <w:rPr>
                    <w:rFonts w:ascii="Arial" w:hAnsi="Arial" w:cs="Arial"/>
                    <w:b/>
                    <w:color w:val="auto"/>
                  </w:rPr>
                  <w:t>Compliant</w:t>
                </w:r>
              </w:sdtContent>
            </w:sdt>
            <w:r w:rsidR="00FC045E" w:rsidRPr="002F3A54" w:rsidDel="00D03094">
              <w:rPr>
                <w:rFonts w:ascii="Arial" w:hAnsi="Arial" w:cs="Arial"/>
                <w:b/>
                <w:color w:val="auto"/>
              </w:rPr>
              <w:t xml:space="preserve"> </w:t>
            </w:r>
          </w:p>
        </w:tc>
      </w:tr>
    </w:tbl>
    <w:p w14:paraId="5AD13431"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AD13432"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5AD13436" w14:textId="1DB180E6" w:rsidR="00FC045E" w:rsidRPr="00996FAF" w:rsidRDefault="00572B53" w:rsidP="0036130C">
      <w:pPr>
        <w:pStyle w:val="NormalArial"/>
      </w:pPr>
      <w:r w:rsidRPr="00572B53">
        <w:t xml:space="preserve">There are no specific areas identified in which improvements must be made to ensure compliance with the Quality Standards. The provider is required to actively pursue continuous improvement </w:t>
      </w:r>
      <w:proofErr w:type="gramStart"/>
      <w:r w:rsidRPr="00572B53">
        <w:t>in order to</w:t>
      </w:r>
      <w:proofErr w:type="gramEnd"/>
      <w:r w:rsidRPr="00572B53">
        <w:t xml:space="preserve"> remain compliant with the Quality Standards.</w:t>
      </w:r>
    </w:p>
    <w:p w14:paraId="5AD13439" w14:textId="57B9288C" w:rsidR="00FC045E" w:rsidRPr="00996FAF" w:rsidRDefault="00FC045E" w:rsidP="0036130C">
      <w:pPr>
        <w:pStyle w:val="NormalArial"/>
      </w:pPr>
      <w:r w:rsidRPr="00996FAF">
        <w:br w:type="page"/>
      </w:r>
    </w:p>
    <w:p w14:paraId="5AD1343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5AD1343D" w14:textId="77777777" w:rsidTr="00403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5AD1343B" w14:textId="77777777" w:rsidR="00FC045E" w:rsidRPr="00550022" w:rsidRDefault="00FC045E" w:rsidP="00B1559F">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5AD1343C"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AD13441"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3E"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5AD1343F"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5AD13440" w14:textId="10049006" w:rsidR="00FC045E" w:rsidRPr="00996FAF" w:rsidRDefault="0097437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45"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42"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5AD13443" w14:textId="77777777" w:rsidR="007E74D3" w:rsidRPr="00996FAF" w:rsidRDefault="007E74D3"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5AD13444" w14:textId="776BB05C" w:rsidR="007E74D3" w:rsidRPr="00996FAF" w:rsidRDefault="00974374"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96953677"/>
                <w:placeholder>
                  <w:docPart w:val="D743ACE51E804603A1696F52E169E2AE"/>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4D"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46"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5AD13447" w14:textId="77777777" w:rsidR="007E74D3" w:rsidRPr="00996FAF" w:rsidRDefault="007E74D3"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AD13448" w14:textId="77777777" w:rsidR="007E74D3" w:rsidRPr="00996FAF" w:rsidRDefault="007E74D3" w:rsidP="007E74D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5AD13449" w14:textId="77777777" w:rsidR="007E74D3" w:rsidRPr="00996FAF" w:rsidRDefault="007E74D3" w:rsidP="007E74D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5AD1344A" w14:textId="77777777" w:rsidR="007E74D3" w:rsidRPr="00996FAF" w:rsidRDefault="007E74D3" w:rsidP="007E74D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AD1344B" w14:textId="77777777" w:rsidR="007E74D3" w:rsidRPr="00996FAF" w:rsidRDefault="007E74D3" w:rsidP="007E74D3">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5AD1344C" w14:textId="1AC6ACE4" w:rsidR="007E74D3" w:rsidRPr="00996FAF" w:rsidRDefault="00974374"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85746071"/>
                <w:placeholder>
                  <w:docPart w:val="C051831266934A529FAE3D1FF9E965E7"/>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51"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4E"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5AD1344F" w14:textId="77777777" w:rsidR="007E74D3" w:rsidRPr="00996FAF" w:rsidRDefault="007E74D3"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5AD13450" w14:textId="7FB3706B" w:rsidR="007E74D3" w:rsidRPr="00996FAF" w:rsidRDefault="00974374" w:rsidP="007E74D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4096451"/>
                <w:placeholder>
                  <w:docPart w:val="BF10A1AF47884C2BB5848F64E9026D3A"/>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55"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52"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5AD13453" w14:textId="77777777" w:rsidR="007E74D3" w:rsidRPr="00996FAF" w:rsidRDefault="007E74D3" w:rsidP="007E74D3">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5AD13454" w14:textId="543AA774" w:rsidR="007E74D3" w:rsidRPr="00996FAF" w:rsidRDefault="00974374"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12439044"/>
                <w:placeholder>
                  <w:docPart w:val="93783EE7A44E4319AE8E2C8AD8A94B43"/>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59"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56"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5AD13457" w14:textId="77777777" w:rsidR="007E74D3" w:rsidRPr="00996FAF" w:rsidRDefault="007E74D3"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5AD13458" w14:textId="12CCCE83" w:rsidR="007E74D3" w:rsidRPr="00996FAF" w:rsidRDefault="00974374"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6350422"/>
                <w:placeholder>
                  <w:docPart w:val="D9861497B4E84CAC827FBCC52BF8ECF3"/>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bl>
    <w:p w14:paraId="5AD1345A" w14:textId="77777777" w:rsidR="001A5684" w:rsidRDefault="001A5684" w:rsidP="00403D32">
      <w:pPr>
        <w:pStyle w:val="Heading20"/>
        <w:spacing w:before="240"/>
      </w:pPr>
      <w:r w:rsidRPr="00996FAF">
        <w:t>Findings</w:t>
      </w:r>
    </w:p>
    <w:p w14:paraId="12E238FF" w14:textId="57B8A468" w:rsidR="00FA7572" w:rsidRPr="000B7AE3" w:rsidRDefault="00FA7572" w:rsidP="000B7AE3">
      <w:pPr>
        <w:rPr>
          <w:rFonts w:ascii="Arial" w:hAnsi="Arial" w:cs="Arial"/>
        </w:rPr>
      </w:pPr>
      <w:r w:rsidRPr="000B7AE3">
        <w:rPr>
          <w:rFonts w:ascii="Arial" w:hAnsi="Arial" w:cs="Arial"/>
        </w:rPr>
        <w:t xml:space="preserve">Following a site audit undertaken </w:t>
      </w:r>
      <w:r w:rsidR="00D03E8D" w:rsidRPr="000B7AE3">
        <w:rPr>
          <w:rFonts w:ascii="Arial" w:hAnsi="Arial" w:cs="Arial"/>
        </w:rPr>
        <w:t>10</w:t>
      </w:r>
      <w:r w:rsidR="0045068D" w:rsidRPr="000B7AE3">
        <w:rPr>
          <w:rFonts w:ascii="Arial" w:hAnsi="Arial" w:cs="Arial"/>
        </w:rPr>
        <w:t xml:space="preserve"> </w:t>
      </w:r>
      <w:r w:rsidR="00D03E8D" w:rsidRPr="000B7AE3">
        <w:rPr>
          <w:rFonts w:ascii="Arial" w:hAnsi="Arial" w:cs="Arial"/>
        </w:rPr>
        <w:t xml:space="preserve">November </w:t>
      </w:r>
      <w:r w:rsidR="0045068D" w:rsidRPr="000B7AE3">
        <w:rPr>
          <w:rFonts w:ascii="Arial" w:hAnsi="Arial" w:cs="Arial"/>
        </w:rPr>
        <w:t>to 12 November</w:t>
      </w:r>
      <w:r w:rsidR="005918BC">
        <w:rPr>
          <w:rFonts w:ascii="Arial" w:hAnsi="Arial" w:cs="Arial"/>
        </w:rPr>
        <w:t xml:space="preserve"> 2020</w:t>
      </w:r>
      <w:r w:rsidRPr="000B7AE3">
        <w:rPr>
          <w:rFonts w:ascii="Arial" w:hAnsi="Arial" w:cs="Arial"/>
        </w:rPr>
        <w:t xml:space="preserve">, the service was previously found non-compliant with Requirement </w:t>
      </w:r>
      <w:r w:rsidR="0045068D" w:rsidRPr="000B7AE3">
        <w:rPr>
          <w:rFonts w:ascii="Arial" w:hAnsi="Arial" w:cs="Arial"/>
        </w:rPr>
        <w:t>1</w:t>
      </w:r>
      <w:r w:rsidRPr="000B7AE3">
        <w:rPr>
          <w:rFonts w:ascii="Arial" w:hAnsi="Arial" w:cs="Arial"/>
        </w:rPr>
        <w:t xml:space="preserve">(3)(a) and </w:t>
      </w:r>
      <w:proofErr w:type="spellStart"/>
      <w:r w:rsidR="00E97A54">
        <w:rPr>
          <w:rFonts w:ascii="Arial" w:hAnsi="Arial" w:cs="Arial"/>
        </w:rPr>
        <w:t>Requirment</w:t>
      </w:r>
      <w:proofErr w:type="spellEnd"/>
      <w:r w:rsidR="00E97A54">
        <w:rPr>
          <w:rFonts w:ascii="Arial" w:hAnsi="Arial" w:cs="Arial"/>
        </w:rPr>
        <w:t xml:space="preserve"> </w:t>
      </w:r>
      <w:r w:rsidR="0045068D" w:rsidRPr="000B7AE3">
        <w:rPr>
          <w:rFonts w:ascii="Arial" w:hAnsi="Arial" w:cs="Arial"/>
        </w:rPr>
        <w:t>1</w:t>
      </w:r>
      <w:r w:rsidRPr="000B7AE3">
        <w:rPr>
          <w:rFonts w:ascii="Arial" w:hAnsi="Arial" w:cs="Arial"/>
        </w:rPr>
        <w:t>(3)(</w:t>
      </w:r>
      <w:r w:rsidR="0045068D" w:rsidRPr="000B7AE3">
        <w:rPr>
          <w:rFonts w:ascii="Arial" w:hAnsi="Arial" w:cs="Arial"/>
        </w:rPr>
        <w:t>f</w:t>
      </w:r>
      <w:r w:rsidRPr="000B7AE3">
        <w:rPr>
          <w:rFonts w:ascii="Arial" w:hAnsi="Arial" w:cs="Arial"/>
        </w:rPr>
        <w:t>)</w:t>
      </w:r>
      <w:r w:rsidR="00E97A54">
        <w:rPr>
          <w:rFonts w:ascii="Arial" w:hAnsi="Arial" w:cs="Arial"/>
        </w:rPr>
        <w:t>, e</w:t>
      </w:r>
      <w:r w:rsidRPr="000B7AE3">
        <w:rPr>
          <w:rFonts w:ascii="Arial" w:hAnsi="Arial" w:cs="Arial"/>
        </w:rPr>
        <w:t xml:space="preserve">vidence within the Site Audit report supports the service has </w:t>
      </w:r>
      <w:r w:rsidR="00D44B7E" w:rsidRPr="000B7AE3">
        <w:rPr>
          <w:rFonts w:ascii="Arial" w:hAnsi="Arial" w:cs="Arial"/>
        </w:rPr>
        <w:t>implemented</w:t>
      </w:r>
      <w:r w:rsidR="00332AF5" w:rsidRPr="000B7AE3">
        <w:rPr>
          <w:rFonts w:ascii="Arial" w:hAnsi="Arial" w:cs="Arial"/>
        </w:rPr>
        <w:t xml:space="preserve"> policies around diversity, cultural </w:t>
      </w:r>
      <w:r w:rsidR="00B608E7" w:rsidRPr="000B7AE3">
        <w:rPr>
          <w:rFonts w:ascii="Arial" w:hAnsi="Arial" w:cs="Arial"/>
        </w:rPr>
        <w:t>safety</w:t>
      </w:r>
      <w:r w:rsidR="004177A5" w:rsidRPr="000B7AE3">
        <w:rPr>
          <w:rFonts w:ascii="Arial" w:hAnsi="Arial" w:cs="Arial"/>
        </w:rPr>
        <w:t>, resident choice</w:t>
      </w:r>
      <w:r w:rsidR="009A3C79">
        <w:rPr>
          <w:rFonts w:ascii="Arial" w:hAnsi="Arial" w:cs="Arial"/>
        </w:rPr>
        <w:t>,</w:t>
      </w:r>
      <w:r w:rsidR="004177A5" w:rsidRPr="000B7AE3">
        <w:rPr>
          <w:rFonts w:ascii="Arial" w:hAnsi="Arial" w:cs="Arial"/>
        </w:rPr>
        <w:t xml:space="preserve"> and decision</w:t>
      </w:r>
      <w:r w:rsidR="009A3C79">
        <w:rPr>
          <w:rFonts w:ascii="Arial" w:hAnsi="Arial" w:cs="Arial"/>
        </w:rPr>
        <w:t>-</w:t>
      </w:r>
      <w:r w:rsidR="004177A5" w:rsidRPr="000B7AE3">
        <w:rPr>
          <w:rFonts w:ascii="Arial" w:hAnsi="Arial" w:cs="Arial"/>
        </w:rPr>
        <w:t xml:space="preserve">making. </w:t>
      </w:r>
      <w:r w:rsidR="00E97A54">
        <w:rPr>
          <w:rFonts w:ascii="Arial" w:hAnsi="Arial" w:cs="Arial"/>
        </w:rPr>
        <w:t>Additionally, c</w:t>
      </w:r>
      <w:r w:rsidR="004177A5" w:rsidRPr="000B7AE3">
        <w:rPr>
          <w:rFonts w:ascii="Arial" w:hAnsi="Arial" w:cs="Arial"/>
        </w:rPr>
        <w:t>onsumer handbooks</w:t>
      </w:r>
      <w:r w:rsidR="00ED0F95">
        <w:rPr>
          <w:rFonts w:ascii="Arial" w:hAnsi="Arial" w:cs="Arial"/>
        </w:rPr>
        <w:t>,</w:t>
      </w:r>
      <w:r w:rsidR="004177A5" w:rsidRPr="000B7AE3">
        <w:rPr>
          <w:rFonts w:ascii="Arial" w:hAnsi="Arial" w:cs="Arial"/>
        </w:rPr>
        <w:t xml:space="preserve"> </w:t>
      </w:r>
      <w:r w:rsidR="00FD0525">
        <w:rPr>
          <w:rFonts w:ascii="Arial" w:hAnsi="Arial" w:cs="Arial"/>
        </w:rPr>
        <w:t>were</w:t>
      </w:r>
      <w:r w:rsidR="004177A5" w:rsidRPr="000B7AE3">
        <w:rPr>
          <w:rFonts w:ascii="Arial" w:hAnsi="Arial" w:cs="Arial"/>
        </w:rPr>
        <w:t xml:space="preserve"> </w:t>
      </w:r>
      <w:r w:rsidR="00ED0F95">
        <w:rPr>
          <w:rFonts w:ascii="Arial" w:hAnsi="Arial" w:cs="Arial"/>
        </w:rPr>
        <w:t xml:space="preserve">translated into various languages, following their review to ensure diversity and inclusivity principles were incorporated. Furthermore, a media policy was </w:t>
      </w:r>
      <w:proofErr w:type="gramStart"/>
      <w:r w:rsidR="00ED0F95">
        <w:rPr>
          <w:rFonts w:ascii="Arial" w:hAnsi="Arial" w:cs="Arial"/>
        </w:rPr>
        <w:t>implemented</w:t>
      </w:r>
      <w:proofErr w:type="gramEnd"/>
      <w:r w:rsidR="00ED0F95">
        <w:rPr>
          <w:rFonts w:ascii="Arial" w:hAnsi="Arial" w:cs="Arial"/>
        </w:rPr>
        <w:t xml:space="preserve"> and staff were provided with training to ensure appropriate use of </w:t>
      </w:r>
      <w:r w:rsidR="00C53D55" w:rsidRPr="000B7AE3">
        <w:rPr>
          <w:rFonts w:ascii="Arial" w:hAnsi="Arial" w:cs="Arial"/>
        </w:rPr>
        <w:t>social media</w:t>
      </w:r>
      <w:r w:rsidR="009A3C79">
        <w:rPr>
          <w:rFonts w:ascii="Arial" w:hAnsi="Arial" w:cs="Arial"/>
        </w:rPr>
        <w:t>,</w:t>
      </w:r>
      <w:r w:rsidR="00255B6A" w:rsidRPr="000B7AE3">
        <w:rPr>
          <w:rFonts w:ascii="Arial" w:hAnsi="Arial" w:cs="Arial"/>
        </w:rPr>
        <w:t xml:space="preserve"> </w:t>
      </w:r>
      <w:r w:rsidR="00E72777" w:rsidRPr="000B7AE3">
        <w:rPr>
          <w:rFonts w:ascii="Arial" w:hAnsi="Arial" w:cs="Arial"/>
        </w:rPr>
        <w:t>and professional boundaries</w:t>
      </w:r>
      <w:r w:rsidR="00ED0F95">
        <w:rPr>
          <w:rFonts w:ascii="Arial" w:hAnsi="Arial" w:cs="Arial"/>
        </w:rPr>
        <w:t xml:space="preserve"> were not breached.</w:t>
      </w:r>
    </w:p>
    <w:p w14:paraId="65409E29" w14:textId="61880AD0" w:rsidR="00F55F7E" w:rsidRPr="000B7AE3" w:rsidRDefault="00F55F7E" w:rsidP="000B7AE3">
      <w:pPr>
        <w:rPr>
          <w:rFonts w:ascii="Arial" w:hAnsi="Arial" w:cs="Arial"/>
        </w:rPr>
      </w:pPr>
      <w:r w:rsidRPr="000B7AE3">
        <w:rPr>
          <w:rFonts w:ascii="Arial" w:hAnsi="Arial" w:cs="Arial"/>
        </w:rPr>
        <w:t>Consumers said they felt staff treated them with dignity and respect</w:t>
      </w:r>
      <w:r w:rsidR="00E43A5A" w:rsidRPr="000B7AE3">
        <w:rPr>
          <w:rFonts w:ascii="Arial" w:hAnsi="Arial" w:cs="Arial"/>
        </w:rPr>
        <w:t xml:space="preserve"> and</w:t>
      </w:r>
      <w:r w:rsidRPr="000B7AE3">
        <w:rPr>
          <w:rFonts w:ascii="Arial" w:hAnsi="Arial" w:cs="Arial"/>
        </w:rPr>
        <w:t xml:space="preserve"> they fe</w:t>
      </w:r>
      <w:r w:rsidR="00E43A5A" w:rsidRPr="000B7AE3">
        <w:rPr>
          <w:rFonts w:ascii="Arial" w:hAnsi="Arial" w:cs="Arial"/>
        </w:rPr>
        <w:t>lt</w:t>
      </w:r>
      <w:r w:rsidRPr="000B7AE3">
        <w:rPr>
          <w:rFonts w:ascii="Arial" w:hAnsi="Arial" w:cs="Arial"/>
        </w:rPr>
        <w:t xml:space="preserve"> valued as individual</w:t>
      </w:r>
      <w:r w:rsidR="00E43A5A" w:rsidRPr="000B7AE3">
        <w:rPr>
          <w:rFonts w:ascii="Arial" w:hAnsi="Arial" w:cs="Arial"/>
        </w:rPr>
        <w:t>s</w:t>
      </w:r>
      <w:r w:rsidR="00ED0F95">
        <w:rPr>
          <w:rFonts w:ascii="Arial" w:hAnsi="Arial" w:cs="Arial"/>
        </w:rPr>
        <w:t xml:space="preserve"> as staff communicate with them in their preferred language and volunteers from the same cultural background have been engaged to support them</w:t>
      </w:r>
      <w:r w:rsidRPr="000B7AE3">
        <w:rPr>
          <w:rFonts w:ascii="Arial" w:hAnsi="Arial" w:cs="Arial"/>
        </w:rPr>
        <w:t xml:space="preserve">. Staff </w:t>
      </w:r>
      <w:r w:rsidR="009A3C79">
        <w:rPr>
          <w:rFonts w:ascii="Arial" w:hAnsi="Arial" w:cs="Arial"/>
        </w:rPr>
        <w:t>respectfully spoke about consumers</w:t>
      </w:r>
      <w:r w:rsidRPr="000B7AE3">
        <w:rPr>
          <w:rFonts w:ascii="Arial" w:hAnsi="Arial" w:cs="Arial"/>
        </w:rPr>
        <w:t xml:space="preserve"> and demonstrate</w:t>
      </w:r>
      <w:r w:rsidR="00BD3C4B">
        <w:rPr>
          <w:rFonts w:ascii="Arial" w:hAnsi="Arial" w:cs="Arial"/>
        </w:rPr>
        <w:t>d</w:t>
      </w:r>
      <w:r w:rsidRPr="000B7AE3">
        <w:rPr>
          <w:rFonts w:ascii="Arial" w:hAnsi="Arial" w:cs="Arial"/>
        </w:rPr>
        <w:t xml:space="preserve"> their understanding of consumer</w:t>
      </w:r>
      <w:r w:rsidR="009A3C79">
        <w:rPr>
          <w:rFonts w:ascii="Arial" w:hAnsi="Arial" w:cs="Arial"/>
        </w:rPr>
        <w:t>s’</w:t>
      </w:r>
      <w:r w:rsidRPr="000B7AE3">
        <w:rPr>
          <w:rFonts w:ascii="Arial" w:hAnsi="Arial" w:cs="Arial"/>
        </w:rPr>
        <w:t xml:space="preserve"> cultural background</w:t>
      </w:r>
      <w:r w:rsidR="009A3C79">
        <w:rPr>
          <w:rFonts w:ascii="Arial" w:hAnsi="Arial" w:cs="Arial"/>
        </w:rPr>
        <w:t>s</w:t>
      </w:r>
      <w:r w:rsidR="00ED0F95">
        <w:rPr>
          <w:rFonts w:ascii="Arial" w:hAnsi="Arial" w:cs="Arial"/>
        </w:rPr>
        <w:t xml:space="preserve">, </w:t>
      </w:r>
      <w:proofErr w:type="spellStart"/>
      <w:r w:rsidR="00ED0F95">
        <w:rPr>
          <w:rFonts w:ascii="Arial" w:hAnsi="Arial" w:cs="Arial"/>
        </w:rPr>
        <w:t>llife</w:t>
      </w:r>
      <w:proofErr w:type="spellEnd"/>
      <w:r w:rsidR="00ED0F95">
        <w:rPr>
          <w:rFonts w:ascii="Arial" w:hAnsi="Arial" w:cs="Arial"/>
        </w:rPr>
        <w:t xml:space="preserve"> history</w:t>
      </w:r>
      <w:r w:rsidRPr="000B7AE3">
        <w:rPr>
          <w:rFonts w:ascii="Arial" w:hAnsi="Arial" w:cs="Arial"/>
        </w:rPr>
        <w:t xml:space="preserve"> and preferences</w:t>
      </w:r>
      <w:r w:rsidR="00ED0F95">
        <w:rPr>
          <w:rFonts w:ascii="Arial" w:hAnsi="Arial" w:cs="Arial"/>
        </w:rPr>
        <w:t>, however volunteers were observed to not be aware of some consumer preferences.</w:t>
      </w:r>
      <w:r w:rsidRPr="000B7AE3">
        <w:rPr>
          <w:rFonts w:ascii="Arial" w:hAnsi="Arial" w:cs="Arial"/>
        </w:rPr>
        <w:t xml:space="preserve"> Care documentation outlined the consumer’s background and personal preferences.</w:t>
      </w:r>
    </w:p>
    <w:p w14:paraId="0DDB5B2E" w14:textId="3B13B005" w:rsidR="00E3632A" w:rsidRPr="000B7AE3" w:rsidRDefault="00C30705" w:rsidP="000B7AE3">
      <w:pPr>
        <w:rPr>
          <w:rFonts w:ascii="Arial" w:hAnsi="Arial" w:cs="Arial"/>
        </w:rPr>
      </w:pPr>
      <w:r w:rsidRPr="000B7AE3">
        <w:rPr>
          <w:rFonts w:ascii="Arial" w:hAnsi="Arial" w:cs="Arial"/>
        </w:rPr>
        <w:t xml:space="preserve">Consumers and representatives confirmed </w:t>
      </w:r>
      <w:r w:rsidR="00CD2C48" w:rsidRPr="000B7AE3">
        <w:rPr>
          <w:rFonts w:ascii="Arial" w:hAnsi="Arial" w:cs="Arial"/>
        </w:rPr>
        <w:t>t</w:t>
      </w:r>
      <w:r w:rsidRPr="000B7AE3">
        <w:rPr>
          <w:rFonts w:ascii="Arial" w:hAnsi="Arial" w:cs="Arial"/>
        </w:rPr>
        <w:t>he service recognise</w:t>
      </w:r>
      <w:r w:rsidR="00CD2C48" w:rsidRPr="000B7AE3">
        <w:rPr>
          <w:rFonts w:ascii="Arial" w:hAnsi="Arial" w:cs="Arial"/>
        </w:rPr>
        <w:t>d</w:t>
      </w:r>
      <w:r w:rsidRPr="000B7AE3">
        <w:rPr>
          <w:rFonts w:ascii="Arial" w:hAnsi="Arial" w:cs="Arial"/>
        </w:rPr>
        <w:t xml:space="preserve"> and respect</w:t>
      </w:r>
      <w:r w:rsidR="00CD2C48" w:rsidRPr="000B7AE3">
        <w:rPr>
          <w:rFonts w:ascii="Arial" w:hAnsi="Arial" w:cs="Arial"/>
        </w:rPr>
        <w:t>ed</w:t>
      </w:r>
      <w:r w:rsidRPr="000B7AE3">
        <w:rPr>
          <w:rFonts w:ascii="Arial" w:hAnsi="Arial" w:cs="Arial"/>
        </w:rPr>
        <w:t xml:space="preserve"> their cultural background and staff provide</w:t>
      </w:r>
      <w:r w:rsidR="00843A9E">
        <w:rPr>
          <w:rFonts w:ascii="Arial" w:hAnsi="Arial" w:cs="Arial"/>
        </w:rPr>
        <w:t>d</w:t>
      </w:r>
      <w:r w:rsidRPr="000B7AE3">
        <w:rPr>
          <w:rFonts w:ascii="Arial" w:hAnsi="Arial" w:cs="Arial"/>
        </w:rPr>
        <w:t xml:space="preserve"> care consistent with their cultural traditions and preferences. Staff identif</w:t>
      </w:r>
      <w:r w:rsidR="009A0A2A" w:rsidRPr="000B7AE3">
        <w:rPr>
          <w:rFonts w:ascii="Arial" w:hAnsi="Arial" w:cs="Arial"/>
        </w:rPr>
        <w:t>ied</w:t>
      </w:r>
      <w:r w:rsidRPr="000B7AE3">
        <w:rPr>
          <w:rFonts w:ascii="Arial" w:hAnsi="Arial" w:cs="Arial"/>
        </w:rPr>
        <w:t xml:space="preserve"> consumers from culturally diverse background</w:t>
      </w:r>
      <w:r w:rsidR="009A3C79">
        <w:rPr>
          <w:rFonts w:ascii="Arial" w:hAnsi="Arial" w:cs="Arial"/>
        </w:rPr>
        <w:t>s</w:t>
      </w:r>
      <w:r w:rsidRPr="000B7AE3">
        <w:rPr>
          <w:rFonts w:ascii="Arial" w:hAnsi="Arial" w:cs="Arial"/>
        </w:rPr>
        <w:t xml:space="preserve"> and provide</w:t>
      </w:r>
      <w:r w:rsidR="00BD3C4B">
        <w:rPr>
          <w:rFonts w:ascii="Arial" w:hAnsi="Arial" w:cs="Arial"/>
        </w:rPr>
        <w:t>d</w:t>
      </w:r>
      <w:r w:rsidRPr="000B7AE3">
        <w:rPr>
          <w:rFonts w:ascii="Arial" w:hAnsi="Arial" w:cs="Arial"/>
        </w:rPr>
        <w:t xml:space="preserve"> information </w:t>
      </w:r>
      <w:r w:rsidRPr="000B7AE3">
        <w:rPr>
          <w:rFonts w:ascii="Arial" w:hAnsi="Arial" w:cs="Arial"/>
        </w:rPr>
        <w:lastRenderedPageBreak/>
        <w:t>relevant to ensuring each consumer receive</w:t>
      </w:r>
      <w:r w:rsidR="0078778A" w:rsidRPr="000B7AE3">
        <w:rPr>
          <w:rFonts w:ascii="Arial" w:hAnsi="Arial" w:cs="Arial"/>
        </w:rPr>
        <w:t>d</w:t>
      </w:r>
      <w:r w:rsidRPr="000B7AE3">
        <w:rPr>
          <w:rFonts w:ascii="Arial" w:hAnsi="Arial" w:cs="Arial"/>
        </w:rPr>
        <w:t xml:space="preserve"> care </w:t>
      </w:r>
      <w:r w:rsidR="0078778A" w:rsidRPr="000B7AE3">
        <w:rPr>
          <w:rFonts w:ascii="Arial" w:hAnsi="Arial" w:cs="Arial"/>
        </w:rPr>
        <w:t>which</w:t>
      </w:r>
      <w:r w:rsidRPr="000B7AE3">
        <w:rPr>
          <w:rFonts w:ascii="Arial" w:hAnsi="Arial" w:cs="Arial"/>
        </w:rPr>
        <w:t xml:space="preserve"> align</w:t>
      </w:r>
      <w:r w:rsidR="0078778A" w:rsidRPr="000B7AE3">
        <w:rPr>
          <w:rFonts w:ascii="Arial" w:hAnsi="Arial" w:cs="Arial"/>
        </w:rPr>
        <w:t>ed</w:t>
      </w:r>
      <w:r w:rsidRPr="000B7AE3">
        <w:rPr>
          <w:rFonts w:ascii="Arial" w:hAnsi="Arial" w:cs="Arial"/>
        </w:rPr>
        <w:t xml:space="preserve"> with their care plan. </w:t>
      </w:r>
      <w:r w:rsidR="0078778A" w:rsidRPr="000B7AE3">
        <w:rPr>
          <w:rFonts w:ascii="Arial" w:hAnsi="Arial" w:cs="Arial"/>
        </w:rPr>
        <w:t xml:space="preserve">Care </w:t>
      </w:r>
      <w:r w:rsidR="003D306F" w:rsidRPr="000B7AE3">
        <w:rPr>
          <w:rFonts w:ascii="Arial" w:hAnsi="Arial" w:cs="Arial"/>
        </w:rPr>
        <w:t xml:space="preserve">documentation </w:t>
      </w:r>
      <w:r w:rsidR="00DF2C06">
        <w:rPr>
          <w:rFonts w:ascii="Arial" w:hAnsi="Arial" w:cs="Arial"/>
        </w:rPr>
        <w:t>identified the</w:t>
      </w:r>
      <w:r w:rsidRPr="000B7AE3">
        <w:rPr>
          <w:rFonts w:ascii="Arial" w:hAnsi="Arial" w:cs="Arial"/>
        </w:rPr>
        <w:t xml:space="preserve"> cultural activities the consumer would like to be involved</w:t>
      </w:r>
      <w:r w:rsidR="00DF2C06">
        <w:rPr>
          <w:rFonts w:ascii="Arial" w:hAnsi="Arial" w:cs="Arial"/>
        </w:rPr>
        <w:t xml:space="preserve"> and staff were observed engaging in ways that promoted the consumer’s cultural safety.</w:t>
      </w:r>
    </w:p>
    <w:p w14:paraId="586AF722" w14:textId="726FA199" w:rsidR="001B1E2F" w:rsidRPr="000B7AE3" w:rsidRDefault="001B1E2F" w:rsidP="000B7AE3">
      <w:pPr>
        <w:rPr>
          <w:rFonts w:ascii="Arial" w:hAnsi="Arial" w:cs="Arial"/>
        </w:rPr>
      </w:pPr>
      <w:r w:rsidRPr="000B7AE3">
        <w:rPr>
          <w:rFonts w:ascii="Arial" w:hAnsi="Arial" w:cs="Arial"/>
        </w:rPr>
        <w:t xml:space="preserve">Consumers and representatives said consumers were given choice about how and when care was provided, and </w:t>
      </w:r>
      <w:r w:rsidR="0019013E" w:rsidRPr="000B7AE3">
        <w:rPr>
          <w:rFonts w:ascii="Arial" w:hAnsi="Arial" w:cs="Arial"/>
        </w:rPr>
        <w:t xml:space="preserve">confirmed </w:t>
      </w:r>
      <w:r w:rsidR="00EE4F8C">
        <w:rPr>
          <w:rFonts w:ascii="Arial" w:hAnsi="Arial" w:cs="Arial"/>
        </w:rPr>
        <w:t>consumer</w:t>
      </w:r>
      <w:r w:rsidRPr="000B7AE3">
        <w:rPr>
          <w:rFonts w:ascii="Arial" w:hAnsi="Arial" w:cs="Arial"/>
        </w:rPr>
        <w:t xml:space="preserve"> choices </w:t>
      </w:r>
      <w:r w:rsidR="0019013E" w:rsidRPr="000B7AE3">
        <w:rPr>
          <w:rFonts w:ascii="Arial" w:hAnsi="Arial" w:cs="Arial"/>
        </w:rPr>
        <w:t>we</w:t>
      </w:r>
      <w:r w:rsidRPr="000B7AE3">
        <w:rPr>
          <w:rFonts w:ascii="Arial" w:hAnsi="Arial" w:cs="Arial"/>
        </w:rPr>
        <w:t xml:space="preserve">re considered and respected by staff. </w:t>
      </w:r>
      <w:r w:rsidR="005D1544" w:rsidRPr="000B7AE3">
        <w:rPr>
          <w:rFonts w:ascii="Arial" w:hAnsi="Arial" w:cs="Arial"/>
        </w:rPr>
        <w:t>Staff</w:t>
      </w:r>
      <w:r w:rsidRPr="000B7AE3">
        <w:rPr>
          <w:rFonts w:ascii="Arial" w:hAnsi="Arial" w:cs="Arial"/>
        </w:rPr>
        <w:t xml:space="preserve"> describe</w:t>
      </w:r>
      <w:r w:rsidR="005D1544" w:rsidRPr="000B7AE3">
        <w:rPr>
          <w:rFonts w:ascii="Arial" w:hAnsi="Arial" w:cs="Arial"/>
        </w:rPr>
        <w:t>d</w:t>
      </w:r>
      <w:r w:rsidRPr="000B7AE3">
        <w:rPr>
          <w:rFonts w:ascii="Arial" w:hAnsi="Arial" w:cs="Arial"/>
        </w:rPr>
        <w:t xml:space="preserve"> how they support</w:t>
      </w:r>
      <w:r w:rsidR="005D1544" w:rsidRPr="000B7AE3">
        <w:rPr>
          <w:rFonts w:ascii="Arial" w:hAnsi="Arial" w:cs="Arial"/>
        </w:rPr>
        <w:t>ed</w:t>
      </w:r>
      <w:r w:rsidRPr="000B7AE3">
        <w:rPr>
          <w:rFonts w:ascii="Arial" w:hAnsi="Arial" w:cs="Arial"/>
        </w:rPr>
        <w:t xml:space="preserve"> consumers to make </w:t>
      </w:r>
      <w:r w:rsidR="00DF2C06">
        <w:rPr>
          <w:rFonts w:ascii="Arial" w:hAnsi="Arial" w:cs="Arial"/>
        </w:rPr>
        <w:t>decisions</w:t>
      </w:r>
      <w:r w:rsidRPr="000B7AE3">
        <w:rPr>
          <w:rFonts w:ascii="Arial" w:hAnsi="Arial" w:cs="Arial"/>
        </w:rPr>
        <w:t>, maintain independence and</w:t>
      </w:r>
      <w:r w:rsidR="00DF2C06">
        <w:rPr>
          <w:rFonts w:ascii="Arial" w:hAnsi="Arial" w:cs="Arial"/>
        </w:rPr>
        <w:t xml:space="preserve"> personal</w:t>
      </w:r>
      <w:r w:rsidRPr="000B7AE3">
        <w:rPr>
          <w:rFonts w:ascii="Arial" w:hAnsi="Arial" w:cs="Arial"/>
        </w:rPr>
        <w:t xml:space="preserve"> relationships. Care planning documentation </w:t>
      </w:r>
      <w:r w:rsidR="00F45E10" w:rsidRPr="000B7AE3">
        <w:rPr>
          <w:rFonts w:ascii="Arial" w:hAnsi="Arial" w:cs="Arial"/>
        </w:rPr>
        <w:t>captured</w:t>
      </w:r>
      <w:r w:rsidRPr="000B7AE3">
        <w:rPr>
          <w:rFonts w:ascii="Arial" w:hAnsi="Arial" w:cs="Arial"/>
        </w:rPr>
        <w:t xml:space="preserve"> the consumer’s individual choices around when care and services </w:t>
      </w:r>
      <w:r w:rsidR="00C17FB2" w:rsidRPr="000B7AE3">
        <w:rPr>
          <w:rFonts w:ascii="Arial" w:hAnsi="Arial" w:cs="Arial"/>
        </w:rPr>
        <w:t>w</w:t>
      </w:r>
      <w:r w:rsidR="00094BAD">
        <w:rPr>
          <w:rFonts w:ascii="Arial" w:hAnsi="Arial" w:cs="Arial"/>
        </w:rPr>
        <w:t xml:space="preserve">ere </w:t>
      </w:r>
      <w:r w:rsidRPr="000B7AE3">
        <w:rPr>
          <w:rFonts w:ascii="Arial" w:hAnsi="Arial" w:cs="Arial"/>
        </w:rPr>
        <w:t xml:space="preserve">delivered, and </w:t>
      </w:r>
      <w:r w:rsidR="00DF2C06">
        <w:rPr>
          <w:rFonts w:ascii="Arial" w:hAnsi="Arial" w:cs="Arial"/>
        </w:rPr>
        <w:t>actions required of staff, to</w:t>
      </w:r>
      <w:r w:rsidR="00EE4F8C">
        <w:rPr>
          <w:rFonts w:ascii="Arial" w:hAnsi="Arial" w:cs="Arial"/>
        </w:rPr>
        <w:t xml:space="preserve"> </w:t>
      </w:r>
      <w:r w:rsidRPr="000B7AE3">
        <w:rPr>
          <w:rFonts w:ascii="Arial" w:hAnsi="Arial" w:cs="Arial"/>
        </w:rPr>
        <w:t>support</w:t>
      </w:r>
      <w:r w:rsidR="00EE4F8C">
        <w:rPr>
          <w:rFonts w:ascii="Arial" w:hAnsi="Arial" w:cs="Arial"/>
        </w:rPr>
        <w:t xml:space="preserve"> </w:t>
      </w:r>
      <w:r w:rsidR="001D27AB">
        <w:rPr>
          <w:rFonts w:ascii="Arial" w:hAnsi="Arial" w:cs="Arial"/>
        </w:rPr>
        <w:t>consumers</w:t>
      </w:r>
      <w:r w:rsidRPr="000B7AE3">
        <w:rPr>
          <w:rFonts w:ascii="Arial" w:hAnsi="Arial" w:cs="Arial"/>
        </w:rPr>
        <w:t xml:space="preserve"> to maintain relationships important to them.</w:t>
      </w:r>
    </w:p>
    <w:p w14:paraId="60FCCD5A" w14:textId="440618C8" w:rsidR="00AA3718" w:rsidRPr="000B7AE3" w:rsidRDefault="00AA3718" w:rsidP="000B7AE3">
      <w:pPr>
        <w:rPr>
          <w:rFonts w:ascii="Arial" w:hAnsi="Arial" w:cs="Arial"/>
          <w:szCs w:val="22"/>
        </w:rPr>
      </w:pPr>
      <w:r w:rsidRPr="000B7AE3">
        <w:rPr>
          <w:rFonts w:ascii="Arial" w:hAnsi="Arial" w:cs="Arial"/>
          <w:szCs w:val="22"/>
        </w:rPr>
        <w:t xml:space="preserve">Staff </w:t>
      </w:r>
      <w:r w:rsidR="006D4B94" w:rsidRPr="000B7AE3">
        <w:rPr>
          <w:rFonts w:ascii="Arial" w:hAnsi="Arial" w:cs="Arial"/>
          <w:szCs w:val="22"/>
        </w:rPr>
        <w:t>des</w:t>
      </w:r>
      <w:r w:rsidR="00065C70" w:rsidRPr="000B7AE3">
        <w:rPr>
          <w:rFonts w:ascii="Arial" w:hAnsi="Arial" w:cs="Arial"/>
          <w:szCs w:val="22"/>
        </w:rPr>
        <w:t xml:space="preserve">cribed </w:t>
      </w:r>
      <w:r w:rsidRPr="000B7AE3">
        <w:rPr>
          <w:rFonts w:ascii="Arial" w:hAnsi="Arial" w:cs="Arial"/>
          <w:szCs w:val="22"/>
        </w:rPr>
        <w:t>the risks taken by consumers, and said they support</w:t>
      </w:r>
      <w:r w:rsidR="004D64EC" w:rsidRPr="000B7AE3">
        <w:rPr>
          <w:rFonts w:ascii="Arial" w:hAnsi="Arial" w:cs="Arial"/>
          <w:szCs w:val="22"/>
        </w:rPr>
        <w:t>ed</w:t>
      </w:r>
      <w:r w:rsidRPr="000B7AE3">
        <w:rPr>
          <w:rFonts w:ascii="Arial" w:hAnsi="Arial" w:cs="Arial"/>
          <w:szCs w:val="22"/>
        </w:rPr>
        <w:t xml:space="preserve"> the consumer’s wishes to take risks to live the way they choose. Consumers </w:t>
      </w:r>
      <w:r w:rsidR="002A0A09" w:rsidRPr="000B7AE3">
        <w:rPr>
          <w:rFonts w:ascii="Arial" w:hAnsi="Arial" w:cs="Arial"/>
          <w:szCs w:val="22"/>
        </w:rPr>
        <w:t>stated</w:t>
      </w:r>
      <w:r w:rsidRPr="000B7AE3">
        <w:rPr>
          <w:rFonts w:ascii="Arial" w:hAnsi="Arial" w:cs="Arial"/>
          <w:szCs w:val="22"/>
        </w:rPr>
        <w:t xml:space="preserve"> the service support</w:t>
      </w:r>
      <w:r w:rsidR="002A0A09" w:rsidRPr="000B7AE3">
        <w:rPr>
          <w:rFonts w:ascii="Arial" w:hAnsi="Arial" w:cs="Arial"/>
          <w:szCs w:val="22"/>
        </w:rPr>
        <w:t>ed</w:t>
      </w:r>
      <w:r w:rsidRPr="000B7AE3">
        <w:rPr>
          <w:rFonts w:ascii="Arial" w:hAnsi="Arial" w:cs="Arial"/>
          <w:szCs w:val="22"/>
        </w:rPr>
        <w:t xml:space="preserve"> them to take risks, i</w:t>
      </w:r>
      <w:r w:rsidR="004D64EC" w:rsidRPr="000B7AE3">
        <w:rPr>
          <w:rFonts w:ascii="Arial" w:hAnsi="Arial" w:cs="Arial"/>
          <w:szCs w:val="22"/>
        </w:rPr>
        <w:t>ncluding smoking</w:t>
      </w:r>
      <w:r w:rsidRPr="000B7AE3">
        <w:rPr>
          <w:rFonts w:ascii="Arial" w:hAnsi="Arial" w:cs="Arial"/>
          <w:szCs w:val="22"/>
        </w:rPr>
        <w:t>.</w:t>
      </w:r>
      <w:r w:rsidR="002A0A09" w:rsidRPr="000B7AE3">
        <w:rPr>
          <w:rFonts w:ascii="Arial" w:hAnsi="Arial" w:cs="Arial"/>
          <w:szCs w:val="22"/>
        </w:rPr>
        <w:t xml:space="preserve"> Care plan</w:t>
      </w:r>
      <w:r w:rsidR="001836CF" w:rsidRPr="000B7AE3">
        <w:rPr>
          <w:rFonts w:ascii="Arial" w:hAnsi="Arial" w:cs="Arial"/>
          <w:szCs w:val="22"/>
        </w:rPr>
        <w:t xml:space="preserve">ning documentation </w:t>
      </w:r>
      <w:r w:rsidR="00CB5093" w:rsidRPr="000B7AE3">
        <w:rPr>
          <w:rFonts w:ascii="Arial" w:hAnsi="Arial" w:cs="Arial"/>
          <w:szCs w:val="22"/>
        </w:rPr>
        <w:t xml:space="preserve">included </w:t>
      </w:r>
      <w:r w:rsidR="00721339" w:rsidRPr="000B7AE3">
        <w:rPr>
          <w:rFonts w:ascii="Arial" w:hAnsi="Arial" w:cs="Arial"/>
          <w:szCs w:val="22"/>
        </w:rPr>
        <w:t xml:space="preserve">risk assessments, </w:t>
      </w:r>
      <w:r w:rsidR="009A3C79">
        <w:rPr>
          <w:rFonts w:ascii="Arial" w:hAnsi="Arial" w:cs="Arial"/>
          <w:szCs w:val="22"/>
        </w:rPr>
        <w:t xml:space="preserve">the </w:t>
      </w:r>
      <w:r w:rsidR="00721339" w:rsidRPr="000B7AE3">
        <w:rPr>
          <w:rFonts w:ascii="Arial" w:hAnsi="Arial" w:cs="Arial"/>
          <w:szCs w:val="22"/>
        </w:rPr>
        <w:t>dignity of risk forms</w:t>
      </w:r>
      <w:r w:rsidR="009A3C79">
        <w:rPr>
          <w:rFonts w:ascii="Arial" w:hAnsi="Arial" w:cs="Arial"/>
          <w:szCs w:val="22"/>
        </w:rPr>
        <w:t>,</w:t>
      </w:r>
      <w:r w:rsidR="00721339" w:rsidRPr="000B7AE3">
        <w:rPr>
          <w:rFonts w:ascii="Arial" w:hAnsi="Arial" w:cs="Arial"/>
          <w:szCs w:val="22"/>
        </w:rPr>
        <w:t xml:space="preserve"> and </w:t>
      </w:r>
      <w:r w:rsidR="00065033" w:rsidRPr="000B7AE3">
        <w:rPr>
          <w:rFonts w:ascii="Arial" w:hAnsi="Arial" w:cs="Arial"/>
          <w:szCs w:val="22"/>
        </w:rPr>
        <w:t xml:space="preserve">recorded </w:t>
      </w:r>
      <w:r w:rsidR="00721339" w:rsidRPr="000B7AE3">
        <w:rPr>
          <w:rFonts w:ascii="Arial" w:hAnsi="Arial" w:cs="Arial"/>
          <w:szCs w:val="22"/>
        </w:rPr>
        <w:t>consent obtained.</w:t>
      </w:r>
    </w:p>
    <w:p w14:paraId="210D245D" w14:textId="55E82D35" w:rsidR="004512EA" w:rsidRPr="000B7AE3" w:rsidRDefault="004512EA" w:rsidP="000B7AE3">
      <w:pPr>
        <w:rPr>
          <w:rFonts w:ascii="Arial" w:hAnsi="Arial" w:cs="Arial"/>
        </w:rPr>
      </w:pPr>
      <w:r w:rsidRPr="000B7AE3">
        <w:rPr>
          <w:rFonts w:ascii="Arial" w:hAnsi="Arial" w:cs="Arial"/>
        </w:rPr>
        <w:t xml:space="preserve">Consumers </w:t>
      </w:r>
      <w:r w:rsidR="00DB0C62" w:rsidRPr="000B7AE3">
        <w:rPr>
          <w:rFonts w:ascii="Arial" w:hAnsi="Arial" w:cs="Arial"/>
        </w:rPr>
        <w:t>explained</w:t>
      </w:r>
      <w:r w:rsidRPr="000B7AE3">
        <w:rPr>
          <w:rFonts w:ascii="Arial" w:hAnsi="Arial" w:cs="Arial"/>
        </w:rPr>
        <w:t xml:space="preserve"> how they were </w:t>
      </w:r>
      <w:r w:rsidR="00416B6D" w:rsidRPr="000B7AE3">
        <w:rPr>
          <w:rFonts w:ascii="Arial" w:hAnsi="Arial" w:cs="Arial"/>
        </w:rPr>
        <w:t xml:space="preserve">given </w:t>
      </w:r>
      <w:r w:rsidRPr="000B7AE3">
        <w:rPr>
          <w:rFonts w:ascii="Arial" w:hAnsi="Arial" w:cs="Arial"/>
        </w:rPr>
        <w:t>inform</w:t>
      </w:r>
      <w:r w:rsidR="00F27CD1" w:rsidRPr="000B7AE3">
        <w:rPr>
          <w:rFonts w:ascii="Arial" w:hAnsi="Arial" w:cs="Arial"/>
        </w:rPr>
        <w:t xml:space="preserve">ation </w:t>
      </w:r>
      <w:r w:rsidR="0002645E" w:rsidRPr="000B7AE3">
        <w:rPr>
          <w:rFonts w:ascii="Arial" w:hAnsi="Arial" w:cs="Arial"/>
        </w:rPr>
        <w:t xml:space="preserve">about making </w:t>
      </w:r>
      <w:r w:rsidRPr="000B7AE3">
        <w:rPr>
          <w:rFonts w:ascii="Arial" w:hAnsi="Arial" w:cs="Arial"/>
        </w:rPr>
        <w:t>choices, and how they were supported to understand th</w:t>
      </w:r>
      <w:r w:rsidR="0002645E" w:rsidRPr="000B7AE3">
        <w:rPr>
          <w:rFonts w:ascii="Arial" w:hAnsi="Arial" w:cs="Arial"/>
        </w:rPr>
        <w:t>e</w:t>
      </w:r>
      <w:r w:rsidRPr="000B7AE3">
        <w:rPr>
          <w:rFonts w:ascii="Arial" w:hAnsi="Arial" w:cs="Arial"/>
        </w:rPr>
        <w:t xml:space="preserve"> information. </w:t>
      </w:r>
      <w:r w:rsidR="00372E34" w:rsidRPr="000B7AE3">
        <w:rPr>
          <w:rFonts w:ascii="Arial" w:hAnsi="Arial" w:cs="Arial"/>
        </w:rPr>
        <w:t>Staff</w:t>
      </w:r>
      <w:r w:rsidRPr="000B7AE3">
        <w:rPr>
          <w:rFonts w:ascii="Arial" w:hAnsi="Arial" w:cs="Arial"/>
        </w:rPr>
        <w:t xml:space="preserve"> describe</w:t>
      </w:r>
      <w:r w:rsidR="00FE5DC8" w:rsidRPr="000B7AE3">
        <w:rPr>
          <w:rFonts w:ascii="Arial" w:hAnsi="Arial" w:cs="Arial"/>
        </w:rPr>
        <w:t>d</w:t>
      </w:r>
      <w:r w:rsidRPr="000B7AE3">
        <w:rPr>
          <w:rFonts w:ascii="Arial" w:hAnsi="Arial" w:cs="Arial"/>
        </w:rPr>
        <w:t xml:space="preserve"> the different ways in which information </w:t>
      </w:r>
      <w:r w:rsidR="00FB3EE2" w:rsidRPr="000B7AE3">
        <w:rPr>
          <w:rFonts w:ascii="Arial" w:hAnsi="Arial" w:cs="Arial"/>
        </w:rPr>
        <w:t>was</w:t>
      </w:r>
      <w:r w:rsidRPr="000B7AE3">
        <w:rPr>
          <w:rFonts w:ascii="Arial" w:hAnsi="Arial" w:cs="Arial"/>
        </w:rPr>
        <w:t xml:space="preserve"> provided to consumers, in line with their preferences</w:t>
      </w:r>
      <w:r w:rsidR="001A06AB" w:rsidRPr="000B7AE3">
        <w:rPr>
          <w:rFonts w:ascii="Arial" w:hAnsi="Arial" w:cs="Arial"/>
        </w:rPr>
        <w:t>, including verbal</w:t>
      </w:r>
      <w:r w:rsidR="00490876" w:rsidRPr="000B7AE3">
        <w:rPr>
          <w:rFonts w:ascii="Arial" w:hAnsi="Arial" w:cs="Arial"/>
        </w:rPr>
        <w:t>ly and in written form</w:t>
      </w:r>
      <w:r w:rsidRPr="000B7AE3">
        <w:rPr>
          <w:rFonts w:ascii="Arial" w:hAnsi="Arial" w:cs="Arial"/>
        </w:rPr>
        <w:t xml:space="preserve">. </w:t>
      </w:r>
      <w:r w:rsidR="00BB4890" w:rsidRPr="000B7AE3">
        <w:rPr>
          <w:rFonts w:ascii="Arial" w:hAnsi="Arial" w:cs="Arial"/>
        </w:rPr>
        <w:t xml:space="preserve">A daily menu was </w:t>
      </w:r>
      <w:r w:rsidR="00E55E17">
        <w:rPr>
          <w:rFonts w:ascii="Arial" w:hAnsi="Arial" w:cs="Arial"/>
        </w:rPr>
        <w:t>displayed</w:t>
      </w:r>
      <w:r w:rsidR="00BB4890" w:rsidRPr="000B7AE3">
        <w:rPr>
          <w:rFonts w:ascii="Arial" w:hAnsi="Arial" w:cs="Arial"/>
        </w:rPr>
        <w:t xml:space="preserve"> on a whiteboard in the lounge room and was updated regularly by staff </w:t>
      </w:r>
      <w:r w:rsidRPr="000B7AE3">
        <w:rPr>
          <w:rFonts w:ascii="Arial" w:hAnsi="Arial" w:cs="Arial"/>
        </w:rPr>
        <w:t>to support consumer</w:t>
      </w:r>
      <w:r w:rsidR="009A3C79">
        <w:rPr>
          <w:rFonts w:ascii="Arial" w:hAnsi="Arial" w:cs="Arial"/>
        </w:rPr>
        <w:t>s'</w:t>
      </w:r>
      <w:r w:rsidRPr="000B7AE3">
        <w:rPr>
          <w:rFonts w:ascii="Arial" w:hAnsi="Arial" w:cs="Arial"/>
        </w:rPr>
        <w:t xml:space="preserve"> exercise choice</w:t>
      </w:r>
      <w:r w:rsidR="009A3C79">
        <w:rPr>
          <w:rFonts w:ascii="Arial" w:hAnsi="Arial" w:cs="Arial"/>
        </w:rPr>
        <w:t>s</w:t>
      </w:r>
      <w:r w:rsidRPr="000B7AE3">
        <w:rPr>
          <w:rFonts w:ascii="Arial" w:hAnsi="Arial" w:cs="Arial"/>
        </w:rPr>
        <w:t>.</w:t>
      </w:r>
    </w:p>
    <w:p w14:paraId="7DE2A631" w14:textId="61D2B4CA" w:rsidR="0094721D" w:rsidRPr="00403D32" w:rsidRDefault="0094721D" w:rsidP="004512EA">
      <w:pPr>
        <w:rPr>
          <w:rFonts w:ascii="Arial" w:hAnsi="Arial" w:cs="Arial"/>
        </w:rPr>
      </w:pPr>
      <w:r w:rsidRPr="000B7AE3">
        <w:rPr>
          <w:rFonts w:ascii="Arial" w:hAnsi="Arial" w:cs="Arial"/>
        </w:rPr>
        <w:t xml:space="preserve">Consumers described how </w:t>
      </w:r>
      <w:r w:rsidR="009A3C79" w:rsidRPr="000B7AE3">
        <w:rPr>
          <w:rFonts w:ascii="Arial" w:hAnsi="Arial" w:cs="Arial"/>
        </w:rPr>
        <w:t>staff respected their privacy</w:t>
      </w:r>
      <w:r w:rsidRPr="000B7AE3">
        <w:rPr>
          <w:rFonts w:ascii="Arial" w:hAnsi="Arial" w:cs="Arial"/>
        </w:rPr>
        <w:t>. Staff explained how personal information was kept confidential</w:t>
      </w:r>
      <w:r w:rsidR="002A097C" w:rsidRPr="000B7AE3">
        <w:rPr>
          <w:rFonts w:ascii="Arial" w:hAnsi="Arial" w:cs="Arial"/>
        </w:rPr>
        <w:t xml:space="preserve"> </w:t>
      </w:r>
      <w:r w:rsidR="009A3C79">
        <w:rPr>
          <w:rFonts w:ascii="Arial" w:hAnsi="Arial" w:cs="Arial"/>
        </w:rPr>
        <w:t>by</w:t>
      </w:r>
      <w:r w:rsidRPr="000B7AE3">
        <w:rPr>
          <w:rFonts w:ascii="Arial" w:hAnsi="Arial" w:cs="Arial"/>
        </w:rPr>
        <w:t xml:space="preserve"> </w:t>
      </w:r>
      <w:r w:rsidR="00B072CE" w:rsidRPr="000B7AE3">
        <w:rPr>
          <w:rFonts w:ascii="Arial" w:hAnsi="Arial" w:cs="Arial"/>
        </w:rPr>
        <w:t>not sharing confidential information with other consumers, not communicating information about consumers in public spaces</w:t>
      </w:r>
      <w:r w:rsidR="009A3C79">
        <w:rPr>
          <w:rFonts w:ascii="Arial" w:hAnsi="Arial" w:cs="Arial"/>
        </w:rPr>
        <w:t>,</w:t>
      </w:r>
      <w:r w:rsidR="00B072CE" w:rsidRPr="000B7AE3">
        <w:rPr>
          <w:rFonts w:ascii="Arial" w:hAnsi="Arial" w:cs="Arial"/>
        </w:rPr>
        <w:t xml:space="preserve"> and respecting a consumer’s request for privacy. </w:t>
      </w:r>
      <w:r w:rsidR="00D143C0" w:rsidRPr="000B7AE3">
        <w:rPr>
          <w:rFonts w:ascii="Arial" w:hAnsi="Arial" w:cs="Arial"/>
        </w:rPr>
        <w:t>S</w:t>
      </w:r>
      <w:r w:rsidR="00B00004" w:rsidRPr="000B7AE3">
        <w:rPr>
          <w:rFonts w:ascii="Arial" w:hAnsi="Arial" w:cs="Arial"/>
        </w:rPr>
        <w:t xml:space="preserve">taff </w:t>
      </w:r>
      <w:r w:rsidR="00D143C0" w:rsidRPr="000B7AE3">
        <w:rPr>
          <w:rFonts w:ascii="Arial" w:hAnsi="Arial" w:cs="Arial"/>
        </w:rPr>
        <w:t xml:space="preserve">were </w:t>
      </w:r>
      <w:r w:rsidRPr="000B7AE3">
        <w:rPr>
          <w:rFonts w:ascii="Arial" w:hAnsi="Arial" w:cs="Arial"/>
        </w:rPr>
        <w:t xml:space="preserve">observed respecting </w:t>
      </w:r>
      <w:r w:rsidR="009A3C79">
        <w:rPr>
          <w:rFonts w:ascii="Arial" w:hAnsi="Arial" w:cs="Arial"/>
        </w:rPr>
        <w:t xml:space="preserve">the </w:t>
      </w:r>
      <w:r w:rsidRPr="000B7AE3">
        <w:rPr>
          <w:rFonts w:ascii="Arial" w:hAnsi="Arial" w:cs="Arial"/>
        </w:rPr>
        <w:t>consumer’s requests for privacy</w:t>
      </w:r>
      <w:r w:rsidR="00D143C0" w:rsidRPr="000B7AE3">
        <w:rPr>
          <w:rFonts w:ascii="Arial" w:hAnsi="Arial" w:cs="Arial"/>
        </w:rPr>
        <w:t xml:space="preserve">, including </w:t>
      </w:r>
      <w:r w:rsidR="000B7AE3" w:rsidRPr="000B7AE3">
        <w:rPr>
          <w:rFonts w:ascii="Arial" w:hAnsi="Arial" w:cs="Arial"/>
        </w:rPr>
        <w:t>seeking consent before entering a consumer</w:t>
      </w:r>
      <w:r w:rsidR="00A2213E">
        <w:rPr>
          <w:rFonts w:ascii="Arial" w:hAnsi="Arial" w:cs="Arial"/>
        </w:rPr>
        <w:t>’</w:t>
      </w:r>
      <w:r w:rsidR="000B7AE3" w:rsidRPr="000B7AE3">
        <w:rPr>
          <w:rFonts w:ascii="Arial" w:hAnsi="Arial" w:cs="Arial"/>
        </w:rPr>
        <w:t>s room</w:t>
      </w:r>
      <w:r w:rsidR="009A3C79" w:rsidRPr="000B7AE3">
        <w:rPr>
          <w:rFonts w:ascii="Arial" w:hAnsi="Arial" w:cs="Arial"/>
        </w:rPr>
        <w:t xml:space="preserve">. </w:t>
      </w:r>
      <w:r w:rsidR="00160F0A">
        <w:rPr>
          <w:rFonts w:ascii="Arial" w:hAnsi="Arial" w:cs="Arial"/>
        </w:rPr>
        <w:t xml:space="preserve">Consumer files </w:t>
      </w:r>
      <w:r w:rsidR="005B3E35">
        <w:rPr>
          <w:rFonts w:ascii="Arial" w:hAnsi="Arial" w:cs="Arial"/>
        </w:rPr>
        <w:t xml:space="preserve">evidenced consumers had </w:t>
      </w:r>
      <w:r w:rsidR="009B1898">
        <w:rPr>
          <w:rFonts w:ascii="Arial" w:hAnsi="Arial" w:cs="Arial"/>
        </w:rPr>
        <w:t xml:space="preserve">been given the opportunity to </w:t>
      </w:r>
      <w:r w:rsidR="00597D33">
        <w:rPr>
          <w:rFonts w:ascii="Arial" w:hAnsi="Arial" w:cs="Arial"/>
        </w:rPr>
        <w:t xml:space="preserve">withheld or provided their consent for their image </w:t>
      </w:r>
      <w:r w:rsidR="005B3E35">
        <w:rPr>
          <w:rFonts w:ascii="Arial" w:hAnsi="Arial" w:cs="Arial"/>
        </w:rPr>
        <w:t>within organisational material</w:t>
      </w:r>
      <w:r w:rsidR="009B1898">
        <w:rPr>
          <w:rFonts w:ascii="Arial" w:hAnsi="Arial" w:cs="Arial"/>
        </w:rPr>
        <w:t>.</w:t>
      </w:r>
    </w:p>
    <w:p w14:paraId="5AD1345C" w14:textId="77777777" w:rsidR="001A5684" w:rsidRPr="00712752" w:rsidRDefault="001A5684" w:rsidP="0036130C">
      <w:pPr>
        <w:pStyle w:val="NormalArial"/>
      </w:pPr>
      <w:r w:rsidRPr="00996FAF">
        <w:br w:type="page"/>
      </w:r>
    </w:p>
    <w:p w14:paraId="5AD1345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5AD13460" w14:textId="77777777" w:rsidTr="00403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5AD1345E" w14:textId="77777777" w:rsidR="00FC045E" w:rsidRPr="0075021E" w:rsidRDefault="00FC045E" w:rsidP="00B1559F">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5AD1345F"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AD13464" w14:textId="77777777" w:rsidTr="00403D32">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5AD13461"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5AD13462"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5AD13463" w14:textId="28DA6DEC" w:rsidR="00FC045E" w:rsidRPr="00996FAF" w:rsidRDefault="0097437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AD13468"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5AD1346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5AD13466"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5AD13467" w14:textId="4AF1FE49" w:rsidR="00FC045E" w:rsidRPr="00996FAF" w:rsidRDefault="0097437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AD1346E" w14:textId="77777777" w:rsidTr="00403D32">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5AD13469"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5AD1346A"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AD1346B"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5AD1346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5AD1346D" w14:textId="7AFCC537" w:rsidR="00FC045E" w:rsidRPr="00996FAF" w:rsidRDefault="0097437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AD13472"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5AD1346F"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5AD13470"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AD13471" w14:textId="401B2483" w:rsidR="00FC045E" w:rsidRPr="00996FAF" w:rsidRDefault="00974374"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5AD13476" w14:textId="77777777" w:rsidTr="00403D32">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5AD13473"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5AD13474"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5AD13475" w14:textId="0D0D9335" w:rsidR="00FC045E" w:rsidRPr="00996FAF" w:rsidRDefault="0097437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201C79">
              <w:rPr>
                <w:rFonts w:ascii="Arial" w:hAnsi="Arial" w:cs="Arial"/>
                <w:color w:val="0000FF"/>
              </w:rPr>
              <w:t xml:space="preserve"> </w:t>
            </w:r>
          </w:p>
        </w:tc>
      </w:tr>
    </w:tbl>
    <w:p w14:paraId="5AD13477" w14:textId="77777777" w:rsidR="00D87E7C" w:rsidRDefault="00D87E7C" w:rsidP="00403D32">
      <w:pPr>
        <w:pStyle w:val="Heading20"/>
        <w:spacing w:before="240"/>
      </w:pPr>
      <w:r w:rsidRPr="00996FAF">
        <w:t>Findings</w:t>
      </w:r>
    </w:p>
    <w:p w14:paraId="1CE13439" w14:textId="04A67B3D" w:rsidR="004D268F" w:rsidRPr="00FE6A3A" w:rsidRDefault="000A1FDB" w:rsidP="004D268F">
      <w:pPr>
        <w:rPr>
          <w:rFonts w:ascii="Arial" w:hAnsi="Arial" w:cs="Arial"/>
        </w:rPr>
      </w:pPr>
      <w:r w:rsidRPr="00FE6A3A">
        <w:rPr>
          <w:rFonts w:ascii="Arial" w:hAnsi="Arial" w:cs="Arial"/>
        </w:rPr>
        <w:t xml:space="preserve">Following a </w:t>
      </w:r>
      <w:r w:rsidR="00952867">
        <w:rPr>
          <w:rFonts w:ascii="Arial" w:hAnsi="Arial" w:cs="Arial"/>
        </w:rPr>
        <w:t xml:space="preserve">previous </w:t>
      </w:r>
      <w:r w:rsidRPr="00FE6A3A">
        <w:rPr>
          <w:rFonts w:ascii="Arial" w:hAnsi="Arial" w:cs="Arial"/>
        </w:rPr>
        <w:t>site audit the service was found non-compliant with Requirement 2(3)(</w:t>
      </w:r>
      <w:r w:rsidR="00DF17C7" w:rsidRPr="00FE6A3A">
        <w:rPr>
          <w:rFonts w:ascii="Arial" w:hAnsi="Arial" w:cs="Arial"/>
        </w:rPr>
        <w:t>b</w:t>
      </w:r>
      <w:r w:rsidRPr="00FE6A3A">
        <w:rPr>
          <w:rFonts w:ascii="Arial" w:hAnsi="Arial" w:cs="Arial"/>
        </w:rPr>
        <w:t>)</w:t>
      </w:r>
      <w:r w:rsidR="008F070A">
        <w:rPr>
          <w:rFonts w:ascii="Arial" w:hAnsi="Arial" w:cs="Arial"/>
        </w:rPr>
        <w:t xml:space="preserve"> and </w:t>
      </w:r>
      <w:r w:rsidR="00212214">
        <w:rPr>
          <w:rFonts w:ascii="Arial" w:hAnsi="Arial" w:cs="Arial"/>
        </w:rPr>
        <w:t xml:space="preserve">Requirement </w:t>
      </w:r>
      <w:r w:rsidR="008F070A" w:rsidRPr="00FE6A3A">
        <w:rPr>
          <w:rFonts w:ascii="Arial" w:hAnsi="Arial" w:cs="Arial"/>
        </w:rPr>
        <w:t>2(3)(e)</w:t>
      </w:r>
      <w:r w:rsidR="00285E63" w:rsidRPr="00FE6A3A">
        <w:rPr>
          <w:rFonts w:ascii="Arial" w:hAnsi="Arial" w:cs="Arial"/>
        </w:rPr>
        <w:t xml:space="preserve">, </w:t>
      </w:r>
      <w:r w:rsidR="008F070A">
        <w:rPr>
          <w:rFonts w:ascii="Arial" w:hAnsi="Arial" w:cs="Arial"/>
        </w:rPr>
        <w:t>evidence within th</w:t>
      </w:r>
      <w:r w:rsidR="00212214">
        <w:rPr>
          <w:rFonts w:ascii="Arial" w:hAnsi="Arial" w:cs="Arial"/>
        </w:rPr>
        <w:t>is</w:t>
      </w:r>
      <w:r w:rsidR="008F070A">
        <w:rPr>
          <w:rFonts w:ascii="Arial" w:hAnsi="Arial" w:cs="Arial"/>
        </w:rPr>
        <w:t xml:space="preserve"> Site Audit report </w:t>
      </w:r>
      <w:r w:rsidR="005B06A0" w:rsidRPr="00D37866">
        <w:rPr>
          <w:rFonts w:ascii="Arial" w:hAnsi="Arial" w:cs="Arial"/>
          <w:color w:val="auto"/>
        </w:rPr>
        <w:t>supports the service has implemented improvements to address the non-compliance and is now compliant w</w:t>
      </w:r>
      <w:r w:rsidR="005B06A0">
        <w:rPr>
          <w:rFonts w:ascii="Arial" w:hAnsi="Arial" w:cs="Arial"/>
          <w:color w:val="auto"/>
        </w:rPr>
        <w:t>ith these requirements</w:t>
      </w:r>
      <w:r w:rsidR="005B06A0" w:rsidRPr="00D37866">
        <w:rPr>
          <w:rFonts w:ascii="Arial" w:hAnsi="Arial" w:cs="Arial"/>
          <w:color w:val="auto"/>
        </w:rPr>
        <w:t xml:space="preserve"> having introduced </w:t>
      </w:r>
      <w:r w:rsidR="00770270" w:rsidRPr="00FE6A3A">
        <w:rPr>
          <w:rFonts w:ascii="Arial" w:hAnsi="Arial" w:cs="Arial"/>
        </w:rPr>
        <w:t>updat</w:t>
      </w:r>
      <w:r w:rsidR="00272580">
        <w:rPr>
          <w:rFonts w:ascii="Arial" w:hAnsi="Arial" w:cs="Arial"/>
        </w:rPr>
        <w:t>ed</w:t>
      </w:r>
      <w:r w:rsidR="00B53F9D" w:rsidRPr="00FE6A3A">
        <w:rPr>
          <w:rFonts w:ascii="Arial" w:hAnsi="Arial" w:cs="Arial"/>
        </w:rPr>
        <w:t xml:space="preserve"> </w:t>
      </w:r>
      <w:r w:rsidR="00A301F7" w:rsidRPr="00FE6A3A">
        <w:rPr>
          <w:rFonts w:ascii="Arial" w:hAnsi="Arial" w:cs="Arial"/>
        </w:rPr>
        <w:t>end of life choice</w:t>
      </w:r>
      <w:r w:rsidR="00212214">
        <w:rPr>
          <w:rFonts w:ascii="Arial" w:hAnsi="Arial" w:cs="Arial"/>
        </w:rPr>
        <w:t xml:space="preserve"> documentation</w:t>
      </w:r>
      <w:r w:rsidR="00A301F7" w:rsidRPr="00FE6A3A">
        <w:rPr>
          <w:rFonts w:ascii="Arial" w:hAnsi="Arial" w:cs="Arial"/>
        </w:rPr>
        <w:t xml:space="preserve"> in the electronic care management system</w:t>
      </w:r>
      <w:r w:rsidR="004D268F">
        <w:rPr>
          <w:rFonts w:ascii="Arial" w:hAnsi="Arial" w:cs="Arial"/>
        </w:rPr>
        <w:t xml:space="preserve"> and</w:t>
      </w:r>
      <w:r w:rsidR="005B4DB0" w:rsidRPr="00FE6A3A">
        <w:rPr>
          <w:rFonts w:ascii="Arial" w:hAnsi="Arial" w:cs="Arial"/>
        </w:rPr>
        <w:t xml:space="preserve"> </w:t>
      </w:r>
      <w:r w:rsidR="00F91FEB" w:rsidRPr="00FE6A3A">
        <w:rPr>
          <w:rFonts w:ascii="Arial" w:hAnsi="Arial" w:cs="Arial"/>
        </w:rPr>
        <w:t xml:space="preserve">improved </w:t>
      </w:r>
      <w:r w:rsidR="009544D0" w:rsidRPr="00FE6A3A">
        <w:rPr>
          <w:rFonts w:ascii="Arial" w:hAnsi="Arial" w:cs="Arial"/>
        </w:rPr>
        <w:t>compliance with complex care directives</w:t>
      </w:r>
      <w:r w:rsidR="000E3CF7" w:rsidRPr="00FE6A3A">
        <w:rPr>
          <w:rFonts w:ascii="Arial" w:hAnsi="Arial" w:cs="Arial"/>
        </w:rPr>
        <w:t xml:space="preserve">. </w:t>
      </w:r>
      <w:r w:rsidR="00212214">
        <w:rPr>
          <w:rFonts w:ascii="Arial" w:hAnsi="Arial" w:cs="Arial"/>
        </w:rPr>
        <w:t>Additionally, c</w:t>
      </w:r>
      <w:r w:rsidR="004D268F" w:rsidRPr="00FE6A3A">
        <w:rPr>
          <w:rFonts w:ascii="Arial" w:hAnsi="Arial" w:cs="Arial"/>
        </w:rPr>
        <w:t xml:space="preserve">ase conferences </w:t>
      </w:r>
      <w:r w:rsidR="007018C3">
        <w:rPr>
          <w:rFonts w:ascii="Arial" w:hAnsi="Arial" w:cs="Arial"/>
        </w:rPr>
        <w:t xml:space="preserve">are </w:t>
      </w:r>
      <w:proofErr w:type="gramStart"/>
      <w:r w:rsidR="007018C3">
        <w:rPr>
          <w:rFonts w:ascii="Arial" w:hAnsi="Arial" w:cs="Arial"/>
        </w:rPr>
        <w:t>conducted</w:t>
      </w:r>
      <w:proofErr w:type="gramEnd"/>
      <w:r w:rsidR="007018C3">
        <w:rPr>
          <w:rFonts w:ascii="Arial" w:hAnsi="Arial" w:cs="Arial"/>
        </w:rPr>
        <w:t xml:space="preserve"> and </w:t>
      </w:r>
      <w:r w:rsidR="004D268F" w:rsidRPr="00FE6A3A">
        <w:rPr>
          <w:rFonts w:ascii="Arial" w:hAnsi="Arial" w:cs="Arial"/>
        </w:rPr>
        <w:t xml:space="preserve">care plans </w:t>
      </w:r>
      <w:r w:rsidR="007018C3">
        <w:rPr>
          <w:rFonts w:ascii="Arial" w:hAnsi="Arial" w:cs="Arial"/>
        </w:rPr>
        <w:t xml:space="preserve">were reviewed </w:t>
      </w:r>
      <w:r w:rsidR="004D268F" w:rsidRPr="00FE6A3A">
        <w:rPr>
          <w:rFonts w:ascii="Arial" w:hAnsi="Arial" w:cs="Arial"/>
        </w:rPr>
        <w:t xml:space="preserve">when there </w:t>
      </w:r>
      <w:r w:rsidR="007018C3">
        <w:rPr>
          <w:rFonts w:ascii="Arial" w:hAnsi="Arial" w:cs="Arial"/>
        </w:rPr>
        <w:t xml:space="preserve">was </w:t>
      </w:r>
      <w:r w:rsidR="004D268F" w:rsidRPr="00FE6A3A">
        <w:rPr>
          <w:rFonts w:ascii="Arial" w:hAnsi="Arial" w:cs="Arial"/>
        </w:rPr>
        <w:t>a change to the consumer’s needs, goals</w:t>
      </w:r>
      <w:r w:rsidR="009A3C79">
        <w:rPr>
          <w:rFonts w:ascii="Arial" w:hAnsi="Arial" w:cs="Arial"/>
        </w:rPr>
        <w:t>,</w:t>
      </w:r>
      <w:r w:rsidR="004D268F" w:rsidRPr="00FE6A3A">
        <w:rPr>
          <w:rFonts w:ascii="Arial" w:hAnsi="Arial" w:cs="Arial"/>
        </w:rPr>
        <w:t xml:space="preserve"> and preferences</w:t>
      </w:r>
      <w:r w:rsidR="007018C3">
        <w:rPr>
          <w:rFonts w:ascii="Arial" w:hAnsi="Arial" w:cs="Arial"/>
        </w:rPr>
        <w:t xml:space="preserve">. Furthermore, </w:t>
      </w:r>
      <w:r w:rsidR="004D268F" w:rsidRPr="00FE6A3A">
        <w:rPr>
          <w:rFonts w:ascii="Arial" w:hAnsi="Arial" w:cs="Arial"/>
        </w:rPr>
        <w:t xml:space="preserve">staff </w:t>
      </w:r>
      <w:r w:rsidR="007018C3">
        <w:rPr>
          <w:rFonts w:ascii="Arial" w:hAnsi="Arial" w:cs="Arial"/>
        </w:rPr>
        <w:t xml:space="preserve">had </w:t>
      </w:r>
      <w:r w:rsidR="00903E0B">
        <w:rPr>
          <w:rFonts w:ascii="Arial" w:hAnsi="Arial" w:cs="Arial"/>
        </w:rPr>
        <w:t xml:space="preserve">attended </w:t>
      </w:r>
      <w:r w:rsidR="004D268F" w:rsidRPr="00FE6A3A">
        <w:rPr>
          <w:rFonts w:ascii="Arial" w:hAnsi="Arial" w:cs="Arial"/>
        </w:rPr>
        <w:t xml:space="preserve">training </w:t>
      </w:r>
      <w:r w:rsidR="00903E0B">
        <w:rPr>
          <w:rFonts w:ascii="Arial" w:hAnsi="Arial" w:cs="Arial"/>
        </w:rPr>
        <w:t xml:space="preserve">on </w:t>
      </w:r>
      <w:r w:rsidR="004D268F" w:rsidRPr="00FE6A3A">
        <w:rPr>
          <w:rFonts w:ascii="Arial" w:hAnsi="Arial" w:cs="Arial"/>
        </w:rPr>
        <w:t>care plan development and review.</w:t>
      </w:r>
    </w:p>
    <w:p w14:paraId="6EC7469D" w14:textId="03972985" w:rsidR="00AA3E23" w:rsidRPr="00FE6A3A" w:rsidRDefault="00544BE6" w:rsidP="00AA3E23">
      <w:pPr>
        <w:rPr>
          <w:rFonts w:ascii="Arial" w:hAnsi="Arial" w:cs="Arial"/>
        </w:rPr>
      </w:pPr>
      <w:r>
        <w:rPr>
          <w:rFonts w:ascii="Arial" w:hAnsi="Arial" w:cs="Arial"/>
        </w:rPr>
        <w:t xml:space="preserve">An assessment schedule is in place to ensure </w:t>
      </w:r>
      <w:r w:rsidR="000454CE">
        <w:rPr>
          <w:rFonts w:ascii="Arial" w:hAnsi="Arial" w:cs="Arial"/>
        </w:rPr>
        <w:t xml:space="preserve">all aspects of the consumers care are assessed methodically and result in the development of a comprehensive care and service plan. </w:t>
      </w:r>
      <w:r w:rsidR="000869DE" w:rsidRPr="00FE6A3A">
        <w:rPr>
          <w:rFonts w:ascii="Arial" w:hAnsi="Arial" w:cs="Arial"/>
        </w:rPr>
        <w:t xml:space="preserve">Care documentation </w:t>
      </w:r>
      <w:r w:rsidR="000454CE">
        <w:rPr>
          <w:rFonts w:ascii="Arial" w:hAnsi="Arial" w:cs="Arial"/>
        </w:rPr>
        <w:t xml:space="preserve">staff had followed the assessment schedule </w:t>
      </w:r>
      <w:r w:rsidR="005214E3">
        <w:rPr>
          <w:rFonts w:ascii="Arial" w:hAnsi="Arial" w:cs="Arial"/>
        </w:rPr>
        <w:t>and completed</w:t>
      </w:r>
      <w:r w:rsidR="000869DE" w:rsidRPr="00FE6A3A">
        <w:rPr>
          <w:rFonts w:ascii="Arial" w:hAnsi="Arial" w:cs="Arial"/>
        </w:rPr>
        <w:t xml:space="preserve"> a range of validated risk assessment tools</w:t>
      </w:r>
      <w:r w:rsidR="005214E3">
        <w:rPr>
          <w:rFonts w:ascii="Arial" w:hAnsi="Arial" w:cs="Arial"/>
        </w:rPr>
        <w:t xml:space="preserve"> and </w:t>
      </w:r>
      <w:r w:rsidR="00903E0B">
        <w:rPr>
          <w:rFonts w:ascii="Arial" w:hAnsi="Arial" w:cs="Arial"/>
        </w:rPr>
        <w:t>interventions</w:t>
      </w:r>
      <w:r w:rsidR="000869DE" w:rsidRPr="00FE6A3A">
        <w:rPr>
          <w:rFonts w:ascii="Arial" w:hAnsi="Arial" w:cs="Arial"/>
        </w:rPr>
        <w:t xml:space="preserve"> </w:t>
      </w:r>
      <w:r w:rsidR="005214E3">
        <w:rPr>
          <w:rFonts w:ascii="Arial" w:hAnsi="Arial" w:cs="Arial"/>
        </w:rPr>
        <w:t xml:space="preserve">planned </w:t>
      </w:r>
      <w:r w:rsidR="000869DE" w:rsidRPr="00FE6A3A">
        <w:rPr>
          <w:rFonts w:ascii="Arial" w:hAnsi="Arial" w:cs="Arial"/>
        </w:rPr>
        <w:t xml:space="preserve">to minimise </w:t>
      </w:r>
      <w:r w:rsidR="00490D61">
        <w:rPr>
          <w:rFonts w:ascii="Arial" w:hAnsi="Arial" w:cs="Arial"/>
        </w:rPr>
        <w:t>any identified risks.</w:t>
      </w:r>
      <w:r w:rsidR="000869DE" w:rsidRPr="00FE6A3A">
        <w:rPr>
          <w:rFonts w:ascii="Arial" w:hAnsi="Arial" w:cs="Arial"/>
        </w:rPr>
        <w:t xml:space="preserve"> </w:t>
      </w:r>
      <w:r w:rsidR="00FB06C5">
        <w:rPr>
          <w:rFonts w:ascii="Arial" w:hAnsi="Arial" w:cs="Arial"/>
        </w:rPr>
        <w:t xml:space="preserve">However, </w:t>
      </w:r>
      <w:r w:rsidR="001102C8">
        <w:rPr>
          <w:rFonts w:ascii="Arial" w:hAnsi="Arial" w:cs="Arial"/>
        </w:rPr>
        <w:t xml:space="preserve">for one named consumer, their falls risks had been </w:t>
      </w:r>
      <w:proofErr w:type="spellStart"/>
      <w:r w:rsidR="001102C8">
        <w:rPr>
          <w:rFonts w:ascii="Arial" w:hAnsi="Arial" w:cs="Arial"/>
        </w:rPr>
        <w:t>inconsistely</w:t>
      </w:r>
      <w:proofErr w:type="spellEnd"/>
      <w:r w:rsidR="001102C8">
        <w:rPr>
          <w:rFonts w:ascii="Arial" w:hAnsi="Arial" w:cs="Arial"/>
        </w:rPr>
        <w:t xml:space="preserve"> scaled. </w:t>
      </w:r>
      <w:r w:rsidR="000869DE" w:rsidRPr="00FE6A3A">
        <w:rPr>
          <w:rFonts w:ascii="Arial" w:hAnsi="Arial" w:cs="Arial"/>
        </w:rPr>
        <w:t xml:space="preserve">Consumers and representatives said they </w:t>
      </w:r>
      <w:r w:rsidR="009A3C79" w:rsidRPr="00FE6A3A">
        <w:rPr>
          <w:rFonts w:ascii="Arial" w:hAnsi="Arial" w:cs="Arial"/>
        </w:rPr>
        <w:t>participated in</w:t>
      </w:r>
      <w:r w:rsidR="000869DE" w:rsidRPr="00FE6A3A">
        <w:rPr>
          <w:rFonts w:ascii="Arial" w:hAnsi="Arial" w:cs="Arial"/>
        </w:rPr>
        <w:t xml:space="preserve"> assessment and planning, </w:t>
      </w:r>
      <w:r w:rsidR="00903E0B">
        <w:rPr>
          <w:rFonts w:ascii="Arial" w:hAnsi="Arial" w:cs="Arial"/>
        </w:rPr>
        <w:t>to identify any</w:t>
      </w:r>
      <w:r w:rsidR="000869DE" w:rsidRPr="00FE6A3A">
        <w:rPr>
          <w:rFonts w:ascii="Arial" w:hAnsi="Arial" w:cs="Arial"/>
        </w:rPr>
        <w:t xml:space="preserve"> specific risks to their health and well-being.</w:t>
      </w:r>
    </w:p>
    <w:p w14:paraId="40A6C0C2" w14:textId="269FB67A" w:rsidR="003D59C6" w:rsidRPr="00FE6A3A" w:rsidRDefault="003D59C6" w:rsidP="004A0B35">
      <w:pPr>
        <w:rPr>
          <w:rFonts w:ascii="Arial" w:hAnsi="Arial" w:cs="Arial"/>
          <w:szCs w:val="22"/>
        </w:rPr>
      </w:pPr>
      <w:r w:rsidRPr="00FE6A3A">
        <w:rPr>
          <w:rFonts w:ascii="Arial" w:hAnsi="Arial" w:cs="Arial"/>
          <w:szCs w:val="22"/>
        </w:rPr>
        <w:t xml:space="preserve">Consumers and representatives said the </w:t>
      </w:r>
      <w:r w:rsidR="00A64AF0">
        <w:rPr>
          <w:rFonts w:ascii="Arial" w:hAnsi="Arial" w:cs="Arial"/>
          <w:szCs w:val="22"/>
        </w:rPr>
        <w:t>assessment and care planning process</w:t>
      </w:r>
      <w:r w:rsidRPr="00FE6A3A">
        <w:rPr>
          <w:rFonts w:ascii="Arial" w:hAnsi="Arial" w:cs="Arial"/>
          <w:szCs w:val="22"/>
        </w:rPr>
        <w:t xml:space="preserve"> identified and addressed </w:t>
      </w:r>
      <w:r w:rsidR="009A3C79">
        <w:rPr>
          <w:rFonts w:ascii="Arial" w:hAnsi="Arial" w:cs="Arial"/>
          <w:szCs w:val="22"/>
        </w:rPr>
        <w:t xml:space="preserve">the </w:t>
      </w:r>
      <w:r w:rsidRPr="00FE6A3A">
        <w:rPr>
          <w:rFonts w:ascii="Arial" w:hAnsi="Arial" w:cs="Arial"/>
          <w:szCs w:val="22"/>
        </w:rPr>
        <w:t>current needs, goals</w:t>
      </w:r>
      <w:r w:rsidR="009A3C79">
        <w:rPr>
          <w:rFonts w:ascii="Arial" w:hAnsi="Arial" w:cs="Arial"/>
          <w:szCs w:val="22"/>
        </w:rPr>
        <w:t>,</w:t>
      </w:r>
      <w:r w:rsidR="00490D61">
        <w:rPr>
          <w:rFonts w:ascii="Arial" w:hAnsi="Arial" w:cs="Arial"/>
          <w:szCs w:val="22"/>
        </w:rPr>
        <w:t xml:space="preserve"> </w:t>
      </w:r>
      <w:r w:rsidRPr="00FE6A3A">
        <w:rPr>
          <w:rFonts w:ascii="Arial" w:hAnsi="Arial" w:cs="Arial"/>
          <w:szCs w:val="22"/>
        </w:rPr>
        <w:t xml:space="preserve">and preferences of consumers and </w:t>
      </w:r>
      <w:r w:rsidR="00A64AF0">
        <w:rPr>
          <w:rFonts w:ascii="Arial" w:hAnsi="Arial" w:cs="Arial"/>
          <w:szCs w:val="22"/>
        </w:rPr>
        <w:t>confirmed</w:t>
      </w:r>
      <w:r w:rsidRPr="00FE6A3A">
        <w:rPr>
          <w:rFonts w:ascii="Arial" w:hAnsi="Arial" w:cs="Arial"/>
          <w:szCs w:val="22"/>
        </w:rPr>
        <w:t xml:space="preserve"> advance care planning </w:t>
      </w:r>
      <w:r w:rsidR="00A64AF0">
        <w:rPr>
          <w:rFonts w:ascii="Arial" w:hAnsi="Arial" w:cs="Arial"/>
          <w:szCs w:val="22"/>
        </w:rPr>
        <w:t>was discussed on entry to the service</w:t>
      </w:r>
      <w:r w:rsidRPr="00FE6A3A">
        <w:rPr>
          <w:rFonts w:ascii="Arial" w:hAnsi="Arial" w:cs="Arial"/>
          <w:szCs w:val="22"/>
        </w:rPr>
        <w:t xml:space="preserve">. Staff </w:t>
      </w:r>
      <w:r w:rsidR="000C5275">
        <w:rPr>
          <w:rFonts w:ascii="Arial" w:hAnsi="Arial" w:cs="Arial"/>
          <w:szCs w:val="22"/>
        </w:rPr>
        <w:t>were familiar with what</w:t>
      </w:r>
      <w:r w:rsidRPr="00FE6A3A">
        <w:rPr>
          <w:rFonts w:ascii="Arial" w:hAnsi="Arial" w:cs="Arial"/>
          <w:szCs w:val="22"/>
        </w:rPr>
        <w:t xml:space="preserve"> </w:t>
      </w:r>
      <w:r w:rsidR="0058536E" w:rsidRPr="00FE6A3A">
        <w:rPr>
          <w:rFonts w:ascii="Arial" w:hAnsi="Arial" w:cs="Arial"/>
          <w:szCs w:val="22"/>
        </w:rPr>
        <w:t>wa</w:t>
      </w:r>
      <w:r w:rsidRPr="00FE6A3A">
        <w:rPr>
          <w:rFonts w:ascii="Arial" w:hAnsi="Arial" w:cs="Arial"/>
          <w:szCs w:val="22"/>
        </w:rPr>
        <w:t xml:space="preserve">s important </w:t>
      </w:r>
      <w:r w:rsidRPr="00FE6A3A">
        <w:rPr>
          <w:rFonts w:ascii="Arial" w:hAnsi="Arial" w:cs="Arial"/>
          <w:szCs w:val="22"/>
        </w:rPr>
        <w:lastRenderedPageBreak/>
        <w:t>to consumers including their needs, goals</w:t>
      </w:r>
      <w:r w:rsidR="009A3C79">
        <w:rPr>
          <w:rFonts w:ascii="Arial" w:hAnsi="Arial" w:cs="Arial"/>
          <w:szCs w:val="22"/>
        </w:rPr>
        <w:t>,</w:t>
      </w:r>
      <w:r w:rsidRPr="00FE6A3A">
        <w:rPr>
          <w:rFonts w:ascii="Arial" w:hAnsi="Arial" w:cs="Arial"/>
          <w:szCs w:val="22"/>
        </w:rPr>
        <w:t xml:space="preserve"> and preferences.</w:t>
      </w:r>
      <w:r w:rsidR="00FE6C25" w:rsidRPr="00FE6A3A">
        <w:rPr>
          <w:rFonts w:ascii="Arial" w:hAnsi="Arial" w:cs="Arial"/>
          <w:szCs w:val="22"/>
        </w:rPr>
        <w:t xml:space="preserve"> </w:t>
      </w:r>
      <w:r w:rsidR="000C5275">
        <w:rPr>
          <w:rFonts w:ascii="Arial" w:hAnsi="Arial" w:cs="Arial"/>
          <w:szCs w:val="22"/>
        </w:rPr>
        <w:t>Consumer</w:t>
      </w:r>
      <w:r w:rsidR="00A64AF0">
        <w:rPr>
          <w:rFonts w:ascii="Arial" w:hAnsi="Arial" w:cs="Arial"/>
          <w:szCs w:val="22"/>
        </w:rPr>
        <w:t>’s</w:t>
      </w:r>
      <w:r w:rsidR="000C5275">
        <w:rPr>
          <w:rFonts w:ascii="Arial" w:hAnsi="Arial" w:cs="Arial"/>
          <w:szCs w:val="22"/>
        </w:rPr>
        <w:t xml:space="preserve"> files</w:t>
      </w:r>
      <w:r w:rsidR="00FE6C25" w:rsidRPr="00FE6A3A">
        <w:rPr>
          <w:rFonts w:ascii="Arial" w:hAnsi="Arial" w:cs="Arial"/>
          <w:szCs w:val="22"/>
        </w:rPr>
        <w:t xml:space="preserve"> </w:t>
      </w:r>
      <w:r w:rsidR="00C55314" w:rsidRPr="00FE6A3A">
        <w:rPr>
          <w:rFonts w:ascii="Arial" w:hAnsi="Arial" w:cs="Arial"/>
          <w:szCs w:val="22"/>
        </w:rPr>
        <w:t>included advance care directive</w:t>
      </w:r>
      <w:r w:rsidR="009A3C79">
        <w:rPr>
          <w:rFonts w:ascii="Arial" w:hAnsi="Arial" w:cs="Arial"/>
          <w:szCs w:val="22"/>
        </w:rPr>
        <w:t>s</w:t>
      </w:r>
      <w:r w:rsidR="00C55314" w:rsidRPr="00FE6A3A">
        <w:rPr>
          <w:rFonts w:ascii="Arial" w:hAnsi="Arial" w:cs="Arial"/>
          <w:szCs w:val="22"/>
        </w:rPr>
        <w:t xml:space="preserve"> </w:t>
      </w:r>
      <w:r w:rsidR="00D57004">
        <w:rPr>
          <w:rFonts w:ascii="Arial" w:hAnsi="Arial" w:cs="Arial"/>
          <w:szCs w:val="22"/>
        </w:rPr>
        <w:t xml:space="preserve">which had been reviewed and updated annually. </w:t>
      </w:r>
      <w:r w:rsidR="001E3C60">
        <w:rPr>
          <w:rFonts w:ascii="Arial" w:hAnsi="Arial" w:cs="Arial"/>
          <w:szCs w:val="22"/>
        </w:rPr>
        <w:t>C</w:t>
      </w:r>
      <w:r w:rsidR="00F81828">
        <w:rPr>
          <w:rFonts w:ascii="Arial" w:hAnsi="Arial" w:cs="Arial"/>
          <w:szCs w:val="22"/>
        </w:rPr>
        <w:t xml:space="preserve">are plans </w:t>
      </w:r>
      <w:r w:rsidR="001E3C60">
        <w:rPr>
          <w:rFonts w:ascii="Arial" w:hAnsi="Arial" w:cs="Arial"/>
          <w:szCs w:val="22"/>
        </w:rPr>
        <w:t>directed staff in</w:t>
      </w:r>
      <w:r w:rsidR="00F81828">
        <w:rPr>
          <w:rFonts w:ascii="Arial" w:hAnsi="Arial" w:cs="Arial"/>
          <w:szCs w:val="22"/>
        </w:rPr>
        <w:t xml:space="preserve"> </w:t>
      </w:r>
      <w:r w:rsidR="00F92799" w:rsidRPr="00FE6A3A">
        <w:rPr>
          <w:rFonts w:ascii="Arial" w:hAnsi="Arial" w:cs="Arial"/>
          <w:szCs w:val="22"/>
        </w:rPr>
        <w:t>the consumer</w:t>
      </w:r>
      <w:r w:rsidR="009A3C79">
        <w:rPr>
          <w:rFonts w:ascii="Arial" w:hAnsi="Arial" w:cs="Arial"/>
          <w:szCs w:val="22"/>
        </w:rPr>
        <w:t>'</w:t>
      </w:r>
      <w:r w:rsidR="00F92799" w:rsidRPr="00FE6A3A">
        <w:rPr>
          <w:rFonts w:ascii="Arial" w:hAnsi="Arial" w:cs="Arial"/>
          <w:szCs w:val="22"/>
        </w:rPr>
        <w:t xml:space="preserve">s </w:t>
      </w:r>
      <w:r w:rsidR="004F7C1B" w:rsidRPr="00FE6A3A">
        <w:rPr>
          <w:rFonts w:ascii="Arial" w:hAnsi="Arial" w:cs="Arial"/>
          <w:szCs w:val="22"/>
        </w:rPr>
        <w:t>end</w:t>
      </w:r>
      <w:r w:rsidR="009A3C79">
        <w:rPr>
          <w:rFonts w:ascii="Arial" w:hAnsi="Arial" w:cs="Arial"/>
          <w:szCs w:val="22"/>
        </w:rPr>
        <w:t>-of-</w:t>
      </w:r>
      <w:r w:rsidR="004F7C1B" w:rsidRPr="00FE6A3A">
        <w:rPr>
          <w:rFonts w:ascii="Arial" w:hAnsi="Arial" w:cs="Arial"/>
          <w:szCs w:val="22"/>
        </w:rPr>
        <w:t>life preferences</w:t>
      </w:r>
      <w:r w:rsidR="001E3C60">
        <w:rPr>
          <w:rFonts w:ascii="Arial" w:hAnsi="Arial" w:cs="Arial"/>
          <w:szCs w:val="22"/>
        </w:rPr>
        <w:t xml:space="preserve"> following the completion of palliative care assessments with all consumers.</w:t>
      </w:r>
    </w:p>
    <w:p w14:paraId="57E83A08" w14:textId="592076AF" w:rsidR="004F71F0" w:rsidRDefault="001C3013" w:rsidP="004A0B35">
      <w:pPr>
        <w:rPr>
          <w:rFonts w:ascii="Arial" w:hAnsi="Arial" w:cs="Arial"/>
        </w:rPr>
      </w:pPr>
      <w:r w:rsidRPr="00FE6A3A">
        <w:rPr>
          <w:rFonts w:ascii="Arial" w:hAnsi="Arial" w:cs="Arial"/>
          <w:szCs w:val="22"/>
        </w:rPr>
        <w:t xml:space="preserve">Consumers and representatives reported the service partnered with </w:t>
      </w:r>
      <w:r w:rsidR="00285A3E">
        <w:rPr>
          <w:rFonts w:ascii="Arial" w:hAnsi="Arial" w:cs="Arial"/>
          <w:szCs w:val="22"/>
        </w:rPr>
        <w:t>them</w:t>
      </w:r>
      <w:r w:rsidRPr="00FE6A3A">
        <w:rPr>
          <w:rFonts w:ascii="Arial" w:hAnsi="Arial" w:cs="Arial"/>
          <w:szCs w:val="22"/>
        </w:rPr>
        <w:t xml:space="preserve"> and others who consumers wish</w:t>
      </w:r>
      <w:r w:rsidR="00285A3E">
        <w:rPr>
          <w:rFonts w:ascii="Arial" w:hAnsi="Arial" w:cs="Arial"/>
          <w:szCs w:val="22"/>
        </w:rPr>
        <w:t>ed</w:t>
      </w:r>
      <w:r w:rsidRPr="00FE6A3A">
        <w:rPr>
          <w:rFonts w:ascii="Arial" w:hAnsi="Arial" w:cs="Arial"/>
          <w:szCs w:val="22"/>
        </w:rPr>
        <w:t xml:space="preserve"> to involve in </w:t>
      </w:r>
      <w:r w:rsidR="009A3C79">
        <w:rPr>
          <w:rFonts w:ascii="Arial" w:hAnsi="Arial" w:cs="Arial"/>
          <w:szCs w:val="22"/>
        </w:rPr>
        <w:t xml:space="preserve">the </w:t>
      </w:r>
      <w:r w:rsidRPr="00FE6A3A">
        <w:rPr>
          <w:rFonts w:ascii="Arial" w:hAnsi="Arial" w:cs="Arial"/>
          <w:szCs w:val="22"/>
        </w:rPr>
        <w:t xml:space="preserve">planning and assessment of their care, including medical officers and allied health professionals. </w:t>
      </w:r>
      <w:r w:rsidR="00AC122C" w:rsidRPr="00FE6A3A">
        <w:rPr>
          <w:rFonts w:ascii="Arial" w:hAnsi="Arial" w:cs="Arial"/>
          <w:szCs w:val="22"/>
        </w:rPr>
        <w:t>S</w:t>
      </w:r>
      <w:r w:rsidRPr="00FE6A3A">
        <w:rPr>
          <w:rFonts w:ascii="Arial" w:hAnsi="Arial" w:cs="Arial"/>
          <w:szCs w:val="22"/>
        </w:rPr>
        <w:t xml:space="preserve">taff described processes </w:t>
      </w:r>
      <w:r w:rsidR="00285A3E">
        <w:rPr>
          <w:rFonts w:ascii="Arial" w:hAnsi="Arial" w:cs="Arial"/>
          <w:szCs w:val="22"/>
        </w:rPr>
        <w:t>used including</w:t>
      </w:r>
      <w:r w:rsidRPr="00FE6A3A">
        <w:rPr>
          <w:rFonts w:ascii="Arial" w:hAnsi="Arial" w:cs="Arial"/>
          <w:szCs w:val="22"/>
        </w:rPr>
        <w:t xml:space="preserve"> in-person meetings, teleconferences</w:t>
      </w:r>
      <w:r w:rsidR="009A3C79">
        <w:rPr>
          <w:rFonts w:ascii="Arial" w:hAnsi="Arial" w:cs="Arial"/>
          <w:szCs w:val="22"/>
        </w:rPr>
        <w:t>,</w:t>
      </w:r>
      <w:r w:rsidRPr="00FE6A3A">
        <w:rPr>
          <w:rFonts w:ascii="Arial" w:hAnsi="Arial" w:cs="Arial"/>
          <w:szCs w:val="22"/>
        </w:rPr>
        <w:t xml:space="preserve"> or email</w:t>
      </w:r>
      <w:r w:rsidR="00285A3E">
        <w:rPr>
          <w:rFonts w:ascii="Arial" w:hAnsi="Arial" w:cs="Arial"/>
          <w:szCs w:val="22"/>
        </w:rPr>
        <w:t xml:space="preserve"> to ensure </w:t>
      </w:r>
      <w:r w:rsidR="002427A9">
        <w:rPr>
          <w:rFonts w:ascii="Arial" w:hAnsi="Arial" w:cs="Arial"/>
          <w:szCs w:val="22"/>
        </w:rPr>
        <w:t>a partnered approach is maintained.</w:t>
      </w:r>
      <w:r w:rsidRPr="00FE6A3A">
        <w:rPr>
          <w:rFonts w:ascii="Arial" w:hAnsi="Arial" w:cs="Arial"/>
          <w:szCs w:val="22"/>
        </w:rPr>
        <w:t xml:space="preserve"> </w:t>
      </w:r>
      <w:r w:rsidR="00D92819" w:rsidRPr="00FE6A3A">
        <w:rPr>
          <w:rFonts w:ascii="Arial" w:hAnsi="Arial" w:cs="Arial"/>
        </w:rPr>
        <w:t xml:space="preserve">The assessment and care planning policy </w:t>
      </w:r>
      <w:r w:rsidR="00AC2055">
        <w:rPr>
          <w:rFonts w:ascii="Arial" w:hAnsi="Arial" w:cs="Arial"/>
        </w:rPr>
        <w:t>guides staff on the timing and frequency of case conferences</w:t>
      </w:r>
      <w:r w:rsidR="004F71F0">
        <w:rPr>
          <w:rFonts w:ascii="Arial" w:hAnsi="Arial" w:cs="Arial"/>
        </w:rPr>
        <w:t xml:space="preserve"> </w:t>
      </w:r>
      <w:r w:rsidR="00BB69E9">
        <w:rPr>
          <w:rFonts w:ascii="Arial" w:hAnsi="Arial" w:cs="Arial"/>
        </w:rPr>
        <w:t xml:space="preserve">and care </w:t>
      </w:r>
      <w:r w:rsidR="001B53D0">
        <w:rPr>
          <w:rFonts w:ascii="Arial" w:hAnsi="Arial" w:cs="Arial"/>
        </w:rPr>
        <w:t>documentation evidenced all consumers had participated in a case conference</w:t>
      </w:r>
      <w:r w:rsidR="004F71F0">
        <w:rPr>
          <w:rFonts w:ascii="Arial" w:hAnsi="Arial" w:cs="Arial"/>
        </w:rPr>
        <w:t>.</w:t>
      </w:r>
    </w:p>
    <w:p w14:paraId="2EA9E8D3" w14:textId="330C4938" w:rsidR="006F7D9C" w:rsidRPr="00FE6A3A" w:rsidRDefault="006F7D9C" w:rsidP="004A0B35">
      <w:pPr>
        <w:rPr>
          <w:rFonts w:ascii="Arial" w:hAnsi="Arial" w:cs="Arial"/>
        </w:rPr>
      </w:pPr>
      <w:r w:rsidRPr="00FE6A3A">
        <w:rPr>
          <w:rFonts w:ascii="Arial" w:hAnsi="Arial" w:cs="Arial"/>
          <w:szCs w:val="22"/>
        </w:rPr>
        <w:t xml:space="preserve">Consumers and representatives reported </w:t>
      </w:r>
      <w:r w:rsidR="0035157C">
        <w:rPr>
          <w:rFonts w:ascii="Arial" w:hAnsi="Arial" w:cs="Arial"/>
          <w:szCs w:val="22"/>
        </w:rPr>
        <w:t>the</w:t>
      </w:r>
      <w:r w:rsidR="001D1EFB">
        <w:rPr>
          <w:rFonts w:ascii="Arial" w:hAnsi="Arial" w:cs="Arial"/>
          <w:szCs w:val="22"/>
        </w:rPr>
        <w:t xml:space="preserve">y had access to a copy of the care plan, </w:t>
      </w:r>
      <w:r w:rsidR="00A71218">
        <w:rPr>
          <w:rFonts w:ascii="Arial" w:hAnsi="Arial" w:cs="Arial"/>
          <w:szCs w:val="22"/>
        </w:rPr>
        <w:t>staff explained things to them in a clear manner</w:t>
      </w:r>
      <w:r w:rsidR="00020B71">
        <w:rPr>
          <w:rFonts w:ascii="Arial" w:hAnsi="Arial" w:cs="Arial"/>
          <w:szCs w:val="22"/>
        </w:rPr>
        <w:t>,</w:t>
      </w:r>
      <w:r w:rsidR="001D1EFB">
        <w:rPr>
          <w:rFonts w:ascii="Arial" w:hAnsi="Arial" w:cs="Arial"/>
          <w:szCs w:val="22"/>
        </w:rPr>
        <w:t xml:space="preserve"> which</w:t>
      </w:r>
      <w:r w:rsidR="00020B71">
        <w:rPr>
          <w:rFonts w:ascii="Arial" w:hAnsi="Arial" w:cs="Arial"/>
          <w:szCs w:val="22"/>
        </w:rPr>
        <w:t xml:space="preserve"> </w:t>
      </w:r>
      <w:r w:rsidRPr="00FE6A3A">
        <w:rPr>
          <w:rFonts w:ascii="Arial" w:hAnsi="Arial" w:cs="Arial"/>
          <w:szCs w:val="22"/>
        </w:rPr>
        <w:t>ke</w:t>
      </w:r>
      <w:r w:rsidR="00081063" w:rsidRPr="00FE6A3A">
        <w:rPr>
          <w:rFonts w:ascii="Arial" w:hAnsi="Arial" w:cs="Arial"/>
          <w:szCs w:val="22"/>
        </w:rPr>
        <w:t>pt</w:t>
      </w:r>
      <w:r w:rsidRPr="00FE6A3A">
        <w:rPr>
          <w:rFonts w:ascii="Arial" w:hAnsi="Arial" w:cs="Arial"/>
          <w:szCs w:val="22"/>
        </w:rPr>
        <w:t xml:space="preserve"> them up to date and informed about the consumer’s care and services, and assessment</w:t>
      </w:r>
      <w:r w:rsidR="00020B71">
        <w:rPr>
          <w:rFonts w:ascii="Arial" w:hAnsi="Arial" w:cs="Arial"/>
          <w:szCs w:val="22"/>
        </w:rPr>
        <w:t>s</w:t>
      </w:r>
      <w:r w:rsidRPr="00FE6A3A">
        <w:rPr>
          <w:rFonts w:ascii="Arial" w:hAnsi="Arial" w:cs="Arial"/>
          <w:szCs w:val="22"/>
        </w:rPr>
        <w:t>. Care documentation evidenced the service update</w:t>
      </w:r>
      <w:r w:rsidR="00AC572E" w:rsidRPr="00FE6A3A">
        <w:rPr>
          <w:rFonts w:ascii="Arial" w:hAnsi="Arial" w:cs="Arial"/>
          <w:szCs w:val="22"/>
        </w:rPr>
        <w:t xml:space="preserve">d </w:t>
      </w:r>
      <w:r w:rsidRPr="00FE6A3A">
        <w:rPr>
          <w:rFonts w:ascii="Arial" w:hAnsi="Arial" w:cs="Arial"/>
          <w:szCs w:val="22"/>
        </w:rPr>
        <w:t>consumers and representatives over the telephone or through emails</w:t>
      </w:r>
      <w:r w:rsidR="00020B71">
        <w:rPr>
          <w:rFonts w:ascii="Arial" w:hAnsi="Arial" w:cs="Arial"/>
          <w:szCs w:val="22"/>
        </w:rPr>
        <w:t xml:space="preserve"> following assessments</w:t>
      </w:r>
      <w:r w:rsidRPr="00FE6A3A">
        <w:rPr>
          <w:rFonts w:ascii="Arial" w:hAnsi="Arial" w:cs="Arial"/>
          <w:szCs w:val="22"/>
        </w:rPr>
        <w:t xml:space="preserve">. </w:t>
      </w:r>
      <w:r w:rsidR="00051E1D" w:rsidRPr="00FE6A3A">
        <w:rPr>
          <w:rFonts w:ascii="Arial" w:hAnsi="Arial" w:cs="Arial"/>
          <w:szCs w:val="22"/>
        </w:rPr>
        <w:t>S</w:t>
      </w:r>
      <w:r w:rsidRPr="00FE6A3A">
        <w:rPr>
          <w:rFonts w:ascii="Arial" w:hAnsi="Arial" w:cs="Arial"/>
          <w:szCs w:val="22"/>
        </w:rPr>
        <w:t xml:space="preserve">taff described </w:t>
      </w:r>
      <w:r w:rsidR="001D1EFB">
        <w:rPr>
          <w:rFonts w:ascii="Arial" w:hAnsi="Arial" w:cs="Arial"/>
          <w:szCs w:val="22"/>
        </w:rPr>
        <w:t>the</w:t>
      </w:r>
      <w:r w:rsidRPr="00FE6A3A">
        <w:rPr>
          <w:rFonts w:ascii="Arial" w:hAnsi="Arial" w:cs="Arial"/>
          <w:szCs w:val="22"/>
        </w:rPr>
        <w:t xml:space="preserve"> outcomes of assessments and planning </w:t>
      </w:r>
      <w:r w:rsidR="001D1EFB">
        <w:rPr>
          <w:rFonts w:ascii="Arial" w:hAnsi="Arial" w:cs="Arial"/>
          <w:szCs w:val="22"/>
        </w:rPr>
        <w:t xml:space="preserve">are communicated </w:t>
      </w:r>
      <w:r w:rsidRPr="00FE6A3A">
        <w:rPr>
          <w:rFonts w:ascii="Arial" w:hAnsi="Arial" w:cs="Arial"/>
          <w:szCs w:val="22"/>
        </w:rPr>
        <w:t>to consumers and their representatives</w:t>
      </w:r>
      <w:r w:rsidR="001D1EFB">
        <w:rPr>
          <w:rFonts w:ascii="Arial" w:hAnsi="Arial" w:cs="Arial"/>
          <w:szCs w:val="22"/>
        </w:rPr>
        <w:t xml:space="preserve"> through various informal and formal means</w:t>
      </w:r>
      <w:r w:rsidRPr="00FE6A3A">
        <w:rPr>
          <w:rFonts w:ascii="Arial" w:hAnsi="Arial" w:cs="Arial"/>
          <w:szCs w:val="22"/>
        </w:rPr>
        <w:t>.</w:t>
      </w:r>
    </w:p>
    <w:p w14:paraId="16A3E5EF" w14:textId="42A66F0E" w:rsidR="00A245C1" w:rsidRPr="00403D32" w:rsidRDefault="007118AE" w:rsidP="00403D32">
      <w:pPr>
        <w:rPr>
          <w:rFonts w:ascii="Arial" w:hAnsi="Arial" w:cs="Arial"/>
        </w:rPr>
      </w:pPr>
      <w:r w:rsidRPr="00FE6A3A">
        <w:rPr>
          <w:rFonts w:ascii="Arial" w:hAnsi="Arial" w:cs="Arial"/>
        </w:rPr>
        <w:t>Consumers and representatives said clinical staff regularly discussed the consumer</w:t>
      </w:r>
      <w:r w:rsidR="009A3C79">
        <w:rPr>
          <w:rFonts w:ascii="Arial" w:hAnsi="Arial" w:cs="Arial"/>
        </w:rPr>
        <w:t>'</w:t>
      </w:r>
      <w:r w:rsidRPr="00FE6A3A">
        <w:rPr>
          <w:rFonts w:ascii="Arial" w:hAnsi="Arial" w:cs="Arial"/>
        </w:rPr>
        <w:t xml:space="preserve">s care needs with them, and any changes requested </w:t>
      </w:r>
      <w:r w:rsidR="00834B82" w:rsidRPr="00FE6A3A">
        <w:rPr>
          <w:rFonts w:ascii="Arial" w:hAnsi="Arial" w:cs="Arial"/>
        </w:rPr>
        <w:t>we</w:t>
      </w:r>
      <w:r w:rsidRPr="00FE6A3A">
        <w:rPr>
          <w:rFonts w:ascii="Arial" w:hAnsi="Arial" w:cs="Arial"/>
        </w:rPr>
        <w:t xml:space="preserve">re addressed </w:t>
      </w:r>
      <w:r w:rsidR="00834B82" w:rsidRPr="00FE6A3A">
        <w:rPr>
          <w:rFonts w:ascii="Arial" w:hAnsi="Arial" w:cs="Arial"/>
        </w:rPr>
        <w:t>promptly</w:t>
      </w:r>
      <w:r w:rsidRPr="00FE6A3A">
        <w:rPr>
          <w:rFonts w:ascii="Arial" w:hAnsi="Arial" w:cs="Arial"/>
        </w:rPr>
        <w:t xml:space="preserve">. </w:t>
      </w:r>
      <w:r w:rsidR="00834B82" w:rsidRPr="00FE6A3A">
        <w:rPr>
          <w:rFonts w:ascii="Arial" w:hAnsi="Arial" w:cs="Arial"/>
        </w:rPr>
        <w:t>S</w:t>
      </w:r>
      <w:r w:rsidRPr="00FE6A3A">
        <w:rPr>
          <w:rFonts w:ascii="Arial" w:hAnsi="Arial" w:cs="Arial"/>
        </w:rPr>
        <w:t xml:space="preserve">taff </w:t>
      </w:r>
      <w:r w:rsidR="00F20D27">
        <w:rPr>
          <w:rFonts w:ascii="Arial" w:hAnsi="Arial" w:cs="Arial"/>
        </w:rPr>
        <w:t xml:space="preserve">confirmed a schedule is in place and monitored to ensure </w:t>
      </w:r>
      <w:r w:rsidR="008551A8">
        <w:rPr>
          <w:rFonts w:ascii="Arial" w:hAnsi="Arial" w:cs="Arial"/>
        </w:rPr>
        <w:t xml:space="preserve">care plans are </w:t>
      </w:r>
      <w:r w:rsidRPr="00FE6A3A">
        <w:rPr>
          <w:rFonts w:ascii="Arial" w:hAnsi="Arial" w:cs="Arial"/>
        </w:rPr>
        <w:t xml:space="preserve">formally </w:t>
      </w:r>
      <w:r w:rsidR="008551A8">
        <w:rPr>
          <w:rFonts w:ascii="Arial" w:hAnsi="Arial" w:cs="Arial"/>
        </w:rPr>
        <w:t xml:space="preserve">reviewed </w:t>
      </w:r>
      <w:r w:rsidRPr="00FE6A3A">
        <w:rPr>
          <w:rFonts w:ascii="Arial" w:hAnsi="Arial" w:cs="Arial"/>
        </w:rPr>
        <w:t>on a 4</w:t>
      </w:r>
      <w:r w:rsidR="009A3C79">
        <w:rPr>
          <w:rFonts w:ascii="Arial" w:hAnsi="Arial" w:cs="Arial"/>
        </w:rPr>
        <w:t>-</w:t>
      </w:r>
      <w:r w:rsidRPr="00FE6A3A">
        <w:rPr>
          <w:rFonts w:ascii="Arial" w:hAnsi="Arial" w:cs="Arial"/>
        </w:rPr>
        <w:t xml:space="preserve">monthly basis </w:t>
      </w:r>
      <w:r w:rsidR="008551A8">
        <w:rPr>
          <w:rFonts w:ascii="Arial" w:hAnsi="Arial" w:cs="Arial"/>
        </w:rPr>
        <w:t xml:space="preserve">and </w:t>
      </w:r>
      <w:r w:rsidR="00DA7A0D">
        <w:rPr>
          <w:rFonts w:ascii="Arial" w:hAnsi="Arial" w:cs="Arial"/>
        </w:rPr>
        <w:t xml:space="preserve">procedures have been developed to guide </w:t>
      </w:r>
      <w:r w:rsidR="00835BD1">
        <w:rPr>
          <w:rFonts w:ascii="Arial" w:hAnsi="Arial" w:cs="Arial"/>
        </w:rPr>
        <w:t xml:space="preserve">clinical </w:t>
      </w:r>
      <w:r w:rsidR="00DA7A0D">
        <w:rPr>
          <w:rFonts w:ascii="Arial" w:hAnsi="Arial" w:cs="Arial"/>
        </w:rPr>
        <w:t xml:space="preserve">staff on the </w:t>
      </w:r>
      <w:r w:rsidR="00835BD1">
        <w:rPr>
          <w:rFonts w:ascii="Arial" w:hAnsi="Arial" w:cs="Arial"/>
        </w:rPr>
        <w:t>assessments to be completed to review the effectiveness of the care provided. C</w:t>
      </w:r>
      <w:r w:rsidR="00926E7B" w:rsidRPr="00FE6A3A">
        <w:rPr>
          <w:rFonts w:ascii="Arial" w:hAnsi="Arial" w:cs="Arial"/>
        </w:rPr>
        <w:t xml:space="preserve">onsumers’ care planning documentation </w:t>
      </w:r>
      <w:r w:rsidR="00835BD1">
        <w:rPr>
          <w:rFonts w:ascii="Arial" w:hAnsi="Arial" w:cs="Arial"/>
        </w:rPr>
        <w:t xml:space="preserve">evidenced </w:t>
      </w:r>
      <w:r w:rsidR="001106D3">
        <w:rPr>
          <w:rFonts w:ascii="Arial" w:hAnsi="Arial" w:cs="Arial"/>
        </w:rPr>
        <w:t xml:space="preserve">a </w:t>
      </w:r>
      <w:proofErr w:type="spellStart"/>
      <w:r w:rsidR="001106D3">
        <w:rPr>
          <w:rFonts w:ascii="Arial" w:hAnsi="Arial" w:cs="Arial"/>
        </w:rPr>
        <w:t>r</w:t>
      </w:r>
      <w:r w:rsidR="00926E7B" w:rsidRPr="00FE6A3A">
        <w:rPr>
          <w:rFonts w:ascii="Arial" w:hAnsi="Arial" w:cs="Arial"/>
        </w:rPr>
        <w:t>eview</w:t>
      </w:r>
      <w:r w:rsidR="001106D3">
        <w:rPr>
          <w:rFonts w:ascii="Arial" w:hAnsi="Arial" w:cs="Arial"/>
        </w:rPr>
        <w:t>had</w:t>
      </w:r>
      <w:proofErr w:type="spellEnd"/>
      <w:r w:rsidR="001106D3">
        <w:rPr>
          <w:rFonts w:ascii="Arial" w:hAnsi="Arial" w:cs="Arial"/>
        </w:rPr>
        <w:t xml:space="preserve"> been conducted</w:t>
      </w:r>
      <w:r w:rsidR="00926E7B" w:rsidRPr="00FE6A3A">
        <w:rPr>
          <w:rFonts w:ascii="Arial" w:hAnsi="Arial" w:cs="Arial"/>
        </w:rPr>
        <w:t xml:space="preserve"> within the last 4 months</w:t>
      </w:r>
      <w:r w:rsidR="001106D3">
        <w:rPr>
          <w:rFonts w:ascii="Arial" w:hAnsi="Arial" w:cs="Arial"/>
        </w:rPr>
        <w:t xml:space="preserve"> and </w:t>
      </w:r>
      <w:r w:rsidR="00A147BC">
        <w:rPr>
          <w:rFonts w:ascii="Arial" w:hAnsi="Arial" w:cs="Arial"/>
        </w:rPr>
        <w:t xml:space="preserve">each consumer has </w:t>
      </w:r>
      <w:r w:rsidR="005C4297">
        <w:rPr>
          <w:rFonts w:ascii="Arial" w:hAnsi="Arial" w:cs="Arial"/>
        </w:rPr>
        <w:t>baseline observations taken on a scheduled day each month</w:t>
      </w:r>
      <w:r w:rsidR="00926E7B" w:rsidRPr="00FE6A3A">
        <w:rPr>
          <w:rFonts w:ascii="Arial" w:hAnsi="Arial" w:cs="Arial"/>
        </w:rPr>
        <w:t>.</w:t>
      </w:r>
    </w:p>
    <w:p w14:paraId="5AD13479" w14:textId="15FD9E64" w:rsidR="0087700C" w:rsidRPr="00334B7D" w:rsidRDefault="00D87E7C" w:rsidP="00D92819">
      <w:r w:rsidRPr="00996FAF">
        <w:br w:type="page"/>
      </w:r>
    </w:p>
    <w:p w14:paraId="5AD1347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5AD1347D" w14:textId="77777777" w:rsidTr="00403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AD1347B" w14:textId="77777777" w:rsidR="00FC045E" w:rsidRPr="00996FAF" w:rsidRDefault="00FC045E" w:rsidP="00B1559F">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5AD1347C"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AD13484"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7E"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5AD1347F"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AD13480"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AD13481"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AD13482"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5AD13483" w14:textId="7E418061" w:rsidR="00FC045E" w:rsidRPr="00996FAF" w:rsidRDefault="0097437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88"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8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5AD13486"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5AD13487" w14:textId="10F82F97" w:rsidR="00FC045E" w:rsidRPr="00996FAF" w:rsidRDefault="0097437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0629F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8C"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89"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5AD1348A"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5AD1348B" w14:textId="08593AAE" w:rsidR="00FC045E" w:rsidRPr="00996FAF" w:rsidRDefault="0097437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90"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8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5AD1348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5AD1348F" w14:textId="6D1D0E22" w:rsidR="00FC045E" w:rsidRPr="00996FAF" w:rsidRDefault="00974374"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94"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9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AD13492"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5AD13493" w14:textId="557B0817" w:rsidR="00FC045E" w:rsidRPr="00996FAF" w:rsidRDefault="0097437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0629F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98" w14:textId="77777777" w:rsidTr="00403D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9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5AD13496"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5AD13497" w14:textId="3E152223" w:rsidR="00FC045E" w:rsidRPr="00996FAF" w:rsidRDefault="0097437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9E" w14:textId="77777777" w:rsidTr="00403D3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9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5AD1349A"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AD1349B"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AD1349C"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5AD1349D" w14:textId="4BFC1FDE" w:rsidR="00FC045E" w:rsidRPr="00996FAF" w:rsidRDefault="0097437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bl>
    <w:p w14:paraId="5AD1349F" w14:textId="773DD63E" w:rsidR="00D87E7C" w:rsidRDefault="00D87E7C" w:rsidP="00403D32">
      <w:pPr>
        <w:pStyle w:val="Heading20"/>
        <w:spacing w:before="240"/>
      </w:pPr>
      <w:r w:rsidRPr="00996FAF">
        <w:t>Findings</w:t>
      </w:r>
    </w:p>
    <w:p w14:paraId="5B09E52A" w14:textId="2CDC3670" w:rsidR="00FD3E32" w:rsidRDefault="00513AC6" w:rsidP="001D6897">
      <w:pPr>
        <w:rPr>
          <w:rFonts w:ascii="Arial" w:hAnsi="Arial" w:cs="Arial"/>
        </w:rPr>
      </w:pPr>
      <w:r w:rsidRPr="00583E2C">
        <w:rPr>
          <w:rFonts w:ascii="Arial" w:hAnsi="Arial" w:cs="Arial"/>
        </w:rPr>
        <w:t xml:space="preserve">Following </w:t>
      </w:r>
      <w:r w:rsidR="00417B3F">
        <w:rPr>
          <w:rFonts w:ascii="Arial" w:hAnsi="Arial" w:cs="Arial"/>
        </w:rPr>
        <w:t>previous performance assessments</w:t>
      </w:r>
      <w:r w:rsidRPr="00583E2C">
        <w:rPr>
          <w:rFonts w:ascii="Arial" w:hAnsi="Arial" w:cs="Arial"/>
        </w:rPr>
        <w:t xml:space="preserve">, the service was found non-compliant with Requirement </w:t>
      </w:r>
      <w:r w:rsidR="00F226AE">
        <w:rPr>
          <w:rFonts w:ascii="Arial" w:hAnsi="Arial" w:cs="Arial"/>
        </w:rPr>
        <w:t>3</w:t>
      </w:r>
      <w:r w:rsidR="002A147E" w:rsidRPr="00583E2C">
        <w:rPr>
          <w:rFonts w:ascii="Arial" w:hAnsi="Arial" w:cs="Arial"/>
        </w:rPr>
        <w:t>(3)(</w:t>
      </w:r>
      <w:r w:rsidR="002A147E">
        <w:rPr>
          <w:rFonts w:ascii="Arial" w:hAnsi="Arial" w:cs="Arial"/>
        </w:rPr>
        <w:t>b)</w:t>
      </w:r>
      <w:r w:rsidR="007C40D7">
        <w:rPr>
          <w:rFonts w:ascii="Arial" w:hAnsi="Arial" w:cs="Arial"/>
        </w:rPr>
        <w:t xml:space="preserve"> and</w:t>
      </w:r>
      <w:r w:rsidR="002A147E" w:rsidRPr="00583E2C">
        <w:rPr>
          <w:rFonts w:ascii="Arial" w:hAnsi="Arial" w:cs="Arial"/>
        </w:rPr>
        <w:t xml:space="preserve"> </w:t>
      </w:r>
      <w:r w:rsidR="005C4297">
        <w:rPr>
          <w:rFonts w:ascii="Arial" w:hAnsi="Arial" w:cs="Arial"/>
        </w:rPr>
        <w:t xml:space="preserve">Requirement </w:t>
      </w:r>
      <w:r w:rsidRPr="00583E2C">
        <w:rPr>
          <w:rFonts w:ascii="Arial" w:hAnsi="Arial" w:cs="Arial"/>
        </w:rPr>
        <w:t>3(3)(d</w:t>
      </w:r>
      <w:r w:rsidR="008A68BF" w:rsidRPr="00583E2C">
        <w:rPr>
          <w:rFonts w:ascii="Arial" w:hAnsi="Arial" w:cs="Arial"/>
        </w:rPr>
        <w:t>)</w:t>
      </w:r>
      <w:r w:rsidR="00EF1891">
        <w:rPr>
          <w:rFonts w:ascii="Arial" w:hAnsi="Arial" w:cs="Arial"/>
        </w:rPr>
        <w:t xml:space="preserve">, evidence </w:t>
      </w:r>
      <w:r w:rsidR="009034B4">
        <w:rPr>
          <w:rFonts w:ascii="Arial" w:hAnsi="Arial" w:cs="Arial"/>
        </w:rPr>
        <w:t>with</w:t>
      </w:r>
      <w:r w:rsidR="00EF1891">
        <w:rPr>
          <w:rFonts w:ascii="Arial" w:hAnsi="Arial" w:cs="Arial"/>
        </w:rPr>
        <w:t xml:space="preserve">in the </w:t>
      </w:r>
      <w:r w:rsidR="009034B4">
        <w:rPr>
          <w:rFonts w:ascii="Arial" w:hAnsi="Arial" w:cs="Arial"/>
        </w:rPr>
        <w:t xml:space="preserve">Site Audit report </w:t>
      </w:r>
      <w:r w:rsidRPr="00583E2C">
        <w:rPr>
          <w:rFonts w:ascii="Arial" w:hAnsi="Arial" w:cs="Arial"/>
        </w:rPr>
        <w:t xml:space="preserve">demonstrated the service had implemented several actions </w:t>
      </w:r>
      <w:r w:rsidR="002365F6">
        <w:rPr>
          <w:rFonts w:ascii="Arial" w:hAnsi="Arial" w:cs="Arial"/>
        </w:rPr>
        <w:t>to remedy deficiencies in</w:t>
      </w:r>
      <w:r w:rsidR="002F316E">
        <w:rPr>
          <w:rFonts w:ascii="Arial" w:hAnsi="Arial" w:cs="Arial"/>
        </w:rPr>
        <w:t xml:space="preserve"> </w:t>
      </w:r>
      <w:r w:rsidR="00576F7B">
        <w:rPr>
          <w:rFonts w:ascii="Arial" w:hAnsi="Arial" w:cs="Arial"/>
        </w:rPr>
        <w:t xml:space="preserve">incident reporting with a particular focus on </w:t>
      </w:r>
      <w:r w:rsidR="00AC4ED9">
        <w:rPr>
          <w:rFonts w:ascii="Arial" w:hAnsi="Arial" w:cs="Arial"/>
        </w:rPr>
        <w:t xml:space="preserve">recognising and responding to deterioration, </w:t>
      </w:r>
      <w:r w:rsidR="002F316E">
        <w:rPr>
          <w:rFonts w:ascii="Arial" w:hAnsi="Arial" w:cs="Arial"/>
        </w:rPr>
        <w:t>falls prevention</w:t>
      </w:r>
      <w:r w:rsidR="00576F7B">
        <w:rPr>
          <w:rFonts w:ascii="Arial" w:hAnsi="Arial" w:cs="Arial"/>
        </w:rPr>
        <w:t xml:space="preserve"> and </w:t>
      </w:r>
      <w:r w:rsidR="002F316E">
        <w:rPr>
          <w:rFonts w:ascii="Arial" w:hAnsi="Arial" w:cs="Arial"/>
        </w:rPr>
        <w:t>behavioural support</w:t>
      </w:r>
      <w:r w:rsidR="00576F7B">
        <w:rPr>
          <w:rFonts w:ascii="Arial" w:hAnsi="Arial" w:cs="Arial"/>
        </w:rPr>
        <w:t xml:space="preserve">. Additionally, </w:t>
      </w:r>
      <w:r w:rsidR="00932533">
        <w:rPr>
          <w:rFonts w:ascii="Arial" w:hAnsi="Arial" w:cs="Arial"/>
        </w:rPr>
        <w:t xml:space="preserve">education programs have been conducted with staff to ensure they </w:t>
      </w:r>
      <w:r w:rsidR="005C4E68">
        <w:rPr>
          <w:rFonts w:ascii="Arial" w:hAnsi="Arial" w:cs="Arial"/>
        </w:rPr>
        <w:t xml:space="preserve">consistently recognise and </w:t>
      </w:r>
      <w:r w:rsidR="00CE113A">
        <w:rPr>
          <w:rFonts w:ascii="Arial" w:hAnsi="Arial" w:cs="Arial"/>
        </w:rPr>
        <w:t>report</w:t>
      </w:r>
      <w:r w:rsidR="005C4E68">
        <w:rPr>
          <w:rFonts w:ascii="Arial" w:hAnsi="Arial" w:cs="Arial"/>
        </w:rPr>
        <w:t xml:space="preserve"> incidents </w:t>
      </w:r>
      <w:r w:rsidR="00CE113A">
        <w:rPr>
          <w:rFonts w:ascii="Arial" w:hAnsi="Arial" w:cs="Arial"/>
        </w:rPr>
        <w:t xml:space="preserve">or changes in consumers conditions </w:t>
      </w:r>
      <w:r w:rsidR="005C4E68">
        <w:rPr>
          <w:rFonts w:ascii="Arial" w:hAnsi="Arial" w:cs="Arial"/>
        </w:rPr>
        <w:t xml:space="preserve">and </w:t>
      </w:r>
      <w:r w:rsidR="00CE113A">
        <w:rPr>
          <w:rFonts w:ascii="Arial" w:hAnsi="Arial" w:cs="Arial"/>
        </w:rPr>
        <w:t xml:space="preserve">appropriate actions are undertaken in response. </w:t>
      </w:r>
      <w:r w:rsidR="0056437B">
        <w:rPr>
          <w:rFonts w:ascii="Arial" w:hAnsi="Arial" w:cs="Arial"/>
        </w:rPr>
        <w:t xml:space="preserve">Furthermore, a </w:t>
      </w:r>
      <w:proofErr w:type="gramStart"/>
      <w:r w:rsidR="0056437B">
        <w:rPr>
          <w:rFonts w:ascii="Arial" w:hAnsi="Arial" w:cs="Arial"/>
        </w:rPr>
        <w:t>high risk</w:t>
      </w:r>
      <w:proofErr w:type="gramEnd"/>
      <w:r w:rsidR="0056437B">
        <w:rPr>
          <w:rFonts w:ascii="Arial" w:hAnsi="Arial" w:cs="Arial"/>
        </w:rPr>
        <w:t xml:space="preserve"> register </w:t>
      </w:r>
      <w:r w:rsidR="00317568">
        <w:rPr>
          <w:rFonts w:ascii="Arial" w:hAnsi="Arial" w:cs="Arial"/>
        </w:rPr>
        <w:t xml:space="preserve">has been implemented to </w:t>
      </w:r>
      <w:r w:rsidR="00D42B2A">
        <w:rPr>
          <w:rFonts w:ascii="Arial" w:hAnsi="Arial" w:cs="Arial"/>
        </w:rPr>
        <w:t xml:space="preserve">consistently monitor consumers </w:t>
      </w:r>
      <w:r w:rsidR="00007F86">
        <w:rPr>
          <w:rFonts w:ascii="Arial" w:hAnsi="Arial" w:cs="Arial"/>
        </w:rPr>
        <w:t xml:space="preserve">identified </w:t>
      </w:r>
      <w:r w:rsidR="005D6C7E">
        <w:rPr>
          <w:rFonts w:ascii="Arial" w:hAnsi="Arial" w:cs="Arial"/>
        </w:rPr>
        <w:t xml:space="preserve">at </w:t>
      </w:r>
      <w:r w:rsidR="00D42B2A">
        <w:rPr>
          <w:rFonts w:ascii="Arial" w:hAnsi="Arial" w:cs="Arial"/>
        </w:rPr>
        <w:t xml:space="preserve">risk and </w:t>
      </w:r>
      <w:r w:rsidR="00007F86">
        <w:rPr>
          <w:rFonts w:ascii="Arial" w:hAnsi="Arial" w:cs="Arial"/>
        </w:rPr>
        <w:t xml:space="preserve">regular </w:t>
      </w:r>
      <w:r w:rsidR="00930B1F">
        <w:rPr>
          <w:rFonts w:ascii="Arial" w:hAnsi="Arial" w:cs="Arial"/>
        </w:rPr>
        <w:t xml:space="preserve">staff meetings </w:t>
      </w:r>
      <w:r w:rsidR="00007F86">
        <w:rPr>
          <w:rFonts w:ascii="Arial" w:hAnsi="Arial" w:cs="Arial"/>
        </w:rPr>
        <w:t>are conducted to discuss any deterioration or change in consumer conditions</w:t>
      </w:r>
      <w:r w:rsidR="00966706">
        <w:rPr>
          <w:rFonts w:ascii="Arial" w:hAnsi="Arial" w:cs="Arial"/>
        </w:rPr>
        <w:t>.</w:t>
      </w:r>
    </w:p>
    <w:p w14:paraId="3B59B498" w14:textId="1721313E" w:rsidR="000C0464" w:rsidRDefault="001248C3" w:rsidP="001D6897">
      <w:pPr>
        <w:rPr>
          <w:rFonts w:ascii="Arial" w:hAnsi="Arial" w:cs="Arial"/>
          <w:color w:val="auto"/>
        </w:rPr>
      </w:pPr>
      <w:r>
        <w:rPr>
          <w:rFonts w:ascii="Arial" w:hAnsi="Arial" w:cs="Arial"/>
          <w:color w:val="auto"/>
        </w:rPr>
        <w:t xml:space="preserve">This </w:t>
      </w:r>
      <w:r w:rsidR="00D44A7E">
        <w:rPr>
          <w:rFonts w:ascii="Arial" w:hAnsi="Arial" w:cs="Arial"/>
          <w:color w:val="auto"/>
        </w:rPr>
        <w:t xml:space="preserve">Site Audit report evidenced </w:t>
      </w:r>
      <w:r w:rsidR="000C0464">
        <w:rPr>
          <w:rFonts w:ascii="Arial" w:hAnsi="Arial" w:cs="Arial"/>
          <w:color w:val="auto"/>
        </w:rPr>
        <w:t>Requirement 3(3)(b)</w:t>
      </w:r>
      <w:r w:rsidR="00D44A7E">
        <w:rPr>
          <w:rFonts w:ascii="Arial" w:hAnsi="Arial" w:cs="Arial"/>
          <w:color w:val="auto"/>
        </w:rPr>
        <w:t>,</w:t>
      </w:r>
      <w:r w:rsidR="000C0464">
        <w:rPr>
          <w:rFonts w:ascii="Arial" w:hAnsi="Arial" w:cs="Arial"/>
          <w:color w:val="auto"/>
        </w:rPr>
        <w:t xml:space="preserve"> remained non-compliant</w:t>
      </w:r>
      <w:r>
        <w:rPr>
          <w:rFonts w:ascii="Arial" w:hAnsi="Arial" w:cs="Arial"/>
          <w:color w:val="auto"/>
        </w:rPr>
        <w:t xml:space="preserve"> and Requirement </w:t>
      </w:r>
      <w:r w:rsidR="00967F18">
        <w:rPr>
          <w:rFonts w:ascii="Arial" w:hAnsi="Arial" w:cs="Arial"/>
          <w:color w:val="auto"/>
        </w:rPr>
        <w:t>3(3)(e) was also recommended to be non-compliant</w:t>
      </w:r>
      <w:r w:rsidR="00D44A7E">
        <w:rPr>
          <w:rFonts w:ascii="Arial" w:hAnsi="Arial" w:cs="Arial"/>
          <w:color w:val="auto"/>
        </w:rPr>
        <w:t xml:space="preserve">. </w:t>
      </w:r>
      <w:r w:rsidR="00CE644F">
        <w:rPr>
          <w:rFonts w:ascii="Arial" w:hAnsi="Arial" w:cs="Arial"/>
          <w:color w:val="auto"/>
        </w:rPr>
        <w:t xml:space="preserve">The evidence within the </w:t>
      </w:r>
      <w:r w:rsidR="00D44A7E">
        <w:rPr>
          <w:rFonts w:ascii="Arial" w:hAnsi="Arial" w:cs="Arial"/>
          <w:color w:val="auto"/>
        </w:rPr>
        <w:t>S</w:t>
      </w:r>
      <w:r w:rsidR="00CE644F">
        <w:rPr>
          <w:rFonts w:ascii="Arial" w:hAnsi="Arial" w:cs="Arial"/>
          <w:color w:val="auto"/>
        </w:rPr>
        <w:t xml:space="preserve">ite </w:t>
      </w:r>
      <w:r w:rsidR="00D44A7E">
        <w:rPr>
          <w:rFonts w:ascii="Arial" w:hAnsi="Arial" w:cs="Arial"/>
          <w:color w:val="auto"/>
        </w:rPr>
        <w:t>A</w:t>
      </w:r>
      <w:r w:rsidR="00CE644F">
        <w:rPr>
          <w:rFonts w:ascii="Arial" w:hAnsi="Arial" w:cs="Arial"/>
          <w:color w:val="auto"/>
        </w:rPr>
        <w:t>udit report and the provider</w:t>
      </w:r>
      <w:r w:rsidR="00CE113A">
        <w:rPr>
          <w:rFonts w:ascii="Arial" w:hAnsi="Arial" w:cs="Arial"/>
          <w:color w:val="auto"/>
        </w:rPr>
        <w:t>’</w:t>
      </w:r>
      <w:r w:rsidR="00CE644F">
        <w:rPr>
          <w:rFonts w:ascii="Arial" w:hAnsi="Arial" w:cs="Arial"/>
          <w:color w:val="auto"/>
        </w:rPr>
        <w:t>s response has been considered and I have found</w:t>
      </w:r>
      <w:r w:rsidR="000C0464">
        <w:rPr>
          <w:rFonts w:ascii="Arial" w:hAnsi="Arial" w:cs="Arial"/>
          <w:color w:val="auto"/>
        </w:rPr>
        <w:t>:</w:t>
      </w:r>
    </w:p>
    <w:p w14:paraId="30A2057B" w14:textId="6F6AE718" w:rsidR="003236EE" w:rsidRDefault="003236EE" w:rsidP="001D6897">
      <w:pPr>
        <w:textAlignment w:val="baseline"/>
        <w:rPr>
          <w:rFonts w:ascii="Arial" w:eastAsia="Arial" w:hAnsi="Arial" w:cs="Arial"/>
        </w:rPr>
      </w:pPr>
      <w:r w:rsidRPr="009D4146">
        <w:rPr>
          <w:rFonts w:ascii="Arial" w:eastAsia="Calibri" w:hAnsi="Arial" w:cs="Arial"/>
        </w:rPr>
        <w:t xml:space="preserve">In consideration of Requirement 3(3)(b), the Site Audit report evidenced deficiencies </w:t>
      </w:r>
      <w:r w:rsidRPr="009D4146">
        <w:rPr>
          <w:rFonts w:ascii="Arial" w:eastAsia="Arial" w:hAnsi="Arial" w:cs="Arial"/>
        </w:rPr>
        <w:t xml:space="preserve">in </w:t>
      </w:r>
      <w:r>
        <w:rPr>
          <w:rFonts w:ascii="Arial" w:eastAsia="Arial" w:hAnsi="Arial" w:cs="Arial"/>
        </w:rPr>
        <w:t xml:space="preserve">the management of </w:t>
      </w:r>
      <w:r w:rsidRPr="009D4146">
        <w:rPr>
          <w:rFonts w:ascii="Arial" w:eastAsia="Arial" w:hAnsi="Arial" w:cs="Arial"/>
        </w:rPr>
        <w:t xml:space="preserve">high-impact or high-prevalence risks </w:t>
      </w:r>
      <w:r>
        <w:rPr>
          <w:rFonts w:ascii="Arial" w:eastAsia="Arial" w:hAnsi="Arial" w:cs="Arial"/>
        </w:rPr>
        <w:t>including falls</w:t>
      </w:r>
      <w:r w:rsidR="00F426E7">
        <w:rPr>
          <w:rFonts w:ascii="Arial" w:eastAsia="Arial" w:hAnsi="Arial" w:cs="Arial"/>
        </w:rPr>
        <w:t xml:space="preserve">, </w:t>
      </w:r>
      <w:r w:rsidRPr="009D4146">
        <w:rPr>
          <w:rFonts w:ascii="Arial" w:eastAsia="Arial" w:hAnsi="Arial" w:cs="Arial"/>
        </w:rPr>
        <w:t>swallowing</w:t>
      </w:r>
      <w:r w:rsidR="009A3C79">
        <w:rPr>
          <w:rFonts w:ascii="Arial" w:eastAsia="Arial" w:hAnsi="Arial" w:cs="Arial"/>
        </w:rPr>
        <w:t>,</w:t>
      </w:r>
      <w:r>
        <w:rPr>
          <w:rFonts w:ascii="Arial" w:eastAsia="Arial" w:hAnsi="Arial" w:cs="Arial"/>
        </w:rPr>
        <w:t xml:space="preserve"> and </w:t>
      </w:r>
      <w:r w:rsidRPr="009D4146">
        <w:rPr>
          <w:rFonts w:ascii="Arial" w:eastAsia="Arial" w:hAnsi="Arial" w:cs="Arial"/>
        </w:rPr>
        <w:t>choking</w:t>
      </w:r>
      <w:r w:rsidR="005F3126">
        <w:rPr>
          <w:rFonts w:ascii="Arial" w:eastAsia="Arial" w:hAnsi="Arial" w:cs="Arial"/>
        </w:rPr>
        <w:t xml:space="preserve"> as </w:t>
      </w:r>
      <w:r w:rsidR="005F3126">
        <w:rPr>
          <w:rFonts w:ascii="Arial" w:eastAsia="Arial" w:hAnsi="Arial" w:cs="Arial"/>
        </w:rPr>
        <w:lastRenderedPageBreak/>
        <w:t xml:space="preserve">there were inconsistencies between </w:t>
      </w:r>
      <w:r w:rsidR="00F9094A">
        <w:rPr>
          <w:rFonts w:ascii="Arial" w:eastAsia="Arial" w:hAnsi="Arial" w:cs="Arial"/>
        </w:rPr>
        <w:t xml:space="preserve">understanding of </w:t>
      </w:r>
      <w:r w:rsidR="005F3126">
        <w:rPr>
          <w:rFonts w:ascii="Arial" w:eastAsia="Arial" w:hAnsi="Arial" w:cs="Arial"/>
        </w:rPr>
        <w:t xml:space="preserve">assessed </w:t>
      </w:r>
      <w:r w:rsidR="00C63DC8">
        <w:rPr>
          <w:rFonts w:ascii="Arial" w:eastAsia="Arial" w:hAnsi="Arial" w:cs="Arial"/>
        </w:rPr>
        <w:t xml:space="preserve">risk status, required </w:t>
      </w:r>
      <w:r w:rsidR="005F3126">
        <w:rPr>
          <w:rFonts w:ascii="Arial" w:eastAsia="Arial" w:hAnsi="Arial" w:cs="Arial"/>
        </w:rPr>
        <w:t>care needs</w:t>
      </w:r>
      <w:r w:rsidR="00F9094A">
        <w:rPr>
          <w:rFonts w:ascii="Arial" w:eastAsia="Arial" w:hAnsi="Arial" w:cs="Arial"/>
        </w:rPr>
        <w:t xml:space="preserve"> and</w:t>
      </w:r>
      <w:r w:rsidR="005F3126">
        <w:rPr>
          <w:rFonts w:ascii="Arial" w:eastAsia="Arial" w:hAnsi="Arial" w:cs="Arial"/>
        </w:rPr>
        <w:t xml:space="preserve"> </w:t>
      </w:r>
      <w:r w:rsidR="00746879">
        <w:rPr>
          <w:rFonts w:ascii="Arial" w:eastAsia="Arial" w:hAnsi="Arial" w:cs="Arial"/>
        </w:rPr>
        <w:t xml:space="preserve">the </w:t>
      </w:r>
      <w:r w:rsidR="00AF5875">
        <w:rPr>
          <w:rFonts w:ascii="Arial" w:eastAsia="Arial" w:hAnsi="Arial" w:cs="Arial"/>
        </w:rPr>
        <w:t xml:space="preserve">implementation of </w:t>
      </w:r>
      <w:r w:rsidR="00923321">
        <w:rPr>
          <w:rFonts w:ascii="Arial" w:eastAsia="Arial" w:hAnsi="Arial" w:cs="Arial"/>
        </w:rPr>
        <w:t>interventions planned to manage the risks</w:t>
      </w:r>
      <w:r w:rsidR="00AF5875">
        <w:rPr>
          <w:rFonts w:ascii="Arial" w:eastAsia="Arial" w:hAnsi="Arial" w:cs="Arial"/>
        </w:rPr>
        <w:t>.</w:t>
      </w:r>
    </w:p>
    <w:p w14:paraId="21AC06D1" w14:textId="33223474" w:rsidR="007277BB" w:rsidRPr="00D44A7E" w:rsidRDefault="00EA30BC" w:rsidP="001D6897">
      <w:pPr>
        <w:textAlignment w:val="baseline"/>
        <w:rPr>
          <w:rFonts w:ascii="Arial" w:eastAsia="Arial" w:hAnsi="Arial" w:cs="Arial"/>
          <w:color w:val="auto"/>
        </w:rPr>
      </w:pPr>
      <w:r w:rsidRPr="00D44A7E">
        <w:rPr>
          <w:rFonts w:ascii="Arial" w:eastAsia="Arial" w:hAnsi="Arial" w:cs="Arial"/>
          <w:color w:val="auto"/>
        </w:rPr>
        <w:t xml:space="preserve">For a named consumer, </w:t>
      </w:r>
      <w:r w:rsidR="00934841" w:rsidRPr="00D44A7E">
        <w:rPr>
          <w:rFonts w:ascii="Arial" w:eastAsia="Arial" w:hAnsi="Arial" w:cs="Arial"/>
          <w:color w:val="auto"/>
        </w:rPr>
        <w:t>who had been assessed</w:t>
      </w:r>
      <w:r w:rsidR="004A2060" w:rsidRPr="00D44A7E">
        <w:rPr>
          <w:rFonts w:ascii="Arial" w:eastAsia="Arial" w:hAnsi="Arial" w:cs="Arial"/>
          <w:color w:val="auto"/>
        </w:rPr>
        <w:t xml:space="preserve"> as</w:t>
      </w:r>
      <w:r w:rsidR="0092054A" w:rsidRPr="00D44A7E">
        <w:rPr>
          <w:rFonts w:ascii="Arial" w:eastAsia="Arial" w:hAnsi="Arial" w:cs="Arial"/>
          <w:color w:val="auto"/>
        </w:rPr>
        <w:t xml:space="preserve"> a high falls risk</w:t>
      </w:r>
      <w:r w:rsidR="007277BB" w:rsidRPr="00D44A7E">
        <w:rPr>
          <w:rFonts w:ascii="Arial" w:eastAsia="Arial" w:hAnsi="Arial" w:cs="Arial"/>
          <w:color w:val="auto"/>
        </w:rPr>
        <w:t xml:space="preserve"> by the medical officer and p</w:t>
      </w:r>
      <w:r w:rsidR="00E446EB" w:rsidRPr="00D44A7E">
        <w:rPr>
          <w:rFonts w:ascii="Arial" w:eastAsia="Arial" w:hAnsi="Arial" w:cs="Arial"/>
          <w:color w:val="auto"/>
        </w:rPr>
        <w:t>hysiotherapis</w:t>
      </w:r>
      <w:r w:rsidR="00052577">
        <w:rPr>
          <w:rFonts w:ascii="Arial" w:eastAsia="Arial" w:hAnsi="Arial" w:cs="Arial"/>
          <w:color w:val="auto"/>
        </w:rPr>
        <w:t>t;</w:t>
      </w:r>
      <w:r w:rsidR="00451CF2">
        <w:rPr>
          <w:rFonts w:ascii="Arial" w:eastAsia="Arial" w:hAnsi="Arial" w:cs="Arial"/>
          <w:color w:val="auto"/>
        </w:rPr>
        <w:t xml:space="preserve"> </w:t>
      </w:r>
      <w:r w:rsidR="00062158" w:rsidRPr="00D44A7E">
        <w:rPr>
          <w:rFonts w:ascii="Arial" w:eastAsia="Arial" w:hAnsi="Arial" w:cs="Arial"/>
          <w:color w:val="auto"/>
        </w:rPr>
        <w:t xml:space="preserve">management and </w:t>
      </w:r>
      <w:r w:rsidR="00205671" w:rsidRPr="00D44A7E">
        <w:rPr>
          <w:rFonts w:ascii="Arial" w:eastAsia="Arial" w:hAnsi="Arial" w:cs="Arial"/>
          <w:color w:val="auto"/>
        </w:rPr>
        <w:t>care sta</w:t>
      </w:r>
      <w:r w:rsidR="00A859AC" w:rsidRPr="00D44A7E">
        <w:rPr>
          <w:rFonts w:ascii="Arial" w:eastAsia="Arial" w:hAnsi="Arial" w:cs="Arial"/>
          <w:color w:val="auto"/>
        </w:rPr>
        <w:t xml:space="preserve">ff </w:t>
      </w:r>
      <w:r w:rsidR="00736813">
        <w:rPr>
          <w:rFonts w:ascii="Arial" w:eastAsia="Arial" w:hAnsi="Arial" w:cs="Arial"/>
          <w:color w:val="auto"/>
        </w:rPr>
        <w:t xml:space="preserve">advised </w:t>
      </w:r>
      <w:r w:rsidR="00062158" w:rsidRPr="00D44A7E">
        <w:rPr>
          <w:rFonts w:ascii="Arial" w:eastAsia="Arial" w:hAnsi="Arial" w:cs="Arial"/>
          <w:color w:val="auto"/>
        </w:rPr>
        <w:t xml:space="preserve">the consumer </w:t>
      </w:r>
      <w:r w:rsidR="00736813">
        <w:rPr>
          <w:rFonts w:ascii="Arial" w:eastAsia="Arial" w:hAnsi="Arial" w:cs="Arial"/>
          <w:color w:val="auto"/>
        </w:rPr>
        <w:t>w</w:t>
      </w:r>
      <w:r w:rsidR="00062158" w:rsidRPr="00D44A7E">
        <w:rPr>
          <w:rFonts w:ascii="Arial" w:eastAsia="Arial" w:hAnsi="Arial" w:cs="Arial"/>
          <w:color w:val="auto"/>
        </w:rPr>
        <w:t xml:space="preserve">as </w:t>
      </w:r>
      <w:r w:rsidR="00736813">
        <w:rPr>
          <w:rFonts w:ascii="Arial" w:eastAsia="Arial" w:hAnsi="Arial" w:cs="Arial"/>
          <w:color w:val="auto"/>
        </w:rPr>
        <w:t xml:space="preserve">assessed as </w:t>
      </w:r>
      <w:r w:rsidR="00062158" w:rsidRPr="00D44A7E">
        <w:rPr>
          <w:rFonts w:ascii="Arial" w:eastAsia="Arial" w:hAnsi="Arial" w:cs="Arial"/>
          <w:color w:val="auto"/>
        </w:rPr>
        <w:t>a</w:t>
      </w:r>
      <w:r w:rsidR="00843C21">
        <w:rPr>
          <w:rFonts w:ascii="Arial" w:eastAsia="Arial" w:hAnsi="Arial" w:cs="Arial"/>
          <w:color w:val="auto"/>
        </w:rPr>
        <w:t>t</w:t>
      </w:r>
      <w:r w:rsidR="00062158" w:rsidRPr="00D44A7E">
        <w:rPr>
          <w:rFonts w:ascii="Arial" w:eastAsia="Arial" w:hAnsi="Arial" w:cs="Arial"/>
          <w:color w:val="auto"/>
        </w:rPr>
        <w:t xml:space="preserve"> </w:t>
      </w:r>
      <w:r w:rsidR="00383C1A" w:rsidRPr="00D44A7E">
        <w:rPr>
          <w:rFonts w:ascii="Arial" w:eastAsia="Arial" w:hAnsi="Arial" w:cs="Arial"/>
          <w:color w:val="auto"/>
        </w:rPr>
        <w:t>low risk</w:t>
      </w:r>
      <w:r w:rsidR="00AE53C3" w:rsidRPr="00D44A7E">
        <w:rPr>
          <w:rFonts w:ascii="Arial" w:eastAsia="Arial" w:hAnsi="Arial" w:cs="Arial"/>
          <w:color w:val="auto"/>
        </w:rPr>
        <w:t xml:space="preserve"> because a </w:t>
      </w:r>
      <w:r w:rsidR="00843C21">
        <w:rPr>
          <w:rFonts w:ascii="Arial" w:eastAsia="Arial" w:hAnsi="Arial" w:cs="Arial"/>
          <w:color w:val="auto"/>
        </w:rPr>
        <w:t>lo-lo</w:t>
      </w:r>
      <w:r w:rsidR="00AE53C3" w:rsidRPr="00D44A7E">
        <w:rPr>
          <w:rFonts w:ascii="Arial" w:eastAsia="Arial" w:hAnsi="Arial" w:cs="Arial"/>
          <w:color w:val="auto"/>
        </w:rPr>
        <w:t xml:space="preserve"> bed </w:t>
      </w:r>
      <w:r w:rsidR="00576FB5" w:rsidRPr="00D44A7E">
        <w:rPr>
          <w:rFonts w:ascii="Arial" w:eastAsia="Arial" w:hAnsi="Arial" w:cs="Arial"/>
          <w:color w:val="auto"/>
        </w:rPr>
        <w:t>and crash mats were in place</w:t>
      </w:r>
      <w:r w:rsidR="00C93F3C" w:rsidRPr="00D44A7E">
        <w:rPr>
          <w:rFonts w:ascii="Arial" w:eastAsia="Arial" w:hAnsi="Arial" w:cs="Arial"/>
          <w:color w:val="auto"/>
        </w:rPr>
        <w:t xml:space="preserve">. </w:t>
      </w:r>
      <w:r w:rsidR="00736813">
        <w:rPr>
          <w:rFonts w:ascii="Arial" w:eastAsia="Arial" w:hAnsi="Arial" w:cs="Arial"/>
          <w:color w:val="auto"/>
        </w:rPr>
        <w:t>Furthermore,</w:t>
      </w:r>
      <w:r w:rsidR="004D00FE" w:rsidRPr="00D44A7E">
        <w:rPr>
          <w:rFonts w:ascii="Arial" w:eastAsia="Arial" w:hAnsi="Arial" w:cs="Arial"/>
          <w:color w:val="auto"/>
        </w:rPr>
        <w:t xml:space="preserve"> care documentation identif</w:t>
      </w:r>
      <w:r w:rsidR="00736813">
        <w:rPr>
          <w:rFonts w:ascii="Arial" w:eastAsia="Arial" w:hAnsi="Arial" w:cs="Arial"/>
          <w:color w:val="auto"/>
        </w:rPr>
        <w:t>ied</w:t>
      </w:r>
      <w:r w:rsidR="004D00FE" w:rsidRPr="00D44A7E">
        <w:rPr>
          <w:rFonts w:ascii="Arial" w:eastAsia="Arial" w:hAnsi="Arial" w:cs="Arial"/>
          <w:color w:val="auto"/>
        </w:rPr>
        <w:t xml:space="preserve"> the consumer had repeatedly </w:t>
      </w:r>
      <w:r w:rsidR="00F9094A">
        <w:rPr>
          <w:rFonts w:ascii="Arial" w:eastAsia="Arial" w:hAnsi="Arial" w:cs="Arial"/>
          <w:color w:val="auto"/>
        </w:rPr>
        <w:t>moved</w:t>
      </w:r>
      <w:r w:rsidR="004D00FE" w:rsidRPr="00D44A7E">
        <w:rPr>
          <w:rFonts w:ascii="Arial" w:eastAsia="Arial" w:hAnsi="Arial" w:cs="Arial"/>
          <w:color w:val="auto"/>
        </w:rPr>
        <w:t xml:space="preserve"> out of bed</w:t>
      </w:r>
      <w:r w:rsidR="00AC1D2F">
        <w:rPr>
          <w:rFonts w:ascii="Arial" w:eastAsia="Arial" w:hAnsi="Arial" w:cs="Arial"/>
          <w:color w:val="auto"/>
        </w:rPr>
        <w:t xml:space="preserve"> without incidents being reported</w:t>
      </w:r>
      <w:r w:rsidR="00822B8B">
        <w:rPr>
          <w:rFonts w:ascii="Arial" w:eastAsia="Arial" w:hAnsi="Arial" w:cs="Arial"/>
          <w:color w:val="auto"/>
        </w:rPr>
        <w:t>,</w:t>
      </w:r>
      <w:r w:rsidR="00736813">
        <w:rPr>
          <w:rFonts w:ascii="Arial" w:eastAsia="Arial" w:hAnsi="Arial" w:cs="Arial"/>
          <w:color w:val="auto"/>
        </w:rPr>
        <w:t xml:space="preserve"> </w:t>
      </w:r>
      <w:r w:rsidR="005929E4" w:rsidRPr="00D44A7E">
        <w:rPr>
          <w:rFonts w:ascii="Arial" w:eastAsia="Arial" w:hAnsi="Arial" w:cs="Arial"/>
          <w:color w:val="auto"/>
        </w:rPr>
        <w:t xml:space="preserve">falls prevention strategies had not been </w:t>
      </w:r>
      <w:r w:rsidR="00814EE5">
        <w:rPr>
          <w:rFonts w:ascii="Arial" w:eastAsia="Arial" w:hAnsi="Arial" w:cs="Arial"/>
          <w:color w:val="auto"/>
        </w:rPr>
        <w:t xml:space="preserve">reviewed </w:t>
      </w:r>
      <w:r w:rsidR="005929E4" w:rsidRPr="00D44A7E">
        <w:rPr>
          <w:rFonts w:ascii="Arial" w:eastAsia="Arial" w:hAnsi="Arial" w:cs="Arial"/>
          <w:color w:val="auto"/>
        </w:rPr>
        <w:t>to ensure the risk was effectively managed</w:t>
      </w:r>
      <w:r w:rsidR="003A5F03">
        <w:rPr>
          <w:rFonts w:ascii="Arial" w:eastAsia="Arial" w:hAnsi="Arial" w:cs="Arial"/>
          <w:color w:val="auto"/>
        </w:rPr>
        <w:t xml:space="preserve"> </w:t>
      </w:r>
      <w:r w:rsidR="00822B8B">
        <w:rPr>
          <w:rFonts w:ascii="Arial" w:eastAsia="Arial" w:hAnsi="Arial" w:cs="Arial"/>
          <w:color w:val="auto"/>
        </w:rPr>
        <w:t xml:space="preserve">and furniture was observed to be positioned </w:t>
      </w:r>
      <w:r w:rsidR="00390370">
        <w:rPr>
          <w:rFonts w:ascii="Arial" w:eastAsia="Arial" w:hAnsi="Arial" w:cs="Arial"/>
          <w:color w:val="auto"/>
        </w:rPr>
        <w:t>closely to the consumer’s bed.</w:t>
      </w:r>
    </w:p>
    <w:p w14:paraId="1E95824F" w14:textId="26B20CF3" w:rsidR="00221CCD" w:rsidRPr="00D44A7E" w:rsidRDefault="00736813" w:rsidP="001D6897">
      <w:pPr>
        <w:textAlignment w:val="baseline"/>
        <w:rPr>
          <w:rFonts w:ascii="Arial" w:eastAsia="Arial" w:hAnsi="Arial" w:cs="Arial"/>
          <w:color w:val="auto"/>
        </w:rPr>
      </w:pPr>
      <w:r>
        <w:rPr>
          <w:rFonts w:ascii="Arial" w:eastAsia="Arial" w:hAnsi="Arial" w:cs="Arial"/>
          <w:color w:val="auto"/>
        </w:rPr>
        <w:t>For</w:t>
      </w:r>
      <w:r w:rsidR="00221CCD" w:rsidRPr="00D44A7E">
        <w:rPr>
          <w:rFonts w:ascii="Arial" w:eastAsia="Arial" w:hAnsi="Arial" w:cs="Arial"/>
          <w:color w:val="auto"/>
        </w:rPr>
        <w:t xml:space="preserve"> </w:t>
      </w:r>
      <w:r w:rsidR="00122883">
        <w:rPr>
          <w:rFonts w:ascii="Arial" w:eastAsia="Arial" w:hAnsi="Arial" w:cs="Arial"/>
          <w:color w:val="auto"/>
        </w:rPr>
        <w:t>another named</w:t>
      </w:r>
      <w:r w:rsidR="00221CCD" w:rsidRPr="00D44A7E">
        <w:rPr>
          <w:rFonts w:ascii="Arial" w:eastAsia="Arial" w:hAnsi="Arial" w:cs="Arial"/>
          <w:color w:val="auto"/>
        </w:rPr>
        <w:t xml:space="preserve"> consumer</w:t>
      </w:r>
      <w:r w:rsidR="00122883">
        <w:rPr>
          <w:rFonts w:ascii="Arial" w:eastAsia="Arial" w:hAnsi="Arial" w:cs="Arial"/>
          <w:color w:val="auto"/>
        </w:rPr>
        <w:t xml:space="preserve">, </w:t>
      </w:r>
      <w:r w:rsidR="00052577">
        <w:rPr>
          <w:rFonts w:ascii="Arial" w:eastAsia="Arial" w:hAnsi="Arial" w:cs="Arial"/>
          <w:color w:val="auto"/>
        </w:rPr>
        <w:t xml:space="preserve">with a </w:t>
      </w:r>
      <w:r w:rsidR="005050D8" w:rsidRPr="00D44A7E">
        <w:rPr>
          <w:rFonts w:ascii="Arial" w:eastAsia="Arial" w:hAnsi="Arial" w:cs="Arial"/>
          <w:color w:val="auto"/>
        </w:rPr>
        <w:t xml:space="preserve">diagnosis of </w:t>
      </w:r>
      <w:r w:rsidR="005E0FAA" w:rsidRPr="00D44A7E">
        <w:rPr>
          <w:rFonts w:ascii="Arial" w:eastAsia="Arial" w:hAnsi="Arial" w:cs="Arial"/>
          <w:color w:val="auto"/>
        </w:rPr>
        <w:t>dysphagia</w:t>
      </w:r>
      <w:r w:rsidR="00E235F1">
        <w:rPr>
          <w:rFonts w:ascii="Arial" w:eastAsia="Arial" w:hAnsi="Arial" w:cs="Arial"/>
          <w:color w:val="auto"/>
        </w:rPr>
        <w:t xml:space="preserve">, review by a Speech pathologist resulted </w:t>
      </w:r>
      <w:r w:rsidR="00CF7C39">
        <w:rPr>
          <w:rFonts w:ascii="Arial" w:eastAsia="Arial" w:hAnsi="Arial" w:cs="Arial"/>
          <w:color w:val="auto"/>
        </w:rPr>
        <w:t xml:space="preserve">in recommendations to prevent choking or aspiration, which included, </w:t>
      </w:r>
      <w:r w:rsidR="00142606">
        <w:rPr>
          <w:rFonts w:ascii="Arial" w:eastAsia="Arial" w:hAnsi="Arial" w:cs="Arial"/>
          <w:color w:val="auto"/>
        </w:rPr>
        <w:t>when consuming food</w:t>
      </w:r>
      <w:r w:rsidR="00CF7C39">
        <w:rPr>
          <w:rFonts w:ascii="Arial" w:eastAsia="Arial" w:hAnsi="Arial" w:cs="Arial"/>
          <w:color w:val="auto"/>
        </w:rPr>
        <w:t xml:space="preserve">, the consumer </w:t>
      </w:r>
      <w:r w:rsidR="00142606">
        <w:rPr>
          <w:rFonts w:ascii="Arial" w:eastAsia="Arial" w:hAnsi="Arial" w:cs="Arial"/>
          <w:color w:val="auto"/>
        </w:rPr>
        <w:t>was to be assisted</w:t>
      </w:r>
      <w:r w:rsidR="00306341" w:rsidRPr="00D44A7E">
        <w:rPr>
          <w:rFonts w:ascii="Arial" w:eastAsia="Arial" w:hAnsi="Arial" w:cs="Arial"/>
          <w:color w:val="auto"/>
        </w:rPr>
        <w:t xml:space="preserve"> by staff</w:t>
      </w:r>
      <w:r w:rsidR="00142606">
        <w:rPr>
          <w:rFonts w:ascii="Arial" w:eastAsia="Arial" w:hAnsi="Arial" w:cs="Arial"/>
          <w:color w:val="auto"/>
        </w:rPr>
        <w:t xml:space="preserve">, </w:t>
      </w:r>
      <w:r w:rsidR="00A31CE7" w:rsidRPr="00D44A7E">
        <w:rPr>
          <w:rFonts w:ascii="Arial" w:eastAsia="Arial" w:hAnsi="Arial" w:cs="Arial"/>
          <w:color w:val="auto"/>
        </w:rPr>
        <w:t xml:space="preserve">however the consumer was observed eating </w:t>
      </w:r>
      <w:r w:rsidR="00DB2926" w:rsidRPr="00D44A7E">
        <w:rPr>
          <w:rFonts w:ascii="Arial" w:eastAsia="Arial" w:hAnsi="Arial" w:cs="Arial"/>
          <w:color w:val="auto"/>
        </w:rPr>
        <w:t>unassisted.</w:t>
      </w:r>
      <w:r w:rsidR="008338BB" w:rsidRPr="00D44A7E">
        <w:rPr>
          <w:rFonts w:ascii="Arial" w:eastAsia="Arial" w:hAnsi="Arial" w:cs="Arial"/>
          <w:color w:val="auto"/>
        </w:rPr>
        <w:t xml:space="preserve"> Staff advised they were unaware </w:t>
      </w:r>
      <w:r w:rsidR="009F3407">
        <w:rPr>
          <w:rFonts w:ascii="Arial" w:eastAsia="Arial" w:hAnsi="Arial" w:cs="Arial"/>
          <w:color w:val="auto"/>
        </w:rPr>
        <w:t xml:space="preserve">the consumer </w:t>
      </w:r>
      <w:r w:rsidR="00F9094A">
        <w:rPr>
          <w:rFonts w:ascii="Arial" w:eastAsia="Arial" w:hAnsi="Arial" w:cs="Arial"/>
          <w:color w:val="auto"/>
        </w:rPr>
        <w:t>required assistance and had</w:t>
      </w:r>
      <w:r w:rsidR="00005994">
        <w:rPr>
          <w:rFonts w:ascii="Arial" w:eastAsia="Arial" w:hAnsi="Arial" w:cs="Arial"/>
          <w:color w:val="auto"/>
        </w:rPr>
        <w:t xml:space="preserve"> </w:t>
      </w:r>
      <w:r w:rsidR="008338BB" w:rsidRPr="00D44A7E">
        <w:rPr>
          <w:rFonts w:ascii="Arial" w:eastAsia="Arial" w:hAnsi="Arial" w:cs="Arial"/>
          <w:color w:val="auto"/>
        </w:rPr>
        <w:t xml:space="preserve">encouraged the consumer to be independent </w:t>
      </w:r>
      <w:r w:rsidR="00736A90" w:rsidRPr="00D44A7E">
        <w:rPr>
          <w:rFonts w:ascii="Arial" w:eastAsia="Arial" w:hAnsi="Arial" w:cs="Arial"/>
          <w:color w:val="auto"/>
        </w:rPr>
        <w:t>with meals.</w:t>
      </w:r>
    </w:p>
    <w:p w14:paraId="2124CF1F" w14:textId="202A48C6" w:rsidR="00CC508F" w:rsidRDefault="0087365B" w:rsidP="0087365B">
      <w:pPr>
        <w:textAlignment w:val="baseline"/>
        <w:rPr>
          <w:rFonts w:ascii="Arial" w:hAnsi="Arial" w:cs="Arial"/>
          <w:color w:val="auto"/>
        </w:rPr>
      </w:pPr>
      <w:r w:rsidRPr="009D4146">
        <w:rPr>
          <w:rFonts w:ascii="Arial" w:hAnsi="Arial" w:cs="Arial"/>
          <w:color w:val="auto"/>
        </w:rPr>
        <w:t>The provider’s response</w:t>
      </w:r>
      <w:r w:rsidR="00AD0809">
        <w:rPr>
          <w:rFonts w:ascii="Arial" w:hAnsi="Arial" w:cs="Arial"/>
          <w:color w:val="auto"/>
        </w:rPr>
        <w:t xml:space="preserve"> </w:t>
      </w:r>
      <w:r w:rsidR="00521E01">
        <w:rPr>
          <w:rFonts w:ascii="Arial" w:hAnsi="Arial" w:cs="Arial"/>
          <w:color w:val="auto"/>
        </w:rPr>
        <w:t xml:space="preserve">refutes </w:t>
      </w:r>
      <w:r w:rsidR="00D1095E">
        <w:rPr>
          <w:rFonts w:ascii="Arial" w:hAnsi="Arial" w:cs="Arial"/>
          <w:color w:val="auto"/>
        </w:rPr>
        <w:t xml:space="preserve">falls </w:t>
      </w:r>
      <w:r w:rsidR="00521E01">
        <w:rPr>
          <w:rFonts w:ascii="Arial" w:hAnsi="Arial" w:cs="Arial"/>
          <w:color w:val="auto"/>
        </w:rPr>
        <w:t xml:space="preserve">risks to consumers </w:t>
      </w:r>
      <w:r w:rsidR="00A21868">
        <w:rPr>
          <w:rFonts w:ascii="Arial" w:hAnsi="Arial" w:cs="Arial"/>
          <w:color w:val="auto"/>
        </w:rPr>
        <w:t>were</w:t>
      </w:r>
      <w:r w:rsidR="00521E01">
        <w:rPr>
          <w:rFonts w:ascii="Arial" w:hAnsi="Arial" w:cs="Arial"/>
          <w:color w:val="auto"/>
        </w:rPr>
        <w:t xml:space="preserve"> not effectively managed and </w:t>
      </w:r>
      <w:r w:rsidR="00A541B5">
        <w:rPr>
          <w:rFonts w:ascii="Arial" w:hAnsi="Arial" w:cs="Arial"/>
          <w:color w:val="auto"/>
        </w:rPr>
        <w:t xml:space="preserve">explained the discrepancy </w:t>
      </w:r>
      <w:r w:rsidR="00A21868">
        <w:rPr>
          <w:rFonts w:ascii="Arial" w:hAnsi="Arial" w:cs="Arial"/>
          <w:color w:val="auto"/>
        </w:rPr>
        <w:t xml:space="preserve">in understanding </w:t>
      </w:r>
      <w:r w:rsidR="00112E00">
        <w:rPr>
          <w:rFonts w:ascii="Arial" w:hAnsi="Arial" w:cs="Arial"/>
          <w:color w:val="auto"/>
        </w:rPr>
        <w:t xml:space="preserve">was </w:t>
      </w:r>
      <w:proofErr w:type="gramStart"/>
      <w:r w:rsidR="00112E00">
        <w:rPr>
          <w:rFonts w:ascii="Arial" w:hAnsi="Arial" w:cs="Arial"/>
          <w:color w:val="auto"/>
        </w:rPr>
        <w:t>as a result of</w:t>
      </w:r>
      <w:proofErr w:type="gramEnd"/>
      <w:r w:rsidR="00EF5F48">
        <w:rPr>
          <w:rFonts w:ascii="Arial" w:hAnsi="Arial" w:cs="Arial"/>
          <w:color w:val="auto"/>
        </w:rPr>
        <w:t xml:space="preserve"> miscommunication </w:t>
      </w:r>
      <w:r w:rsidR="00112E00">
        <w:rPr>
          <w:rFonts w:ascii="Arial" w:hAnsi="Arial" w:cs="Arial"/>
          <w:color w:val="auto"/>
        </w:rPr>
        <w:t>with the Assessment Team</w:t>
      </w:r>
      <w:r w:rsidR="00DE4DB6">
        <w:rPr>
          <w:rFonts w:ascii="Arial" w:hAnsi="Arial" w:cs="Arial"/>
          <w:color w:val="auto"/>
        </w:rPr>
        <w:t xml:space="preserve"> </w:t>
      </w:r>
      <w:r w:rsidR="00696EFA">
        <w:rPr>
          <w:rFonts w:ascii="Arial" w:hAnsi="Arial" w:cs="Arial"/>
          <w:color w:val="auto"/>
        </w:rPr>
        <w:t xml:space="preserve">when </w:t>
      </w:r>
      <w:r w:rsidR="00DE4DB6">
        <w:rPr>
          <w:rFonts w:ascii="Arial" w:hAnsi="Arial" w:cs="Arial"/>
          <w:color w:val="auto"/>
        </w:rPr>
        <w:t xml:space="preserve">discussing the falls risk status </w:t>
      </w:r>
      <w:r w:rsidR="00696EFA">
        <w:rPr>
          <w:rFonts w:ascii="Arial" w:hAnsi="Arial" w:cs="Arial"/>
          <w:color w:val="auto"/>
        </w:rPr>
        <w:t>versus the</w:t>
      </w:r>
      <w:r w:rsidR="00032BFC">
        <w:rPr>
          <w:rFonts w:ascii="Arial" w:hAnsi="Arial" w:cs="Arial"/>
          <w:color w:val="auto"/>
        </w:rPr>
        <w:t xml:space="preserve"> </w:t>
      </w:r>
      <w:r w:rsidR="00DE4DB6">
        <w:rPr>
          <w:rFonts w:ascii="Arial" w:hAnsi="Arial" w:cs="Arial"/>
          <w:color w:val="auto"/>
        </w:rPr>
        <w:t>risk of injury following a fall. I note the documentation submitted substantiates</w:t>
      </w:r>
      <w:r w:rsidR="000E5B40">
        <w:rPr>
          <w:rFonts w:ascii="Arial" w:hAnsi="Arial" w:cs="Arial"/>
          <w:color w:val="auto"/>
        </w:rPr>
        <w:t xml:space="preserve">, all involved in the assessment of falls risk had come to the same conclusion, with the consumer </w:t>
      </w:r>
      <w:r w:rsidR="00932354">
        <w:rPr>
          <w:rFonts w:ascii="Arial" w:hAnsi="Arial" w:cs="Arial"/>
          <w:color w:val="auto"/>
        </w:rPr>
        <w:t xml:space="preserve">consistently </w:t>
      </w:r>
      <w:r w:rsidR="000E5B40">
        <w:rPr>
          <w:rFonts w:ascii="Arial" w:hAnsi="Arial" w:cs="Arial"/>
          <w:color w:val="auto"/>
        </w:rPr>
        <w:t>being assessed as a high falls risk</w:t>
      </w:r>
      <w:r w:rsidR="00032BFC">
        <w:rPr>
          <w:rFonts w:ascii="Arial" w:hAnsi="Arial" w:cs="Arial"/>
          <w:color w:val="auto"/>
        </w:rPr>
        <w:t xml:space="preserve"> and there was </w:t>
      </w:r>
      <w:r w:rsidR="00932354">
        <w:rPr>
          <w:rFonts w:ascii="Arial" w:hAnsi="Arial" w:cs="Arial"/>
          <w:color w:val="auto"/>
        </w:rPr>
        <w:t xml:space="preserve">a </w:t>
      </w:r>
      <w:r w:rsidR="00696EFA">
        <w:rPr>
          <w:rFonts w:ascii="Arial" w:hAnsi="Arial" w:cs="Arial"/>
          <w:color w:val="auto"/>
        </w:rPr>
        <w:t>shared</w:t>
      </w:r>
      <w:r w:rsidR="00032BFC">
        <w:rPr>
          <w:rFonts w:ascii="Arial" w:hAnsi="Arial" w:cs="Arial"/>
          <w:color w:val="auto"/>
        </w:rPr>
        <w:t xml:space="preserve"> understanding of the risk to the consumer</w:t>
      </w:r>
      <w:r w:rsidR="001A5634">
        <w:rPr>
          <w:rFonts w:ascii="Arial" w:hAnsi="Arial" w:cs="Arial"/>
          <w:color w:val="auto"/>
        </w:rPr>
        <w:t xml:space="preserve"> between staff</w:t>
      </w:r>
      <w:r w:rsidR="00032BFC">
        <w:rPr>
          <w:rFonts w:ascii="Arial" w:hAnsi="Arial" w:cs="Arial"/>
          <w:color w:val="auto"/>
        </w:rPr>
        <w:t xml:space="preserve">. </w:t>
      </w:r>
      <w:r w:rsidR="000E5B40">
        <w:rPr>
          <w:rFonts w:ascii="Arial" w:hAnsi="Arial" w:cs="Arial"/>
          <w:color w:val="auto"/>
        </w:rPr>
        <w:t xml:space="preserve">I also note the planned interventions </w:t>
      </w:r>
      <w:r w:rsidR="00932354">
        <w:rPr>
          <w:rFonts w:ascii="Arial" w:hAnsi="Arial" w:cs="Arial"/>
          <w:color w:val="auto"/>
        </w:rPr>
        <w:t xml:space="preserve">were </w:t>
      </w:r>
      <w:r w:rsidR="000E5B40">
        <w:rPr>
          <w:rFonts w:ascii="Arial" w:hAnsi="Arial" w:cs="Arial"/>
          <w:color w:val="auto"/>
        </w:rPr>
        <w:t xml:space="preserve">observed to be in </w:t>
      </w:r>
      <w:proofErr w:type="gramStart"/>
      <w:r w:rsidR="000E5B40">
        <w:rPr>
          <w:rFonts w:ascii="Arial" w:hAnsi="Arial" w:cs="Arial"/>
          <w:color w:val="auto"/>
        </w:rPr>
        <w:t xml:space="preserve">place, </w:t>
      </w:r>
      <w:r w:rsidR="00932354">
        <w:rPr>
          <w:rFonts w:ascii="Arial" w:hAnsi="Arial" w:cs="Arial"/>
          <w:color w:val="auto"/>
        </w:rPr>
        <w:t>and</w:t>
      </w:r>
      <w:proofErr w:type="gramEnd"/>
      <w:r w:rsidR="00932354">
        <w:rPr>
          <w:rFonts w:ascii="Arial" w:hAnsi="Arial" w:cs="Arial"/>
          <w:color w:val="auto"/>
        </w:rPr>
        <w:t xml:space="preserve"> would</w:t>
      </w:r>
      <w:r w:rsidR="000E5B40">
        <w:rPr>
          <w:rFonts w:ascii="Arial" w:hAnsi="Arial" w:cs="Arial"/>
          <w:color w:val="auto"/>
        </w:rPr>
        <w:t xml:space="preserve"> </w:t>
      </w:r>
      <w:r w:rsidR="00696EFA">
        <w:rPr>
          <w:rFonts w:ascii="Arial" w:hAnsi="Arial" w:cs="Arial"/>
          <w:color w:val="auto"/>
        </w:rPr>
        <w:t>reduce the</w:t>
      </w:r>
      <w:r w:rsidR="000E5B40">
        <w:rPr>
          <w:rFonts w:ascii="Arial" w:hAnsi="Arial" w:cs="Arial"/>
          <w:color w:val="auto"/>
        </w:rPr>
        <w:t xml:space="preserve"> risk of injury </w:t>
      </w:r>
      <w:r w:rsidR="00696EFA">
        <w:rPr>
          <w:rFonts w:ascii="Arial" w:hAnsi="Arial" w:cs="Arial"/>
          <w:color w:val="auto"/>
        </w:rPr>
        <w:t xml:space="preserve">substantiating </w:t>
      </w:r>
      <w:r w:rsidR="00382932">
        <w:rPr>
          <w:rFonts w:ascii="Arial" w:hAnsi="Arial" w:cs="Arial"/>
          <w:color w:val="auto"/>
        </w:rPr>
        <w:t>those involved in these discussion</w:t>
      </w:r>
      <w:r w:rsidR="00433FB1">
        <w:rPr>
          <w:rFonts w:ascii="Arial" w:hAnsi="Arial" w:cs="Arial"/>
          <w:color w:val="auto"/>
        </w:rPr>
        <w:t>s</w:t>
      </w:r>
      <w:r w:rsidR="00382932">
        <w:rPr>
          <w:rFonts w:ascii="Arial" w:hAnsi="Arial" w:cs="Arial"/>
          <w:color w:val="auto"/>
        </w:rPr>
        <w:t xml:space="preserve"> may have been</w:t>
      </w:r>
      <w:r w:rsidR="00CC508F">
        <w:rPr>
          <w:rFonts w:ascii="Arial" w:hAnsi="Arial" w:cs="Arial"/>
          <w:color w:val="auto"/>
        </w:rPr>
        <w:t xml:space="preserve"> coming from different </w:t>
      </w:r>
      <w:proofErr w:type="spellStart"/>
      <w:r w:rsidR="00CC508F">
        <w:rPr>
          <w:rFonts w:ascii="Arial" w:hAnsi="Arial" w:cs="Arial"/>
          <w:color w:val="auto"/>
        </w:rPr>
        <w:t>view points</w:t>
      </w:r>
      <w:proofErr w:type="spellEnd"/>
      <w:r w:rsidR="00CC508F">
        <w:rPr>
          <w:rFonts w:ascii="Arial" w:hAnsi="Arial" w:cs="Arial"/>
          <w:color w:val="auto"/>
        </w:rPr>
        <w:t>.</w:t>
      </w:r>
    </w:p>
    <w:p w14:paraId="2B1938AD" w14:textId="7DC6D781" w:rsidR="00382932" w:rsidRDefault="00D1095E" w:rsidP="0087365B">
      <w:pPr>
        <w:textAlignment w:val="baseline"/>
        <w:rPr>
          <w:rFonts w:ascii="Arial" w:hAnsi="Arial" w:cs="Arial"/>
          <w:color w:val="auto"/>
        </w:rPr>
      </w:pPr>
      <w:r>
        <w:rPr>
          <w:rFonts w:ascii="Arial" w:hAnsi="Arial" w:cs="Arial"/>
          <w:color w:val="auto"/>
        </w:rPr>
        <w:t xml:space="preserve">In relation to the management of the falls risk, both the </w:t>
      </w:r>
      <w:r w:rsidR="00382932">
        <w:rPr>
          <w:rFonts w:ascii="Arial" w:hAnsi="Arial" w:cs="Arial"/>
          <w:color w:val="auto"/>
        </w:rPr>
        <w:t>Site Audit report and the provider’s response confirm the recommended falls injury prevention equipment was in place, demonstrating the risk to the consumer was being effectively managed.</w:t>
      </w:r>
      <w:r w:rsidR="00433FB1">
        <w:rPr>
          <w:rFonts w:ascii="Arial" w:hAnsi="Arial" w:cs="Arial"/>
          <w:color w:val="auto"/>
        </w:rPr>
        <w:t xml:space="preserve"> </w:t>
      </w:r>
      <w:r w:rsidR="00382932">
        <w:rPr>
          <w:rFonts w:ascii="Arial" w:hAnsi="Arial" w:cs="Arial"/>
          <w:color w:val="auto"/>
        </w:rPr>
        <w:t xml:space="preserve">I note the provider has also </w:t>
      </w:r>
      <w:r w:rsidR="00433FB1">
        <w:rPr>
          <w:rFonts w:ascii="Arial" w:hAnsi="Arial" w:cs="Arial"/>
          <w:color w:val="auto"/>
        </w:rPr>
        <w:t xml:space="preserve">undertaken immediate corrective actions and </w:t>
      </w:r>
      <w:r w:rsidR="00382932">
        <w:rPr>
          <w:rFonts w:ascii="Arial" w:hAnsi="Arial" w:cs="Arial"/>
          <w:color w:val="auto"/>
        </w:rPr>
        <w:t xml:space="preserve">implemented additional strategies </w:t>
      </w:r>
      <w:r w:rsidR="00330B19">
        <w:rPr>
          <w:rFonts w:ascii="Arial" w:hAnsi="Arial" w:cs="Arial"/>
          <w:color w:val="auto"/>
        </w:rPr>
        <w:t>to further reduce the risk to the consumer including moving a set of drawers deemed to be a potential risk</w:t>
      </w:r>
      <w:r w:rsidR="000629F5">
        <w:rPr>
          <w:rFonts w:ascii="Arial" w:hAnsi="Arial" w:cs="Arial"/>
          <w:color w:val="auto"/>
        </w:rPr>
        <w:t xml:space="preserve"> and this supports responsiveness to and management of risks to consumers.</w:t>
      </w:r>
    </w:p>
    <w:p w14:paraId="24B3228E" w14:textId="13995820" w:rsidR="00F70F59" w:rsidRDefault="00F70F59" w:rsidP="0087365B">
      <w:pPr>
        <w:textAlignment w:val="baseline"/>
        <w:rPr>
          <w:rFonts w:ascii="Arial" w:hAnsi="Arial" w:cs="Arial"/>
          <w:color w:val="auto"/>
        </w:rPr>
      </w:pPr>
      <w:r>
        <w:rPr>
          <w:rFonts w:ascii="Arial" w:hAnsi="Arial" w:cs="Arial"/>
          <w:color w:val="auto"/>
        </w:rPr>
        <w:t>In relation to consumers who are at risk of aspiration</w:t>
      </w:r>
      <w:r w:rsidR="004A3626">
        <w:rPr>
          <w:rFonts w:ascii="Arial" w:hAnsi="Arial" w:cs="Arial"/>
          <w:color w:val="auto"/>
        </w:rPr>
        <w:t xml:space="preserve"> or choking, not being provided with assistance as per their care directives, evidence submitted supports the interventions were incorrectly documented by the Speech pathologist and differed to those verball</w:t>
      </w:r>
      <w:r w:rsidR="000E1ECA">
        <w:rPr>
          <w:rFonts w:ascii="Arial" w:hAnsi="Arial" w:cs="Arial"/>
          <w:color w:val="auto"/>
        </w:rPr>
        <w:t>y</w:t>
      </w:r>
      <w:r w:rsidR="004A3626">
        <w:rPr>
          <w:rFonts w:ascii="Arial" w:hAnsi="Arial" w:cs="Arial"/>
          <w:color w:val="auto"/>
        </w:rPr>
        <w:t xml:space="preserve"> handed over and carried out by staff</w:t>
      </w:r>
      <w:r w:rsidR="000E1ECA">
        <w:rPr>
          <w:rFonts w:ascii="Arial" w:hAnsi="Arial" w:cs="Arial"/>
          <w:color w:val="auto"/>
        </w:rPr>
        <w:t xml:space="preserve"> </w:t>
      </w:r>
      <w:r w:rsidR="00433FB1">
        <w:rPr>
          <w:rFonts w:ascii="Arial" w:hAnsi="Arial" w:cs="Arial"/>
          <w:color w:val="auto"/>
        </w:rPr>
        <w:t xml:space="preserve">demonstrating </w:t>
      </w:r>
      <w:r w:rsidR="000E1ECA">
        <w:rPr>
          <w:rFonts w:ascii="Arial" w:hAnsi="Arial" w:cs="Arial"/>
          <w:color w:val="auto"/>
        </w:rPr>
        <w:t>the risk was being managed.</w:t>
      </w:r>
    </w:p>
    <w:p w14:paraId="27EE4C77" w14:textId="0C38B953" w:rsidR="0087365B" w:rsidRPr="000629F5" w:rsidRDefault="0087365B" w:rsidP="0087365B">
      <w:pPr>
        <w:rPr>
          <w:rFonts w:ascii="Arial" w:hAnsi="Arial" w:cs="Arial"/>
          <w:color w:val="auto"/>
        </w:rPr>
      </w:pPr>
      <w:r w:rsidRPr="000629F5">
        <w:rPr>
          <w:rFonts w:ascii="Arial" w:hAnsi="Arial" w:cs="Arial"/>
          <w:color w:val="auto"/>
        </w:rPr>
        <w:t xml:space="preserve">Overall, I am satisfied, the high impact </w:t>
      </w:r>
      <w:r w:rsidR="000629F5" w:rsidRPr="000629F5">
        <w:rPr>
          <w:rFonts w:ascii="Arial" w:hAnsi="Arial" w:cs="Arial"/>
          <w:color w:val="auto"/>
        </w:rPr>
        <w:t>and</w:t>
      </w:r>
      <w:r w:rsidRPr="000629F5">
        <w:rPr>
          <w:rFonts w:ascii="Arial" w:hAnsi="Arial" w:cs="Arial"/>
          <w:color w:val="auto"/>
        </w:rPr>
        <w:t xml:space="preserve"> high prevalence risks </w:t>
      </w:r>
      <w:r w:rsidR="000629F5" w:rsidRPr="000629F5">
        <w:rPr>
          <w:rFonts w:ascii="Arial" w:hAnsi="Arial" w:cs="Arial"/>
          <w:color w:val="auto"/>
        </w:rPr>
        <w:t xml:space="preserve">to consumers </w:t>
      </w:r>
      <w:r w:rsidRPr="000629F5">
        <w:rPr>
          <w:rFonts w:ascii="Arial" w:hAnsi="Arial" w:cs="Arial"/>
          <w:color w:val="auto"/>
        </w:rPr>
        <w:t>have been effectively managed.</w:t>
      </w:r>
    </w:p>
    <w:p w14:paraId="7BF84C44" w14:textId="772A6464" w:rsidR="0087365B" w:rsidRPr="000629F5" w:rsidRDefault="0087365B" w:rsidP="0087365B">
      <w:pPr>
        <w:rPr>
          <w:rFonts w:ascii="Arial" w:hAnsi="Arial" w:cs="Arial"/>
          <w:b/>
          <w:color w:val="auto"/>
          <w:lang w:val="en-US"/>
        </w:rPr>
      </w:pPr>
      <w:r w:rsidRPr="000629F5">
        <w:rPr>
          <w:rFonts w:ascii="Arial" w:hAnsi="Arial" w:cs="Arial"/>
          <w:color w:val="auto"/>
        </w:rPr>
        <w:t>Ther</w:t>
      </w:r>
      <w:r w:rsidRPr="000629F5">
        <w:rPr>
          <w:rFonts w:ascii="Arial" w:eastAsia="Fira Sans Light" w:hAnsi="Arial" w:cs="Arial"/>
          <w:color w:val="auto"/>
        </w:rPr>
        <w:t>efore, find Requirement 3(</w:t>
      </w:r>
      <w:r w:rsidRPr="000629F5">
        <w:rPr>
          <w:rFonts w:ascii="Arial" w:eastAsia="Calibri" w:hAnsi="Arial" w:cs="Arial"/>
          <w:color w:val="auto"/>
        </w:rPr>
        <w:t xml:space="preserve">3)(b) is </w:t>
      </w:r>
      <w:r w:rsidRPr="000629F5">
        <w:rPr>
          <w:rFonts w:ascii="Arial" w:eastAsia="Fira Sans Light" w:hAnsi="Arial" w:cs="Arial"/>
          <w:color w:val="auto"/>
        </w:rPr>
        <w:t>compliant.</w:t>
      </w:r>
    </w:p>
    <w:p w14:paraId="5EC6300B" w14:textId="17A78E96" w:rsidR="0063009C" w:rsidRDefault="00B427A8" w:rsidP="00B427A8">
      <w:pPr>
        <w:rPr>
          <w:rFonts w:ascii="Arial" w:hAnsi="Arial" w:cs="Arial"/>
          <w:color w:val="auto"/>
        </w:rPr>
      </w:pPr>
      <w:r w:rsidRPr="000760FB">
        <w:rPr>
          <w:rFonts w:ascii="Arial" w:eastAsia="Calibri" w:hAnsi="Arial" w:cs="Arial"/>
          <w:color w:val="auto"/>
        </w:rPr>
        <w:t xml:space="preserve">In consideration of 3(3)(e), the Site Audit report evidenced </w:t>
      </w:r>
      <w:r w:rsidR="00F42AAD">
        <w:rPr>
          <w:rFonts w:ascii="Arial" w:eastAsia="Calibri" w:hAnsi="Arial" w:cs="Arial"/>
          <w:color w:val="auto"/>
        </w:rPr>
        <w:t>discrepancies between staff knowledge of and the documented recommendations for staff to assist a consumer</w:t>
      </w:r>
      <w:r w:rsidR="0063009C">
        <w:rPr>
          <w:rFonts w:ascii="Arial" w:eastAsia="Calibri" w:hAnsi="Arial" w:cs="Arial"/>
          <w:color w:val="auto"/>
        </w:rPr>
        <w:t>, who had swallowing difficulties</w:t>
      </w:r>
      <w:r w:rsidR="00F42AAD">
        <w:rPr>
          <w:rFonts w:ascii="Arial" w:eastAsia="Calibri" w:hAnsi="Arial" w:cs="Arial"/>
          <w:color w:val="auto"/>
        </w:rPr>
        <w:t xml:space="preserve"> </w:t>
      </w:r>
      <w:r w:rsidR="0063009C">
        <w:rPr>
          <w:rFonts w:ascii="Arial" w:hAnsi="Arial" w:cs="Arial"/>
          <w:color w:val="auto"/>
        </w:rPr>
        <w:t>with their</w:t>
      </w:r>
      <w:r w:rsidR="00D933CB">
        <w:rPr>
          <w:rFonts w:ascii="Arial" w:hAnsi="Arial" w:cs="Arial"/>
          <w:color w:val="auto"/>
        </w:rPr>
        <w:t xml:space="preserve"> meal</w:t>
      </w:r>
      <w:r w:rsidR="0063009C">
        <w:rPr>
          <w:rFonts w:ascii="Arial" w:hAnsi="Arial" w:cs="Arial"/>
          <w:color w:val="auto"/>
        </w:rPr>
        <w:t>s</w:t>
      </w:r>
      <w:r w:rsidR="00D933CB">
        <w:rPr>
          <w:rFonts w:ascii="Arial" w:hAnsi="Arial" w:cs="Arial"/>
          <w:color w:val="auto"/>
        </w:rPr>
        <w:t>.</w:t>
      </w:r>
    </w:p>
    <w:p w14:paraId="04132E4D" w14:textId="01426427" w:rsidR="00AD2C45" w:rsidRPr="000760FB" w:rsidRDefault="00B427A8" w:rsidP="00B427A8">
      <w:pPr>
        <w:rPr>
          <w:rFonts w:ascii="Arial" w:hAnsi="Arial" w:cs="Arial"/>
          <w:color w:val="auto"/>
        </w:rPr>
      </w:pPr>
      <w:r w:rsidRPr="000760FB">
        <w:rPr>
          <w:rFonts w:ascii="Arial" w:hAnsi="Arial" w:cs="Arial"/>
          <w:color w:val="auto"/>
        </w:rPr>
        <w:t xml:space="preserve">The </w:t>
      </w:r>
      <w:r w:rsidR="001A558F">
        <w:rPr>
          <w:rFonts w:ascii="Arial" w:hAnsi="Arial" w:cs="Arial"/>
          <w:color w:val="auto"/>
        </w:rPr>
        <w:t>S</w:t>
      </w:r>
      <w:r w:rsidR="0063009C">
        <w:rPr>
          <w:rFonts w:ascii="Arial" w:hAnsi="Arial" w:cs="Arial"/>
          <w:color w:val="auto"/>
        </w:rPr>
        <w:t xml:space="preserve">ite </w:t>
      </w:r>
      <w:r w:rsidR="001A558F">
        <w:rPr>
          <w:rFonts w:ascii="Arial" w:hAnsi="Arial" w:cs="Arial"/>
          <w:color w:val="auto"/>
        </w:rPr>
        <w:t>A</w:t>
      </w:r>
      <w:r w:rsidR="0063009C">
        <w:rPr>
          <w:rFonts w:ascii="Arial" w:hAnsi="Arial" w:cs="Arial"/>
          <w:color w:val="auto"/>
        </w:rPr>
        <w:t>udit report evidenced the consumer</w:t>
      </w:r>
      <w:r w:rsidR="00EE0A5C">
        <w:rPr>
          <w:rFonts w:ascii="Arial" w:hAnsi="Arial" w:cs="Arial"/>
          <w:color w:val="auto"/>
        </w:rPr>
        <w:t>, at risk of choking,</w:t>
      </w:r>
      <w:r w:rsidR="0063009C">
        <w:rPr>
          <w:rFonts w:ascii="Arial" w:hAnsi="Arial" w:cs="Arial"/>
          <w:color w:val="auto"/>
        </w:rPr>
        <w:t xml:space="preserve"> had been reviewed by a speech pathologist </w:t>
      </w:r>
      <w:r w:rsidR="001A558F">
        <w:rPr>
          <w:rFonts w:ascii="Arial" w:hAnsi="Arial" w:cs="Arial"/>
          <w:color w:val="auto"/>
        </w:rPr>
        <w:t xml:space="preserve">and recommended interventions, was for staff to </w:t>
      </w:r>
      <w:r w:rsidR="001A558F" w:rsidRPr="00403D32">
        <w:rPr>
          <w:rFonts w:ascii="Arial" w:hAnsi="Arial" w:cs="Arial"/>
          <w:color w:val="auto"/>
        </w:rPr>
        <w:t xml:space="preserve">provide </w:t>
      </w:r>
      <w:r w:rsidR="00403D32">
        <w:rPr>
          <w:rFonts w:ascii="Arial" w:hAnsi="Arial" w:cs="Arial"/>
          <w:color w:val="auto"/>
        </w:rPr>
        <w:t xml:space="preserve">1:1 </w:t>
      </w:r>
      <w:r w:rsidR="001A558F">
        <w:rPr>
          <w:rFonts w:ascii="Arial" w:hAnsi="Arial" w:cs="Arial"/>
          <w:color w:val="auto"/>
        </w:rPr>
        <w:t xml:space="preserve">assistance. However, the </w:t>
      </w:r>
      <w:r w:rsidR="009D15D6">
        <w:rPr>
          <w:rFonts w:ascii="Arial" w:hAnsi="Arial" w:cs="Arial"/>
          <w:color w:val="auto"/>
        </w:rPr>
        <w:t>consumer was observed to be eating independently and staff advis</w:t>
      </w:r>
      <w:r w:rsidR="007B5452">
        <w:rPr>
          <w:rFonts w:ascii="Arial" w:hAnsi="Arial" w:cs="Arial"/>
          <w:color w:val="auto"/>
        </w:rPr>
        <w:t>ed they</w:t>
      </w:r>
      <w:r w:rsidR="009D15D6">
        <w:rPr>
          <w:rFonts w:ascii="Arial" w:hAnsi="Arial" w:cs="Arial"/>
          <w:color w:val="auto"/>
        </w:rPr>
        <w:t xml:space="preserve"> had promoted this as the consumer </w:t>
      </w:r>
      <w:proofErr w:type="gramStart"/>
      <w:r w:rsidR="009D15D6">
        <w:rPr>
          <w:rFonts w:ascii="Arial" w:hAnsi="Arial" w:cs="Arial"/>
          <w:color w:val="auto"/>
        </w:rPr>
        <w:t xml:space="preserve">was capable of </w:t>
      </w:r>
      <w:r w:rsidR="007B5452">
        <w:rPr>
          <w:rFonts w:ascii="Arial" w:hAnsi="Arial" w:cs="Arial"/>
          <w:color w:val="auto"/>
        </w:rPr>
        <w:t>feeding</w:t>
      </w:r>
      <w:proofErr w:type="gramEnd"/>
      <w:r w:rsidR="007B5452">
        <w:rPr>
          <w:rFonts w:ascii="Arial" w:hAnsi="Arial" w:cs="Arial"/>
          <w:color w:val="auto"/>
        </w:rPr>
        <w:t xml:space="preserve"> themselves and </w:t>
      </w:r>
      <w:r w:rsidR="00AD2C45">
        <w:rPr>
          <w:rFonts w:ascii="Arial" w:hAnsi="Arial" w:cs="Arial"/>
          <w:color w:val="auto"/>
        </w:rPr>
        <w:t xml:space="preserve">only </w:t>
      </w:r>
      <w:r w:rsidR="007B5452">
        <w:rPr>
          <w:rFonts w:ascii="Arial" w:hAnsi="Arial" w:cs="Arial"/>
          <w:color w:val="auto"/>
        </w:rPr>
        <w:t xml:space="preserve">required </w:t>
      </w:r>
      <w:r w:rsidR="00AD2C45">
        <w:rPr>
          <w:rFonts w:ascii="Arial" w:hAnsi="Arial" w:cs="Arial"/>
          <w:color w:val="auto"/>
        </w:rPr>
        <w:t>assistance with the setup of their meal tray</w:t>
      </w:r>
      <w:r w:rsidR="007B5452">
        <w:rPr>
          <w:rFonts w:ascii="Arial" w:hAnsi="Arial" w:cs="Arial"/>
          <w:color w:val="auto"/>
        </w:rPr>
        <w:t>.</w:t>
      </w:r>
    </w:p>
    <w:p w14:paraId="66B2B41E" w14:textId="2A021F53" w:rsidR="000C427B" w:rsidRPr="008C7C7E" w:rsidRDefault="00B427A8" w:rsidP="00B427A8">
      <w:pPr>
        <w:pStyle w:val="Default"/>
        <w:spacing w:after="120"/>
        <w:rPr>
          <w:rFonts w:ascii="Arial" w:hAnsi="Arial" w:cs="Arial"/>
          <w:color w:val="auto"/>
        </w:rPr>
      </w:pPr>
      <w:r w:rsidRPr="008C7C7E">
        <w:rPr>
          <w:rFonts w:ascii="Arial" w:hAnsi="Arial" w:cs="Arial"/>
          <w:color w:val="auto"/>
        </w:rPr>
        <w:t xml:space="preserve">The </w:t>
      </w:r>
      <w:r w:rsidR="00855CFF" w:rsidRPr="008C7C7E">
        <w:rPr>
          <w:rFonts w:ascii="Arial" w:hAnsi="Arial" w:cs="Arial"/>
          <w:color w:val="auto"/>
        </w:rPr>
        <w:t>provider’s</w:t>
      </w:r>
      <w:r w:rsidRPr="008C7C7E">
        <w:rPr>
          <w:rFonts w:ascii="Arial" w:hAnsi="Arial" w:cs="Arial"/>
          <w:color w:val="auto"/>
        </w:rPr>
        <w:t xml:space="preserve"> response </w:t>
      </w:r>
      <w:r w:rsidR="00855CFF" w:rsidRPr="008C7C7E">
        <w:rPr>
          <w:rFonts w:ascii="Arial" w:hAnsi="Arial" w:cs="Arial"/>
          <w:color w:val="auto"/>
        </w:rPr>
        <w:t xml:space="preserve">included evidence </w:t>
      </w:r>
      <w:r w:rsidR="002C3F24" w:rsidRPr="008C7C7E">
        <w:rPr>
          <w:rFonts w:ascii="Arial" w:hAnsi="Arial" w:cs="Arial"/>
          <w:color w:val="auto"/>
        </w:rPr>
        <w:t xml:space="preserve">of correspondence between the service and the </w:t>
      </w:r>
      <w:r w:rsidRPr="008C7C7E">
        <w:rPr>
          <w:rFonts w:ascii="Arial" w:hAnsi="Arial" w:cs="Arial"/>
          <w:color w:val="auto"/>
        </w:rPr>
        <w:t xml:space="preserve">Speech </w:t>
      </w:r>
      <w:r w:rsidR="00F75F9D">
        <w:rPr>
          <w:rFonts w:ascii="Arial" w:hAnsi="Arial" w:cs="Arial"/>
          <w:color w:val="auto"/>
        </w:rPr>
        <w:t>p</w:t>
      </w:r>
      <w:r w:rsidRPr="008C7C7E">
        <w:rPr>
          <w:rFonts w:ascii="Arial" w:hAnsi="Arial" w:cs="Arial"/>
          <w:color w:val="auto"/>
        </w:rPr>
        <w:t>athologist</w:t>
      </w:r>
      <w:r w:rsidR="00855CFF" w:rsidRPr="008C7C7E">
        <w:rPr>
          <w:rFonts w:ascii="Arial" w:hAnsi="Arial" w:cs="Arial"/>
          <w:color w:val="auto"/>
        </w:rPr>
        <w:t xml:space="preserve"> confirming </w:t>
      </w:r>
      <w:r w:rsidR="002C3F24" w:rsidRPr="008C7C7E">
        <w:rPr>
          <w:rFonts w:ascii="Arial" w:hAnsi="Arial" w:cs="Arial"/>
          <w:color w:val="auto"/>
        </w:rPr>
        <w:t xml:space="preserve">staff had delivered assistance consistent with the </w:t>
      </w:r>
      <w:proofErr w:type="spellStart"/>
      <w:r w:rsidR="00855CFF" w:rsidRPr="008C7C7E">
        <w:rPr>
          <w:rFonts w:ascii="Arial" w:hAnsi="Arial" w:cs="Arial"/>
          <w:color w:val="auto"/>
        </w:rPr>
        <w:t>consumers</w:t>
      </w:r>
      <w:proofErr w:type="spellEnd"/>
      <w:r w:rsidR="00855CFF" w:rsidRPr="008C7C7E">
        <w:rPr>
          <w:rFonts w:ascii="Arial" w:hAnsi="Arial" w:cs="Arial"/>
          <w:color w:val="auto"/>
        </w:rPr>
        <w:t xml:space="preserve"> needs </w:t>
      </w:r>
      <w:r w:rsidR="00124544" w:rsidRPr="008C7C7E">
        <w:rPr>
          <w:rFonts w:ascii="Arial" w:hAnsi="Arial" w:cs="Arial"/>
          <w:color w:val="auto"/>
        </w:rPr>
        <w:t xml:space="preserve">and while, </w:t>
      </w:r>
      <w:r w:rsidR="002C3F24" w:rsidRPr="008C7C7E">
        <w:rPr>
          <w:rFonts w:ascii="Arial" w:hAnsi="Arial" w:cs="Arial"/>
          <w:color w:val="auto"/>
        </w:rPr>
        <w:t>the care plan indicated</w:t>
      </w:r>
      <w:r w:rsidR="00124544" w:rsidRPr="008C7C7E">
        <w:rPr>
          <w:rFonts w:ascii="Arial" w:hAnsi="Arial" w:cs="Arial"/>
          <w:color w:val="auto"/>
        </w:rPr>
        <w:t xml:space="preserve"> 1:1 assistance</w:t>
      </w:r>
      <w:r w:rsidR="002C3F24" w:rsidRPr="008C7C7E">
        <w:rPr>
          <w:rFonts w:ascii="Arial" w:hAnsi="Arial" w:cs="Arial"/>
          <w:color w:val="auto"/>
        </w:rPr>
        <w:t>,</w:t>
      </w:r>
      <w:r w:rsidR="00124544" w:rsidRPr="008C7C7E">
        <w:rPr>
          <w:rFonts w:ascii="Arial" w:hAnsi="Arial" w:cs="Arial"/>
          <w:color w:val="auto"/>
        </w:rPr>
        <w:t xml:space="preserve"> this was </w:t>
      </w:r>
      <w:r w:rsidR="000C427B" w:rsidRPr="008C7C7E">
        <w:rPr>
          <w:rFonts w:ascii="Arial" w:hAnsi="Arial" w:cs="Arial"/>
          <w:color w:val="auto"/>
        </w:rPr>
        <w:t xml:space="preserve">reflective of supervising the </w:t>
      </w:r>
      <w:r w:rsidR="000C427B" w:rsidRPr="008C7C7E">
        <w:rPr>
          <w:rFonts w:ascii="Arial" w:hAnsi="Arial" w:cs="Arial"/>
          <w:color w:val="auto"/>
        </w:rPr>
        <w:lastRenderedPageBreak/>
        <w:t>consumer to prevent overstuffing their mouth due to eating too quickly</w:t>
      </w:r>
      <w:r w:rsidR="00C42806" w:rsidRPr="008C7C7E">
        <w:rPr>
          <w:rFonts w:ascii="Arial" w:hAnsi="Arial" w:cs="Arial"/>
          <w:color w:val="auto"/>
        </w:rPr>
        <w:t xml:space="preserve"> and </w:t>
      </w:r>
      <w:r w:rsidR="002C3F24" w:rsidRPr="008C7C7E">
        <w:rPr>
          <w:rFonts w:ascii="Arial" w:hAnsi="Arial" w:cs="Arial"/>
          <w:color w:val="auto"/>
        </w:rPr>
        <w:t xml:space="preserve">additional investigations completed by the service, confirms </w:t>
      </w:r>
      <w:r w:rsidR="00C42806" w:rsidRPr="008C7C7E">
        <w:rPr>
          <w:rFonts w:ascii="Arial" w:hAnsi="Arial" w:cs="Arial"/>
          <w:color w:val="auto"/>
        </w:rPr>
        <w:t>this information was verbally handed over to staff</w:t>
      </w:r>
      <w:r w:rsidR="002C3F24" w:rsidRPr="008C7C7E">
        <w:rPr>
          <w:rFonts w:ascii="Arial" w:hAnsi="Arial" w:cs="Arial"/>
          <w:color w:val="auto"/>
        </w:rPr>
        <w:t xml:space="preserve"> by the reviewing speech pathologist.</w:t>
      </w:r>
    </w:p>
    <w:p w14:paraId="185D2CC6" w14:textId="1BC2BBF9" w:rsidR="008C7C7E" w:rsidRPr="00662724" w:rsidRDefault="002C3F24" w:rsidP="008C7C7E">
      <w:pPr>
        <w:pStyle w:val="Default"/>
        <w:spacing w:after="120"/>
        <w:rPr>
          <w:rFonts w:ascii="Arial" w:hAnsi="Arial" w:cs="Arial"/>
          <w:color w:val="auto"/>
        </w:rPr>
      </w:pPr>
      <w:r w:rsidRPr="008C7C7E">
        <w:rPr>
          <w:rFonts w:ascii="Arial" w:hAnsi="Arial" w:cs="Arial"/>
          <w:color w:val="auto"/>
        </w:rPr>
        <w:t xml:space="preserve">While I acknowledge, there was one incident of incorrect information contained within a </w:t>
      </w:r>
      <w:proofErr w:type="gramStart"/>
      <w:r w:rsidRPr="008C7C7E">
        <w:rPr>
          <w:rFonts w:ascii="Arial" w:hAnsi="Arial" w:cs="Arial"/>
          <w:color w:val="auto"/>
        </w:rPr>
        <w:t>consumers</w:t>
      </w:r>
      <w:proofErr w:type="gramEnd"/>
      <w:r w:rsidRPr="008C7C7E">
        <w:rPr>
          <w:rFonts w:ascii="Arial" w:hAnsi="Arial" w:cs="Arial"/>
          <w:color w:val="auto"/>
        </w:rPr>
        <w:t xml:space="preserve"> care plan, I am satisfied the consumers </w:t>
      </w:r>
      <w:r w:rsidR="003730F3" w:rsidRPr="008C7C7E">
        <w:rPr>
          <w:rFonts w:ascii="Arial" w:hAnsi="Arial" w:cs="Arial"/>
          <w:color w:val="auto"/>
        </w:rPr>
        <w:t>care needs were being met and staff were providing the appropriate supervision, as this was communicated</w:t>
      </w:r>
      <w:r w:rsidR="008C7C7E" w:rsidRPr="008C7C7E">
        <w:rPr>
          <w:rFonts w:ascii="Arial" w:hAnsi="Arial" w:cs="Arial"/>
          <w:color w:val="auto"/>
        </w:rPr>
        <w:t xml:space="preserve"> verbally between the service and other personnel involved in the care of the consumer.</w:t>
      </w:r>
    </w:p>
    <w:p w14:paraId="173CF891" w14:textId="18B20A50" w:rsidR="00B427A8" w:rsidRPr="008C7C7E" w:rsidRDefault="00B427A8" w:rsidP="00B427A8">
      <w:pPr>
        <w:textAlignment w:val="baseline"/>
        <w:rPr>
          <w:rFonts w:ascii="Arial" w:eastAsia="Arial" w:hAnsi="Arial" w:cs="Arial"/>
          <w:color w:val="auto"/>
        </w:rPr>
      </w:pPr>
      <w:r w:rsidRPr="008C7C7E">
        <w:rPr>
          <w:rFonts w:ascii="Arial" w:eastAsia="Calibri" w:hAnsi="Arial" w:cs="Arial"/>
          <w:color w:val="auto"/>
        </w:rPr>
        <w:t xml:space="preserve">Overall, I am satisfied </w:t>
      </w:r>
      <w:r w:rsidRPr="008C7C7E">
        <w:rPr>
          <w:rFonts w:ascii="Arial" w:eastAsia="Arial" w:hAnsi="Arial" w:cs="Arial"/>
          <w:color w:val="auto"/>
        </w:rPr>
        <w:t xml:space="preserve">the service demonstrated </w:t>
      </w:r>
      <w:r w:rsidRPr="008C7C7E">
        <w:rPr>
          <w:rFonts w:ascii="Arial" w:eastAsia="Calibri" w:hAnsi="Arial" w:cs="Arial"/>
          <w:color w:val="auto"/>
        </w:rPr>
        <w:t>effective communication and sharing of</w:t>
      </w:r>
      <w:r w:rsidRPr="008C7C7E">
        <w:rPr>
          <w:rFonts w:ascii="Arial" w:hAnsi="Arial" w:cs="Arial"/>
          <w:color w:val="auto"/>
        </w:rPr>
        <w:t xml:space="preserve"> information about the consumer’s condition within the service</w:t>
      </w:r>
      <w:r w:rsidRPr="008C7C7E">
        <w:rPr>
          <w:rFonts w:ascii="Arial" w:eastAsia="Arial" w:hAnsi="Arial" w:cs="Arial"/>
          <w:color w:val="auto"/>
        </w:rPr>
        <w:t>.</w:t>
      </w:r>
    </w:p>
    <w:p w14:paraId="19188422" w14:textId="77777777" w:rsidR="00B427A8" w:rsidRPr="008C7C7E" w:rsidRDefault="00B427A8" w:rsidP="00B427A8">
      <w:pPr>
        <w:rPr>
          <w:rFonts w:ascii="Arial" w:eastAsia="Fira Sans Light" w:hAnsi="Arial" w:cs="Arial"/>
          <w:color w:val="auto"/>
        </w:rPr>
      </w:pPr>
      <w:r w:rsidRPr="008C7C7E">
        <w:rPr>
          <w:rFonts w:ascii="Arial" w:eastAsia="Fira Sans Light" w:hAnsi="Arial" w:cs="Arial"/>
          <w:color w:val="auto"/>
        </w:rPr>
        <w:t>Therefore, I find Requirement 3(3)(e) is compliant.</w:t>
      </w:r>
    </w:p>
    <w:p w14:paraId="0164221C" w14:textId="0197A3DB" w:rsidR="001D6897" w:rsidRPr="005E0944" w:rsidRDefault="001D6897" w:rsidP="001D6897">
      <w:pPr>
        <w:rPr>
          <w:rFonts w:ascii="Arial" w:eastAsia="Times New Roman" w:hAnsi="Arial" w:cs="Arial"/>
          <w:color w:val="auto"/>
          <w:lang w:eastAsia="en-AU"/>
        </w:rPr>
      </w:pPr>
      <w:r w:rsidRPr="005E0944">
        <w:rPr>
          <w:rStyle w:val="normaltextrun"/>
          <w:rFonts w:ascii="Arial" w:hAnsi="Arial" w:cs="Arial"/>
        </w:rPr>
        <w:t>I</w:t>
      </w:r>
      <w:r w:rsidRPr="005E0944">
        <w:rPr>
          <w:rStyle w:val="normaltextrun"/>
          <w:rFonts w:ascii="Arial" w:eastAsia="Times New Roman" w:hAnsi="Arial" w:cs="Arial"/>
          <w:color w:val="auto"/>
          <w:lang w:eastAsia="en-AU"/>
        </w:rPr>
        <w:t xml:space="preserve"> find the remaining 5 requirements of Quality Standard 3 compliant as:</w:t>
      </w:r>
    </w:p>
    <w:p w14:paraId="2913E4A8" w14:textId="6B08CB69" w:rsidR="00C4524D" w:rsidRPr="00583E2C" w:rsidRDefault="00D662BF" w:rsidP="001D6897">
      <w:pPr>
        <w:rPr>
          <w:rFonts w:ascii="Arial" w:hAnsi="Arial" w:cs="Arial"/>
        </w:rPr>
      </w:pPr>
      <w:r w:rsidRPr="00583E2C">
        <w:rPr>
          <w:rFonts w:ascii="Arial" w:hAnsi="Arial" w:cs="Arial"/>
        </w:rPr>
        <w:t>Representatives indicated the consumers were receiving personal and clinical care right for them and me</w:t>
      </w:r>
      <w:r w:rsidR="00A7202D" w:rsidRPr="00583E2C">
        <w:rPr>
          <w:rFonts w:ascii="Arial" w:hAnsi="Arial" w:cs="Arial"/>
        </w:rPr>
        <w:t>t</w:t>
      </w:r>
      <w:r w:rsidRPr="00583E2C">
        <w:rPr>
          <w:rFonts w:ascii="Arial" w:hAnsi="Arial" w:cs="Arial"/>
        </w:rPr>
        <w:t xml:space="preserve"> the consumers' individual needs and preference</w:t>
      </w:r>
      <w:r w:rsidR="009A3C79">
        <w:rPr>
          <w:rFonts w:ascii="Arial" w:hAnsi="Arial" w:cs="Arial"/>
        </w:rPr>
        <w:t>s</w:t>
      </w:r>
      <w:r w:rsidRPr="00583E2C">
        <w:rPr>
          <w:rFonts w:ascii="Arial" w:hAnsi="Arial" w:cs="Arial"/>
        </w:rPr>
        <w:t xml:space="preserve">. </w:t>
      </w:r>
      <w:r w:rsidR="0026644D">
        <w:rPr>
          <w:rFonts w:ascii="Arial" w:hAnsi="Arial" w:cs="Arial"/>
        </w:rPr>
        <w:t>Care documentation evidence</w:t>
      </w:r>
      <w:r w:rsidR="00E605A0">
        <w:rPr>
          <w:rFonts w:ascii="Arial" w:hAnsi="Arial" w:cs="Arial"/>
        </w:rPr>
        <w:t xml:space="preserve">d staff had provided </w:t>
      </w:r>
      <w:r w:rsidR="0026644D">
        <w:rPr>
          <w:rFonts w:ascii="Arial" w:hAnsi="Arial" w:cs="Arial"/>
        </w:rPr>
        <w:t xml:space="preserve">care </w:t>
      </w:r>
      <w:r w:rsidR="00E605A0">
        <w:rPr>
          <w:rFonts w:ascii="Arial" w:hAnsi="Arial" w:cs="Arial"/>
        </w:rPr>
        <w:t>in line with the</w:t>
      </w:r>
      <w:r w:rsidR="0026644D">
        <w:rPr>
          <w:rFonts w:ascii="Arial" w:hAnsi="Arial" w:cs="Arial"/>
        </w:rPr>
        <w:t xml:space="preserve"> directives </w:t>
      </w:r>
      <w:r w:rsidR="00E605A0">
        <w:rPr>
          <w:rFonts w:ascii="Arial" w:hAnsi="Arial" w:cs="Arial"/>
        </w:rPr>
        <w:t xml:space="preserve">contained within the consumer’s care plan. </w:t>
      </w:r>
      <w:r w:rsidR="00906F4A" w:rsidRPr="00583E2C">
        <w:rPr>
          <w:rFonts w:ascii="Arial" w:hAnsi="Arial" w:cs="Arial"/>
        </w:rPr>
        <w:t>S</w:t>
      </w:r>
      <w:r w:rsidRPr="00583E2C">
        <w:rPr>
          <w:rFonts w:ascii="Arial" w:hAnsi="Arial" w:cs="Arial"/>
        </w:rPr>
        <w:t>taff described how the service deliver</w:t>
      </w:r>
      <w:r w:rsidR="00906F4A" w:rsidRPr="00583E2C">
        <w:rPr>
          <w:rFonts w:ascii="Arial" w:hAnsi="Arial" w:cs="Arial"/>
        </w:rPr>
        <w:t>ed</w:t>
      </w:r>
      <w:r w:rsidRPr="00583E2C">
        <w:rPr>
          <w:rFonts w:ascii="Arial" w:hAnsi="Arial" w:cs="Arial"/>
        </w:rPr>
        <w:t xml:space="preserve"> personal and clinical care in alignment with best practice.</w:t>
      </w:r>
      <w:r w:rsidR="00C4524D" w:rsidRPr="00583E2C">
        <w:rPr>
          <w:rFonts w:ascii="Arial" w:hAnsi="Arial" w:cs="Arial"/>
        </w:rPr>
        <w:t xml:space="preserve"> The service ha</w:t>
      </w:r>
      <w:r w:rsidR="00290F67" w:rsidRPr="00583E2C">
        <w:rPr>
          <w:rFonts w:ascii="Arial" w:hAnsi="Arial" w:cs="Arial"/>
        </w:rPr>
        <w:t>d</w:t>
      </w:r>
      <w:r w:rsidR="00C4524D" w:rsidRPr="00583E2C">
        <w:rPr>
          <w:rFonts w:ascii="Arial" w:hAnsi="Arial" w:cs="Arial"/>
        </w:rPr>
        <w:t xml:space="preserve"> policies and procedures in place to support the delivery of personal and clinical care readily available for all staff to access via an online portal.</w:t>
      </w:r>
    </w:p>
    <w:p w14:paraId="055E5CC4" w14:textId="2FF23ED8" w:rsidR="00E76E1C" w:rsidRPr="00583E2C" w:rsidRDefault="001E790B" w:rsidP="001D6897">
      <w:pPr>
        <w:rPr>
          <w:rFonts w:ascii="Arial" w:hAnsi="Arial" w:cs="Arial"/>
        </w:rPr>
      </w:pPr>
      <w:r w:rsidRPr="00583E2C">
        <w:rPr>
          <w:rFonts w:ascii="Arial" w:hAnsi="Arial" w:cs="Arial"/>
        </w:rPr>
        <w:t>The service had policies in place regarding the palliative</w:t>
      </w:r>
      <w:r w:rsidR="00D933CB">
        <w:rPr>
          <w:rFonts w:ascii="Arial" w:hAnsi="Arial" w:cs="Arial"/>
        </w:rPr>
        <w:t xml:space="preserve">, advance and end of life </w:t>
      </w:r>
      <w:r w:rsidRPr="00583E2C">
        <w:rPr>
          <w:rFonts w:ascii="Arial" w:hAnsi="Arial" w:cs="Arial"/>
        </w:rPr>
        <w:t xml:space="preserve">care </w:t>
      </w:r>
      <w:r w:rsidR="00D933CB">
        <w:rPr>
          <w:rFonts w:ascii="Arial" w:hAnsi="Arial" w:cs="Arial"/>
        </w:rPr>
        <w:t xml:space="preserve">to guide staff practices in </w:t>
      </w:r>
      <w:r w:rsidR="0074387E">
        <w:rPr>
          <w:rFonts w:ascii="Arial" w:hAnsi="Arial" w:cs="Arial"/>
        </w:rPr>
        <w:t xml:space="preserve">ensuring consumers remain </w:t>
      </w:r>
      <w:r w:rsidRPr="00583E2C">
        <w:rPr>
          <w:rFonts w:ascii="Arial" w:hAnsi="Arial" w:cs="Arial"/>
        </w:rPr>
        <w:t>comfortable and as pain</w:t>
      </w:r>
      <w:r w:rsidR="009A3C79">
        <w:rPr>
          <w:rFonts w:ascii="Arial" w:hAnsi="Arial" w:cs="Arial"/>
        </w:rPr>
        <w:t>-</w:t>
      </w:r>
      <w:r w:rsidRPr="00583E2C">
        <w:rPr>
          <w:rFonts w:ascii="Arial" w:hAnsi="Arial" w:cs="Arial"/>
        </w:rPr>
        <w:t xml:space="preserve">free as possible during their </w:t>
      </w:r>
      <w:r w:rsidR="00E76E1C" w:rsidRPr="00583E2C">
        <w:rPr>
          <w:rFonts w:ascii="Arial" w:hAnsi="Arial" w:cs="Arial"/>
          <w:szCs w:val="22"/>
        </w:rPr>
        <w:t>end of life</w:t>
      </w:r>
      <w:r w:rsidR="002378E5" w:rsidRPr="00583E2C">
        <w:rPr>
          <w:rFonts w:ascii="Arial" w:hAnsi="Arial" w:cs="Arial"/>
          <w:szCs w:val="22"/>
        </w:rPr>
        <w:t>.</w:t>
      </w:r>
      <w:r w:rsidR="00E76E1C" w:rsidRPr="00583E2C">
        <w:rPr>
          <w:rFonts w:ascii="Arial" w:hAnsi="Arial" w:cs="Arial"/>
          <w:szCs w:val="22"/>
        </w:rPr>
        <w:t xml:space="preserve"> </w:t>
      </w:r>
      <w:r w:rsidR="0074387E">
        <w:rPr>
          <w:rFonts w:ascii="Arial" w:hAnsi="Arial" w:cs="Arial"/>
          <w:szCs w:val="22"/>
        </w:rPr>
        <w:t xml:space="preserve">Representatives, of a consumer who had recently passed away, </w:t>
      </w:r>
      <w:r w:rsidR="002378E5" w:rsidRPr="00583E2C">
        <w:rPr>
          <w:rFonts w:ascii="Arial" w:hAnsi="Arial" w:cs="Arial"/>
          <w:szCs w:val="22"/>
        </w:rPr>
        <w:t>provided positive feedback</w:t>
      </w:r>
      <w:r w:rsidR="00B32D02" w:rsidRPr="00583E2C">
        <w:rPr>
          <w:rFonts w:ascii="Arial" w:hAnsi="Arial" w:cs="Arial"/>
          <w:szCs w:val="22"/>
        </w:rPr>
        <w:t xml:space="preserve"> </w:t>
      </w:r>
      <w:r w:rsidR="002378E5" w:rsidRPr="00583E2C">
        <w:rPr>
          <w:rFonts w:ascii="Arial" w:hAnsi="Arial" w:cs="Arial"/>
          <w:szCs w:val="22"/>
        </w:rPr>
        <w:t>about</w:t>
      </w:r>
      <w:r w:rsidR="00E76E1C" w:rsidRPr="00583E2C">
        <w:rPr>
          <w:rFonts w:ascii="Arial" w:hAnsi="Arial" w:cs="Arial"/>
          <w:szCs w:val="22"/>
        </w:rPr>
        <w:t xml:space="preserve"> </w:t>
      </w:r>
      <w:r w:rsidR="00B32D02" w:rsidRPr="00583E2C">
        <w:rPr>
          <w:rFonts w:ascii="Arial" w:hAnsi="Arial" w:cs="Arial"/>
          <w:szCs w:val="22"/>
        </w:rPr>
        <w:t xml:space="preserve">the </w:t>
      </w:r>
      <w:r w:rsidR="00E26A2E" w:rsidRPr="00583E2C">
        <w:rPr>
          <w:rFonts w:ascii="Arial" w:hAnsi="Arial" w:cs="Arial"/>
          <w:szCs w:val="22"/>
        </w:rPr>
        <w:t>end</w:t>
      </w:r>
      <w:r w:rsidR="009A3C79">
        <w:rPr>
          <w:rFonts w:ascii="Arial" w:hAnsi="Arial" w:cs="Arial"/>
          <w:szCs w:val="22"/>
        </w:rPr>
        <w:t>-of-</w:t>
      </w:r>
      <w:r w:rsidR="00E26A2E" w:rsidRPr="00583E2C">
        <w:rPr>
          <w:rFonts w:ascii="Arial" w:hAnsi="Arial" w:cs="Arial"/>
          <w:szCs w:val="22"/>
        </w:rPr>
        <w:t>life</w:t>
      </w:r>
      <w:r w:rsidR="00E76E1C" w:rsidRPr="00583E2C">
        <w:rPr>
          <w:rFonts w:ascii="Arial" w:hAnsi="Arial" w:cs="Arial"/>
          <w:szCs w:val="22"/>
        </w:rPr>
        <w:t xml:space="preserve"> care provided </w:t>
      </w:r>
      <w:r w:rsidR="00101654">
        <w:rPr>
          <w:rFonts w:ascii="Arial" w:hAnsi="Arial" w:cs="Arial"/>
          <w:szCs w:val="22"/>
        </w:rPr>
        <w:t>and confirmed the consumer’s wishes had been met</w:t>
      </w:r>
      <w:r w:rsidR="00E76E1C" w:rsidRPr="00583E2C">
        <w:rPr>
          <w:rFonts w:ascii="Arial" w:hAnsi="Arial" w:cs="Arial"/>
          <w:szCs w:val="22"/>
        </w:rPr>
        <w:t>. Staff describe</w:t>
      </w:r>
      <w:r w:rsidR="00E26A2E" w:rsidRPr="00583E2C">
        <w:rPr>
          <w:rFonts w:ascii="Arial" w:hAnsi="Arial" w:cs="Arial"/>
          <w:szCs w:val="22"/>
        </w:rPr>
        <w:t>d</w:t>
      </w:r>
      <w:r w:rsidR="00E76E1C" w:rsidRPr="00583E2C">
        <w:rPr>
          <w:rFonts w:ascii="Arial" w:hAnsi="Arial" w:cs="Arial"/>
          <w:szCs w:val="22"/>
        </w:rPr>
        <w:t xml:space="preserve"> how care </w:t>
      </w:r>
      <w:r w:rsidR="00E174EB">
        <w:rPr>
          <w:rFonts w:ascii="Arial" w:hAnsi="Arial" w:cs="Arial"/>
          <w:szCs w:val="22"/>
        </w:rPr>
        <w:t>wa</w:t>
      </w:r>
      <w:r w:rsidR="00E76E1C" w:rsidRPr="00583E2C">
        <w:rPr>
          <w:rFonts w:ascii="Arial" w:hAnsi="Arial" w:cs="Arial"/>
          <w:szCs w:val="22"/>
        </w:rPr>
        <w:t xml:space="preserve">s provided at </w:t>
      </w:r>
      <w:r w:rsidR="00E26A2E" w:rsidRPr="00583E2C">
        <w:rPr>
          <w:rFonts w:ascii="Arial" w:hAnsi="Arial" w:cs="Arial"/>
          <w:szCs w:val="22"/>
        </w:rPr>
        <w:t xml:space="preserve">end of life </w:t>
      </w:r>
      <w:r w:rsidR="00E76E1C" w:rsidRPr="00583E2C">
        <w:rPr>
          <w:rFonts w:ascii="Arial" w:hAnsi="Arial" w:cs="Arial"/>
          <w:szCs w:val="22"/>
        </w:rPr>
        <w:t>to maximise comfort and maintain dignity</w:t>
      </w:r>
      <w:r w:rsidR="007D6A82">
        <w:rPr>
          <w:rFonts w:ascii="Arial" w:hAnsi="Arial" w:cs="Arial"/>
          <w:szCs w:val="22"/>
        </w:rPr>
        <w:t xml:space="preserve"> and care documentation evidenced the consumers pain was monitored regularly.</w:t>
      </w:r>
    </w:p>
    <w:p w14:paraId="2F1A3241" w14:textId="33C0537C" w:rsidR="0080382E" w:rsidRPr="00583E2C" w:rsidRDefault="0080382E" w:rsidP="001D6897">
      <w:pPr>
        <w:rPr>
          <w:rFonts w:ascii="Arial" w:hAnsi="Arial" w:cs="Arial"/>
        </w:rPr>
      </w:pPr>
      <w:r w:rsidRPr="00583E2C">
        <w:rPr>
          <w:rFonts w:ascii="Arial" w:hAnsi="Arial" w:cs="Arial"/>
        </w:rPr>
        <w:t xml:space="preserve">Care documentation evidenced </w:t>
      </w:r>
      <w:r w:rsidR="00AB6B79">
        <w:rPr>
          <w:rFonts w:ascii="Arial" w:hAnsi="Arial" w:cs="Arial"/>
        </w:rPr>
        <w:t xml:space="preserve">staff had </w:t>
      </w:r>
      <w:r w:rsidR="00CB1B63">
        <w:rPr>
          <w:rFonts w:ascii="Arial" w:hAnsi="Arial" w:cs="Arial"/>
        </w:rPr>
        <w:t>identified</w:t>
      </w:r>
      <w:r w:rsidR="00471F38">
        <w:rPr>
          <w:rFonts w:ascii="Arial" w:hAnsi="Arial" w:cs="Arial"/>
        </w:rPr>
        <w:t>,</w:t>
      </w:r>
      <w:r w:rsidR="00CB1B63">
        <w:rPr>
          <w:rFonts w:ascii="Arial" w:hAnsi="Arial" w:cs="Arial"/>
        </w:rPr>
        <w:t xml:space="preserve"> changes to or a deterioration in consumer’s condition and had</w:t>
      </w:r>
      <w:r w:rsidR="00C434D0">
        <w:rPr>
          <w:rFonts w:ascii="Arial" w:hAnsi="Arial" w:cs="Arial"/>
        </w:rPr>
        <w:t xml:space="preserve"> acted appropriately in response</w:t>
      </w:r>
      <w:r w:rsidR="0034594D">
        <w:rPr>
          <w:rFonts w:ascii="Arial" w:hAnsi="Arial" w:cs="Arial"/>
        </w:rPr>
        <w:t xml:space="preserve"> including escalating abnormal observations to medical officer</w:t>
      </w:r>
      <w:r w:rsidR="00D805CA">
        <w:rPr>
          <w:rFonts w:ascii="Arial" w:hAnsi="Arial" w:cs="Arial"/>
        </w:rPr>
        <w:t>s</w:t>
      </w:r>
      <w:r w:rsidR="0034594D">
        <w:rPr>
          <w:rFonts w:ascii="Arial" w:hAnsi="Arial" w:cs="Arial"/>
        </w:rPr>
        <w:t xml:space="preserve"> and organising transfer to hospital when require</w:t>
      </w:r>
      <w:r w:rsidR="00D805CA">
        <w:rPr>
          <w:rFonts w:ascii="Arial" w:hAnsi="Arial" w:cs="Arial"/>
        </w:rPr>
        <w:t>d</w:t>
      </w:r>
      <w:r w:rsidR="0034594D">
        <w:rPr>
          <w:rFonts w:ascii="Arial" w:hAnsi="Arial" w:cs="Arial"/>
        </w:rPr>
        <w:t xml:space="preserve">. </w:t>
      </w:r>
      <w:r w:rsidRPr="00583E2C">
        <w:rPr>
          <w:rFonts w:ascii="Arial" w:hAnsi="Arial" w:cs="Arial"/>
        </w:rPr>
        <w:t xml:space="preserve">Consumers and representatives </w:t>
      </w:r>
      <w:r w:rsidR="0034594D">
        <w:rPr>
          <w:rFonts w:ascii="Arial" w:hAnsi="Arial" w:cs="Arial"/>
        </w:rPr>
        <w:t>confirmed</w:t>
      </w:r>
      <w:r w:rsidRPr="00583E2C">
        <w:rPr>
          <w:rFonts w:ascii="Arial" w:hAnsi="Arial" w:cs="Arial"/>
        </w:rPr>
        <w:t xml:space="preserve"> the service </w:t>
      </w:r>
      <w:r w:rsidR="00471F38">
        <w:rPr>
          <w:rFonts w:ascii="Arial" w:hAnsi="Arial" w:cs="Arial"/>
        </w:rPr>
        <w:t xml:space="preserve">was responsive when changes were identified. </w:t>
      </w:r>
      <w:r w:rsidR="009F4CA2" w:rsidRPr="00583E2C">
        <w:rPr>
          <w:rFonts w:ascii="Arial" w:hAnsi="Arial" w:cs="Arial"/>
        </w:rPr>
        <w:t>S</w:t>
      </w:r>
      <w:r w:rsidRPr="00583E2C">
        <w:rPr>
          <w:rFonts w:ascii="Arial" w:hAnsi="Arial" w:cs="Arial"/>
        </w:rPr>
        <w:t xml:space="preserve">taff explained how </w:t>
      </w:r>
      <w:r w:rsidR="00906F3B">
        <w:rPr>
          <w:rFonts w:ascii="Arial" w:hAnsi="Arial" w:cs="Arial"/>
        </w:rPr>
        <w:t xml:space="preserve">a </w:t>
      </w:r>
      <w:r w:rsidR="0034594D">
        <w:rPr>
          <w:rFonts w:ascii="Arial" w:hAnsi="Arial" w:cs="Arial"/>
        </w:rPr>
        <w:t>consumer</w:t>
      </w:r>
      <w:r w:rsidR="00906F3B">
        <w:rPr>
          <w:rFonts w:ascii="Arial" w:hAnsi="Arial" w:cs="Arial"/>
        </w:rPr>
        <w:t>’</w:t>
      </w:r>
      <w:r w:rsidR="0034594D">
        <w:rPr>
          <w:rFonts w:ascii="Arial" w:hAnsi="Arial" w:cs="Arial"/>
        </w:rPr>
        <w:t>s condition</w:t>
      </w:r>
      <w:r w:rsidR="00906F3B">
        <w:rPr>
          <w:rFonts w:ascii="Arial" w:hAnsi="Arial" w:cs="Arial"/>
        </w:rPr>
        <w:t xml:space="preserve"> was monitored </w:t>
      </w:r>
      <w:r w:rsidR="00471F38">
        <w:rPr>
          <w:rFonts w:ascii="Arial" w:hAnsi="Arial" w:cs="Arial"/>
        </w:rPr>
        <w:t xml:space="preserve">which </w:t>
      </w:r>
      <w:r w:rsidR="00906F3B">
        <w:rPr>
          <w:rFonts w:ascii="Arial" w:hAnsi="Arial" w:cs="Arial"/>
        </w:rPr>
        <w:t>ensure</w:t>
      </w:r>
      <w:r w:rsidR="00471F38">
        <w:rPr>
          <w:rFonts w:ascii="Arial" w:hAnsi="Arial" w:cs="Arial"/>
        </w:rPr>
        <w:t>d</w:t>
      </w:r>
      <w:r w:rsidR="00906F3B">
        <w:rPr>
          <w:rFonts w:ascii="Arial" w:hAnsi="Arial" w:cs="Arial"/>
        </w:rPr>
        <w:t xml:space="preserve"> changes were recognised and </w:t>
      </w:r>
      <w:r w:rsidR="00471F38">
        <w:rPr>
          <w:rFonts w:ascii="Arial" w:hAnsi="Arial" w:cs="Arial"/>
        </w:rPr>
        <w:t xml:space="preserve">any </w:t>
      </w:r>
      <w:r w:rsidRPr="00583E2C">
        <w:rPr>
          <w:rFonts w:ascii="Arial" w:hAnsi="Arial" w:cs="Arial"/>
        </w:rPr>
        <w:t xml:space="preserve">deterioration </w:t>
      </w:r>
      <w:r w:rsidR="00C200E9" w:rsidRPr="00583E2C">
        <w:rPr>
          <w:rFonts w:ascii="Arial" w:hAnsi="Arial" w:cs="Arial"/>
        </w:rPr>
        <w:t>wa</w:t>
      </w:r>
      <w:r w:rsidRPr="00583E2C">
        <w:rPr>
          <w:rFonts w:ascii="Arial" w:hAnsi="Arial" w:cs="Arial"/>
        </w:rPr>
        <w:t xml:space="preserve">s </w:t>
      </w:r>
      <w:r w:rsidR="00471F38">
        <w:rPr>
          <w:rFonts w:ascii="Arial" w:hAnsi="Arial" w:cs="Arial"/>
        </w:rPr>
        <w:t xml:space="preserve">promptly </w:t>
      </w:r>
      <w:r w:rsidRPr="00583E2C">
        <w:rPr>
          <w:rFonts w:ascii="Arial" w:hAnsi="Arial" w:cs="Arial"/>
        </w:rPr>
        <w:t>responded to</w:t>
      </w:r>
      <w:r w:rsidR="00471F38">
        <w:rPr>
          <w:rFonts w:ascii="Arial" w:hAnsi="Arial" w:cs="Arial"/>
        </w:rPr>
        <w:t>.</w:t>
      </w:r>
    </w:p>
    <w:p w14:paraId="758A76E7" w14:textId="58270CCB" w:rsidR="00EE6A3E" w:rsidRPr="00583E2C" w:rsidRDefault="003D64BF" w:rsidP="001D6897">
      <w:pPr>
        <w:rPr>
          <w:rFonts w:ascii="Arial" w:hAnsi="Arial" w:cs="Arial"/>
        </w:rPr>
      </w:pPr>
      <w:r w:rsidRPr="00583E2C">
        <w:rPr>
          <w:rFonts w:ascii="Arial" w:hAnsi="Arial" w:cs="Arial"/>
          <w:szCs w:val="22"/>
        </w:rPr>
        <w:t>C</w:t>
      </w:r>
      <w:r w:rsidR="00EE6A3E" w:rsidRPr="00583E2C">
        <w:rPr>
          <w:rFonts w:ascii="Arial" w:hAnsi="Arial" w:cs="Arial"/>
          <w:szCs w:val="22"/>
        </w:rPr>
        <w:t>are planning documentation and progress notes evidenced the input of others and referrals where needed. Consumers and representatives said referrals were timely, appropriate</w:t>
      </w:r>
      <w:r w:rsidR="009A3C79">
        <w:rPr>
          <w:rFonts w:ascii="Arial" w:hAnsi="Arial" w:cs="Arial"/>
          <w:szCs w:val="22"/>
        </w:rPr>
        <w:t>,</w:t>
      </w:r>
      <w:r w:rsidR="00EE6A3E" w:rsidRPr="00583E2C">
        <w:rPr>
          <w:rFonts w:ascii="Arial" w:hAnsi="Arial" w:cs="Arial"/>
          <w:szCs w:val="22"/>
        </w:rPr>
        <w:t xml:space="preserve"> and </w:t>
      </w:r>
      <w:r w:rsidR="00D805CA">
        <w:rPr>
          <w:rFonts w:ascii="Arial" w:hAnsi="Arial" w:cs="Arial"/>
          <w:szCs w:val="22"/>
        </w:rPr>
        <w:t>t</w:t>
      </w:r>
      <w:r w:rsidR="00EE6A3E" w:rsidRPr="00583E2C">
        <w:rPr>
          <w:rFonts w:ascii="Arial" w:hAnsi="Arial" w:cs="Arial"/>
          <w:szCs w:val="22"/>
        </w:rPr>
        <w:t>he consumer ha</w:t>
      </w:r>
      <w:r w:rsidR="003A512F" w:rsidRPr="00583E2C">
        <w:rPr>
          <w:rFonts w:ascii="Arial" w:hAnsi="Arial" w:cs="Arial"/>
          <w:szCs w:val="22"/>
        </w:rPr>
        <w:t>d</w:t>
      </w:r>
      <w:r w:rsidR="00EE6A3E" w:rsidRPr="00583E2C">
        <w:rPr>
          <w:rFonts w:ascii="Arial" w:hAnsi="Arial" w:cs="Arial"/>
          <w:szCs w:val="22"/>
        </w:rPr>
        <w:t xml:space="preserve"> access to a broad range of allied health </w:t>
      </w:r>
      <w:r w:rsidR="00D805CA">
        <w:rPr>
          <w:rFonts w:ascii="Arial" w:hAnsi="Arial" w:cs="Arial"/>
          <w:szCs w:val="22"/>
        </w:rPr>
        <w:t xml:space="preserve">professionals </w:t>
      </w:r>
      <w:r w:rsidR="00EE6A3E" w:rsidRPr="00583E2C">
        <w:rPr>
          <w:rFonts w:ascii="Arial" w:hAnsi="Arial" w:cs="Arial"/>
          <w:szCs w:val="22"/>
        </w:rPr>
        <w:t xml:space="preserve">and medical specialists. </w:t>
      </w:r>
      <w:r w:rsidR="003A512F" w:rsidRPr="00583E2C">
        <w:rPr>
          <w:rFonts w:ascii="Arial" w:hAnsi="Arial" w:cs="Arial"/>
          <w:szCs w:val="22"/>
        </w:rPr>
        <w:t>Staff</w:t>
      </w:r>
      <w:r w:rsidR="00EE6A3E" w:rsidRPr="00583E2C">
        <w:rPr>
          <w:rFonts w:ascii="Arial" w:hAnsi="Arial" w:cs="Arial"/>
          <w:szCs w:val="22"/>
        </w:rPr>
        <w:t xml:space="preserve"> </w:t>
      </w:r>
      <w:r w:rsidR="00605EF6">
        <w:rPr>
          <w:rFonts w:ascii="Arial" w:hAnsi="Arial" w:cs="Arial"/>
          <w:szCs w:val="22"/>
        </w:rPr>
        <w:t>confirmed</w:t>
      </w:r>
      <w:r w:rsidR="00EE6A3E" w:rsidRPr="00583E2C">
        <w:rPr>
          <w:rFonts w:ascii="Arial" w:hAnsi="Arial" w:cs="Arial"/>
          <w:szCs w:val="22"/>
        </w:rPr>
        <w:t xml:space="preserve"> </w:t>
      </w:r>
      <w:r w:rsidR="003A512F" w:rsidRPr="00583E2C">
        <w:rPr>
          <w:rFonts w:ascii="Arial" w:hAnsi="Arial" w:cs="Arial"/>
          <w:szCs w:val="22"/>
        </w:rPr>
        <w:t>medical officer</w:t>
      </w:r>
      <w:r w:rsidR="00EE6A3E" w:rsidRPr="00583E2C">
        <w:rPr>
          <w:rFonts w:ascii="Arial" w:hAnsi="Arial" w:cs="Arial"/>
          <w:szCs w:val="22"/>
        </w:rPr>
        <w:t>s, palliative care</w:t>
      </w:r>
      <w:r w:rsidR="00605EF6">
        <w:rPr>
          <w:rFonts w:ascii="Arial" w:hAnsi="Arial" w:cs="Arial"/>
          <w:szCs w:val="22"/>
        </w:rPr>
        <w:t xml:space="preserve"> specialists</w:t>
      </w:r>
      <w:r w:rsidR="00EE6A3E" w:rsidRPr="00583E2C">
        <w:rPr>
          <w:rFonts w:ascii="Arial" w:hAnsi="Arial" w:cs="Arial"/>
          <w:szCs w:val="22"/>
        </w:rPr>
        <w:t>, geriatrician</w:t>
      </w:r>
      <w:r w:rsidR="00605EF6">
        <w:rPr>
          <w:rFonts w:ascii="Arial" w:hAnsi="Arial" w:cs="Arial"/>
          <w:szCs w:val="22"/>
        </w:rPr>
        <w:t>s</w:t>
      </w:r>
      <w:r w:rsidR="00EE6A3E" w:rsidRPr="00583E2C">
        <w:rPr>
          <w:rFonts w:ascii="Arial" w:hAnsi="Arial" w:cs="Arial"/>
          <w:szCs w:val="22"/>
        </w:rPr>
        <w:t>, physiotherapist</w:t>
      </w:r>
      <w:r w:rsidR="00605EF6">
        <w:rPr>
          <w:rFonts w:ascii="Arial" w:hAnsi="Arial" w:cs="Arial"/>
          <w:szCs w:val="22"/>
        </w:rPr>
        <w:t>s</w:t>
      </w:r>
      <w:r w:rsidR="00EE6A3E" w:rsidRPr="00583E2C">
        <w:rPr>
          <w:rFonts w:ascii="Arial" w:hAnsi="Arial" w:cs="Arial"/>
          <w:szCs w:val="22"/>
        </w:rPr>
        <w:t xml:space="preserve">, </w:t>
      </w:r>
      <w:r w:rsidR="009A3C79">
        <w:rPr>
          <w:rFonts w:ascii="Arial" w:hAnsi="Arial" w:cs="Arial"/>
          <w:szCs w:val="22"/>
        </w:rPr>
        <w:t xml:space="preserve">and </w:t>
      </w:r>
      <w:r w:rsidR="00EE6A3E" w:rsidRPr="00583E2C">
        <w:rPr>
          <w:rFonts w:ascii="Arial" w:hAnsi="Arial" w:cs="Arial"/>
          <w:szCs w:val="22"/>
        </w:rPr>
        <w:t>speech pathologist</w:t>
      </w:r>
      <w:r w:rsidR="00605EF6">
        <w:rPr>
          <w:rFonts w:ascii="Arial" w:hAnsi="Arial" w:cs="Arial"/>
          <w:szCs w:val="22"/>
        </w:rPr>
        <w:t>s were available to</w:t>
      </w:r>
      <w:r w:rsidR="00BC71C0">
        <w:rPr>
          <w:rFonts w:ascii="Arial" w:hAnsi="Arial" w:cs="Arial"/>
          <w:szCs w:val="22"/>
        </w:rPr>
        <w:t xml:space="preserve"> support consumers</w:t>
      </w:r>
      <w:r w:rsidR="00EE6A3E" w:rsidRPr="00583E2C">
        <w:rPr>
          <w:rFonts w:ascii="Arial" w:hAnsi="Arial" w:cs="Arial"/>
          <w:szCs w:val="22"/>
        </w:rPr>
        <w:t>.</w:t>
      </w:r>
    </w:p>
    <w:p w14:paraId="22675F76" w14:textId="0E33C75C" w:rsidR="00966A26" w:rsidRPr="00583E2C" w:rsidRDefault="00400809" w:rsidP="001D6897">
      <w:pPr>
        <w:rPr>
          <w:rFonts w:ascii="Arial" w:hAnsi="Arial" w:cs="Arial"/>
        </w:rPr>
      </w:pPr>
      <w:r w:rsidRPr="00583E2C">
        <w:rPr>
          <w:rFonts w:ascii="Arial" w:hAnsi="Arial" w:cs="Arial"/>
        </w:rPr>
        <w:t xml:space="preserve">Staff described how they applied best practice infection control practices in their routine work. </w:t>
      </w:r>
      <w:r w:rsidR="002637ED" w:rsidRPr="00583E2C">
        <w:rPr>
          <w:rFonts w:ascii="Arial" w:hAnsi="Arial" w:cs="Arial"/>
        </w:rPr>
        <w:t xml:space="preserve">Consumers and representatives expressed confidence in the service’s ability to minimise and prevent infections and outbreaks. </w:t>
      </w:r>
      <w:r w:rsidR="00966A26" w:rsidRPr="00583E2C">
        <w:rPr>
          <w:rFonts w:ascii="Arial" w:hAnsi="Arial" w:cs="Arial"/>
        </w:rPr>
        <w:t>The service ha</w:t>
      </w:r>
      <w:r w:rsidR="001D2EBC" w:rsidRPr="00583E2C">
        <w:rPr>
          <w:rFonts w:ascii="Arial" w:hAnsi="Arial" w:cs="Arial"/>
        </w:rPr>
        <w:t>d</w:t>
      </w:r>
      <w:r w:rsidR="00966A26" w:rsidRPr="00583E2C">
        <w:rPr>
          <w:rFonts w:ascii="Arial" w:hAnsi="Arial" w:cs="Arial"/>
        </w:rPr>
        <w:t xml:space="preserve"> documented policies and procedures to support the minimisation of infection</w:t>
      </w:r>
      <w:r w:rsidR="009A3C79">
        <w:rPr>
          <w:rFonts w:ascii="Arial" w:hAnsi="Arial" w:cs="Arial"/>
        </w:rPr>
        <w:t>-</w:t>
      </w:r>
      <w:r w:rsidR="00966A26" w:rsidRPr="00583E2C">
        <w:rPr>
          <w:rFonts w:ascii="Arial" w:hAnsi="Arial" w:cs="Arial"/>
        </w:rPr>
        <w:t>related risks, including a COVID-19 outbreak management plan</w:t>
      </w:r>
      <w:r w:rsidR="009A3C79">
        <w:rPr>
          <w:rFonts w:ascii="Arial" w:hAnsi="Arial" w:cs="Arial"/>
        </w:rPr>
        <w:t>,</w:t>
      </w:r>
      <w:r w:rsidR="00966A26" w:rsidRPr="00583E2C">
        <w:rPr>
          <w:rFonts w:ascii="Arial" w:hAnsi="Arial" w:cs="Arial"/>
        </w:rPr>
        <w:t xml:space="preserve"> and demonstrated they practice</w:t>
      </w:r>
      <w:r w:rsidR="00863C6F" w:rsidRPr="00583E2C">
        <w:rPr>
          <w:rFonts w:ascii="Arial" w:hAnsi="Arial" w:cs="Arial"/>
        </w:rPr>
        <w:t>d</w:t>
      </w:r>
      <w:r w:rsidR="00966A26" w:rsidRPr="00583E2C">
        <w:rPr>
          <w:rFonts w:ascii="Arial" w:hAnsi="Arial" w:cs="Arial"/>
        </w:rPr>
        <w:t xml:space="preserve"> antimicrobial stewardship through close monitoring of infections and </w:t>
      </w:r>
      <w:r w:rsidR="009A3C79" w:rsidRPr="00583E2C">
        <w:rPr>
          <w:rFonts w:ascii="Arial" w:hAnsi="Arial" w:cs="Arial"/>
        </w:rPr>
        <w:t>collaborating</w:t>
      </w:r>
      <w:r w:rsidR="00966A26" w:rsidRPr="00583E2C">
        <w:rPr>
          <w:rFonts w:ascii="Arial" w:hAnsi="Arial" w:cs="Arial"/>
        </w:rPr>
        <w:t xml:space="preserve"> with the </w:t>
      </w:r>
      <w:r w:rsidR="00863C6F" w:rsidRPr="00583E2C">
        <w:rPr>
          <w:rFonts w:ascii="Arial" w:hAnsi="Arial" w:cs="Arial"/>
        </w:rPr>
        <w:t>medical officer</w:t>
      </w:r>
      <w:r w:rsidR="00966A26" w:rsidRPr="00583E2C">
        <w:rPr>
          <w:rFonts w:ascii="Arial" w:hAnsi="Arial" w:cs="Arial"/>
        </w:rPr>
        <w:t xml:space="preserve"> for the safe prescription of antibiotics.</w:t>
      </w:r>
    </w:p>
    <w:p w14:paraId="5AD134A1" w14:textId="77777777" w:rsidR="002B0C90" w:rsidRPr="00262C0B" w:rsidRDefault="002B0C90" w:rsidP="0036130C">
      <w:pPr>
        <w:pStyle w:val="NormalArial"/>
      </w:pPr>
      <w:r>
        <w:br w:type="page"/>
      </w:r>
    </w:p>
    <w:p w14:paraId="5AD134A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5AD134A5" w14:textId="77777777" w:rsidTr="000978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AD134A3" w14:textId="77777777" w:rsidR="00FC045E" w:rsidRPr="00996FAF" w:rsidRDefault="00FC045E" w:rsidP="00B1559F">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5AD134A4"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AD134A9" w14:textId="77777777" w:rsidTr="0009784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A6"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5AD134A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5AD134A8" w14:textId="350C0B87" w:rsidR="00FC045E" w:rsidRPr="00996FAF" w:rsidRDefault="0097437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AD" w14:textId="77777777" w:rsidTr="000978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AA"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5AD134AB"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5AD134AC" w14:textId="1E73DA23" w:rsidR="00FC045E" w:rsidRPr="00996FAF" w:rsidRDefault="0097437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B4" w14:textId="77777777" w:rsidTr="0009784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AE"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5AD134AF"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AD134B0"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AD134B1"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AD134B2"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5AD134B3" w14:textId="35EB09BE" w:rsidR="00FC045E" w:rsidRPr="00996FAF" w:rsidRDefault="0097437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B8" w14:textId="77777777" w:rsidTr="000978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B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AD134B6"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5AD134B7" w14:textId="2DA889AA" w:rsidR="00FC045E" w:rsidRPr="00996FAF" w:rsidRDefault="00974374"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BC" w14:textId="77777777" w:rsidTr="0009784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B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5AD134B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5AD134BB" w14:textId="255BFCF2" w:rsidR="00FC045E" w:rsidRPr="00996FAF" w:rsidRDefault="00974374"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C0" w14:textId="77777777" w:rsidTr="000978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B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5AD134BE"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5AD134BF" w14:textId="6FC1410B" w:rsidR="00FC045E" w:rsidRPr="00996FAF" w:rsidRDefault="0097437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2019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AD134C4" w14:textId="77777777" w:rsidTr="0009784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C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5AD134C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5AD134C3" w14:textId="06F075AC" w:rsidR="00FC045E" w:rsidRPr="00996FAF" w:rsidRDefault="0097437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r w:rsidR="00FC045E" w:rsidRPr="00996FAF" w:rsidDel="00640D2A">
              <w:rPr>
                <w:rFonts w:ascii="Arial" w:hAnsi="Arial" w:cs="Arial"/>
                <w:color w:val="0000FF"/>
              </w:rPr>
              <w:t xml:space="preserve"> </w:t>
            </w:r>
          </w:p>
        </w:tc>
      </w:tr>
    </w:tbl>
    <w:p w14:paraId="5AD134C5" w14:textId="77777777" w:rsidR="00D87E7C" w:rsidRDefault="00D87E7C" w:rsidP="00097841">
      <w:pPr>
        <w:pStyle w:val="Heading20"/>
        <w:spacing w:before="240"/>
      </w:pPr>
      <w:r w:rsidRPr="00996FAF">
        <w:t>Findings</w:t>
      </w:r>
    </w:p>
    <w:p w14:paraId="5BCE9D30" w14:textId="24DA7E7A" w:rsidR="00D476A0" w:rsidRDefault="00546F22" w:rsidP="008F3A83">
      <w:pPr>
        <w:rPr>
          <w:rFonts w:ascii="Arial" w:hAnsi="Arial" w:cs="Arial"/>
          <w:color w:val="auto"/>
        </w:rPr>
      </w:pPr>
      <w:r w:rsidRPr="00D37866">
        <w:rPr>
          <w:rFonts w:ascii="Arial" w:hAnsi="Arial" w:cs="Arial"/>
          <w:color w:val="auto"/>
        </w:rPr>
        <w:t xml:space="preserve">Following </w:t>
      </w:r>
      <w:r w:rsidR="00D66CE5">
        <w:rPr>
          <w:rFonts w:ascii="Arial" w:hAnsi="Arial" w:cs="Arial"/>
          <w:color w:val="auto"/>
        </w:rPr>
        <w:t>previous performance assessments</w:t>
      </w:r>
      <w:r w:rsidRPr="00D37866">
        <w:rPr>
          <w:rFonts w:ascii="Arial" w:hAnsi="Arial" w:cs="Arial"/>
          <w:color w:val="auto"/>
        </w:rPr>
        <w:t xml:space="preserve">, the service was found non-compliant with Requirement </w:t>
      </w:r>
      <w:r w:rsidR="001B5696">
        <w:rPr>
          <w:rFonts w:ascii="Arial" w:hAnsi="Arial" w:cs="Arial"/>
          <w:color w:val="auto"/>
        </w:rPr>
        <w:t>4</w:t>
      </w:r>
      <w:r w:rsidRPr="00D37866">
        <w:rPr>
          <w:rFonts w:ascii="Arial" w:hAnsi="Arial" w:cs="Arial"/>
          <w:color w:val="auto"/>
        </w:rPr>
        <w:t>(3)(a)</w:t>
      </w:r>
      <w:r>
        <w:rPr>
          <w:rFonts w:ascii="Arial" w:hAnsi="Arial" w:cs="Arial"/>
          <w:color w:val="auto"/>
        </w:rPr>
        <w:t xml:space="preserve">, Requirement </w:t>
      </w:r>
      <w:r w:rsidR="001B5696">
        <w:rPr>
          <w:rFonts w:ascii="Arial" w:hAnsi="Arial" w:cs="Arial"/>
          <w:color w:val="auto"/>
        </w:rPr>
        <w:t>4(</w:t>
      </w:r>
      <w:r>
        <w:rPr>
          <w:rFonts w:ascii="Arial" w:hAnsi="Arial" w:cs="Arial"/>
          <w:color w:val="auto"/>
        </w:rPr>
        <w:t>3)(b)</w:t>
      </w:r>
      <w:r w:rsidR="00DA77F8">
        <w:rPr>
          <w:rFonts w:ascii="Arial" w:hAnsi="Arial" w:cs="Arial"/>
          <w:color w:val="auto"/>
        </w:rPr>
        <w:t xml:space="preserve"> and </w:t>
      </w:r>
      <w:r>
        <w:rPr>
          <w:rFonts w:ascii="Arial" w:hAnsi="Arial" w:cs="Arial"/>
          <w:color w:val="auto"/>
        </w:rPr>
        <w:t xml:space="preserve">Requirement </w:t>
      </w:r>
      <w:r w:rsidR="001B5696">
        <w:rPr>
          <w:rFonts w:ascii="Arial" w:hAnsi="Arial" w:cs="Arial"/>
          <w:color w:val="auto"/>
        </w:rPr>
        <w:t>4</w:t>
      </w:r>
      <w:r>
        <w:rPr>
          <w:rFonts w:ascii="Arial" w:hAnsi="Arial" w:cs="Arial"/>
          <w:color w:val="auto"/>
        </w:rPr>
        <w:t>(3)(</w:t>
      </w:r>
      <w:r w:rsidR="001B5696">
        <w:rPr>
          <w:rFonts w:ascii="Arial" w:hAnsi="Arial" w:cs="Arial"/>
          <w:color w:val="auto"/>
        </w:rPr>
        <w:t>f</w:t>
      </w:r>
      <w:r>
        <w:rPr>
          <w:rFonts w:ascii="Arial" w:hAnsi="Arial" w:cs="Arial"/>
          <w:color w:val="auto"/>
        </w:rPr>
        <w:t>)</w:t>
      </w:r>
      <w:r w:rsidRPr="00D37866">
        <w:rPr>
          <w:rFonts w:ascii="Arial" w:hAnsi="Arial" w:cs="Arial"/>
          <w:color w:val="auto"/>
        </w:rPr>
        <w:t xml:space="preserve">, evidence within the Site </w:t>
      </w:r>
      <w:r w:rsidRPr="0060615F">
        <w:rPr>
          <w:rFonts w:ascii="Arial" w:hAnsi="Arial" w:cs="Arial"/>
          <w:color w:val="auto"/>
        </w:rPr>
        <w:t xml:space="preserve">Audit report supports the service has </w:t>
      </w:r>
      <w:r w:rsidR="009D32DD">
        <w:rPr>
          <w:rFonts w:ascii="Arial" w:hAnsi="Arial" w:cs="Arial"/>
          <w:color w:val="auto"/>
        </w:rPr>
        <w:t>generall</w:t>
      </w:r>
      <w:r w:rsidR="00C85428">
        <w:rPr>
          <w:rFonts w:ascii="Arial" w:hAnsi="Arial" w:cs="Arial"/>
          <w:color w:val="auto"/>
        </w:rPr>
        <w:t>y</w:t>
      </w:r>
      <w:r w:rsidR="009D32DD">
        <w:rPr>
          <w:rFonts w:ascii="Arial" w:hAnsi="Arial" w:cs="Arial"/>
          <w:color w:val="auto"/>
        </w:rPr>
        <w:t xml:space="preserve"> </w:t>
      </w:r>
      <w:r w:rsidRPr="0060615F">
        <w:rPr>
          <w:rFonts w:ascii="Arial" w:hAnsi="Arial" w:cs="Arial"/>
          <w:color w:val="auto"/>
        </w:rPr>
        <w:t xml:space="preserve">implemented improvements to address the non-compliance having introduced </w:t>
      </w:r>
      <w:r w:rsidR="001B6F72" w:rsidRPr="0060615F">
        <w:rPr>
          <w:rFonts w:ascii="Arial" w:hAnsi="Arial" w:cs="Arial"/>
        </w:rPr>
        <w:t>monthly focus groups</w:t>
      </w:r>
      <w:r w:rsidR="00C85428">
        <w:rPr>
          <w:rFonts w:ascii="Arial" w:hAnsi="Arial" w:cs="Arial"/>
        </w:rPr>
        <w:t xml:space="preserve"> and surveys </w:t>
      </w:r>
      <w:r w:rsidR="001B6F72" w:rsidRPr="0060615F">
        <w:rPr>
          <w:rFonts w:ascii="Arial" w:hAnsi="Arial" w:cs="Arial"/>
        </w:rPr>
        <w:t xml:space="preserve">to explore satisfaction with activities </w:t>
      </w:r>
      <w:r w:rsidR="00445EF8">
        <w:rPr>
          <w:rFonts w:ascii="Arial" w:hAnsi="Arial" w:cs="Arial"/>
        </w:rPr>
        <w:t xml:space="preserve">and daily living supports </w:t>
      </w:r>
      <w:r w:rsidR="001B6F72" w:rsidRPr="0060615F">
        <w:rPr>
          <w:rFonts w:ascii="Arial" w:hAnsi="Arial" w:cs="Arial"/>
        </w:rPr>
        <w:t>offered</w:t>
      </w:r>
      <w:r w:rsidR="00445EF8">
        <w:rPr>
          <w:rFonts w:ascii="Arial" w:hAnsi="Arial" w:cs="Arial"/>
        </w:rPr>
        <w:t xml:space="preserve"> and </w:t>
      </w:r>
      <w:r w:rsidRPr="0060615F">
        <w:rPr>
          <w:rFonts w:ascii="Arial" w:hAnsi="Arial" w:cs="Arial"/>
          <w:color w:val="auto"/>
        </w:rPr>
        <w:t xml:space="preserve">strengthened processes to ensure consumers </w:t>
      </w:r>
      <w:r w:rsidR="00DE7D1D" w:rsidRPr="0060615F">
        <w:rPr>
          <w:rFonts w:ascii="Arial" w:hAnsi="Arial" w:cs="Arial"/>
          <w:color w:val="auto"/>
        </w:rPr>
        <w:t xml:space="preserve">mental and emotional health </w:t>
      </w:r>
      <w:r w:rsidR="00445EF8">
        <w:rPr>
          <w:rFonts w:ascii="Arial" w:hAnsi="Arial" w:cs="Arial"/>
          <w:color w:val="auto"/>
        </w:rPr>
        <w:t>needs were identified and met.</w:t>
      </w:r>
      <w:r w:rsidR="00A86A88">
        <w:rPr>
          <w:rFonts w:ascii="Arial" w:hAnsi="Arial" w:cs="Arial"/>
          <w:color w:val="auto"/>
        </w:rPr>
        <w:t xml:space="preserve"> Additionally, lifestyle staff have been supported to </w:t>
      </w:r>
      <w:r w:rsidR="00683237">
        <w:rPr>
          <w:rFonts w:ascii="Arial" w:hAnsi="Arial" w:cs="Arial"/>
          <w:color w:val="auto"/>
        </w:rPr>
        <w:t xml:space="preserve">undertake formal training, assessments of consumers mental health are completed to better understand </w:t>
      </w:r>
      <w:proofErr w:type="spellStart"/>
      <w:r w:rsidR="00683237">
        <w:rPr>
          <w:rFonts w:ascii="Arial" w:hAnsi="Arial" w:cs="Arial"/>
          <w:color w:val="auto"/>
        </w:rPr>
        <w:t>consumers</w:t>
      </w:r>
      <w:proofErr w:type="spellEnd"/>
      <w:r w:rsidR="00683237">
        <w:rPr>
          <w:rFonts w:ascii="Arial" w:hAnsi="Arial" w:cs="Arial"/>
          <w:color w:val="auto"/>
        </w:rPr>
        <w:t xml:space="preserve"> needs and </w:t>
      </w:r>
      <w:r w:rsidR="00C473D4">
        <w:rPr>
          <w:rFonts w:ascii="Arial" w:hAnsi="Arial" w:cs="Arial"/>
          <w:color w:val="auto"/>
        </w:rPr>
        <w:t xml:space="preserve">daily companion visits are undertaken to </w:t>
      </w:r>
      <w:r w:rsidR="00D35134">
        <w:rPr>
          <w:rFonts w:ascii="Arial" w:hAnsi="Arial" w:cs="Arial"/>
          <w:color w:val="auto"/>
        </w:rPr>
        <w:t>monitor consumers emotional wellbeing.</w:t>
      </w:r>
    </w:p>
    <w:p w14:paraId="16E1EFF7" w14:textId="6D32D8B9" w:rsidR="008F3A83" w:rsidRPr="00D476A0" w:rsidRDefault="00D476A0" w:rsidP="008F3A83">
      <w:pPr>
        <w:rPr>
          <w:rFonts w:ascii="Arial" w:hAnsi="Arial" w:cs="Arial"/>
          <w:color w:val="auto"/>
        </w:rPr>
      </w:pPr>
      <w:r>
        <w:rPr>
          <w:rFonts w:ascii="Arial" w:hAnsi="Arial" w:cs="Arial"/>
          <w:color w:val="auto"/>
        </w:rPr>
        <w:t>Based on the ac</w:t>
      </w:r>
      <w:r w:rsidR="00A94C77">
        <w:rPr>
          <w:rFonts w:ascii="Arial" w:hAnsi="Arial" w:cs="Arial"/>
          <w:color w:val="auto"/>
        </w:rPr>
        <w:t>t</w:t>
      </w:r>
      <w:r>
        <w:rPr>
          <w:rFonts w:ascii="Arial" w:hAnsi="Arial" w:cs="Arial"/>
          <w:color w:val="auto"/>
        </w:rPr>
        <w:t>ions above, t</w:t>
      </w:r>
      <w:r w:rsidR="008F3A83">
        <w:rPr>
          <w:rFonts w:ascii="Arial" w:hAnsi="Arial" w:cs="Arial"/>
          <w:color w:val="auto"/>
        </w:rPr>
        <w:t xml:space="preserve">he site audit report </w:t>
      </w:r>
      <w:r w:rsidR="009D32DD">
        <w:rPr>
          <w:rFonts w:ascii="Arial" w:hAnsi="Arial" w:cs="Arial"/>
          <w:color w:val="auto"/>
        </w:rPr>
        <w:t>recommend</w:t>
      </w:r>
      <w:r>
        <w:rPr>
          <w:rFonts w:ascii="Arial" w:hAnsi="Arial" w:cs="Arial"/>
          <w:color w:val="auto"/>
        </w:rPr>
        <w:t xml:space="preserve">ed </w:t>
      </w:r>
      <w:r w:rsidR="00DF42AE" w:rsidRPr="00D37866">
        <w:rPr>
          <w:rFonts w:ascii="Arial" w:hAnsi="Arial" w:cs="Arial"/>
          <w:color w:val="auto"/>
        </w:rPr>
        <w:t xml:space="preserve">Requirement </w:t>
      </w:r>
      <w:r w:rsidR="00DF42AE">
        <w:rPr>
          <w:rFonts w:ascii="Arial" w:hAnsi="Arial" w:cs="Arial"/>
          <w:color w:val="auto"/>
        </w:rPr>
        <w:t>4</w:t>
      </w:r>
      <w:r w:rsidR="00DF42AE" w:rsidRPr="00D37866">
        <w:rPr>
          <w:rFonts w:ascii="Arial" w:hAnsi="Arial" w:cs="Arial"/>
          <w:color w:val="auto"/>
        </w:rPr>
        <w:t>(3)(a)</w:t>
      </w:r>
      <w:r w:rsidR="00DA77F8">
        <w:rPr>
          <w:rFonts w:ascii="Arial" w:hAnsi="Arial" w:cs="Arial"/>
          <w:color w:val="auto"/>
        </w:rPr>
        <w:t xml:space="preserve"> and</w:t>
      </w:r>
      <w:r w:rsidR="00DF42AE">
        <w:rPr>
          <w:rFonts w:ascii="Arial" w:hAnsi="Arial" w:cs="Arial"/>
          <w:color w:val="auto"/>
        </w:rPr>
        <w:t xml:space="preserve"> Requirement 4(3)(b)</w:t>
      </w:r>
      <w:r>
        <w:rPr>
          <w:rFonts w:ascii="Arial" w:hAnsi="Arial" w:cs="Arial"/>
          <w:color w:val="auto"/>
        </w:rPr>
        <w:t xml:space="preserve"> were compliant. However</w:t>
      </w:r>
      <w:r w:rsidR="00DF42AE">
        <w:rPr>
          <w:rFonts w:ascii="Arial" w:hAnsi="Arial" w:cs="Arial"/>
          <w:color w:val="auto"/>
        </w:rPr>
        <w:t xml:space="preserve">, </w:t>
      </w:r>
      <w:r w:rsidR="00A94C77">
        <w:rPr>
          <w:rFonts w:ascii="Arial" w:hAnsi="Arial" w:cs="Arial"/>
          <w:color w:val="auto"/>
        </w:rPr>
        <w:t xml:space="preserve">deficiencies remained in relation to </w:t>
      </w:r>
      <w:r w:rsidR="008F3A83">
        <w:rPr>
          <w:rFonts w:ascii="Arial" w:hAnsi="Arial" w:cs="Arial"/>
          <w:color w:val="auto"/>
        </w:rPr>
        <w:t xml:space="preserve">Requirement </w:t>
      </w:r>
      <w:r w:rsidR="004A5EA9">
        <w:rPr>
          <w:rFonts w:ascii="Arial" w:hAnsi="Arial" w:cs="Arial"/>
          <w:color w:val="auto"/>
        </w:rPr>
        <w:t>4</w:t>
      </w:r>
      <w:r w:rsidR="008F3A83">
        <w:rPr>
          <w:rFonts w:ascii="Arial" w:hAnsi="Arial" w:cs="Arial"/>
          <w:color w:val="auto"/>
        </w:rPr>
        <w:t>(3)(</w:t>
      </w:r>
      <w:r w:rsidR="004A5EA9">
        <w:rPr>
          <w:rFonts w:ascii="Arial" w:hAnsi="Arial" w:cs="Arial"/>
          <w:color w:val="auto"/>
        </w:rPr>
        <w:t>f</w:t>
      </w:r>
      <w:r w:rsidR="008F3A83">
        <w:rPr>
          <w:rFonts w:ascii="Arial" w:hAnsi="Arial" w:cs="Arial"/>
          <w:color w:val="auto"/>
        </w:rPr>
        <w:t>)</w:t>
      </w:r>
      <w:r w:rsidR="00111A29">
        <w:rPr>
          <w:rFonts w:ascii="Arial" w:hAnsi="Arial" w:cs="Arial"/>
          <w:color w:val="auto"/>
        </w:rPr>
        <w:t xml:space="preserve">, which I </w:t>
      </w:r>
      <w:r w:rsidR="00445EF8">
        <w:rPr>
          <w:rFonts w:ascii="Arial" w:hAnsi="Arial" w:cs="Arial"/>
          <w:color w:val="auto"/>
        </w:rPr>
        <w:t xml:space="preserve">have </w:t>
      </w:r>
      <w:r w:rsidR="002C2A0A">
        <w:rPr>
          <w:rFonts w:ascii="Arial" w:hAnsi="Arial" w:cs="Arial"/>
          <w:color w:val="auto"/>
        </w:rPr>
        <w:t>considered</w:t>
      </w:r>
      <w:r w:rsidR="00445EF8">
        <w:rPr>
          <w:rFonts w:ascii="Arial" w:hAnsi="Arial" w:cs="Arial"/>
          <w:color w:val="auto"/>
        </w:rPr>
        <w:t>,</w:t>
      </w:r>
      <w:r w:rsidR="002C2A0A">
        <w:rPr>
          <w:rFonts w:ascii="Arial" w:hAnsi="Arial" w:cs="Arial"/>
          <w:color w:val="auto"/>
        </w:rPr>
        <w:t xml:space="preserve"> together with</w:t>
      </w:r>
      <w:r w:rsidR="00445EF8">
        <w:rPr>
          <w:rFonts w:ascii="Arial" w:hAnsi="Arial" w:cs="Arial"/>
          <w:color w:val="auto"/>
        </w:rPr>
        <w:t>,</w:t>
      </w:r>
      <w:r w:rsidR="002C2A0A">
        <w:rPr>
          <w:rFonts w:ascii="Arial" w:hAnsi="Arial" w:cs="Arial"/>
          <w:color w:val="auto"/>
        </w:rPr>
        <w:t xml:space="preserve"> the provider</w:t>
      </w:r>
      <w:r w:rsidR="00445EF8">
        <w:rPr>
          <w:rFonts w:ascii="Arial" w:hAnsi="Arial" w:cs="Arial"/>
          <w:color w:val="auto"/>
        </w:rPr>
        <w:t>’</w:t>
      </w:r>
      <w:r w:rsidR="002C2A0A">
        <w:rPr>
          <w:rFonts w:ascii="Arial" w:hAnsi="Arial" w:cs="Arial"/>
          <w:color w:val="auto"/>
        </w:rPr>
        <w:t>s response and have found</w:t>
      </w:r>
      <w:r w:rsidR="008F3A83">
        <w:rPr>
          <w:rFonts w:ascii="Arial" w:hAnsi="Arial" w:cs="Arial"/>
          <w:color w:val="auto"/>
        </w:rPr>
        <w:t>:</w:t>
      </w:r>
    </w:p>
    <w:p w14:paraId="48C2D997" w14:textId="5864C1C9" w:rsidR="00692843" w:rsidRDefault="00445EF8" w:rsidP="00332DB3">
      <w:pPr>
        <w:rPr>
          <w:rFonts w:ascii="Arial" w:hAnsi="Arial" w:cs="Arial"/>
          <w:color w:val="auto"/>
        </w:rPr>
      </w:pPr>
      <w:r w:rsidRPr="005B6950">
        <w:rPr>
          <w:rFonts w:ascii="Arial" w:hAnsi="Arial" w:cs="Arial"/>
          <w:color w:val="auto"/>
        </w:rPr>
        <w:t xml:space="preserve">The </w:t>
      </w:r>
      <w:r w:rsidR="00F77AFC" w:rsidRPr="005B6950">
        <w:rPr>
          <w:rFonts w:ascii="Arial" w:hAnsi="Arial" w:cs="Arial"/>
          <w:color w:val="auto"/>
        </w:rPr>
        <w:t xml:space="preserve">Site Audit report </w:t>
      </w:r>
      <w:r w:rsidR="00DA77F8" w:rsidRPr="005B6950">
        <w:rPr>
          <w:rFonts w:ascii="Arial" w:hAnsi="Arial" w:cs="Arial"/>
          <w:color w:val="auto"/>
        </w:rPr>
        <w:t>evidenced</w:t>
      </w:r>
      <w:r w:rsidR="007876CF">
        <w:rPr>
          <w:rFonts w:ascii="Arial" w:hAnsi="Arial" w:cs="Arial"/>
          <w:color w:val="auto"/>
        </w:rPr>
        <w:t xml:space="preserve">, </w:t>
      </w:r>
      <w:r w:rsidR="0018730D">
        <w:rPr>
          <w:rFonts w:ascii="Arial" w:hAnsi="Arial" w:cs="Arial"/>
          <w:color w:val="auto"/>
        </w:rPr>
        <w:t xml:space="preserve">consumers </w:t>
      </w:r>
      <w:r w:rsidR="00433DFD">
        <w:rPr>
          <w:rFonts w:ascii="Arial" w:hAnsi="Arial" w:cs="Arial"/>
          <w:color w:val="auto"/>
        </w:rPr>
        <w:t>provided positive feedback on the quality, quantity and variety of food</w:t>
      </w:r>
      <w:r w:rsidR="000F222E">
        <w:rPr>
          <w:rFonts w:ascii="Arial" w:hAnsi="Arial" w:cs="Arial"/>
          <w:color w:val="auto"/>
        </w:rPr>
        <w:t xml:space="preserve">. Additionally, consumers gave examples of providing </w:t>
      </w:r>
      <w:r w:rsidR="00334936">
        <w:rPr>
          <w:rFonts w:ascii="Arial" w:hAnsi="Arial" w:cs="Arial"/>
          <w:color w:val="auto"/>
        </w:rPr>
        <w:t xml:space="preserve">recipes to hospitality staff and these being incorporated into the menu, supporting </w:t>
      </w:r>
      <w:r w:rsidR="00FF7495">
        <w:rPr>
          <w:rFonts w:ascii="Arial" w:hAnsi="Arial" w:cs="Arial"/>
          <w:color w:val="auto"/>
        </w:rPr>
        <w:t xml:space="preserve">were actively engaged in the </w:t>
      </w:r>
      <w:r w:rsidR="00305B0E">
        <w:rPr>
          <w:rFonts w:ascii="Arial" w:hAnsi="Arial" w:cs="Arial"/>
          <w:color w:val="auto"/>
        </w:rPr>
        <w:t xml:space="preserve">types of food being served. </w:t>
      </w:r>
      <w:r w:rsidR="00B125BA">
        <w:rPr>
          <w:rFonts w:ascii="Arial" w:hAnsi="Arial" w:cs="Arial"/>
          <w:color w:val="auto"/>
        </w:rPr>
        <w:t xml:space="preserve">However, </w:t>
      </w:r>
      <w:r w:rsidR="00EC4EF8">
        <w:rPr>
          <w:rFonts w:ascii="Arial" w:hAnsi="Arial" w:cs="Arial"/>
          <w:color w:val="auto"/>
        </w:rPr>
        <w:t>deficiencies</w:t>
      </w:r>
      <w:r w:rsidR="00305B0E">
        <w:rPr>
          <w:rFonts w:ascii="Arial" w:hAnsi="Arial" w:cs="Arial"/>
          <w:color w:val="auto"/>
        </w:rPr>
        <w:t xml:space="preserve"> were brought forward </w:t>
      </w:r>
      <w:r w:rsidR="000E6A85">
        <w:rPr>
          <w:rFonts w:ascii="Arial" w:hAnsi="Arial" w:cs="Arial"/>
          <w:color w:val="auto"/>
        </w:rPr>
        <w:t xml:space="preserve">outlining concerns with staff accessing outdated information and </w:t>
      </w:r>
      <w:r w:rsidR="004A7365">
        <w:rPr>
          <w:rFonts w:ascii="Arial" w:hAnsi="Arial" w:cs="Arial"/>
          <w:color w:val="auto"/>
        </w:rPr>
        <w:t xml:space="preserve">staff not following the documented recommendations </w:t>
      </w:r>
      <w:r w:rsidR="00185584">
        <w:rPr>
          <w:rFonts w:ascii="Arial" w:hAnsi="Arial" w:cs="Arial"/>
          <w:color w:val="auto"/>
        </w:rPr>
        <w:t xml:space="preserve">when </w:t>
      </w:r>
      <w:r w:rsidR="00185584">
        <w:rPr>
          <w:rFonts w:ascii="Arial" w:hAnsi="Arial" w:cs="Arial"/>
          <w:color w:val="auto"/>
        </w:rPr>
        <w:lastRenderedPageBreak/>
        <w:t>supporting consumers who required assistance with their meals</w:t>
      </w:r>
      <w:r w:rsidR="00EF61A8">
        <w:rPr>
          <w:rFonts w:ascii="Arial" w:hAnsi="Arial" w:cs="Arial"/>
          <w:color w:val="auto"/>
        </w:rPr>
        <w:t xml:space="preserve">, with consumers observed eating unsupervised. </w:t>
      </w:r>
      <w:r w:rsidR="003B2691">
        <w:rPr>
          <w:rFonts w:ascii="Arial" w:hAnsi="Arial" w:cs="Arial"/>
          <w:color w:val="auto"/>
        </w:rPr>
        <w:t xml:space="preserve">I have considered </w:t>
      </w:r>
      <w:r w:rsidR="00EF61A8">
        <w:rPr>
          <w:rFonts w:ascii="Arial" w:hAnsi="Arial" w:cs="Arial"/>
          <w:color w:val="auto"/>
        </w:rPr>
        <w:t xml:space="preserve">the consumer not being supervised under </w:t>
      </w:r>
      <w:proofErr w:type="gramStart"/>
      <w:r w:rsidR="00EF61A8">
        <w:rPr>
          <w:rFonts w:ascii="Arial" w:hAnsi="Arial" w:cs="Arial"/>
          <w:color w:val="auto"/>
        </w:rPr>
        <w:t xml:space="preserve">Requirement </w:t>
      </w:r>
      <w:r w:rsidR="003B2691">
        <w:rPr>
          <w:rFonts w:ascii="Arial" w:hAnsi="Arial" w:cs="Arial"/>
          <w:color w:val="auto"/>
        </w:rPr>
        <w:t xml:space="preserve"> 3</w:t>
      </w:r>
      <w:proofErr w:type="gramEnd"/>
      <w:r w:rsidR="003B2691">
        <w:rPr>
          <w:rFonts w:ascii="Arial" w:hAnsi="Arial" w:cs="Arial"/>
          <w:color w:val="auto"/>
        </w:rPr>
        <w:t>(3)(</w:t>
      </w:r>
      <w:r w:rsidR="00F70F59">
        <w:rPr>
          <w:rFonts w:ascii="Arial" w:hAnsi="Arial" w:cs="Arial"/>
          <w:color w:val="auto"/>
        </w:rPr>
        <w:t>b)</w:t>
      </w:r>
      <w:r w:rsidR="002F2E19">
        <w:rPr>
          <w:rFonts w:ascii="Arial" w:hAnsi="Arial" w:cs="Arial"/>
          <w:color w:val="auto"/>
        </w:rPr>
        <w:t xml:space="preserve">, where it is </w:t>
      </w:r>
      <w:r w:rsidR="00BF78AE">
        <w:rPr>
          <w:rFonts w:ascii="Arial" w:hAnsi="Arial" w:cs="Arial"/>
          <w:color w:val="auto"/>
        </w:rPr>
        <w:t>more relevant</w:t>
      </w:r>
      <w:r w:rsidR="002F2E19">
        <w:rPr>
          <w:rFonts w:ascii="Arial" w:hAnsi="Arial" w:cs="Arial"/>
          <w:color w:val="auto"/>
        </w:rPr>
        <w:t xml:space="preserve"> to the management of risk.</w:t>
      </w:r>
    </w:p>
    <w:p w14:paraId="15ABFA66" w14:textId="6F20E496" w:rsidR="00A851A1" w:rsidRDefault="00A851A1" w:rsidP="00A851A1">
      <w:pPr>
        <w:autoSpaceDE w:val="0"/>
        <w:autoSpaceDN w:val="0"/>
        <w:adjustRightInd w:val="0"/>
        <w:rPr>
          <w:rFonts w:ascii="Arial" w:eastAsia="Calibri" w:hAnsi="Arial" w:cs="Arial"/>
          <w:color w:val="auto"/>
        </w:rPr>
      </w:pPr>
      <w:r w:rsidRPr="00976F1F">
        <w:rPr>
          <w:rFonts w:ascii="Arial" w:eastAsia="Calibri" w:hAnsi="Arial" w:cs="Arial"/>
          <w:color w:val="auto"/>
        </w:rPr>
        <w:t xml:space="preserve">The </w:t>
      </w:r>
      <w:r w:rsidR="00266D64" w:rsidRPr="00976F1F">
        <w:rPr>
          <w:rFonts w:ascii="Arial" w:eastAsia="Calibri" w:hAnsi="Arial" w:cs="Arial"/>
          <w:color w:val="auto"/>
        </w:rPr>
        <w:t xml:space="preserve">provider’s response </w:t>
      </w:r>
      <w:r w:rsidR="00373E6C" w:rsidRPr="00976F1F">
        <w:rPr>
          <w:rFonts w:ascii="Arial" w:eastAsia="Calibri" w:hAnsi="Arial" w:cs="Arial"/>
          <w:color w:val="auto"/>
        </w:rPr>
        <w:t xml:space="preserve">refutes </w:t>
      </w:r>
      <w:r w:rsidR="00B42B2C">
        <w:rPr>
          <w:rFonts w:ascii="Arial" w:eastAsia="Calibri" w:hAnsi="Arial" w:cs="Arial"/>
          <w:color w:val="auto"/>
        </w:rPr>
        <w:t xml:space="preserve">staff were not accessing </w:t>
      </w:r>
      <w:r w:rsidR="00DC5A41">
        <w:rPr>
          <w:rFonts w:ascii="Arial" w:eastAsia="Calibri" w:hAnsi="Arial" w:cs="Arial"/>
          <w:color w:val="auto"/>
        </w:rPr>
        <w:t>current</w:t>
      </w:r>
      <w:r w:rsidR="00B42B2C">
        <w:rPr>
          <w:rFonts w:ascii="Arial" w:eastAsia="Calibri" w:hAnsi="Arial" w:cs="Arial"/>
          <w:color w:val="auto"/>
        </w:rPr>
        <w:t xml:space="preserve"> </w:t>
      </w:r>
      <w:r w:rsidR="00373E6C" w:rsidRPr="00976F1F">
        <w:rPr>
          <w:rFonts w:ascii="Arial" w:eastAsia="Calibri" w:hAnsi="Arial" w:cs="Arial"/>
          <w:color w:val="auto"/>
        </w:rPr>
        <w:t xml:space="preserve">documentation </w:t>
      </w:r>
      <w:r w:rsidR="00124BEE">
        <w:rPr>
          <w:rFonts w:ascii="Arial" w:eastAsia="Calibri" w:hAnsi="Arial" w:cs="Arial"/>
          <w:color w:val="auto"/>
        </w:rPr>
        <w:t xml:space="preserve">and </w:t>
      </w:r>
      <w:r w:rsidR="00B42B2C">
        <w:rPr>
          <w:rFonts w:ascii="Arial" w:eastAsia="Calibri" w:hAnsi="Arial" w:cs="Arial"/>
          <w:color w:val="auto"/>
        </w:rPr>
        <w:t xml:space="preserve">has </w:t>
      </w:r>
      <w:r w:rsidR="00124BEE">
        <w:rPr>
          <w:rFonts w:ascii="Arial" w:eastAsia="Calibri" w:hAnsi="Arial" w:cs="Arial"/>
          <w:color w:val="auto"/>
        </w:rPr>
        <w:t xml:space="preserve">clarified </w:t>
      </w:r>
      <w:r w:rsidR="00373E6C" w:rsidRPr="00976F1F">
        <w:rPr>
          <w:rFonts w:ascii="Arial" w:eastAsia="Calibri" w:hAnsi="Arial" w:cs="Arial"/>
          <w:color w:val="auto"/>
        </w:rPr>
        <w:t xml:space="preserve">the guidelines </w:t>
      </w:r>
      <w:r w:rsidR="00B42B2C">
        <w:rPr>
          <w:rFonts w:ascii="Arial" w:eastAsia="Calibri" w:hAnsi="Arial" w:cs="Arial"/>
          <w:color w:val="auto"/>
        </w:rPr>
        <w:t>reviewed</w:t>
      </w:r>
      <w:r w:rsidR="00892829">
        <w:rPr>
          <w:rFonts w:ascii="Arial" w:eastAsia="Calibri" w:hAnsi="Arial" w:cs="Arial"/>
          <w:color w:val="auto"/>
        </w:rPr>
        <w:t xml:space="preserve">, </w:t>
      </w:r>
      <w:r w:rsidR="002F2E19">
        <w:rPr>
          <w:rFonts w:ascii="Arial" w:eastAsia="Calibri" w:hAnsi="Arial" w:cs="Arial"/>
          <w:color w:val="auto"/>
        </w:rPr>
        <w:t xml:space="preserve">and which staff referred to, </w:t>
      </w:r>
      <w:r w:rsidR="00B34D37">
        <w:rPr>
          <w:rFonts w:ascii="Arial" w:eastAsia="Calibri" w:hAnsi="Arial" w:cs="Arial"/>
          <w:color w:val="auto"/>
        </w:rPr>
        <w:t xml:space="preserve">were </w:t>
      </w:r>
      <w:r w:rsidR="008644F7" w:rsidRPr="00976F1F">
        <w:rPr>
          <w:rFonts w:ascii="Arial" w:eastAsia="Calibri" w:hAnsi="Arial" w:cs="Arial"/>
          <w:color w:val="auto"/>
        </w:rPr>
        <w:t xml:space="preserve">for hospitality staff </w:t>
      </w:r>
      <w:r w:rsidR="003C0C73">
        <w:rPr>
          <w:rFonts w:ascii="Arial" w:eastAsia="Calibri" w:hAnsi="Arial" w:cs="Arial"/>
          <w:color w:val="auto"/>
        </w:rPr>
        <w:t>on</w:t>
      </w:r>
      <w:r w:rsidR="003C2615">
        <w:rPr>
          <w:rFonts w:ascii="Arial" w:eastAsia="Calibri" w:hAnsi="Arial" w:cs="Arial"/>
          <w:color w:val="auto"/>
        </w:rPr>
        <w:t xml:space="preserve"> </w:t>
      </w:r>
      <w:r w:rsidR="008644F7" w:rsidRPr="00976F1F">
        <w:rPr>
          <w:rFonts w:ascii="Arial" w:eastAsia="Calibri" w:hAnsi="Arial" w:cs="Arial"/>
          <w:color w:val="auto"/>
        </w:rPr>
        <w:t>how to fortify food</w:t>
      </w:r>
      <w:r w:rsidR="00892829">
        <w:rPr>
          <w:rFonts w:ascii="Arial" w:eastAsia="Calibri" w:hAnsi="Arial" w:cs="Arial"/>
          <w:color w:val="auto"/>
        </w:rPr>
        <w:t>s during the meal preparation process</w:t>
      </w:r>
      <w:r w:rsidR="002F2E19">
        <w:rPr>
          <w:rFonts w:ascii="Arial" w:eastAsia="Calibri" w:hAnsi="Arial" w:cs="Arial"/>
          <w:color w:val="auto"/>
        </w:rPr>
        <w:t xml:space="preserve">, which has not changed since 2019, and remains current. </w:t>
      </w:r>
      <w:r w:rsidR="00F42AAD">
        <w:rPr>
          <w:rFonts w:ascii="Arial" w:eastAsia="Calibri" w:hAnsi="Arial" w:cs="Arial"/>
          <w:color w:val="auto"/>
        </w:rPr>
        <w:t xml:space="preserve">I </w:t>
      </w:r>
      <w:r w:rsidR="002F2E19">
        <w:rPr>
          <w:rFonts w:ascii="Arial" w:eastAsia="Calibri" w:hAnsi="Arial" w:cs="Arial"/>
          <w:color w:val="auto"/>
        </w:rPr>
        <w:t>also acknowledge the phot</w:t>
      </w:r>
      <w:r w:rsidR="008C2311">
        <w:rPr>
          <w:rFonts w:ascii="Arial" w:eastAsia="Calibri" w:hAnsi="Arial" w:cs="Arial"/>
          <w:color w:val="auto"/>
        </w:rPr>
        <w:t>ographic evidence which substantiates the consumer supplementation and fluid modification needs contained within the folder were also current.</w:t>
      </w:r>
    </w:p>
    <w:p w14:paraId="57A41E0D" w14:textId="0CB2C3A3" w:rsidR="007876CF" w:rsidRPr="00976F1F" w:rsidRDefault="000A14D5" w:rsidP="00A851A1">
      <w:pPr>
        <w:autoSpaceDE w:val="0"/>
        <w:autoSpaceDN w:val="0"/>
        <w:adjustRightInd w:val="0"/>
        <w:rPr>
          <w:rFonts w:ascii="Arial" w:eastAsia="Calibri" w:hAnsi="Arial" w:cs="Arial"/>
          <w:color w:val="auto"/>
        </w:rPr>
      </w:pPr>
      <w:r>
        <w:rPr>
          <w:rFonts w:ascii="Arial" w:eastAsia="Calibri" w:hAnsi="Arial" w:cs="Arial"/>
          <w:color w:val="auto"/>
        </w:rPr>
        <w:t>O</w:t>
      </w:r>
      <w:r w:rsidR="003B1146">
        <w:rPr>
          <w:rFonts w:ascii="Arial" w:eastAsia="Calibri" w:hAnsi="Arial" w:cs="Arial"/>
          <w:color w:val="auto"/>
        </w:rPr>
        <w:t xml:space="preserve">verall, I </w:t>
      </w:r>
      <w:r w:rsidR="001700C0">
        <w:rPr>
          <w:rFonts w:ascii="Arial" w:eastAsia="Calibri" w:hAnsi="Arial" w:cs="Arial"/>
          <w:color w:val="auto"/>
        </w:rPr>
        <w:t xml:space="preserve">am satisfied staff had access to </w:t>
      </w:r>
      <w:r w:rsidR="00DE0714">
        <w:rPr>
          <w:rFonts w:ascii="Arial" w:eastAsia="Calibri" w:hAnsi="Arial" w:cs="Arial"/>
          <w:color w:val="auto"/>
        </w:rPr>
        <w:t xml:space="preserve">consumers current dietary, nutrition and hydration information and consumers </w:t>
      </w:r>
      <w:r w:rsidR="006A17C2">
        <w:rPr>
          <w:rFonts w:ascii="Arial" w:eastAsia="Calibri" w:hAnsi="Arial" w:cs="Arial"/>
          <w:color w:val="auto"/>
        </w:rPr>
        <w:t xml:space="preserve">where provided with </w:t>
      </w:r>
      <w:r w:rsidR="002019B0">
        <w:rPr>
          <w:rFonts w:ascii="Arial" w:eastAsia="Calibri" w:hAnsi="Arial" w:cs="Arial"/>
          <w:color w:val="auto"/>
        </w:rPr>
        <w:t>meals of suitable variety, quantity and of acceptable quality.</w:t>
      </w:r>
    </w:p>
    <w:p w14:paraId="39E4A0EB" w14:textId="16B88872" w:rsidR="00A851A1" w:rsidRPr="002019B0" w:rsidRDefault="00A851A1" w:rsidP="00A851A1">
      <w:pPr>
        <w:rPr>
          <w:rFonts w:ascii="Arial" w:eastAsia="Fira Sans Light" w:hAnsi="Arial" w:cs="Arial"/>
          <w:color w:val="auto"/>
        </w:rPr>
      </w:pPr>
      <w:r w:rsidRPr="002019B0">
        <w:rPr>
          <w:rFonts w:ascii="Arial" w:eastAsia="Fira Sans Light" w:hAnsi="Arial" w:cs="Arial"/>
          <w:color w:val="auto"/>
        </w:rPr>
        <w:t>Therefore, I find requirement 4(</w:t>
      </w:r>
      <w:r w:rsidRPr="002019B0">
        <w:rPr>
          <w:rFonts w:ascii="Arial" w:eastAsia="Calibri" w:hAnsi="Arial" w:cs="Arial"/>
          <w:color w:val="auto"/>
        </w:rPr>
        <w:t xml:space="preserve">3)(f) is </w:t>
      </w:r>
      <w:r w:rsidRPr="002019B0">
        <w:rPr>
          <w:rFonts w:ascii="Arial" w:eastAsia="Fira Sans Light" w:hAnsi="Arial" w:cs="Arial"/>
          <w:color w:val="auto"/>
        </w:rPr>
        <w:t>compliant.</w:t>
      </w:r>
    </w:p>
    <w:p w14:paraId="55F2B312" w14:textId="6167CFE7" w:rsidR="004D0F56" w:rsidRPr="006D53BD" w:rsidRDefault="004D0F56" w:rsidP="006D53BD">
      <w:pPr>
        <w:rPr>
          <w:rFonts w:ascii="Arial" w:eastAsia="Times New Roman" w:hAnsi="Arial" w:cs="Arial"/>
          <w:color w:val="auto"/>
          <w:lang w:eastAsia="en-AU"/>
        </w:rPr>
      </w:pPr>
      <w:r w:rsidRPr="006D53BD">
        <w:rPr>
          <w:rStyle w:val="normaltextrun"/>
          <w:rFonts w:ascii="Arial" w:hAnsi="Arial" w:cs="Arial"/>
        </w:rPr>
        <w:t>I</w:t>
      </w:r>
      <w:r w:rsidRPr="006D53BD">
        <w:rPr>
          <w:rStyle w:val="normaltextrun"/>
          <w:rFonts w:ascii="Arial" w:eastAsia="Times New Roman" w:hAnsi="Arial" w:cs="Arial"/>
          <w:color w:val="auto"/>
          <w:lang w:eastAsia="en-AU"/>
        </w:rPr>
        <w:t xml:space="preserve"> find the remaining </w:t>
      </w:r>
      <w:r w:rsidR="006D53BD" w:rsidRPr="006D53BD">
        <w:rPr>
          <w:rStyle w:val="normaltextrun"/>
          <w:rFonts w:ascii="Arial" w:eastAsia="Times New Roman" w:hAnsi="Arial" w:cs="Arial"/>
          <w:color w:val="auto"/>
          <w:lang w:eastAsia="en-AU"/>
        </w:rPr>
        <w:t>6</w:t>
      </w:r>
      <w:r w:rsidR="0045551B">
        <w:rPr>
          <w:rStyle w:val="normaltextrun"/>
          <w:rFonts w:ascii="Arial" w:eastAsia="Times New Roman" w:hAnsi="Arial" w:cs="Arial"/>
          <w:color w:val="auto"/>
          <w:lang w:eastAsia="en-AU"/>
        </w:rPr>
        <w:t xml:space="preserve"> </w:t>
      </w:r>
      <w:r w:rsidRPr="006D53BD">
        <w:rPr>
          <w:rStyle w:val="normaltextrun"/>
          <w:rFonts w:ascii="Arial" w:eastAsia="Times New Roman" w:hAnsi="Arial" w:cs="Arial"/>
          <w:color w:val="auto"/>
          <w:lang w:eastAsia="en-AU"/>
        </w:rPr>
        <w:t xml:space="preserve">requirements of Quality Standard </w:t>
      </w:r>
      <w:r w:rsidR="006D53BD" w:rsidRPr="006D53BD">
        <w:rPr>
          <w:rStyle w:val="normaltextrun"/>
          <w:rFonts w:ascii="Arial" w:eastAsia="Times New Roman" w:hAnsi="Arial" w:cs="Arial"/>
          <w:color w:val="auto"/>
          <w:lang w:eastAsia="en-AU"/>
        </w:rPr>
        <w:t>4</w:t>
      </w:r>
      <w:r w:rsidRPr="006D53BD">
        <w:rPr>
          <w:rStyle w:val="normaltextrun"/>
          <w:rFonts w:ascii="Arial" w:eastAsia="Times New Roman" w:hAnsi="Arial" w:cs="Arial"/>
          <w:color w:val="auto"/>
          <w:lang w:eastAsia="en-AU"/>
        </w:rPr>
        <w:t xml:space="preserve"> compliant as:</w:t>
      </w:r>
    </w:p>
    <w:p w14:paraId="7E2C2F2F" w14:textId="66DC69EA" w:rsidR="00B50892" w:rsidRPr="006D53BD" w:rsidRDefault="008C75CD" w:rsidP="006D53BD">
      <w:pPr>
        <w:rPr>
          <w:rFonts w:ascii="Arial" w:hAnsi="Arial" w:cs="Arial"/>
        </w:rPr>
      </w:pPr>
      <w:r w:rsidRPr="006D53BD">
        <w:rPr>
          <w:rFonts w:ascii="Arial" w:hAnsi="Arial" w:cs="Arial"/>
        </w:rPr>
        <w:t>C</w:t>
      </w:r>
      <w:r w:rsidR="00B50892" w:rsidRPr="006D53BD">
        <w:rPr>
          <w:rFonts w:ascii="Arial" w:hAnsi="Arial" w:cs="Arial"/>
        </w:rPr>
        <w:t xml:space="preserve">onsumers and representatives confirmed </w:t>
      </w:r>
      <w:r w:rsidR="001F4F14">
        <w:rPr>
          <w:rFonts w:ascii="Arial" w:hAnsi="Arial" w:cs="Arial"/>
        </w:rPr>
        <w:t xml:space="preserve">the return of some missing laundry items, </w:t>
      </w:r>
      <w:r w:rsidR="001F693F">
        <w:rPr>
          <w:rFonts w:ascii="Arial" w:hAnsi="Arial" w:cs="Arial"/>
        </w:rPr>
        <w:t xml:space="preserve">and advised </w:t>
      </w:r>
      <w:r w:rsidR="00B50892" w:rsidRPr="006D53BD">
        <w:rPr>
          <w:rFonts w:ascii="Arial" w:hAnsi="Arial" w:cs="Arial"/>
        </w:rPr>
        <w:t xml:space="preserve">they were supported to participate in activities of </w:t>
      </w:r>
      <w:r w:rsidR="0008725D" w:rsidRPr="006D53BD">
        <w:rPr>
          <w:rFonts w:ascii="Arial" w:hAnsi="Arial" w:cs="Arial"/>
        </w:rPr>
        <w:t xml:space="preserve">their </w:t>
      </w:r>
      <w:r w:rsidR="00B50892" w:rsidRPr="006D53BD">
        <w:rPr>
          <w:rFonts w:ascii="Arial" w:hAnsi="Arial" w:cs="Arial"/>
        </w:rPr>
        <w:t>preference</w:t>
      </w:r>
      <w:r w:rsidR="00EE6FF8">
        <w:rPr>
          <w:rFonts w:ascii="Arial" w:hAnsi="Arial" w:cs="Arial"/>
        </w:rPr>
        <w:t xml:space="preserve"> including watching television within their rooms</w:t>
      </w:r>
      <w:r w:rsidR="004E2F51">
        <w:rPr>
          <w:rFonts w:ascii="Arial" w:hAnsi="Arial" w:cs="Arial"/>
        </w:rPr>
        <w:t xml:space="preserve"> and described how this </w:t>
      </w:r>
      <w:r w:rsidR="00B50892" w:rsidRPr="006D53BD">
        <w:rPr>
          <w:rFonts w:ascii="Arial" w:hAnsi="Arial" w:cs="Arial"/>
        </w:rPr>
        <w:t>optimise</w:t>
      </w:r>
      <w:r w:rsidR="001F693F">
        <w:rPr>
          <w:rFonts w:ascii="Arial" w:hAnsi="Arial" w:cs="Arial"/>
        </w:rPr>
        <w:t>d</w:t>
      </w:r>
      <w:r w:rsidR="00B50892" w:rsidRPr="006D53BD">
        <w:rPr>
          <w:rFonts w:ascii="Arial" w:hAnsi="Arial" w:cs="Arial"/>
        </w:rPr>
        <w:t xml:space="preserve"> </w:t>
      </w:r>
      <w:r w:rsidR="004E2F51">
        <w:rPr>
          <w:rFonts w:ascii="Arial" w:hAnsi="Arial" w:cs="Arial"/>
        </w:rPr>
        <w:t xml:space="preserve">their </w:t>
      </w:r>
      <w:r w:rsidR="00B50892" w:rsidRPr="006D53BD">
        <w:rPr>
          <w:rFonts w:ascii="Arial" w:hAnsi="Arial" w:cs="Arial"/>
        </w:rPr>
        <w:t>quality of life</w:t>
      </w:r>
      <w:r w:rsidR="004E2F51">
        <w:rPr>
          <w:rFonts w:ascii="Arial" w:hAnsi="Arial" w:cs="Arial"/>
        </w:rPr>
        <w:t xml:space="preserve"> and independence</w:t>
      </w:r>
      <w:r w:rsidR="00B50892" w:rsidRPr="006D53BD">
        <w:rPr>
          <w:rFonts w:ascii="Arial" w:hAnsi="Arial" w:cs="Arial"/>
        </w:rPr>
        <w:t xml:space="preserve">. </w:t>
      </w:r>
      <w:r w:rsidR="0008725D" w:rsidRPr="006D53BD">
        <w:rPr>
          <w:rFonts w:ascii="Arial" w:hAnsi="Arial" w:cs="Arial"/>
        </w:rPr>
        <w:t>S</w:t>
      </w:r>
      <w:r w:rsidR="00B50892" w:rsidRPr="006D53BD">
        <w:rPr>
          <w:rFonts w:ascii="Arial" w:hAnsi="Arial" w:cs="Arial"/>
        </w:rPr>
        <w:t xml:space="preserve">taff explained what </w:t>
      </w:r>
      <w:r w:rsidR="006252B3">
        <w:rPr>
          <w:rFonts w:ascii="Arial" w:hAnsi="Arial" w:cs="Arial"/>
        </w:rPr>
        <w:t>wa</w:t>
      </w:r>
      <w:r w:rsidR="00B50892" w:rsidRPr="006D53BD">
        <w:rPr>
          <w:rFonts w:ascii="Arial" w:hAnsi="Arial" w:cs="Arial"/>
        </w:rPr>
        <w:t xml:space="preserve">s important to consumers and how </w:t>
      </w:r>
      <w:r w:rsidR="007B6D5A">
        <w:rPr>
          <w:rFonts w:ascii="Arial" w:hAnsi="Arial" w:cs="Arial"/>
        </w:rPr>
        <w:t xml:space="preserve">consumers </w:t>
      </w:r>
      <w:r w:rsidR="004E2F51">
        <w:rPr>
          <w:rFonts w:ascii="Arial" w:hAnsi="Arial" w:cs="Arial"/>
        </w:rPr>
        <w:t>we</w:t>
      </w:r>
      <w:r w:rsidR="007B6D5A">
        <w:rPr>
          <w:rFonts w:ascii="Arial" w:hAnsi="Arial" w:cs="Arial"/>
        </w:rPr>
        <w:t xml:space="preserve">re </w:t>
      </w:r>
      <w:r w:rsidR="00F56EA0">
        <w:rPr>
          <w:rFonts w:ascii="Arial" w:hAnsi="Arial" w:cs="Arial"/>
        </w:rPr>
        <w:t xml:space="preserve">surveyed and have input into the development of </w:t>
      </w:r>
      <w:r w:rsidR="00B50892" w:rsidRPr="006D53BD">
        <w:rPr>
          <w:rFonts w:ascii="Arial" w:hAnsi="Arial" w:cs="Arial"/>
        </w:rPr>
        <w:t xml:space="preserve">the activities </w:t>
      </w:r>
      <w:r w:rsidR="00F56EA0">
        <w:rPr>
          <w:rFonts w:ascii="Arial" w:hAnsi="Arial" w:cs="Arial"/>
        </w:rPr>
        <w:t xml:space="preserve">provided </w:t>
      </w:r>
      <w:r w:rsidR="00B50892" w:rsidRPr="006D53BD">
        <w:rPr>
          <w:rFonts w:ascii="Arial" w:hAnsi="Arial" w:cs="Arial"/>
        </w:rPr>
        <w:t xml:space="preserve">at the service </w:t>
      </w:r>
      <w:r w:rsidR="00F56EA0">
        <w:rPr>
          <w:rFonts w:ascii="Arial" w:hAnsi="Arial" w:cs="Arial"/>
        </w:rPr>
        <w:t xml:space="preserve">ensuring </w:t>
      </w:r>
      <w:proofErr w:type="spellStart"/>
      <w:r w:rsidR="00B50892" w:rsidRPr="006D53BD">
        <w:rPr>
          <w:rFonts w:ascii="Arial" w:hAnsi="Arial" w:cs="Arial"/>
        </w:rPr>
        <w:t>consumers</w:t>
      </w:r>
      <w:proofErr w:type="spellEnd"/>
      <w:r w:rsidR="007613EA">
        <w:rPr>
          <w:rFonts w:ascii="Arial" w:hAnsi="Arial" w:cs="Arial"/>
        </w:rPr>
        <w:t xml:space="preserve"> needs were met.</w:t>
      </w:r>
    </w:p>
    <w:p w14:paraId="54F4B45A" w14:textId="2BCEA6AC" w:rsidR="00F02BD5" w:rsidRPr="006D53BD" w:rsidRDefault="00F02BD5" w:rsidP="006D53BD">
      <w:pPr>
        <w:rPr>
          <w:rFonts w:ascii="Arial" w:hAnsi="Arial" w:cs="Arial"/>
        </w:rPr>
      </w:pPr>
      <w:r w:rsidRPr="006D53BD">
        <w:rPr>
          <w:rFonts w:ascii="Arial" w:hAnsi="Arial" w:cs="Arial"/>
        </w:rPr>
        <w:t xml:space="preserve">Consumers </w:t>
      </w:r>
      <w:r w:rsidR="005C3662" w:rsidRPr="006D53BD">
        <w:rPr>
          <w:rFonts w:ascii="Arial" w:hAnsi="Arial" w:cs="Arial"/>
        </w:rPr>
        <w:t>explained</w:t>
      </w:r>
      <w:r w:rsidRPr="006D53BD">
        <w:rPr>
          <w:rFonts w:ascii="Arial" w:hAnsi="Arial" w:cs="Arial"/>
        </w:rPr>
        <w:t xml:space="preserve"> how they were supported when they were feeling low, and how the service </w:t>
      </w:r>
      <w:r w:rsidR="00A86FAF" w:rsidRPr="006D53BD">
        <w:rPr>
          <w:rFonts w:ascii="Arial" w:hAnsi="Arial" w:cs="Arial"/>
        </w:rPr>
        <w:t>encouraged</w:t>
      </w:r>
      <w:r w:rsidRPr="006D53BD">
        <w:rPr>
          <w:rFonts w:ascii="Arial" w:hAnsi="Arial" w:cs="Arial"/>
        </w:rPr>
        <w:t xml:space="preserve"> their emotional, spiritual</w:t>
      </w:r>
      <w:r w:rsidR="009A3C79">
        <w:rPr>
          <w:rFonts w:ascii="Arial" w:hAnsi="Arial" w:cs="Arial"/>
        </w:rPr>
        <w:t>,</w:t>
      </w:r>
      <w:r w:rsidRPr="006D53BD">
        <w:rPr>
          <w:rFonts w:ascii="Arial" w:hAnsi="Arial" w:cs="Arial"/>
        </w:rPr>
        <w:t xml:space="preserve"> and psychological well</w:t>
      </w:r>
      <w:r w:rsidR="009A3C79">
        <w:rPr>
          <w:rFonts w:ascii="Arial" w:hAnsi="Arial" w:cs="Arial"/>
        </w:rPr>
        <w:t>-</w:t>
      </w:r>
      <w:r w:rsidRPr="006D53BD">
        <w:rPr>
          <w:rFonts w:ascii="Arial" w:hAnsi="Arial" w:cs="Arial"/>
        </w:rPr>
        <w:t>being</w:t>
      </w:r>
      <w:r w:rsidR="00847C99">
        <w:rPr>
          <w:rFonts w:ascii="Arial" w:hAnsi="Arial" w:cs="Arial"/>
        </w:rPr>
        <w:t xml:space="preserve"> by holding bilingual church services</w:t>
      </w:r>
      <w:r w:rsidR="007F4117">
        <w:rPr>
          <w:rFonts w:ascii="Arial" w:hAnsi="Arial" w:cs="Arial"/>
        </w:rPr>
        <w:t xml:space="preserve"> and providing additional emotional support when they first entered the service</w:t>
      </w:r>
      <w:r w:rsidRPr="006D53BD">
        <w:rPr>
          <w:rFonts w:ascii="Arial" w:hAnsi="Arial" w:cs="Arial"/>
        </w:rPr>
        <w:t xml:space="preserve">. </w:t>
      </w:r>
      <w:r w:rsidR="00A86FAF" w:rsidRPr="006D53BD">
        <w:rPr>
          <w:rFonts w:ascii="Arial" w:hAnsi="Arial" w:cs="Arial"/>
        </w:rPr>
        <w:t>S</w:t>
      </w:r>
      <w:r w:rsidRPr="006D53BD">
        <w:rPr>
          <w:rFonts w:ascii="Arial" w:hAnsi="Arial" w:cs="Arial"/>
        </w:rPr>
        <w:t xml:space="preserve">taff </w:t>
      </w:r>
      <w:r w:rsidR="005C3662" w:rsidRPr="006D53BD">
        <w:rPr>
          <w:rFonts w:ascii="Arial" w:hAnsi="Arial" w:cs="Arial"/>
        </w:rPr>
        <w:t>described</w:t>
      </w:r>
      <w:r w:rsidRPr="006D53BD">
        <w:rPr>
          <w:rFonts w:ascii="Arial" w:hAnsi="Arial" w:cs="Arial"/>
        </w:rPr>
        <w:t xml:space="preserve"> how the service supported consumer</w:t>
      </w:r>
      <w:r w:rsidR="009A3C79">
        <w:rPr>
          <w:rFonts w:ascii="Arial" w:hAnsi="Arial" w:cs="Arial"/>
        </w:rPr>
        <w:t>'</w:t>
      </w:r>
      <w:r w:rsidRPr="006D53BD">
        <w:rPr>
          <w:rFonts w:ascii="Arial" w:hAnsi="Arial" w:cs="Arial"/>
        </w:rPr>
        <w:t xml:space="preserve">s emotional, social and psychological needs in ways including facilitating connections with people important to them. The activity schedule evidenced </w:t>
      </w:r>
      <w:r w:rsidR="002C5868">
        <w:rPr>
          <w:rFonts w:ascii="Arial" w:hAnsi="Arial" w:cs="Arial"/>
        </w:rPr>
        <w:t xml:space="preserve">regular religious </w:t>
      </w:r>
      <w:r w:rsidRPr="006D53BD">
        <w:rPr>
          <w:rFonts w:ascii="Arial" w:hAnsi="Arial" w:cs="Arial"/>
        </w:rPr>
        <w:t xml:space="preserve">activities </w:t>
      </w:r>
      <w:r w:rsidR="00B57A32">
        <w:rPr>
          <w:rFonts w:ascii="Arial" w:hAnsi="Arial" w:cs="Arial"/>
        </w:rPr>
        <w:t xml:space="preserve">were undertaken </w:t>
      </w:r>
      <w:r w:rsidRPr="006D53BD">
        <w:rPr>
          <w:rFonts w:ascii="Arial" w:hAnsi="Arial" w:cs="Arial"/>
        </w:rPr>
        <w:t xml:space="preserve">to support </w:t>
      </w:r>
      <w:r w:rsidR="00B57A32">
        <w:rPr>
          <w:rFonts w:ascii="Arial" w:hAnsi="Arial" w:cs="Arial"/>
        </w:rPr>
        <w:t xml:space="preserve">consumer’s </w:t>
      </w:r>
      <w:r w:rsidRPr="006D53BD">
        <w:rPr>
          <w:rFonts w:ascii="Arial" w:hAnsi="Arial" w:cs="Arial"/>
        </w:rPr>
        <w:t xml:space="preserve">spiritual, </w:t>
      </w:r>
      <w:r w:rsidR="00B57A32">
        <w:rPr>
          <w:rFonts w:ascii="Arial" w:hAnsi="Arial" w:cs="Arial"/>
        </w:rPr>
        <w:t>needs</w:t>
      </w:r>
      <w:r w:rsidRPr="006D53BD">
        <w:rPr>
          <w:rFonts w:ascii="Arial" w:hAnsi="Arial" w:cs="Arial"/>
        </w:rPr>
        <w:t>.</w:t>
      </w:r>
    </w:p>
    <w:p w14:paraId="0ECAD897" w14:textId="3B12C7B7" w:rsidR="00C33B46" w:rsidRPr="006D53BD" w:rsidRDefault="00C33B46" w:rsidP="006D53BD">
      <w:pPr>
        <w:rPr>
          <w:rFonts w:ascii="Arial" w:hAnsi="Arial" w:cs="Arial"/>
        </w:rPr>
      </w:pPr>
      <w:r w:rsidRPr="006D53BD">
        <w:rPr>
          <w:rFonts w:ascii="Arial" w:hAnsi="Arial" w:cs="Arial"/>
        </w:rPr>
        <w:t xml:space="preserve">Consumers said they felt supported to participate in activities within the service and the outside community as they chose. The service enabled consumers to maintain social and personal connections important to them. Staff provided examples of consumers who were supported to maintain their hobbies, both inside and outside of the service. Care planning documentation identified the people important to individual consumers and the activities of interest to </w:t>
      </w:r>
      <w:r w:rsidR="00315C4C" w:rsidRPr="006D53BD">
        <w:rPr>
          <w:rFonts w:ascii="Arial" w:hAnsi="Arial" w:cs="Arial"/>
        </w:rPr>
        <w:t xml:space="preserve">the </w:t>
      </w:r>
      <w:r w:rsidRPr="006D53BD">
        <w:rPr>
          <w:rFonts w:ascii="Arial" w:hAnsi="Arial" w:cs="Arial"/>
        </w:rPr>
        <w:t>consumer.</w:t>
      </w:r>
    </w:p>
    <w:p w14:paraId="7CC03223" w14:textId="273B6969" w:rsidR="000338F4" w:rsidRPr="006D53BD" w:rsidRDefault="00016615" w:rsidP="006D53BD">
      <w:pPr>
        <w:rPr>
          <w:rFonts w:ascii="Arial" w:hAnsi="Arial" w:cs="Arial"/>
        </w:rPr>
      </w:pPr>
      <w:r w:rsidRPr="006D53BD">
        <w:rPr>
          <w:rFonts w:ascii="Arial" w:hAnsi="Arial" w:cs="Arial"/>
        </w:rPr>
        <w:t>Consumers said information about their condition, needs</w:t>
      </w:r>
      <w:r w:rsidR="009A3C79">
        <w:rPr>
          <w:rFonts w:ascii="Arial" w:hAnsi="Arial" w:cs="Arial"/>
        </w:rPr>
        <w:t>,</w:t>
      </w:r>
      <w:r w:rsidRPr="006D53BD">
        <w:rPr>
          <w:rFonts w:ascii="Arial" w:hAnsi="Arial" w:cs="Arial"/>
        </w:rPr>
        <w:t xml:space="preserve"> and preferences was communicated within the service and with others where responsibility for care </w:t>
      </w:r>
      <w:r w:rsidR="00F770B2" w:rsidRPr="006D53BD">
        <w:rPr>
          <w:rFonts w:ascii="Arial" w:hAnsi="Arial" w:cs="Arial"/>
        </w:rPr>
        <w:t>was</w:t>
      </w:r>
      <w:r w:rsidRPr="006D53BD">
        <w:rPr>
          <w:rFonts w:ascii="Arial" w:hAnsi="Arial" w:cs="Arial"/>
        </w:rPr>
        <w:t xml:space="preserve"> shared. Staff stated they communicate changes internally through the </w:t>
      </w:r>
      <w:r w:rsidR="00B94B27" w:rsidRPr="006D53BD">
        <w:rPr>
          <w:rFonts w:ascii="Arial" w:hAnsi="Arial" w:cs="Arial"/>
        </w:rPr>
        <w:t>electronic care management system</w:t>
      </w:r>
      <w:r w:rsidRPr="006D53BD">
        <w:rPr>
          <w:rFonts w:ascii="Arial" w:hAnsi="Arial" w:cs="Arial"/>
        </w:rPr>
        <w:t xml:space="preserve"> or handovers.</w:t>
      </w:r>
      <w:r w:rsidR="00C141A5">
        <w:rPr>
          <w:rFonts w:ascii="Arial" w:hAnsi="Arial" w:cs="Arial"/>
        </w:rPr>
        <w:t xml:space="preserve"> Care documentation supported</w:t>
      </w:r>
      <w:r w:rsidR="00D21075">
        <w:rPr>
          <w:rFonts w:ascii="Arial" w:hAnsi="Arial" w:cs="Arial"/>
        </w:rPr>
        <w:t xml:space="preserve"> changes to </w:t>
      </w:r>
      <w:proofErr w:type="spellStart"/>
      <w:r w:rsidR="00D21075">
        <w:rPr>
          <w:rFonts w:ascii="Arial" w:hAnsi="Arial" w:cs="Arial"/>
        </w:rPr>
        <w:t>consumers</w:t>
      </w:r>
      <w:proofErr w:type="spellEnd"/>
      <w:r w:rsidR="00D21075">
        <w:rPr>
          <w:rFonts w:ascii="Arial" w:hAnsi="Arial" w:cs="Arial"/>
        </w:rPr>
        <w:t xml:space="preserve"> needs were recorded and available to staff and others involved in the consumer’s care.</w:t>
      </w:r>
    </w:p>
    <w:p w14:paraId="36BB2C9E" w14:textId="06581DDF" w:rsidR="00F6529E" w:rsidRPr="006D53BD" w:rsidRDefault="00F6529E" w:rsidP="006D53BD">
      <w:pPr>
        <w:rPr>
          <w:rFonts w:ascii="Arial" w:hAnsi="Arial" w:cs="Arial"/>
        </w:rPr>
      </w:pPr>
      <w:r w:rsidRPr="006D53BD">
        <w:rPr>
          <w:rFonts w:ascii="Arial" w:hAnsi="Arial" w:cs="Arial"/>
        </w:rPr>
        <w:t xml:space="preserve">Consumers said they </w:t>
      </w:r>
      <w:r w:rsidR="00D90820">
        <w:rPr>
          <w:rFonts w:ascii="Arial" w:hAnsi="Arial" w:cs="Arial"/>
        </w:rPr>
        <w:t xml:space="preserve">received services and supports in collaboration with other </w:t>
      </w:r>
      <w:r w:rsidR="00D21075">
        <w:rPr>
          <w:rFonts w:ascii="Arial" w:hAnsi="Arial" w:cs="Arial"/>
        </w:rPr>
        <w:t xml:space="preserve">external organisations and </w:t>
      </w:r>
      <w:r w:rsidRPr="006D53BD">
        <w:rPr>
          <w:rFonts w:ascii="Arial" w:hAnsi="Arial" w:cs="Arial"/>
        </w:rPr>
        <w:t>support services. Care documentation identified referrals to other organisations and services. Staff describe</w:t>
      </w:r>
      <w:r w:rsidR="00DD3A9E" w:rsidRPr="006D53BD">
        <w:rPr>
          <w:rFonts w:ascii="Arial" w:hAnsi="Arial" w:cs="Arial"/>
        </w:rPr>
        <w:t>d</w:t>
      </w:r>
      <w:r w:rsidRPr="006D53BD">
        <w:rPr>
          <w:rFonts w:ascii="Arial" w:hAnsi="Arial" w:cs="Arial"/>
        </w:rPr>
        <w:t xml:space="preserve"> </w:t>
      </w:r>
      <w:r w:rsidR="00D90820">
        <w:rPr>
          <w:rFonts w:ascii="Arial" w:hAnsi="Arial" w:cs="Arial"/>
        </w:rPr>
        <w:t xml:space="preserve">gave examples of </w:t>
      </w:r>
      <w:r w:rsidRPr="006D53BD">
        <w:rPr>
          <w:rFonts w:ascii="Arial" w:hAnsi="Arial" w:cs="Arial"/>
        </w:rPr>
        <w:t xml:space="preserve">specific consumers who </w:t>
      </w:r>
      <w:r w:rsidR="009A3C79" w:rsidRPr="006D53BD">
        <w:rPr>
          <w:rFonts w:ascii="Arial" w:hAnsi="Arial" w:cs="Arial"/>
        </w:rPr>
        <w:t>use</w:t>
      </w:r>
      <w:r w:rsidRPr="006D53BD">
        <w:rPr>
          <w:rFonts w:ascii="Arial" w:hAnsi="Arial" w:cs="Arial"/>
        </w:rPr>
        <w:t xml:space="preserve"> these services</w:t>
      </w:r>
      <w:r w:rsidR="003B2E29" w:rsidRPr="006D53BD">
        <w:rPr>
          <w:rFonts w:ascii="Arial" w:hAnsi="Arial" w:cs="Arial"/>
        </w:rPr>
        <w:t xml:space="preserve">, including multilingual volunteers </w:t>
      </w:r>
      <w:r w:rsidR="003232CF" w:rsidRPr="006D53BD">
        <w:rPr>
          <w:rFonts w:ascii="Arial" w:hAnsi="Arial" w:cs="Arial"/>
        </w:rPr>
        <w:t>who assist</w:t>
      </w:r>
      <w:r w:rsidR="00674911" w:rsidRPr="006D53BD">
        <w:rPr>
          <w:rFonts w:ascii="Arial" w:hAnsi="Arial" w:cs="Arial"/>
        </w:rPr>
        <w:t>ed</w:t>
      </w:r>
      <w:r w:rsidR="003232CF" w:rsidRPr="006D53BD">
        <w:rPr>
          <w:rFonts w:ascii="Arial" w:hAnsi="Arial" w:cs="Arial"/>
        </w:rPr>
        <w:t xml:space="preserve"> with activities</w:t>
      </w:r>
      <w:r w:rsidR="00D90820">
        <w:rPr>
          <w:rFonts w:ascii="Arial" w:hAnsi="Arial" w:cs="Arial"/>
        </w:rPr>
        <w:t xml:space="preserve"> and disability support organisations.</w:t>
      </w:r>
    </w:p>
    <w:p w14:paraId="42F8CB4F" w14:textId="449EF6D1" w:rsidR="001413A2" w:rsidRPr="006D53BD" w:rsidRDefault="001413A2" w:rsidP="006D53BD">
      <w:pPr>
        <w:rPr>
          <w:rFonts w:ascii="Arial" w:hAnsi="Arial" w:cs="Arial"/>
        </w:rPr>
      </w:pPr>
      <w:r w:rsidRPr="006D53BD">
        <w:rPr>
          <w:rFonts w:ascii="Arial" w:hAnsi="Arial" w:cs="Arial"/>
        </w:rPr>
        <w:t>Consumers said they felt safe when using the service's equipment and it was readily available</w:t>
      </w:r>
      <w:r w:rsidR="00CA2837" w:rsidRPr="006D53BD">
        <w:rPr>
          <w:rFonts w:ascii="Arial" w:hAnsi="Arial" w:cs="Arial"/>
        </w:rPr>
        <w:t>,</w:t>
      </w:r>
      <w:r w:rsidRPr="006D53BD">
        <w:rPr>
          <w:rFonts w:ascii="Arial" w:hAnsi="Arial" w:cs="Arial"/>
        </w:rPr>
        <w:t xml:space="preserve"> should they require it.</w:t>
      </w:r>
      <w:r w:rsidR="00E90B30" w:rsidRPr="006D53BD">
        <w:rPr>
          <w:rFonts w:ascii="Arial" w:hAnsi="Arial" w:cs="Arial"/>
        </w:rPr>
        <w:t xml:space="preserve"> </w:t>
      </w:r>
      <w:r w:rsidR="00CA2837" w:rsidRPr="006D53BD">
        <w:rPr>
          <w:rFonts w:ascii="Arial" w:hAnsi="Arial" w:cs="Arial"/>
        </w:rPr>
        <w:t>S</w:t>
      </w:r>
      <w:r w:rsidR="00E90B30" w:rsidRPr="006D53BD">
        <w:rPr>
          <w:rFonts w:ascii="Arial" w:hAnsi="Arial" w:cs="Arial"/>
        </w:rPr>
        <w:t xml:space="preserve">taff confirmed equipment was available </w:t>
      </w:r>
      <w:r w:rsidR="00D90820">
        <w:rPr>
          <w:rFonts w:ascii="Arial" w:hAnsi="Arial" w:cs="Arial"/>
        </w:rPr>
        <w:t>and additional</w:t>
      </w:r>
      <w:r w:rsidR="00E90B30" w:rsidRPr="006D53BD">
        <w:rPr>
          <w:rFonts w:ascii="Arial" w:hAnsi="Arial" w:cs="Arial"/>
        </w:rPr>
        <w:t xml:space="preserve"> </w:t>
      </w:r>
      <w:r w:rsidR="00D90820">
        <w:rPr>
          <w:rFonts w:ascii="Arial" w:hAnsi="Arial" w:cs="Arial"/>
        </w:rPr>
        <w:t xml:space="preserve">equipment was readily purchased if needed. Maintenance documentation </w:t>
      </w:r>
      <w:r w:rsidR="00472F94" w:rsidRPr="006D53BD">
        <w:rPr>
          <w:rFonts w:ascii="Arial" w:hAnsi="Arial" w:cs="Arial"/>
        </w:rPr>
        <w:t>regular and up</w:t>
      </w:r>
      <w:r w:rsidR="009A3C79">
        <w:rPr>
          <w:rFonts w:ascii="Arial" w:hAnsi="Arial" w:cs="Arial"/>
        </w:rPr>
        <w:t>-to-</w:t>
      </w:r>
      <w:r w:rsidR="00472F94" w:rsidRPr="006D53BD">
        <w:rPr>
          <w:rFonts w:ascii="Arial" w:hAnsi="Arial" w:cs="Arial"/>
        </w:rPr>
        <w:t xml:space="preserve">date servicing of </w:t>
      </w:r>
      <w:r w:rsidR="00472F94" w:rsidRPr="006D53BD">
        <w:rPr>
          <w:rFonts w:ascii="Arial" w:hAnsi="Arial" w:cs="Arial"/>
        </w:rPr>
        <w:lastRenderedPageBreak/>
        <w:t>equipment relevant to services and supports for daily living, including wheelchairs, walkers, and manual handling equipment.</w:t>
      </w:r>
    </w:p>
    <w:p w14:paraId="5AD134C7" w14:textId="2CBD81E3" w:rsidR="002B0C90" w:rsidRPr="00262C0B" w:rsidRDefault="002B0C90" w:rsidP="0036130C">
      <w:pPr>
        <w:pStyle w:val="NormalArial"/>
      </w:pPr>
      <w:r>
        <w:br w:type="page"/>
      </w:r>
    </w:p>
    <w:p w14:paraId="5AD134C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5AD134CB" w14:textId="77777777" w:rsidTr="00E126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5AD134C9" w14:textId="77777777" w:rsidR="00FC045E" w:rsidRPr="00996FAF" w:rsidRDefault="00FC045E" w:rsidP="00B1559F">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5AD134CA"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E74D3" w:rsidRPr="00996FAF" w14:paraId="5AD134CF" w14:textId="77777777" w:rsidTr="00E1268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CC"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5AD134CD" w14:textId="77777777" w:rsidR="007E74D3" w:rsidRPr="00996FAF" w:rsidRDefault="007E74D3"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5AD134CE" w14:textId="7A310CFB" w:rsidR="007E74D3" w:rsidRPr="00996FAF" w:rsidRDefault="00974374"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36900695"/>
                <w:placeholder>
                  <w:docPart w:val="FA57327CEF1F45839389C91A01A36C71"/>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D5" w14:textId="77777777" w:rsidTr="00E126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D0"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5AD134D1" w14:textId="77777777" w:rsidR="007E74D3" w:rsidRPr="00996FAF" w:rsidRDefault="007E74D3"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AD134D2" w14:textId="77777777" w:rsidR="007E74D3" w:rsidRPr="00996FAF" w:rsidRDefault="007E74D3" w:rsidP="007E74D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5AD134D3" w14:textId="77777777" w:rsidR="007E74D3" w:rsidRPr="00996FAF" w:rsidRDefault="007E74D3" w:rsidP="007E74D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5AD134D4" w14:textId="2485586B" w:rsidR="007E74D3" w:rsidRPr="00996FAF" w:rsidRDefault="00974374"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43039088"/>
                <w:placeholder>
                  <w:docPart w:val="F3C21101D78A45FA943B9635D02C6363"/>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D9" w14:textId="77777777" w:rsidTr="00E1268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D6"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AD134D7" w14:textId="77777777" w:rsidR="007E74D3" w:rsidRPr="00996FAF" w:rsidRDefault="007E74D3"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5AD134D8" w14:textId="066E554D" w:rsidR="007E74D3" w:rsidRPr="00996FAF" w:rsidRDefault="00974374" w:rsidP="007E74D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84885341"/>
                <w:placeholder>
                  <w:docPart w:val="FCF4156E84E549BAA21C8299A0E6CD7A"/>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bl>
    <w:p w14:paraId="5AD134DA" w14:textId="77777777" w:rsidR="002B0C90" w:rsidRDefault="002B0C90" w:rsidP="00E12682">
      <w:pPr>
        <w:pStyle w:val="Heading20"/>
        <w:spacing w:before="240"/>
      </w:pPr>
      <w:r>
        <w:t>Findings</w:t>
      </w:r>
    </w:p>
    <w:p w14:paraId="5CF9FB03" w14:textId="0B81F985" w:rsidR="00C5298E" w:rsidRPr="00B31A86" w:rsidRDefault="00C5298E" w:rsidP="00143BD3">
      <w:pPr>
        <w:rPr>
          <w:rFonts w:ascii="Arial" w:hAnsi="Arial" w:cs="Arial"/>
          <w:color w:val="auto"/>
        </w:rPr>
      </w:pPr>
      <w:r w:rsidRPr="00B31A86">
        <w:rPr>
          <w:rFonts w:ascii="Arial" w:hAnsi="Arial" w:cs="Arial"/>
          <w:color w:val="auto"/>
        </w:rPr>
        <w:t xml:space="preserve">Following a previous site audit, the service was found non-compliant with </w:t>
      </w:r>
      <w:r w:rsidR="00D66CE5">
        <w:rPr>
          <w:rFonts w:ascii="Arial" w:hAnsi="Arial" w:cs="Arial"/>
        </w:rPr>
        <w:t>all requirements under this Standard</w:t>
      </w:r>
      <w:r w:rsidRPr="00B31A86">
        <w:rPr>
          <w:rFonts w:ascii="Arial" w:hAnsi="Arial" w:cs="Arial"/>
          <w:color w:val="auto"/>
        </w:rPr>
        <w:t xml:space="preserve">, evidence within the Site Audit report supports the service has implemented </w:t>
      </w:r>
      <w:r w:rsidR="00D66CE5">
        <w:rPr>
          <w:rFonts w:ascii="Arial" w:hAnsi="Arial" w:cs="Arial"/>
          <w:color w:val="auto"/>
        </w:rPr>
        <w:t>corrective actions</w:t>
      </w:r>
      <w:r w:rsidRPr="00B31A86">
        <w:rPr>
          <w:rFonts w:ascii="Arial" w:hAnsi="Arial" w:cs="Arial"/>
          <w:color w:val="auto"/>
        </w:rPr>
        <w:t xml:space="preserve"> and is now compliant with these requirements having introduced strengthened </w:t>
      </w:r>
      <w:r w:rsidR="00D66CE5">
        <w:rPr>
          <w:rFonts w:ascii="Arial" w:hAnsi="Arial" w:cs="Arial"/>
          <w:color w:val="auto"/>
        </w:rPr>
        <w:t xml:space="preserve">environmental auditing </w:t>
      </w:r>
      <w:r w:rsidRPr="00B31A86">
        <w:rPr>
          <w:rFonts w:ascii="Arial" w:hAnsi="Arial" w:cs="Arial"/>
          <w:color w:val="auto"/>
        </w:rPr>
        <w:t xml:space="preserve">processes </w:t>
      </w:r>
      <w:r w:rsidR="005A52EC" w:rsidRPr="00B31A86">
        <w:rPr>
          <w:rFonts w:ascii="Arial" w:hAnsi="Arial" w:cs="Arial"/>
        </w:rPr>
        <w:t>includ</w:t>
      </w:r>
      <w:r w:rsidR="00D66CE5">
        <w:rPr>
          <w:rFonts w:ascii="Arial" w:hAnsi="Arial" w:cs="Arial"/>
        </w:rPr>
        <w:t xml:space="preserve">ing monitoring for </w:t>
      </w:r>
      <w:r w:rsidR="005844E2">
        <w:rPr>
          <w:rFonts w:ascii="Arial" w:hAnsi="Arial" w:cs="Arial"/>
        </w:rPr>
        <w:t xml:space="preserve">the suitability of equipment and cleanliness of the internal and external </w:t>
      </w:r>
      <w:r w:rsidR="00BD3DC6">
        <w:rPr>
          <w:rFonts w:ascii="Arial" w:hAnsi="Arial" w:cs="Arial"/>
        </w:rPr>
        <w:t>service environment. Additionally,</w:t>
      </w:r>
      <w:r w:rsidR="003A6A18">
        <w:rPr>
          <w:rFonts w:ascii="Arial" w:hAnsi="Arial" w:cs="Arial"/>
        </w:rPr>
        <w:t xml:space="preserve"> </w:t>
      </w:r>
      <w:r w:rsidR="00D00878">
        <w:rPr>
          <w:rFonts w:ascii="Arial" w:hAnsi="Arial" w:cs="Arial"/>
        </w:rPr>
        <w:t xml:space="preserve">maintenance </w:t>
      </w:r>
      <w:r w:rsidR="00005DA3">
        <w:rPr>
          <w:rFonts w:ascii="Arial" w:hAnsi="Arial" w:cs="Arial"/>
        </w:rPr>
        <w:t>officer hours had been increased, an urban planner was engaged to review and renew the external service environments</w:t>
      </w:r>
      <w:r w:rsidR="008B5CD0">
        <w:rPr>
          <w:rFonts w:ascii="Arial" w:hAnsi="Arial" w:cs="Arial"/>
        </w:rPr>
        <w:t xml:space="preserve"> resulting in the installation of </w:t>
      </w:r>
      <w:r w:rsidR="00A57FE2">
        <w:rPr>
          <w:rFonts w:ascii="Arial" w:hAnsi="Arial" w:cs="Arial"/>
        </w:rPr>
        <w:t>a gazebo, synthetic grass and fences to cordon off waste management areas</w:t>
      </w:r>
      <w:r w:rsidR="00B31A86" w:rsidRPr="00B31A86">
        <w:rPr>
          <w:rFonts w:ascii="Arial" w:hAnsi="Arial" w:cs="Arial"/>
          <w:color w:val="auto"/>
        </w:rPr>
        <w:t>.</w:t>
      </w:r>
      <w:r w:rsidRPr="00B31A86">
        <w:rPr>
          <w:rFonts w:ascii="Arial" w:hAnsi="Arial" w:cs="Arial"/>
          <w:color w:val="auto"/>
        </w:rPr>
        <w:t xml:space="preserve"> </w:t>
      </w:r>
      <w:r w:rsidR="00C1104E">
        <w:rPr>
          <w:rFonts w:ascii="Arial" w:hAnsi="Arial" w:cs="Arial"/>
          <w:color w:val="auto"/>
        </w:rPr>
        <w:t xml:space="preserve">Furthermore, </w:t>
      </w:r>
      <w:r w:rsidR="003074CE">
        <w:rPr>
          <w:rFonts w:ascii="Arial" w:hAnsi="Arial" w:cs="Arial"/>
          <w:color w:val="auto"/>
        </w:rPr>
        <w:t>procedures for reporting maintenance requests were amended to ensure a timelier response</w:t>
      </w:r>
      <w:r w:rsidR="00B05764">
        <w:rPr>
          <w:rFonts w:ascii="Arial" w:hAnsi="Arial" w:cs="Arial"/>
          <w:color w:val="auto"/>
        </w:rPr>
        <w:t xml:space="preserve">, additional cleaning </w:t>
      </w:r>
      <w:proofErr w:type="gramStart"/>
      <w:r w:rsidR="00B05764">
        <w:rPr>
          <w:rFonts w:ascii="Arial" w:hAnsi="Arial" w:cs="Arial"/>
          <w:color w:val="auto"/>
        </w:rPr>
        <w:t>allocated</w:t>
      </w:r>
      <w:proofErr w:type="gramEnd"/>
      <w:r w:rsidR="00B05764">
        <w:rPr>
          <w:rFonts w:ascii="Arial" w:hAnsi="Arial" w:cs="Arial"/>
          <w:color w:val="auto"/>
        </w:rPr>
        <w:t xml:space="preserve"> and furn</w:t>
      </w:r>
      <w:r w:rsidR="008C3E32">
        <w:rPr>
          <w:rFonts w:ascii="Arial" w:hAnsi="Arial" w:cs="Arial"/>
          <w:color w:val="auto"/>
        </w:rPr>
        <w:t>iture was replaced, in consultation with consumers.</w:t>
      </w:r>
    </w:p>
    <w:p w14:paraId="4C401E17" w14:textId="1F6679BD" w:rsidR="008574EC" w:rsidRPr="00B31A86" w:rsidRDefault="00304D4E" w:rsidP="00143BD3">
      <w:pPr>
        <w:rPr>
          <w:rFonts w:ascii="Arial" w:hAnsi="Arial" w:cs="Arial"/>
        </w:rPr>
      </w:pPr>
      <w:r w:rsidRPr="00B31A86">
        <w:rPr>
          <w:rFonts w:ascii="Arial" w:hAnsi="Arial" w:cs="Arial"/>
        </w:rPr>
        <w:t>C</w:t>
      </w:r>
      <w:r w:rsidR="008574EC" w:rsidRPr="00B31A86">
        <w:rPr>
          <w:rFonts w:ascii="Arial" w:hAnsi="Arial" w:cs="Arial"/>
        </w:rPr>
        <w:t>onsumers and representative</w:t>
      </w:r>
      <w:r w:rsidR="009A3C79">
        <w:rPr>
          <w:rFonts w:ascii="Arial" w:hAnsi="Arial" w:cs="Arial"/>
        </w:rPr>
        <w:t>s</w:t>
      </w:r>
      <w:r w:rsidR="008574EC" w:rsidRPr="00B31A86">
        <w:rPr>
          <w:rFonts w:ascii="Arial" w:hAnsi="Arial" w:cs="Arial"/>
        </w:rPr>
        <w:t xml:space="preserve"> said, and observations confirmed</w:t>
      </w:r>
      <w:r w:rsidR="0068112E" w:rsidRPr="00B31A86">
        <w:rPr>
          <w:rFonts w:ascii="Arial" w:hAnsi="Arial" w:cs="Arial"/>
        </w:rPr>
        <w:t>,</w:t>
      </w:r>
      <w:r w:rsidR="008574EC" w:rsidRPr="00B31A86">
        <w:rPr>
          <w:rFonts w:ascii="Arial" w:hAnsi="Arial" w:cs="Arial"/>
        </w:rPr>
        <w:t xml:space="preserve"> the service environment </w:t>
      </w:r>
      <w:r w:rsidR="0068112E" w:rsidRPr="00B31A86">
        <w:rPr>
          <w:rFonts w:ascii="Arial" w:hAnsi="Arial" w:cs="Arial"/>
        </w:rPr>
        <w:t>was</w:t>
      </w:r>
      <w:r w:rsidR="008574EC" w:rsidRPr="00B31A86">
        <w:rPr>
          <w:rFonts w:ascii="Arial" w:hAnsi="Arial" w:cs="Arial"/>
        </w:rPr>
        <w:t xml:space="preserve"> welcoming and easy to understand. Staff describe</w:t>
      </w:r>
      <w:r w:rsidR="00406E9E" w:rsidRPr="00B31A86">
        <w:rPr>
          <w:rFonts w:ascii="Arial" w:hAnsi="Arial" w:cs="Arial"/>
        </w:rPr>
        <w:t>d</w:t>
      </w:r>
      <w:r w:rsidR="008574EC" w:rsidRPr="00B31A86">
        <w:rPr>
          <w:rFonts w:ascii="Arial" w:hAnsi="Arial" w:cs="Arial"/>
        </w:rPr>
        <w:t xml:space="preserve"> aspects of the service</w:t>
      </w:r>
      <w:r w:rsidR="00406E9E" w:rsidRPr="00B31A86">
        <w:rPr>
          <w:rFonts w:ascii="Arial" w:hAnsi="Arial" w:cs="Arial"/>
        </w:rPr>
        <w:t xml:space="preserve">, including having multilingual navigational </w:t>
      </w:r>
      <w:r w:rsidR="00E24D0F">
        <w:rPr>
          <w:rFonts w:ascii="Arial" w:hAnsi="Arial" w:cs="Arial"/>
        </w:rPr>
        <w:t>signage</w:t>
      </w:r>
      <w:r w:rsidR="00406E9E" w:rsidRPr="00B31A86">
        <w:rPr>
          <w:rFonts w:ascii="Arial" w:hAnsi="Arial" w:cs="Arial"/>
        </w:rPr>
        <w:t xml:space="preserve"> situated throughout the service</w:t>
      </w:r>
      <w:r w:rsidR="000451DA" w:rsidRPr="00B31A86">
        <w:rPr>
          <w:rFonts w:ascii="Arial" w:hAnsi="Arial" w:cs="Arial"/>
        </w:rPr>
        <w:t xml:space="preserve">, </w:t>
      </w:r>
      <w:r w:rsidR="00DD4542">
        <w:rPr>
          <w:rFonts w:ascii="Arial" w:hAnsi="Arial" w:cs="Arial"/>
        </w:rPr>
        <w:t xml:space="preserve">which </w:t>
      </w:r>
      <w:r w:rsidR="000451DA" w:rsidRPr="00B31A86">
        <w:rPr>
          <w:rFonts w:ascii="Arial" w:hAnsi="Arial" w:cs="Arial"/>
        </w:rPr>
        <w:t>h</w:t>
      </w:r>
      <w:r w:rsidR="008574EC" w:rsidRPr="00B31A86">
        <w:rPr>
          <w:rFonts w:ascii="Arial" w:hAnsi="Arial" w:cs="Arial"/>
        </w:rPr>
        <w:t>elp</w:t>
      </w:r>
      <w:r w:rsidR="000451DA" w:rsidRPr="00B31A86">
        <w:rPr>
          <w:rFonts w:ascii="Arial" w:hAnsi="Arial" w:cs="Arial"/>
        </w:rPr>
        <w:t>ed</w:t>
      </w:r>
      <w:r w:rsidR="008574EC" w:rsidRPr="00B31A86">
        <w:rPr>
          <w:rFonts w:ascii="Arial" w:hAnsi="Arial" w:cs="Arial"/>
        </w:rPr>
        <w:t xml:space="preserve"> consumers feel welcome</w:t>
      </w:r>
      <w:r w:rsidR="00E24D0F">
        <w:rPr>
          <w:rFonts w:ascii="Arial" w:hAnsi="Arial" w:cs="Arial"/>
        </w:rPr>
        <w:t xml:space="preserve">, </w:t>
      </w:r>
      <w:r w:rsidR="008574EC" w:rsidRPr="00B31A86">
        <w:rPr>
          <w:rFonts w:ascii="Arial" w:hAnsi="Arial" w:cs="Arial"/>
        </w:rPr>
        <w:t>optimis</w:t>
      </w:r>
      <w:r w:rsidR="000451DA" w:rsidRPr="00B31A86">
        <w:rPr>
          <w:rFonts w:ascii="Arial" w:hAnsi="Arial" w:cs="Arial"/>
        </w:rPr>
        <w:t>ed</w:t>
      </w:r>
      <w:r w:rsidR="008574EC" w:rsidRPr="00B31A86">
        <w:rPr>
          <w:rFonts w:ascii="Arial" w:hAnsi="Arial" w:cs="Arial"/>
        </w:rPr>
        <w:t xml:space="preserve"> each consumer’s sense of belonging</w:t>
      </w:r>
      <w:r w:rsidR="00E24D0F">
        <w:rPr>
          <w:rFonts w:ascii="Arial" w:hAnsi="Arial" w:cs="Arial"/>
        </w:rPr>
        <w:t>, independence and interaction</w:t>
      </w:r>
      <w:r w:rsidR="008574EC" w:rsidRPr="00B31A86">
        <w:rPr>
          <w:rFonts w:ascii="Arial" w:hAnsi="Arial" w:cs="Arial"/>
        </w:rPr>
        <w:t>.</w:t>
      </w:r>
    </w:p>
    <w:p w14:paraId="52A81707" w14:textId="7FDABDDC" w:rsidR="00B11141" w:rsidRPr="00B31A86" w:rsidRDefault="00B11141" w:rsidP="00143BD3">
      <w:pPr>
        <w:rPr>
          <w:rFonts w:ascii="Arial" w:hAnsi="Arial" w:cs="Arial"/>
        </w:rPr>
      </w:pPr>
      <w:r w:rsidRPr="00B31A86">
        <w:rPr>
          <w:rFonts w:ascii="Arial" w:hAnsi="Arial" w:cs="Arial"/>
        </w:rPr>
        <w:t xml:space="preserve">Consumers and representatives said the service environment </w:t>
      </w:r>
      <w:r w:rsidR="00371FD1" w:rsidRPr="00B31A86">
        <w:rPr>
          <w:rFonts w:ascii="Arial" w:hAnsi="Arial" w:cs="Arial"/>
        </w:rPr>
        <w:t>was</w:t>
      </w:r>
      <w:r w:rsidRPr="00B31A86">
        <w:rPr>
          <w:rFonts w:ascii="Arial" w:hAnsi="Arial" w:cs="Arial"/>
        </w:rPr>
        <w:t xml:space="preserve"> safe, clean</w:t>
      </w:r>
      <w:r w:rsidR="009A3C79">
        <w:rPr>
          <w:rFonts w:ascii="Arial" w:hAnsi="Arial" w:cs="Arial"/>
        </w:rPr>
        <w:t>,</w:t>
      </w:r>
      <w:r w:rsidRPr="00B31A86">
        <w:rPr>
          <w:rFonts w:ascii="Arial" w:hAnsi="Arial" w:cs="Arial"/>
        </w:rPr>
        <w:t xml:space="preserve"> </w:t>
      </w:r>
      <w:r w:rsidR="001600D7">
        <w:rPr>
          <w:rFonts w:ascii="Arial" w:hAnsi="Arial" w:cs="Arial"/>
        </w:rPr>
        <w:t xml:space="preserve">and </w:t>
      </w:r>
      <w:r w:rsidRPr="00B31A86">
        <w:rPr>
          <w:rFonts w:ascii="Arial" w:hAnsi="Arial" w:cs="Arial"/>
        </w:rPr>
        <w:t>well</w:t>
      </w:r>
      <w:r w:rsidR="009A3C79">
        <w:rPr>
          <w:rFonts w:ascii="Arial" w:hAnsi="Arial" w:cs="Arial"/>
        </w:rPr>
        <w:t>-</w:t>
      </w:r>
      <w:r w:rsidRPr="00B31A86">
        <w:rPr>
          <w:rFonts w:ascii="Arial" w:hAnsi="Arial" w:cs="Arial"/>
        </w:rPr>
        <w:t>maintained. Staff describe</w:t>
      </w:r>
      <w:r w:rsidR="00371FD1" w:rsidRPr="00B31A86">
        <w:rPr>
          <w:rFonts w:ascii="Arial" w:hAnsi="Arial" w:cs="Arial"/>
        </w:rPr>
        <w:t>d</w:t>
      </w:r>
      <w:r w:rsidRPr="00B31A86">
        <w:rPr>
          <w:rFonts w:ascii="Arial" w:hAnsi="Arial" w:cs="Arial"/>
        </w:rPr>
        <w:t xml:space="preserve"> cleaning responsibilities and duties as well as preventative maintenance.</w:t>
      </w:r>
      <w:r w:rsidR="002A0E12" w:rsidRPr="00B31A86">
        <w:rPr>
          <w:rFonts w:ascii="Arial" w:hAnsi="Arial" w:cs="Arial"/>
        </w:rPr>
        <w:t xml:space="preserve"> Management said the </w:t>
      </w:r>
      <w:r w:rsidR="00FA616C">
        <w:rPr>
          <w:rFonts w:ascii="Arial" w:hAnsi="Arial" w:cs="Arial"/>
        </w:rPr>
        <w:t xml:space="preserve">review of the </w:t>
      </w:r>
      <w:r w:rsidR="002A0E12" w:rsidRPr="00B31A86">
        <w:rPr>
          <w:rFonts w:ascii="Arial" w:hAnsi="Arial" w:cs="Arial"/>
        </w:rPr>
        <w:t>safety of the physical environment</w:t>
      </w:r>
      <w:r w:rsidR="0082737A" w:rsidRPr="00B31A86">
        <w:rPr>
          <w:rFonts w:ascii="Arial" w:hAnsi="Arial" w:cs="Arial"/>
        </w:rPr>
        <w:t>,</w:t>
      </w:r>
      <w:r w:rsidR="00FA616C">
        <w:rPr>
          <w:rFonts w:ascii="Arial" w:hAnsi="Arial" w:cs="Arial"/>
        </w:rPr>
        <w:t xml:space="preserve"> had ensured</w:t>
      </w:r>
      <w:r w:rsidR="002A0E12" w:rsidRPr="00B31A86">
        <w:rPr>
          <w:rFonts w:ascii="Arial" w:hAnsi="Arial" w:cs="Arial"/>
        </w:rPr>
        <w:t xml:space="preserve"> outdated pathway</w:t>
      </w:r>
      <w:r w:rsidR="0082737A" w:rsidRPr="00B31A86">
        <w:rPr>
          <w:rFonts w:ascii="Arial" w:hAnsi="Arial" w:cs="Arial"/>
        </w:rPr>
        <w:t xml:space="preserve">s were replaced with </w:t>
      </w:r>
      <w:r w:rsidR="002A0E12" w:rsidRPr="00B31A86">
        <w:rPr>
          <w:rFonts w:ascii="Arial" w:hAnsi="Arial" w:cs="Arial"/>
        </w:rPr>
        <w:t>greenery and consumers had safe access to outdoor living spaces.</w:t>
      </w:r>
      <w:r w:rsidR="00501D8D">
        <w:rPr>
          <w:rFonts w:ascii="Arial" w:hAnsi="Arial" w:cs="Arial"/>
        </w:rPr>
        <w:t xml:space="preserve"> </w:t>
      </w:r>
      <w:r w:rsidR="00DC1B0E">
        <w:rPr>
          <w:rFonts w:ascii="Arial" w:hAnsi="Arial" w:cs="Arial"/>
        </w:rPr>
        <w:t>Consumers were observed using outdoor courtyards to eat their lunch.</w:t>
      </w:r>
    </w:p>
    <w:p w14:paraId="5AD134DC" w14:textId="0655735F" w:rsidR="002B0C90" w:rsidRPr="00262C0B" w:rsidRDefault="002828E2" w:rsidP="00143BD3">
      <w:r w:rsidRPr="00B31A86">
        <w:rPr>
          <w:rFonts w:ascii="Arial" w:hAnsi="Arial" w:cs="Arial"/>
          <w:color w:val="auto"/>
        </w:rPr>
        <w:t>C</w:t>
      </w:r>
      <w:r w:rsidR="00FC2AB1" w:rsidRPr="00B31A86">
        <w:rPr>
          <w:rFonts w:ascii="Arial" w:hAnsi="Arial" w:cs="Arial"/>
          <w:color w:val="auto"/>
        </w:rPr>
        <w:t>onsumers confirmed</w:t>
      </w:r>
      <w:r w:rsidR="001600D7">
        <w:rPr>
          <w:rFonts w:ascii="Arial" w:hAnsi="Arial" w:cs="Arial"/>
          <w:color w:val="auto"/>
        </w:rPr>
        <w:t xml:space="preserve"> they knew how to </w:t>
      </w:r>
      <w:r w:rsidR="00EC0111">
        <w:rPr>
          <w:rFonts w:ascii="Arial" w:hAnsi="Arial" w:cs="Arial"/>
          <w:color w:val="auto"/>
        </w:rPr>
        <w:t>lodge repair requests and</w:t>
      </w:r>
      <w:r w:rsidR="00FC2AB1" w:rsidRPr="00B31A86">
        <w:rPr>
          <w:rFonts w:ascii="Arial" w:hAnsi="Arial" w:cs="Arial"/>
          <w:color w:val="auto"/>
        </w:rPr>
        <w:t xml:space="preserve"> equipment was checked, cleaned</w:t>
      </w:r>
      <w:r w:rsidR="009A3C79">
        <w:rPr>
          <w:rFonts w:ascii="Arial" w:hAnsi="Arial" w:cs="Arial"/>
          <w:color w:val="auto"/>
        </w:rPr>
        <w:t>,</w:t>
      </w:r>
      <w:r w:rsidR="00FC2AB1" w:rsidRPr="00B31A86">
        <w:rPr>
          <w:rFonts w:ascii="Arial" w:hAnsi="Arial" w:cs="Arial"/>
          <w:color w:val="auto"/>
        </w:rPr>
        <w:t xml:space="preserve"> and maintained regularly. Staff describe</w:t>
      </w:r>
      <w:r w:rsidR="003B0975" w:rsidRPr="00B31A86">
        <w:rPr>
          <w:rFonts w:ascii="Arial" w:hAnsi="Arial" w:cs="Arial"/>
          <w:color w:val="auto"/>
        </w:rPr>
        <w:t>d</w:t>
      </w:r>
      <w:r w:rsidR="00FC2AB1" w:rsidRPr="00B31A86">
        <w:rPr>
          <w:rFonts w:ascii="Arial" w:hAnsi="Arial" w:cs="Arial"/>
          <w:color w:val="auto"/>
        </w:rPr>
        <w:t xml:space="preserve"> how the cleaning of personal mobility devices </w:t>
      </w:r>
      <w:r w:rsidR="003B0975" w:rsidRPr="00B31A86">
        <w:rPr>
          <w:rFonts w:ascii="Arial" w:hAnsi="Arial" w:cs="Arial"/>
          <w:color w:val="auto"/>
        </w:rPr>
        <w:t>wa</w:t>
      </w:r>
      <w:r w:rsidR="00FC2AB1" w:rsidRPr="00B31A86">
        <w:rPr>
          <w:rFonts w:ascii="Arial" w:hAnsi="Arial" w:cs="Arial"/>
          <w:color w:val="auto"/>
        </w:rPr>
        <w:t xml:space="preserve">s </w:t>
      </w:r>
      <w:r w:rsidR="00D602B9" w:rsidRPr="00B31A86">
        <w:rPr>
          <w:rFonts w:ascii="Arial" w:hAnsi="Arial" w:cs="Arial"/>
        </w:rPr>
        <w:t>the responsibility of care staff</w:t>
      </w:r>
      <w:r w:rsidR="00B317E1" w:rsidRPr="00B31A86">
        <w:rPr>
          <w:rFonts w:ascii="Arial" w:hAnsi="Arial" w:cs="Arial"/>
        </w:rPr>
        <w:t xml:space="preserve">. </w:t>
      </w:r>
      <w:r w:rsidR="00B95C08" w:rsidRPr="00B31A86">
        <w:rPr>
          <w:rFonts w:ascii="Arial" w:hAnsi="Arial" w:cs="Arial"/>
        </w:rPr>
        <w:t>A</w:t>
      </w:r>
      <w:r w:rsidR="00660656" w:rsidRPr="00B31A86">
        <w:rPr>
          <w:rFonts w:ascii="Arial" w:hAnsi="Arial" w:cs="Arial"/>
        </w:rPr>
        <w:t xml:space="preserve"> detailed room cleaning schedule was </w:t>
      </w:r>
      <w:r w:rsidR="00B95C08" w:rsidRPr="00B31A86">
        <w:rPr>
          <w:rFonts w:ascii="Arial" w:hAnsi="Arial" w:cs="Arial"/>
        </w:rPr>
        <w:t xml:space="preserve">observed </w:t>
      </w:r>
      <w:r w:rsidR="00B8138B" w:rsidRPr="00B31A86">
        <w:rPr>
          <w:rFonts w:ascii="Arial" w:hAnsi="Arial" w:cs="Arial"/>
        </w:rPr>
        <w:t>which confirmed</w:t>
      </w:r>
      <w:r w:rsidR="00660656" w:rsidRPr="00B31A86">
        <w:rPr>
          <w:rFonts w:ascii="Arial" w:hAnsi="Arial" w:cs="Arial"/>
        </w:rPr>
        <w:t xml:space="preserve"> the cleaning of high touch point areas was completed at least twice a day</w:t>
      </w:r>
      <w:r w:rsidR="009A3C79" w:rsidRPr="00B31A86">
        <w:rPr>
          <w:rFonts w:ascii="Arial" w:hAnsi="Arial" w:cs="Arial"/>
        </w:rPr>
        <w:t>.</w:t>
      </w:r>
      <w:r w:rsidR="00EC0111">
        <w:rPr>
          <w:rFonts w:ascii="Arial" w:hAnsi="Arial" w:cs="Arial"/>
        </w:rPr>
        <w:t xml:space="preserve"> Maintenance documentation confirmed </w:t>
      </w:r>
      <w:r w:rsidR="00341679">
        <w:rPr>
          <w:rFonts w:ascii="Arial" w:hAnsi="Arial" w:cs="Arial"/>
        </w:rPr>
        <w:t>reactive maintenance requests and requests for additional equipment were actioned promptly.</w:t>
      </w:r>
      <w:r w:rsidR="002B0C90">
        <w:br w:type="page"/>
      </w:r>
    </w:p>
    <w:p w14:paraId="5AD134D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5AD134E0" w14:textId="77777777" w:rsidTr="00175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AD134DE" w14:textId="77777777" w:rsidR="00FC045E" w:rsidRPr="00996FAF" w:rsidRDefault="00FC045E" w:rsidP="00B1559F">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5AD134DF"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E74D3" w:rsidRPr="00996FAF" w14:paraId="5AD134E4" w14:textId="77777777" w:rsidTr="001752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E1"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AD134E2" w14:textId="77777777" w:rsidR="007E74D3" w:rsidRPr="00996FAF" w:rsidRDefault="007E74D3"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
          <w:p w14:paraId="5AD134E3" w14:textId="4979A24E" w:rsidR="007E74D3" w:rsidRPr="00996FAF" w:rsidRDefault="00974374"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1156750"/>
                <w:placeholder>
                  <w:docPart w:val="AAA1FF222AA3400F862E741103DB5460"/>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E8" w14:textId="77777777" w:rsidTr="001752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E5"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5AD134E6" w14:textId="77777777" w:rsidR="007E74D3" w:rsidRPr="00996FAF" w:rsidRDefault="007E74D3"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5AD134E7" w14:textId="023BA6C5" w:rsidR="007E74D3" w:rsidRPr="00996FAF" w:rsidRDefault="00974374"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7084748"/>
                <w:placeholder>
                  <w:docPart w:val="07AEA0D606BF4598A235B53AC51737B5"/>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EC" w14:textId="77777777" w:rsidTr="001752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E9"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5AD134EA" w14:textId="77777777" w:rsidR="007E74D3" w:rsidRPr="00996FAF" w:rsidRDefault="007E74D3"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5AD134EB" w14:textId="3B16E8DE" w:rsidR="007E74D3" w:rsidRPr="00996FAF" w:rsidRDefault="00974374" w:rsidP="007E74D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32009169"/>
                <w:placeholder>
                  <w:docPart w:val="6C8649E7164A44FDAD61D8A4B4CAC724"/>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7E74D3" w:rsidRPr="00996FAF" w14:paraId="5AD134F0" w14:textId="77777777" w:rsidTr="0017529E">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ED" w14:textId="77777777" w:rsidR="007E74D3" w:rsidRPr="00996FAF" w:rsidRDefault="007E74D3" w:rsidP="007E74D3">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5AD134EE" w14:textId="77777777" w:rsidR="007E74D3" w:rsidRPr="00996FAF" w:rsidRDefault="007E74D3" w:rsidP="007E74D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5AD134EF" w14:textId="41D48E0D" w:rsidR="007E74D3" w:rsidRPr="00996FAF" w:rsidRDefault="00974374" w:rsidP="007E74D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93048073"/>
                <w:placeholder>
                  <w:docPart w:val="AFEEE2ECDB3B4DC1BFAC297320175D2F"/>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bl>
    <w:p w14:paraId="5AD134F1" w14:textId="77777777" w:rsidR="00D87E7C" w:rsidRDefault="00D87E7C" w:rsidP="0017529E">
      <w:pPr>
        <w:pStyle w:val="Heading20"/>
        <w:spacing w:before="240"/>
      </w:pPr>
      <w:r w:rsidRPr="00996FAF">
        <w:t>Findings</w:t>
      </w:r>
    </w:p>
    <w:p w14:paraId="0D04881C" w14:textId="059A0DF4" w:rsidR="00046EF3" w:rsidRPr="00A9059B" w:rsidRDefault="00046EF3" w:rsidP="00A9059B">
      <w:pPr>
        <w:rPr>
          <w:rFonts w:ascii="Arial" w:hAnsi="Arial" w:cs="Arial"/>
        </w:rPr>
      </w:pPr>
      <w:r w:rsidRPr="00A9059B">
        <w:rPr>
          <w:rFonts w:ascii="Arial" w:hAnsi="Arial" w:cs="Arial"/>
          <w:szCs w:val="22"/>
        </w:rPr>
        <w:t xml:space="preserve">Consumers and representatives said </w:t>
      </w:r>
      <w:r w:rsidR="006E23E0">
        <w:rPr>
          <w:rFonts w:ascii="Arial" w:hAnsi="Arial" w:cs="Arial"/>
          <w:szCs w:val="22"/>
        </w:rPr>
        <w:t xml:space="preserve">there were various avenues available to them to </w:t>
      </w:r>
      <w:r w:rsidR="00C46ABA">
        <w:rPr>
          <w:rFonts w:ascii="Arial" w:hAnsi="Arial" w:cs="Arial"/>
          <w:szCs w:val="22"/>
        </w:rPr>
        <w:t>lodge</w:t>
      </w:r>
      <w:r w:rsidR="006E23E0">
        <w:rPr>
          <w:rFonts w:ascii="Arial" w:hAnsi="Arial" w:cs="Arial"/>
          <w:szCs w:val="22"/>
        </w:rPr>
        <w:t xml:space="preserve"> a complaint</w:t>
      </w:r>
      <w:r w:rsidR="00C46ABA">
        <w:rPr>
          <w:rFonts w:ascii="Arial" w:hAnsi="Arial" w:cs="Arial"/>
          <w:szCs w:val="22"/>
        </w:rPr>
        <w:t xml:space="preserve"> or to give </w:t>
      </w:r>
      <w:proofErr w:type="spellStart"/>
      <w:r w:rsidR="00C46ABA">
        <w:rPr>
          <w:rFonts w:ascii="Arial" w:hAnsi="Arial" w:cs="Arial"/>
          <w:szCs w:val="22"/>
        </w:rPr>
        <w:t>feeback</w:t>
      </w:r>
      <w:proofErr w:type="spellEnd"/>
      <w:r w:rsidR="006E23E0">
        <w:rPr>
          <w:rFonts w:ascii="Arial" w:hAnsi="Arial" w:cs="Arial"/>
          <w:szCs w:val="22"/>
        </w:rPr>
        <w:t xml:space="preserve">, </w:t>
      </w:r>
      <w:r w:rsidRPr="00A9059B">
        <w:rPr>
          <w:rFonts w:ascii="Arial" w:hAnsi="Arial" w:cs="Arial"/>
          <w:szCs w:val="22"/>
        </w:rPr>
        <w:t>they underst</w:t>
      </w:r>
      <w:r w:rsidR="00E70107" w:rsidRPr="00A9059B">
        <w:rPr>
          <w:rFonts w:ascii="Arial" w:hAnsi="Arial" w:cs="Arial"/>
          <w:szCs w:val="22"/>
        </w:rPr>
        <w:t>ood</w:t>
      </w:r>
      <w:r w:rsidRPr="00A9059B">
        <w:rPr>
          <w:rFonts w:ascii="Arial" w:hAnsi="Arial" w:cs="Arial"/>
          <w:szCs w:val="22"/>
        </w:rPr>
        <w:t xml:space="preserve"> how to </w:t>
      </w:r>
      <w:r w:rsidR="00C46ABA">
        <w:rPr>
          <w:rFonts w:ascii="Arial" w:hAnsi="Arial" w:cs="Arial"/>
          <w:szCs w:val="22"/>
        </w:rPr>
        <w:t xml:space="preserve">and felt </w:t>
      </w:r>
      <w:r w:rsidRPr="00A9059B">
        <w:rPr>
          <w:rFonts w:ascii="Arial" w:hAnsi="Arial" w:cs="Arial"/>
          <w:szCs w:val="22"/>
        </w:rPr>
        <w:t xml:space="preserve">comfortable doing so. </w:t>
      </w:r>
      <w:r w:rsidR="00E70107" w:rsidRPr="00A9059B">
        <w:rPr>
          <w:rFonts w:ascii="Arial" w:hAnsi="Arial" w:cs="Arial"/>
          <w:szCs w:val="22"/>
        </w:rPr>
        <w:t>S</w:t>
      </w:r>
      <w:r w:rsidRPr="00A9059B">
        <w:rPr>
          <w:rFonts w:ascii="Arial" w:hAnsi="Arial" w:cs="Arial"/>
          <w:szCs w:val="22"/>
        </w:rPr>
        <w:t>taff describe</w:t>
      </w:r>
      <w:r w:rsidR="00422F3E">
        <w:rPr>
          <w:rFonts w:ascii="Arial" w:hAnsi="Arial" w:cs="Arial"/>
          <w:szCs w:val="22"/>
        </w:rPr>
        <w:t>d</w:t>
      </w:r>
      <w:r w:rsidRPr="00A9059B">
        <w:rPr>
          <w:rFonts w:ascii="Arial" w:hAnsi="Arial" w:cs="Arial"/>
          <w:szCs w:val="22"/>
        </w:rPr>
        <w:t xml:space="preserve"> the processes in place to encourage and support consumers and representatives to provide feedback and complaints.</w:t>
      </w:r>
      <w:r w:rsidR="005905C7" w:rsidRPr="00A9059B">
        <w:rPr>
          <w:rFonts w:ascii="Arial" w:hAnsi="Arial" w:cs="Arial"/>
          <w:szCs w:val="22"/>
        </w:rPr>
        <w:t xml:space="preserve"> </w:t>
      </w:r>
      <w:r w:rsidR="005905C7" w:rsidRPr="00A9059B">
        <w:rPr>
          <w:rFonts w:ascii="Arial" w:hAnsi="Arial" w:cs="Arial"/>
        </w:rPr>
        <w:t xml:space="preserve">Information </w:t>
      </w:r>
      <w:r w:rsidR="00241F28" w:rsidRPr="00A9059B">
        <w:rPr>
          <w:rFonts w:ascii="Arial" w:hAnsi="Arial" w:cs="Arial"/>
        </w:rPr>
        <w:t xml:space="preserve">was </w:t>
      </w:r>
      <w:r w:rsidR="005905C7" w:rsidRPr="00A9059B">
        <w:rPr>
          <w:rFonts w:ascii="Arial" w:hAnsi="Arial" w:cs="Arial"/>
        </w:rPr>
        <w:t>displayed at reception on how consumers and representatives c</w:t>
      </w:r>
      <w:r w:rsidR="00241F28" w:rsidRPr="00A9059B">
        <w:rPr>
          <w:rFonts w:ascii="Arial" w:hAnsi="Arial" w:cs="Arial"/>
        </w:rPr>
        <w:t>ould</w:t>
      </w:r>
      <w:r w:rsidR="005905C7" w:rsidRPr="00A9059B">
        <w:rPr>
          <w:rFonts w:ascii="Arial" w:hAnsi="Arial" w:cs="Arial"/>
        </w:rPr>
        <w:t xml:space="preserve"> raise a complaint</w:t>
      </w:r>
      <w:r w:rsidR="00241F28" w:rsidRPr="00A9059B">
        <w:rPr>
          <w:rFonts w:ascii="Arial" w:hAnsi="Arial" w:cs="Arial"/>
        </w:rPr>
        <w:t>.</w:t>
      </w:r>
    </w:p>
    <w:p w14:paraId="241CD64F" w14:textId="5A53DFB6" w:rsidR="00723B1A" w:rsidRPr="00A9059B" w:rsidRDefault="004F4CC2" w:rsidP="00A9059B">
      <w:pPr>
        <w:rPr>
          <w:rFonts w:ascii="Arial" w:hAnsi="Arial" w:cs="Arial"/>
        </w:rPr>
      </w:pPr>
      <w:r w:rsidRPr="00A9059B">
        <w:rPr>
          <w:rFonts w:ascii="Arial" w:hAnsi="Arial" w:cs="Arial"/>
        </w:rPr>
        <w:t xml:space="preserve">Consumers said they were happy to </w:t>
      </w:r>
      <w:r w:rsidR="004F2D52" w:rsidRPr="00A9059B">
        <w:rPr>
          <w:rFonts w:ascii="Arial" w:hAnsi="Arial" w:cs="Arial"/>
        </w:rPr>
        <w:t>raise</w:t>
      </w:r>
      <w:r w:rsidRPr="00A9059B">
        <w:rPr>
          <w:rFonts w:ascii="Arial" w:hAnsi="Arial" w:cs="Arial"/>
        </w:rPr>
        <w:t xml:space="preserve"> complaints with the service directly or through multilingual volunteers who visit</w:t>
      </w:r>
      <w:r w:rsidR="006E3564">
        <w:rPr>
          <w:rFonts w:ascii="Arial" w:hAnsi="Arial" w:cs="Arial"/>
        </w:rPr>
        <w:t>ed</w:t>
      </w:r>
      <w:r w:rsidRPr="00A9059B">
        <w:rPr>
          <w:rFonts w:ascii="Arial" w:hAnsi="Arial" w:cs="Arial"/>
        </w:rPr>
        <w:t xml:space="preserve"> the service regularly. </w:t>
      </w:r>
      <w:r w:rsidR="00283322" w:rsidRPr="00A9059B">
        <w:rPr>
          <w:rFonts w:ascii="Arial" w:hAnsi="Arial" w:cs="Arial"/>
        </w:rPr>
        <w:t>S</w:t>
      </w:r>
      <w:r w:rsidRPr="00A9059B">
        <w:rPr>
          <w:rFonts w:ascii="Arial" w:hAnsi="Arial" w:cs="Arial"/>
        </w:rPr>
        <w:t xml:space="preserve">taff </w:t>
      </w:r>
      <w:r w:rsidR="00BA7F44" w:rsidRPr="00A9059B">
        <w:rPr>
          <w:rFonts w:ascii="Arial" w:hAnsi="Arial" w:cs="Arial"/>
        </w:rPr>
        <w:t>explained</w:t>
      </w:r>
      <w:r w:rsidRPr="00A9059B">
        <w:rPr>
          <w:rFonts w:ascii="Arial" w:hAnsi="Arial" w:cs="Arial"/>
        </w:rPr>
        <w:t xml:space="preserve"> how information about advocacy services and interpreter services </w:t>
      </w:r>
      <w:r w:rsidR="0046265B">
        <w:rPr>
          <w:rFonts w:ascii="Arial" w:hAnsi="Arial" w:cs="Arial"/>
        </w:rPr>
        <w:t>wa</w:t>
      </w:r>
      <w:r w:rsidRPr="00A9059B">
        <w:rPr>
          <w:rFonts w:ascii="Arial" w:hAnsi="Arial" w:cs="Arial"/>
        </w:rPr>
        <w:t>s situated throughout the service</w:t>
      </w:r>
      <w:r w:rsidR="004F2D52" w:rsidRPr="00A9059B">
        <w:rPr>
          <w:rFonts w:ascii="Arial" w:hAnsi="Arial" w:cs="Arial"/>
        </w:rPr>
        <w:t xml:space="preserve"> and</w:t>
      </w:r>
      <w:r w:rsidRPr="00A9059B">
        <w:rPr>
          <w:rFonts w:ascii="Arial" w:hAnsi="Arial" w:cs="Arial"/>
        </w:rPr>
        <w:t xml:space="preserve"> </w:t>
      </w:r>
      <w:bookmarkStart w:id="1" w:name="_Int_IGEzTzb8"/>
      <w:r w:rsidR="00BA7F44" w:rsidRPr="00A9059B">
        <w:rPr>
          <w:rFonts w:ascii="Arial" w:hAnsi="Arial" w:cs="Arial"/>
        </w:rPr>
        <w:t xml:space="preserve">described </w:t>
      </w:r>
      <w:r w:rsidRPr="00A9059B">
        <w:rPr>
          <w:rFonts w:ascii="Arial" w:hAnsi="Arial" w:cs="Arial"/>
        </w:rPr>
        <w:t>referring</w:t>
      </w:r>
      <w:bookmarkEnd w:id="1"/>
      <w:r w:rsidRPr="00A9059B">
        <w:rPr>
          <w:rFonts w:ascii="Arial" w:hAnsi="Arial" w:cs="Arial"/>
        </w:rPr>
        <w:t xml:space="preserve"> </w:t>
      </w:r>
      <w:r w:rsidR="00BA7F44" w:rsidRPr="00A9059B">
        <w:rPr>
          <w:rFonts w:ascii="Arial" w:hAnsi="Arial" w:cs="Arial"/>
        </w:rPr>
        <w:t xml:space="preserve">consumers </w:t>
      </w:r>
      <w:r w:rsidRPr="00A9059B">
        <w:rPr>
          <w:rFonts w:ascii="Arial" w:hAnsi="Arial" w:cs="Arial"/>
        </w:rPr>
        <w:t>to multilingual volunteers who visit</w:t>
      </w:r>
      <w:r w:rsidR="0046265B">
        <w:rPr>
          <w:rFonts w:ascii="Arial" w:hAnsi="Arial" w:cs="Arial"/>
        </w:rPr>
        <w:t>ed</w:t>
      </w:r>
      <w:r w:rsidRPr="00A9059B">
        <w:rPr>
          <w:rFonts w:ascii="Arial" w:hAnsi="Arial" w:cs="Arial"/>
        </w:rPr>
        <w:t xml:space="preserve"> the service regularly. </w:t>
      </w:r>
      <w:r w:rsidR="008C7141" w:rsidRPr="00A9059B">
        <w:rPr>
          <w:rFonts w:ascii="Arial" w:hAnsi="Arial" w:cs="Arial"/>
        </w:rPr>
        <w:t>The consumer handbook include</w:t>
      </w:r>
      <w:r w:rsidR="00BE2E9A" w:rsidRPr="00A9059B">
        <w:rPr>
          <w:rFonts w:ascii="Arial" w:hAnsi="Arial" w:cs="Arial"/>
        </w:rPr>
        <w:t>d</w:t>
      </w:r>
      <w:r w:rsidR="008C7141" w:rsidRPr="00A9059B">
        <w:rPr>
          <w:rFonts w:ascii="Arial" w:hAnsi="Arial" w:cs="Arial"/>
        </w:rPr>
        <w:t xml:space="preserve"> information on how to raise feedback, including </w:t>
      </w:r>
      <w:r w:rsidR="0046265B">
        <w:rPr>
          <w:rFonts w:ascii="Arial" w:hAnsi="Arial" w:cs="Arial"/>
        </w:rPr>
        <w:t xml:space="preserve">how </w:t>
      </w:r>
      <w:r w:rsidR="008C7141" w:rsidRPr="00A9059B">
        <w:rPr>
          <w:rFonts w:ascii="Arial" w:hAnsi="Arial" w:cs="Arial"/>
        </w:rPr>
        <w:t xml:space="preserve">to </w:t>
      </w:r>
      <w:r w:rsidR="00A2429B">
        <w:rPr>
          <w:rFonts w:ascii="Arial" w:hAnsi="Arial" w:cs="Arial"/>
        </w:rPr>
        <w:t xml:space="preserve">access </w:t>
      </w:r>
      <w:r w:rsidR="008C7141" w:rsidRPr="00A9059B">
        <w:rPr>
          <w:rFonts w:ascii="Arial" w:hAnsi="Arial" w:cs="Arial"/>
        </w:rPr>
        <w:t>external organisations.</w:t>
      </w:r>
    </w:p>
    <w:p w14:paraId="01564E9F" w14:textId="6B8EEB7F" w:rsidR="00723B1A" w:rsidRPr="00A9059B" w:rsidRDefault="00723B1A" w:rsidP="00A9059B">
      <w:pPr>
        <w:rPr>
          <w:rFonts w:ascii="Arial" w:hAnsi="Arial" w:cs="Arial"/>
        </w:rPr>
      </w:pPr>
      <w:r w:rsidRPr="00A9059B">
        <w:rPr>
          <w:rFonts w:ascii="Arial" w:hAnsi="Arial" w:cs="Arial"/>
        </w:rPr>
        <w:t>Consumers and representatives said the service respond</w:t>
      </w:r>
      <w:r w:rsidR="00DF1103" w:rsidRPr="00A9059B">
        <w:rPr>
          <w:rFonts w:ascii="Arial" w:hAnsi="Arial" w:cs="Arial"/>
        </w:rPr>
        <w:t>ed</w:t>
      </w:r>
      <w:r w:rsidRPr="00A9059B">
        <w:rPr>
          <w:rFonts w:ascii="Arial" w:hAnsi="Arial" w:cs="Arial"/>
        </w:rPr>
        <w:t xml:space="preserve"> to </w:t>
      </w:r>
      <w:r w:rsidR="00366024">
        <w:rPr>
          <w:rFonts w:ascii="Arial" w:hAnsi="Arial" w:cs="Arial"/>
        </w:rPr>
        <w:t xml:space="preserve">feedback </w:t>
      </w:r>
      <w:r w:rsidRPr="00A9059B">
        <w:rPr>
          <w:rFonts w:ascii="Arial" w:hAnsi="Arial" w:cs="Arial"/>
        </w:rPr>
        <w:t>and resolve</w:t>
      </w:r>
      <w:r w:rsidR="00DF1103" w:rsidRPr="00A9059B">
        <w:rPr>
          <w:rFonts w:ascii="Arial" w:hAnsi="Arial" w:cs="Arial"/>
        </w:rPr>
        <w:t>d</w:t>
      </w:r>
      <w:r w:rsidRPr="00A9059B">
        <w:rPr>
          <w:rFonts w:ascii="Arial" w:hAnsi="Arial" w:cs="Arial"/>
        </w:rPr>
        <w:t xml:space="preserve"> complaints when </w:t>
      </w:r>
      <w:r w:rsidR="009A3C79">
        <w:rPr>
          <w:rFonts w:ascii="Arial" w:hAnsi="Arial" w:cs="Arial"/>
        </w:rPr>
        <w:t>they</w:t>
      </w:r>
      <w:r w:rsidR="00F5647C" w:rsidRPr="00A9059B">
        <w:rPr>
          <w:rFonts w:ascii="Arial" w:hAnsi="Arial" w:cs="Arial"/>
        </w:rPr>
        <w:t xml:space="preserve"> </w:t>
      </w:r>
      <w:r w:rsidR="00DF1103" w:rsidRPr="00A9059B">
        <w:rPr>
          <w:rFonts w:ascii="Arial" w:hAnsi="Arial" w:cs="Arial"/>
        </w:rPr>
        <w:t>we</w:t>
      </w:r>
      <w:r w:rsidRPr="00A9059B">
        <w:rPr>
          <w:rFonts w:ascii="Arial" w:hAnsi="Arial" w:cs="Arial"/>
        </w:rPr>
        <w:t>re raised, or when an incident ha</w:t>
      </w:r>
      <w:r w:rsidR="00DF1103" w:rsidRPr="00A9059B">
        <w:rPr>
          <w:rFonts w:ascii="Arial" w:hAnsi="Arial" w:cs="Arial"/>
        </w:rPr>
        <w:t>d</w:t>
      </w:r>
      <w:r w:rsidRPr="00A9059B">
        <w:rPr>
          <w:rFonts w:ascii="Arial" w:hAnsi="Arial" w:cs="Arial"/>
        </w:rPr>
        <w:t xml:space="preserve"> occurred. Management described how staff </w:t>
      </w:r>
      <w:r w:rsidR="00A62B4A" w:rsidRPr="00A9059B">
        <w:rPr>
          <w:rFonts w:ascii="Arial" w:hAnsi="Arial" w:cs="Arial"/>
        </w:rPr>
        <w:t>we</w:t>
      </w:r>
      <w:r w:rsidRPr="00A9059B">
        <w:rPr>
          <w:rFonts w:ascii="Arial" w:hAnsi="Arial" w:cs="Arial"/>
        </w:rPr>
        <w:t xml:space="preserve">re guided by the service’s open disclosure policy and complaints handling procedures. The service’s complaints register reflected actions taken by the service in response to feedback or </w:t>
      </w:r>
      <w:proofErr w:type="gramStart"/>
      <w:r w:rsidRPr="00A9059B">
        <w:rPr>
          <w:rFonts w:ascii="Arial" w:hAnsi="Arial" w:cs="Arial"/>
        </w:rPr>
        <w:t>complaints, and</w:t>
      </w:r>
      <w:proofErr w:type="gramEnd"/>
      <w:r w:rsidRPr="00A9059B">
        <w:rPr>
          <w:rFonts w:ascii="Arial" w:hAnsi="Arial" w:cs="Arial"/>
        </w:rPr>
        <w:t xml:space="preserve"> </w:t>
      </w:r>
      <w:r w:rsidR="00174920">
        <w:rPr>
          <w:rFonts w:ascii="Arial" w:hAnsi="Arial" w:cs="Arial"/>
        </w:rPr>
        <w:t xml:space="preserve">demonstrated </w:t>
      </w:r>
      <w:r w:rsidRPr="00A9059B">
        <w:rPr>
          <w:rFonts w:ascii="Arial" w:hAnsi="Arial" w:cs="Arial"/>
        </w:rPr>
        <w:t xml:space="preserve">open disclosure </w:t>
      </w:r>
      <w:r w:rsidR="00174920">
        <w:rPr>
          <w:rFonts w:ascii="Arial" w:hAnsi="Arial" w:cs="Arial"/>
        </w:rPr>
        <w:t>had been</w:t>
      </w:r>
      <w:r w:rsidRPr="00A9059B">
        <w:rPr>
          <w:rFonts w:ascii="Arial" w:hAnsi="Arial" w:cs="Arial"/>
        </w:rPr>
        <w:t xml:space="preserve"> practiced.</w:t>
      </w:r>
    </w:p>
    <w:p w14:paraId="327520F9" w14:textId="5467CB38" w:rsidR="00DA6446" w:rsidRPr="0017529E" w:rsidRDefault="00DE48E5" w:rsidP="00723B1A">
      <w:pPr>
        <w:rPr>
          <w:rFonts w:ascii="Arial" w:hAnsi="Arial" w:cs="Arial"/>
        </w:rPr>
      </w:pPr>
      <w:r w:rsidRPr="00A9059B">
        <w:rPr>
          <w:rFonts w:ascii="Arial" w:hAnsi="Arial" w:cs="Arial"/>
        </w:rPr>
        <w:t>C</w:t>
      </w:r>
      <w:r w:rsidR="00DA6446" w:rsidRPr="00A9059B">
        <w:rPr>
          <w:rFonts w:ascii="Arial" w:hAnsi="Arial" w:cs="Arial"/>
        </w:rPr>
        <w:t xml:space="preserve">onsumers and representatives reported their feedback </w:t>
      </w:r>
      <w:r w:rsidR="00C25E04" w:rsidRPr="00A9059B">
        <w:rPr>
          <w:rFonts w:ascii="Arial" w:hAnsi="Arial" w:cs="Arial"/>
        </w:rPr>
        <w:t>was</w:t>
      </w:r>
      <w:r w:rsidR="00DA6446" w:rsidRPr="00A9059B">
        <w:rPr>
          <w:rFonts w:ascii="Arial" w:hAnsi="Arial" w:cs="Arial"/>
        </w:rPr>
        <w:t xml:space="preserve"> used to improve the service. Management describe</w:t>
      </w:r>
      <w:r w:rsidR="00C25E04" w:rsidRPr="00A9059B">
        <w:rPr>
          <w:rFonts w:ascii="Arial" w:hAnsi="Arial" w:cs="Arial"/>
        </w:rPr>
        <w:t>d</w:t>
      </w:r>
      <w:r w:rsidR="00DA6446" w:rsidRPr="00A9059B">
        <w:rPr>
          <w:rFonts w:ascii="Arial" w:hAnsi="Arial" w:cs="Arial"/>
        </w:rPr>
        <w:t xml:space="preserve"> processes in place to escalate complaints, and how feedback </w:t>
      </w:r>
      <w:r w:rsidR="00C25E04" w:rsidRPr="00A9059B">
        <w:rPr>
          <w:rFonts w:ascii="Arial" w:hAnsi="Arial" w:cs="Arial"/>
        </w:rPr>
        <w:t>was</w:t>
      </w:r>
      <w:r w:rsidR="00DA6446" w:rsidRPr="00A9059B">
        <w:rPr>
          <w:rFonts w:ascii="Arial" w:hAnsi="Arial" w:cs="Arial"/>
        </w:rPr>
        <w:t xml:space="preserve"> used to improve the care and services provided to consumers. Staff describe</w:t>
      </w:r>
      <w:r w:rsidR="006269BB">
        <w:rPr>
          <w:rFonts w:ascii="Arial" w:hAnsi="Arial" w:cs="Arial"/>
        </w:rPr>
        <w:t>d</w:t>
      </w:r>
      <w:r w:rsidR="00DA6446" w:rsidRPr="00A9059B">
        <w:rPr>
          <w:rFonts w:ascii="Arial" w:hAnsi="Arial" w:cs="Arial"/>
        </w:rPr>
        <w:t xml:space="preserve"> </w:t>
      </w:r>
      <w:r w:rsidR="00174920">
        <w:rPr>
          <w:rFonts w:ascii="Arial" w:hAnsi="Arial" w:cs="Arial"/>
        </w:rPr>
        <w:t xml:space="preserve">improvements </w:t>
      </w:r>
      <w:r w:rsidR="00DA6446" w:rsidRPr="00A9059B">
        <w:rPr>
          <w:rFonts w:ascii="Arial" w:hAnsi="Arial" w:cs="Arial"/>
        </w:rPr>
        <w:t xml:space="preserve">made at the service </w:t>
      </w:r>
      <w:r w:rsidR="006269BB">
        <w:rPr>
          <w:rFonts w:ascii="Arial" w:hAnsi="Arial" w:cs="Arial"/>
        </w:rPr>
        <w:t>in response to</w:t>
      </w:r>
      <w:r w:rsidR="00DA6446" w:rsidRPr="00A9059B">
        <w:rPr>
          <w:rFonts w:ascii="Arial" w:hAnsi="Arial" w:cs="Arial"/>
        </w:rPr>
        <w:t xml:space="preserve"> consumer feedback and complaints.</w:t>
      </w:r>
    </w:p>
    <w:p w14:paraId="5AD134F3" w14:textId="3BC8DEEC" w:rsidR="002B0C90" w:rsidRPr="00712752" w:rsidRDefault="002B0C90" w:rsidP="00723B1A">
      <w:r w:rsidRPr="00712752">
        <w:br w:type="page"/>
      </w:r>
    </w:p>
    <w:p w14:paraId="5AD134F4"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5AD134F7" w14:textId="77777777" w:rsidTr="00175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AD134F5" w14:textId="77777777" w:rsidR="00FC045E" w:rsidRPr="00996FAF" w:rsidRDefault="00FC045E" w:rsidP="00B1559F">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5AD134F6"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002EF" w:rsidRPr="00996FAF" w14:paraId="5AD134FB" w14:textId="77777777" w:rsidTr="001752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F8"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5AD134F9" w14:textId="77777777" w:rsidR="00C002EF" w:rsidRPr="00996FAF" w:rsidRDefault="00C002EF"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5AD134FA" w14:textId="1160C966" w:rsidR="00C002EF" w:rsidRPr="00996FAF" w:rsidRDefault="00974374"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5276291"/>
                <w:placeholder>
                  <w:docPart w:val="1F7DFECF969347DBA706D4AD74884917"/>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C002EF" w:rsidRPr="00996FAF" w14:paraId="5AD134FF" w14:textId="77777777" w:rsidTr="001752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4FC"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5AD134FD" w14:textId="77777777" w:rsidR="00C002EF" w:rsidRPr="00996FAF" w:rsidRDefault="00C002EF" w:rsidP="00C002E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5AD134FE" w14:textId="47392D2D" w:rsidR="00C002EF" w:rsidRPr="00996FAF" w:rsidRDefault="00974374" w:rsidP="00C002E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14843361"/>
                <w:placeholder>
                  <w:docPart w:val="D66DC31882FF4C1DB13AA04114676A27"/>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C002EF" w:rsidRPr="00996FAF" w14:paraId="5AD13503" w14:textId="77777777" w:rsidTr="001752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500"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AD13501" w14:textId="77777777" w:rsidR="00C002EF" w:rsidRPr="00996FAF" w:rsidRDefault="00C002EF"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5AD13502" w14:textId="3D278F9D" w:rsidR="00C002EF" w:rsidRPr="00996FAF" w:rsidRDefault="00974374"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02983966"/>
                <w:placeholder>
                  <w:docPart w:val="1EEFEE433F7B49268E697E270FCF23DC"/>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C002EF" w:rsidRPr="00996FAF" w14:paraId="5AD13507" w14:textId="77777777" w:rsidTr="001752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504"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5AD13505" w14:textId="77777777" w:rsidR="00C002EF" w:rsidRPr="00996FAF" w:rsidRDefault="00C002EF" w:rsidP="00C002E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5AD13506" w14:textId="37A22F67" w:rsidR="00C002EF" w:rsidRPr="00996FAF" w:rsidRDefault="00974374" w:rsidP="00C002E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2324328"/>
                <w:placeholder>
                  <w:docPart w:val="9A04B330E72B4D15A5E0FA79DDA8CA6D"/>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C002EF" w:rsidRPr="00996FAF" w14:paraId="5AD1350B" w14:textId="77777777" w:rsidTr="001752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D13508"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AD13509" w14:textId="77777777" w:rsidR="00C002EF" w:rsidRPr="00996FAF" w:rsidRDefault="00C002EF"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AD1350A" w14:textId="3E476A6B" w:rsidR="00C002EF" w:rsidRPr="00996FAF" w:rsidRDefault="00974374" w:rsidP="00C002E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7003621"/>
                <w:placeholder>
                  <w:docPart w:val="5D2779C49F6D49F09DC6847FA45DCB0E"/>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bl>
    <w:p w14:paraId="5AD1350C" w14:textId="77777777" w:rsidR="002B0C90" w:rsidRDefault="002B0C90" w:rsidP="0017529E">
      <w:pPr>
        <w:pStyle w:val="Heading20"/>
        <w:spacing w:before="240"/>
      </w:pPr>
      <w:r>
        <w:t>Findings</w:t>
      </w:r>
    </w:p>
    <w:p w14:paraId="46578780" w14:textId="0A7E621B" w:rsidR="004E4FFF" w:rsidRPr="006A1767" w:rsidRDefault="004E4FFF" w:rsidP="004E4FFF">
      <w:pPr>
        <w:rPr>
          <w:rFonts w:ascii="Arial" w:hAnsi="Arial" w:cs="Arial"/>
        </w:rPr>
      </w:pPr>
      <w:r w:rsidRPr="006A1767">
        <w:rPr>
          <w:rFonts w:ascii="Arial" w:hAnsi="Arial" w:cs="Arial"/>
          <w:color w:val="auto"/>
        </w:rPr>
        <w:t>Following a previous site audit, the service was found non-compliant with Requirement</w:t>
      </w:r>
      <w:r w:rsidR="00174920">
        <w:rPr>
          <w:rFonts w:ascii="Arial" w:hAnsi="Arial" w:cs="Arial"/>
          <w:color w:val="auto"/>
        </w:rPr>
        <w:t xml:space="preserve"> </w:t>
      </w:r>
      <w:r w:rsidRPr="006A1767">
        <w:rPr>
          <w:rFonts w:ascii="Arial" w:hAnsi="Arial" w:cs="Arial"/>
          <w:color w:val="auto"/>
        </w:rPr>
        <w:t xml:space="preserve">7(3)(a), </w:t>
      </w:r>
      <w:r w:rsidRPr="006A1767">
        <w:rPr>
          <w:rFonts w:ascii="Arial" w:hAnsi="Arial" w:cs="Arial"/>
        </w:rPr>
        <w:t>Requirement 7(3)(</w:t>
      </w:r>
      <w:r w:rsidR="005B2F7E" w:rsidRPr="006A1767">
        <w:rPr>
          <w:rFonts w:ascii="Arial" w:hAnsi="Arial" w:cs="Arial"/>
        </w:rPr>
        <w:t>c)</w:t>
      </w:r>
      <w:r w:rsidR="009A3C79">
        <w:rPr>
          <w:rFonts w:ascii="Arial" w:hAnsi="Arial" w:cs="Arial"/>
        </w:rPr>
        <w:t>,</w:t>
      </w:r>
      <w:r w:rsidRPr="006A1767">
        <w:rPr>
          <w:rFonts w:ascii="Arial" w:hAnsi="Arial" w:cs="Arial"/>
          <w:color w:val="auto"/>
        </w:rPr>
        <w:t xml:space="preserve"> and </w:t>
      </w:r>
      <w:r w:rsidR="00174920">
        <w:rPr>
          <w:rFonts w:ascii="Arial" w:hAnsi="Arial" w:cs="Arial"/>
          <w:color w:val="auto"/>
        </w:rPr>
        <w:t xml:space="preserve">Requirement </w:t>
      </w:r>
      <w:r w:rsidR="005B2F7E" w:rsidRPr="006A1767">
        <w:rPr>
          <w:rFonts w:ascii="Arial" w:hAnsi="Arial" w:cs="Arial"/>
          <w:color w:val="auto"/>
        </w:rPr>
        <w:t>7</w:t>
      </w:r>
      <w:r w:rsidRPr="006A1767">
        <w:rPr>
          <w:rFonts w:ascii="Arial" w:hAnsi="Arial" w:cs="Arial"/>
          <w:color w:val="auto"/>
        </w:rPr>
        <w:t>(3)(</w:t>
      </w:r>
      <w:r w:rsidR="005B2F7E" w:rsidRPr="006A1767">
        <w:rPr>
          <w:rFonts w:ascii="Arial" w:hAnsi="Arial" w:cs="Arial"/>
          <w:color w:val="auto"/>
        </w:rPr>
        <w:t>d</w:t>
      </w:r>
      <w:r w:rsidRPr="006A1767">
        <w:rPr>
          <w:rFonts w:ascii="Arial" w:hAnsi="Arial" w:cs="Arial"/>
          <w:color w:val="auto"/>
        </w:rPr>
        <w:t xml:space="preserve">), evidence within the Site Audit report supports the service has implemented improvements to address the non-compliance and is now compliant with these requirements having </w:t>
      </w:r>
      <w:r w:rsidR="00651C84" w:rsidRPr="006A1767">
        <w:rPr>
          <w:rFonts w:ascii="Arial" w:hAnsi="Arial" w:cs="Arial"/>
          <w:color w:val="auto"/>
        </w:rPr>
        <w:t>employed full</w:t>
      </w:r>
      <w:r w:rsidR="009A3C79">
        <w:rPr>
          <w:rFonts w:ascii="Arial" w:hAnsi="Arial" w:cs="Arial"/>
          <w:color w:val="auto"/>
        </w:rPr>
        <w:t>-</w:t>
      </w:r>
      <w:r w:rsidR="00651C84" w:rsidRPr="006A1767">
        <w:rPr>
          <w:rFonts w:ascii="Arial" w:hAnsi="Arial" w:cs="Arial"/>
          <w:color w:val="auto"/>
        </w:rPr>
        <w:t xml:space="preserve">time staff </w:t>
      </w:r>
      <w:r w:rsidR="001252FE" w:rsidRPr="006A1767">
        <w:rPr>
          <w:rFonts w:ascii="Arial" w:hAnsi="Arial" w:cs="Arial"/>
          <w:color w:val="auto"/>
        </w:rPr>
        <w:t xml:space="preserve">to address administration </w:t>
      </w:r>
      <w:r w:rsidR="00A305DB" w:rsidRPr="006A1767">
        <w:rPr>
          <w:rFonts w:ascii="Arial" w:hAnsi="Arial" w:cs="Arial"/>
          <w:color w:val="auto"/>
        </w:rPr>
        <w:t>tasks,</w:t>
      </w:r>
      <w:r w:rsidR="00FC3EEF">
        <w:rPr>
          <w:rFonts w:ascii="Arial" w:hAnsi="Arial" w:cs="Arial"/>
          <w:color w:val="auto"/>
        </w:rPr>
        <w:t xml:space="preserve"> </w:t>
      </w:r>
      <w:r w:rsidR="00C40846" w:rsidRPr="006A1767">
        <w:rPr>
          <w:rFonts w:ascii="Arial" w:hAnsi="Arial" w:cs="Arial"/>
        </w:rPr>
        <w:t xml:space="preserve">developed a professional development </w:t>
      </w:r>
      <w:r w:rsidR="009E6CF4">
        <w:rPr>
          <w:rFonts w:ascii="Arial" w:hAnsi="Arial" w:cs="Arial"/>
        </w:rPr>
        <w:t xml:space="preserve">and mentoring </w:t>
      </w:r>
      <w:r w:rsidR="00C40846" w:rsidRPr="006A1767">
        <w:rPr>
          <w:rFonts w:ascii="Arial" w:hAnsi="Arial" w:cs="Arial"/>
        </w:rPr>
        <w:t xml:space="preserve">plan </w:t>
      </w:r>
      <w:r w:rsidR="00405AF6">
        <w:rPr>
          <w:rFonts w:ascii="Arial" w:hAnsi="Arial" w:cs="Arial"/>
        </w:rPr>
        <w:t>for</w:t>
      </w:r>
      <w:r w:rsidR="00C40846" w:rsidRPr="006A1767">
        <w:rPr>
          <w:rFonts w:ascii="Arial" w:hAnsi="Arial" w:cs="Arial"/>
        </w:rPr>
        <w:t xml:space="preserve"> management and clinical staff </w:t>
      </w:r>
      <w:r w:rsidR="00405AF6">
        <w:rPr>
          <w:rFonts w:ascii="Arial" w:hAnsi="Arial" w:cs="Arial"/>
        </w:rPr>
        <w:t xml:space="preserve">to ensure they </w:t>
      </w:r>
      <w:r w:rsidR="009E6CF4">
        <w:rPr>
          <w:rFonts w:ascii="Arial" w:hAnsi="Arial" w:cs="Arial"/>
        </w:rPr>
        <w:t xml:space="preserve">have </w:t>
      </w:r>
      <w:r w:rsidR="00405AF6">
        <w:rPr>
          <w:rFonts w:ascii="Arial" w:hAnsi="Arial" w:cs="Arial"/>
        </w:rPr>
        <w:t>an</w:t>
      </w:r>
      <w:r w:rsidR="009E6CF4">
        <w:rPr>
          <w:rFonts w:ascii="Arial" w:hAnsi="Arial" w:cs="Arial"/>
        </w:rPr>
        <w:t xml:space="preserve"> appropriate understanding of the requirements of their role and the </w:t>
      </w:r>
      <w:r w:rsidR="00C40846" w:rsidRPr="006A1767">
        <w:rPr>
          <w:rFonts w:ascii="Arial" w:hAnsi="Arial" w:cs="Arial"/>
        </w:rPr>
        <w:t>knowledge</w:t>
      </w:r>
      <w:r w:rsidR="009E6CF4">
        <w:rPr>
          <w:rFonts w:ascii="Arial" w:hAnsi="Arial" w:cs="Arial"/>
        </w:rPr>
        <w:t xml:space="preserve"> to </w:t>
      </w:r>
      <w:r w:rsidR="00405AF6">
        <w:rPr>
          <w:rFonts w:ascii="Arial" w:hAnsi="Arial" w:cs="Arial"/>
        </w:rPr>
        <w:t xml:space="preserve">complete </w:t>
      </w:r>
      <w:r w:rsidR="0035487E">
        <w:rPr>
          <w:rFonts w:ascii="Arial" w:hAnsi="Arial" w:cs="Arial"/>
        </w:rPr>
        <w:t>their responsibilities</w:t>
      </w:r>
      <w:r w:rsidR="00E928E4">
        <w:rPr>
          <w:rFonts w:ascii="Arial" w:hAnsi="Arial" w:cs="Arial"/>
        </w:rPr>
        <w:t xml:space="preserve">. Furthermore, </w:t>
      </w:r>
      <w:r w:rsidR="00C25C51">
        <w:rPr>
          <w:rFonts w:ascii="Arial" w:hAnsi="Arial" w:cs="Arial"/>
        </w:rPr>
        <w:t xml:space="preserve">recruitment activities and support to undertake formal </w:t>
      </w:r>
      <w:r w:rsidR="00733197">
        <w:rPr>
          <w:rFonts w:ascii="Arial" w:hAnsi="Arial" w:cs="Arial"/>
        </w:rPr>
        <w:t>training</w:t>
      </w:r>
      <w:r w:rsidR="00E928E4">
        <w:rPr>
          <w:rFonts w:ascii="Arial" w:hAnsi="Arial" w:cs="Arial"/>
        </w:rPr>
        <w:t xml:space="preserve"> has </w:t>
      </w:r>
      <w:r w:rsidR="00733197">
        <w:rPr>
          <w:rFonts w:ascii="Arial" w:hAnsi="Arial" w:cs="Arial"/>
        </w:rPr>
        <w:t xml:space="preserve">ensured </w:t>
      </w:r>
      <w:r w:rsidR="007E5563">
        <w:rPr>
          <w:rFonts w:ascii="Arial" w:hAnsi="Arial" w:cs="Arial"/>
        </w:rPr>
        <w:t>qualified staff have been appointed to various roles</w:t>
      </w:r>
      <w:r w:rsidR="00691B32" w:rsidRPr="006A1767">
        <w:rPr>
          <w:rFonts w:ascii="Arial" w:hAnsi="Arial" w:cs="Arial"/>
        </w:rPr>
        <w:t>.</w:t>
      </w:r>
    </w:p>
    <w:p w14:paraId="1D9B88AB" w14:textId="1A4DED22" w:rsidR="00A71C58" w:rsidRPr="006A1767" w:rsidRDefault="00FA1C11" w:rsidP="00A9059B">
      <w:pPr>
        <w:pStyle w:val="NormalArial"/>
      </w:pPr>
      <w:r w:rsidRPr="006A1767">
        <w:t>Whilst some consumers, representatives</w:t>
      </w:r>
      <w:r w:rsidR="009A3C79">
        <w:t>,</w:t>
      </w:r>
      <w:r w:rsidRPr="006A1767">
        <w:t xml:space="preserve"> and staff said they felt like there </w:t>
      </w:r>
      <w:r w:rsidR="00A71C58" w:rsidRPr="006A1767">
        <w:t>wa</w:t>
      </w:r>
      <w:r w:rsidRPr="006A1767">
        <w:t xml:space="preserve">s not enough staff, </w:t>
      </w:r>
      <w:r w:rsidR="00A71C58" w:rsidRPr="006A1767">
        <w:t>they</w:t>
      </w:r>
      <w:r w:rsidRPr="006A1767">
        <w:t xml:space="preserve"> </w:t>
      </w:r>
      <w:r w:rsidR="002F6DF1">
        <w:t xml:space="preserve">were generally unable to </w:t>
      </w:r>
      <w:r w:rsidR="002B1779">
        <w:t xml:space="preserve">describe how </w:t>
      </w:r>
      <w:r w:rsidR="00174920">
        <w:t>this impacted</w:t>
      </w:r>
      <w:r w:rsidR="000A0C2C">
        <w:t xml:space="preserve"> the care they received</w:t>
      </w:r>
      <w:r w:rsidR="002B1779">
        <w:t>, however 2 consumers did describe they felt rushed by staff when care was being provided</w:t>
      </w:r>
      <w:r w:rsidRPr="006A1767">
        <w:t>. Management described the rostering system and explained how they ensure</w:t>
      </w:r>
      <w:r w:rsidR="00A71C58" w:rsidRPr="006A1767">
        <w:t>d</w:t>
      </w:r>
      <w:r w:rsidRPr="006A1767">
        <w:t xml:space="preserve"> there </w:t>
      </w:r>
      <w:r w:rsidR="00A71C58" w:rsidRPr="006A1767">
        <w:t>wa</w:t>
      </w:r>
      <w:r w:rsidRPr="006A1767">
        <w:t>s enough staff to provide safe and quality care</w:t>
      </w:r>
      <w:r w:rsidR="002B1779">
        <w:t>, including replacing staff for planned and unplanned leave</w:t>
      </w:r>
      <w:r w:rsidR="008321BC" w:rsidRPr="006A1767">
        <w:t xml:space="preserve">. </w:t>
      </w:r>
      <w:r w:rsidR="002B1779">
        <w:t>Rostering documentation</w:t>
      </w:r>
      <w:r w:rsidR="008321BC" w:rsidRPr="006A1767">
        <w:t xml:space="preserve"> confirmed </w:t>
      </w:r>
      <w:r w:rsidR="002B1779">
        <w:t>administration staff were rostered 5 days per week</w:t>
      </w:r>
      <w:r w:rsidR="000E6EE4">
        <w:t>, additional cleaning hours had been allocated</w:t>
      </w:r>
      <w:r w:rsidR="002B1779">
        <w:t xml:space="preserve"> and </w:t>
      </w:r>
      <w:r w:rsidR="008321BC" w:rsidRPr="006A1767">
        <w:t xml:space="preserve">clinical staff </w:t>
      </w:r>
      <w:r w:rsidR="00B37625" w:rsidRPr="006A1767">
        <w:t>we</w:t>
      </w:r>
      <w:r w:rsidR="008321BC" w:rsidRPr="006A1767">
        <w:t xml:space="preserve">re on-site </w:t>
      </w:r>
      <w:r w:rsidR="002B1779">
        <w:t>continuously</w:t>
      </w:r>
      <w:r w:rsidR="008321BC" w:rsidRPr="006A1767">
        <w:t>.</w:t>
      </w:r>
      <w:r w:rsidR="002B1779">
        <w:t xml:space="preserve"> Administration staff were observed undertaking COVID</w:t>
      </w:r>
      <w:r w:rsidR="00684F87">
        <w:t>-19 visitor screening</w:t>
      </w:r>
      <w:r w:rsidR="000E6EE4">
        <w:t>.</w:t>
      </w:r>
    </w:p>
    <w:p w14:paraId="4E63A1DB" w14:textId="66DAC2E0" w:rsidR="00E748B9" w:rsidRPr="006A1767" w:rsidRDefault="00E748B9" w:rsidP="00A9059B">
      <w:pPr>
        <w:rPr>
          <w:rFonts w:ascii="Arial" w:hAnsi="Arial" w:cs="Arial"/>
        </w:rPr>
      </w:pPr>
      <w:r w:rsidRPr="006A1767">
        <w:rPr>
          <w:rFonts w:ascii="Arial" w:hAnsi="Arial" w:cs="Arial"/>
        </w:rPr>
        <w:t>Consumers and representatives said staff were kind and caring when providing care and services. Staff were observed to always greet consumers by their preferred name and demonstrated they were familiar with each consumer's individual needs and identity. The service ha</w:t>
      </w:r>
      <w:r w:rsidR="00051A53" w:rsidRPr="006A1767">
        <w:rPr>
          <w:rFonts w:ascii="Arial" w:hAnsi="Arial" w:cs="Arial"/>
        </w:rPr>
        <w:t>d</w:t>
      </w:r>
      <w:r w:rsidRPr="006A1767">
        <w:rPr>
          <w:rFonts w:ascii="Arial" w:hAnsi="Arial" w:cs="Arial"/>
        </w:rPr>
        <w:t xml:space="preserve"> a discrimination, bullying</w:t>
      </w:r>
      <w:r w:rsidR="009A3C79">
        <w:rPr>
          <w:rFonts w:ascii="Arial" w:hAnsi="Arial" w:cs="Arial"/>
        </w:rPr>
        <w:t>,</w:t>
      </w:r>
      <w:r w:rsidRPr="006A1767">
        <w:rPr>
          <w:rFonts w:ascii="Arial" w:hAnsi="Arial" w:cs="Arial"/>
        </w:rPr>
        <w:t xml:space="preserve"> and harassment policy which provides a guide for acceptable workplace behaviour.</w:t>
      </w:r>
    </w:p>
    <w:p w14:paraId="211A5EC5" w14:textId="2D8655D7" w:rsidR="00A112D0" w:rsidRPr="000C367A" w:rsidRDefault="00A112D0" w:rsidP="00A9059B">
      <w:pPr>
        <w:rPr>
          <w:rFonts w:ascii="Arial" w:hAnsi="Arial" w:cs="Arial"/>
        </w:rPr>
      </w:pPr>
      <w:r w:rsidRPr="000C367A">
        <w:rPr>
          <w:rFonts w:ascii="Arial" w:hAnsi="Arial" w:cs="Arial"/>
        </w:rPr>
        <w:t xml:space="preserve">Consumers and representatives said staff </w:t>
      </w:r>
      <w:r w:rsidR="004877E9" w:rsidRPr="000C367A">
        <w:rPr>
          <w:rFonts w:ascii="Arial" w:hAnsi="Arial" w:cs="Arial"/>
        </w:rPr>
        <w:t>we</w:t>
      </w:r>
      <w:r w:rsidRPr="000C367A">
        <w:rPr>
          <w:rFonts w:ascii="Arial" w:hAnsi="Arial" w:cs="Arial"/>
        </w:rPr>
        <w:t xml:space="preserve">re competent and </w:t>
      </w:r>
      <w:r w:rsidR="004E06CD" w:rsidRPr="000C367A">
        <w:rPr>
          <w:rFonts w:ascii="Arial" w:hAnsi="Arial" w:cs="Arial"/>
        </w:rPr>
        <w:t xml:space="preserve">appropriately </w:t>
      </w:r>
      <w:r w:rsidRPr="000C367A">
        <w:rPr>
          <w:rFonts w:ascii="Arial" w:hAnsi="Arial" w:cs="Arial"/>
        </w:rPr>
        <w:t xml:space="preserve">skilled to meet their care needs. </w:t>
      </w:r>
      <w:r w:rsidR="004E06CD" w:rsidRPr="000C367A">
        <w:rPr>
          <w:rFonts w:ascii="Arial" w:hAnsi="Arial" w:cs="Arial"/>
        </w:rPr>
        <w:t>S</w:t>
      </w:r>
      <w:r w:rsidRPr="000C367A">
        <w:rPr>
          <w:rFonts w:ascii="Arial" w:hAnsi="Arial" w:cs="Arial"/>
        </w:rPr>
        <w:t>taff confirmed</w:t>
      </w:r>
      <w:r w:rsidR="004E06CD" w:rsidRPr="000C367A">
        <w:rPr>
          <w:rFonts w:ascii="Arial" w:hAnsi="Arial" w:cs="Arial"/>
        </w:rPr>
        <w:t xml:space="preserve"> </w:t>
      </w:r>
      <w:r w:rsidRPr="000C367A">
        <w:rPr>
          <w:rFonts w:ascii="Arial" w:hAnsi="Arial" w:cs="Arial"/>
        </w:rPr>
        <w:t>they hold the relevant qualifications and core competencies to perform their roles</w:t>
      </w:r>
      <w:r w:rsidR="003C4183">
        <w:rPr>
          <w:rFonts w:ascii="Arial" w:hAnsi="Arial" w:cs="Arial"/>
        </w:rPr>
        <w:t xml:space="preserve"> and </w:t>
      </w:r>
      <w:proofErr w:type="spellStart"/>
      <w:r w:rsidR="003C4183">
        <w:rPr>
          <w:rFonts w:ascii="Arial" w:hAnsi="Arial" w:cs="Arial"/>
        </w:rPr>
        <w:t>personned</w:t>
      </w:r>
      <w:proofErr w:type="spellEnd"/>
      <w:r w:rsidR="003C4183">
        <w:rPr>
          <w:rFonts w:ascii="Arial" w:hAnsi="Arial" w:cs="Arial"/>
        </w:rPr>
        <w:t xml:space="preserve"> files evidenced these were monitored by the service</w:t>
      </w:r>
      <w:r w:rsidRPr="000C367A">
        <w:rPr>
          <w:rFonts w:ascii="Arial" w:hAnsi="Arial" w:cs="Arial"/>
        </w:rPr>
        <w:t>. Position descriptions provided include</w:t>
      </w:r>
      <w:r w:rsidR="006D691F" w:rsidRPr="000C367A">
        <w:rPr>
          <w:rFonts w:ascii="Arial" w:hAnsi="Arial" w:cs="Arial"/>
        </w:rPr>
        <w:t>d</w:t>
      </w:r>
      <w:r w:rsidRPr="000C367A">
        <w:rPr>
          <w:rFonts w:ascii="Arial" w:hAnsi="Arial" w:cs="Arial"/>
        </w:rPr>
        <w:t xml:space="preserve"> key competencies and qualifications either desired or essential for each role</w:t>
      </w:r>
      <w:r w:rsidR="00BE5616">
        <w:rPr>
          <w:rFonts w:ascii="Arial" w:hAnsi="Arial" w:cs="Arial"/>
        </w:rPr>
        <w:t xml:space="preserve">, which included being bilingual as </w:t>
      </w:r>
      <w:r w:rsidR="0037133A">
        <w:rPr>
          <w:rFonts w:ascii="Arial" w:hAnsi="Arial" w:cs="Arial"/>
        </w:rPr>
        <w:t xml:space="preserve">most consumers within the service are from </w:t>
      </w:r>
      <w:r w:rsidR="0037133A">
        <w:rPr>
          <w:rFonts w:ascii="Arial" w:hAnsi="Arial" w:cs="Arial"/>
        </w:rPr>
        <w:lastRenderedPageBreak/>
        <w:t>cultura</w:t>
      </w:r>
      <w:r w:rsidR="005D31ED">
        <w:rPr>
          <w:rFonts w:ascii="Arial" w:hAnsi="Arial" w:cs="Arial"/>
        </w:rPr>
        <w:t>l and linguistically diverse background</w:t>
      </w:r>
      <w:r w:rsidR="003070B7">
        <w:rPr>
          <w:rFonts w:ascii="Arial" w:hAnsi="Arial" w:cs="Arial"/>
        </w:rPr>
        <w:t>.</w:t>
      </w:r>
      <w:r w:rsidR="00C047DD">
        <w:rPr>
          <w:rFonts w:ascii="Arial" w:hAnsi="Arial" w:cs="Arial"/>
        </w:rPr>
        <w:t xml:space="preserve"> An orientation program is in place to assist </w:t>
      </w:r>
      <w:r w:rsidR="00177F2E">
        <w:rPr>
          <w:rFonts w:ascii="Arial" w:hAnsi="Arial" w:cs="Arial"/>
        </w:rPr>
        <w:t>staff</w:t>
      </w:r>
      <w:r w:rsidR="004B089E">
        <w:rPr>
          <w:rFonts w:ascii="Arial" w:hAnsi="Arial" w:cs="Arial"/>
        </w:rPr>
        <w:t xml:space="preserve">, including </w:t>
      </w:r>
      <w:r w:rsidR="00BE5616">
        <w:rPr>
          <w:rFonts w:ascii="Arial" w:hAnsi="Arial" w:cs="Arial"/>
        </w:rPr>
        <w:t xml:space="preserve">agency staff, </w:t>
      </w:r>
      <w:r w:rsidR="00177F2E">
        <w:rPr>
          <w:rFonts w:ascii="Arial" w:hAnsi="Arial" w:cs="Arial"/>
        </w:rPr>
        <w:t xml:space="preserve">to have the knowledge required to </w:t>
      </w:r>
      <w:r w:rsidR="004B089E">
        <w:rPr>
          <w:rFonts w:ascii="Arial" w:hAnsi="Arial" w:cs="Arial"/>
        </w:rPr>
        <w:t xml:space="preserve">undertake their roles and </w:t>
      </w:r>
      <w:r w:rsidR="00BE5616">
        <w:rPr>
          <w:rFonts w:ascii="Arial" w:hAnsi="Arial" w:cs="Arial"/>
        </w:rPr>
        <w:t xml:space="preserve">meet their </w:t>
      </w:r>
      <w:r w:rsidR="004B089E">
        <w:rPr>
          <w:rFonts w:ascii="Arial" w:hAnsi="Arial" w:cs="Arial"/>
        </w:rPr>
        <w:t>responsibilities</w:t>
      </w:r>
      <w:r w:rsidR="005D31ED">
        <w:rPr>
          <w:rFonts w:ascii="Arial" w:hAnsi="Arial" w:cs="Arial"/>
        </w:rPr>
        <w:t>. A medication incident occurred, during the Site Audit and staff were required to have their medication administration competencies reassessed.</w:t>
      </w:r>
      <w:r w:rsidR="00BE5616">
        <w:rPr>
          <w:rFonts w:ascii="Arial" w:hAnsi="Arial" w:cs="Arial"/>
        </w:rPr>
        <w:t xml:space="preserve"> </w:t>
      </w:r>
    </w:p>
    <w:p w14:paraId="4FFD56F0" w14:textId="1B0298B4" w:rsidR="003D1AB3" w:rsidRPr="000C367A" w:rsidRDefault="008D6877" w:rsidP="00A9059B">
      <w:pPr>
        <w:rPr>
          <w:rFonts w:ascii="Arial" w:hAnsi="Arial" w:cs="Arial"/>
        </w:rPr>
      </w:pPr>
      <w:r w:rsidRPr="000C367A">
        <w:rPr>
          <w:rFonts w:ascii="Arial" w:hAnsi="Arial" w:cs="Arial"/>
        </w:rPr>
        <w:t>C</w:t>
      </w:r>
      <w:r w:rsidR="003D1AB3" w:rsidRPr="000C367A">
        <w:rPr>
          <w:rFonts w:ascii="Arial" w:hAnsi="Arial" w:cs="Arial"/>
        </w:rPr>
        <w:t xml:space="preserve">onsumers and representatives stated they believe staff have the appropriate skills and knowledge to deliver safe and quality care and services. Management said there </w:t>
      </w:r>
      <w:r w:rsidR="008D1C3B" w:rsidRPr="000C367A">
        <w:rPr>
          <w:rFonts w:ascii="Arial" w:hAnsi="Arial" w:cs="Arial"/>
        </w:rPr>
        <w:t>was</w:t>
      </w:r>
      <w:r w:rsidR="003D1AB3" w:rsidRPr="000C367A">
        <w:rPr>
          <w:rFonts w:ascii="Arial" w:hAnsi="Arial" w:cs="Arial"/>
        </w:rPr>
        <w:t xml:space="preserve"> annual mandatory training</w:t>
      </w:r>
      <w:r w:rsidRPr="000C367A">
        <w:rPr>
          <w:rFonts w:ascii="Arial" w:hAnsi="Arial" w:cs="Arial"/>
        </w:rPr>
        <w:t>,</w:t>
      </w:r>
      <w:r w:rsidR="003D1AB3" w:rsidRPr="000C367A">
        <w:rPr>
          <w:rFonts w:ascii="Arial" w:hAnsi="Arial" w:cs="Arial"/>
        </w:rPr>
        <w:t xml:space="preserve"> completed by all in-house staff, </w:t>
      </w:r>
      <w:r w:rsidR="008D1C3B" w:rsidRPr="000C367A">
        <w:rPr>
          <w:rFonts w:ascii="Arial" w:hAnsi="Arial" w:cs="Arial"/>
        </w:rPr>
        <w:t>and</w:t>
      </w:r>
      <w:r w:rsidR="003D1AB3" w:rsidRPr="000C367A">
        <w:rPr>
          <w:rFonts w:ascii="Arial" w:hAnsi="Arial" w:cs="Arial"/>
        </w:rPr>
        <w:t xml:space="preserve"> mandatory training </w:t>
      </w:r>
      <w:r w:rsidR="008D1C3B" w:rsidRPr="000C367A">
        <w:rPr>
          <w:rFonts w:ascii="Arial" w:hAnsi="Arial" w:cs="Arial"/>
        </w:rPr>
        <w:t>was</w:t>
      </w:r>
      <w:r w:rsidR="003D1AB3" w:rsidRPr="000C367A">
        <w:rPr>
          <w:rFonts w:ascii="Arial" w:hAnsi="Arial" w:cs="Arial"/>
        </w:rPr>
        <w:t xml:space="preserve"> provided to all agency staff upon recruitment. </w:t>
      </w:r>
      <w:r w:rsidR="00DB0FA8">
        <w:rPr>
          <w:rFonts w:ascii="Arial" w:hAnsi="Arial" w:cs="Arial"/>
        </w:rPr>
        <w:t>Recruitment activities for a new care manager</w:t>
      </w:r>
      <w:r w:rsidR="00644379">
        <w:rPr>
          <w:rFonts w:ascii="Arial" w:hAnsi="Arial" w:cs="Arial"/>
        </w:rPr>
        <w:t xml:space="preserve"> had </w:t>
      </w:r>
      <w:r w:rsidR="00130735">
        <w:rPr>
          <w:rFonts w:ascii="Arial" w:hAnsi="Arial" w:cs="Arial"/>
        </w:rPr>
        <w:t>recently</w:t>
      </w:r>
      <w:r w:rsidR="00644379">
        <w:rPr>
          <w:rFonts w:ascii="Arial" w:hAnsi="Arial" w:cs="Arial"/>
        </w:rPr>
        <w:t xml:space="preserve"> been completed and </w:t>
      </w:r>
      <w:r w:rsidR="00FD076F">
        <w:rPr>
          <w:rFonts w:ascii="Arial" w:hAnsi="Arial" w:cs="Arial"/>
        </w:rPr>
        <w:t xml:space="preserve">induction procedures were observed to be followed. </w:t>
      </w:r>
      <w:r w:rsidR="00CC7683" w:rsidRPr="000C367A">
        <w:rPr>
          <w:rFonts w:ascii="Arial" w:hAnsi="Arial" w:cs="Arial"/>
        </w:rPr>
        <w:t>S</w:t>
      </w:r>
      <w:r w:rsidR="003D1AB3" w:rsidRPr="000C367A">
        <w:rPr>
          <w:rFonts w:ascii="Arial" w:hAnsi="Arial" w:cs="Arial"/>
        </w:rPr>
        <w:t xml:space="preserve">taff </w:t>
      </w:r>
      <w:r w:rsidR="008D1C3B" w:rsidRPr="000C367A">
        <w:rPr>
          <w:rFonts w:ascii="Arial" w:hAnsi="Arial" w:cs="Arial"/>
        </w:rPr>
        <w:t>advised</w:t>
      </w:r>
      <w:r w:rsidR="003D1AB3" w:rsidRPr="000C367A">
        <w:rPr>
          <w:rFonts w:ascii="Arial" w:hAnsi="Arial" w:cs="Arial"/>
        </w:rPr>
        <w:t xml:space="preserve"> the service provide</w:t>
      </w:r>
      <w:r w:rsidR="00033456" w:rsidRPr="000C367A">
        <w:rPr>
          <w:rFonts w:ascii="Arial" w:hAnsi="Arial" w:cs="Arial"/>
        </w:rPr>
        <w:t>d</w:t>
      </w:r>
      <w:r w:rsidR="003D1AB3" w:rsidRPr="000C367A">
        <w:rPr>
          <w:rFonts w:ascii="Arial" w:hAnsi="Arial" w:cs="Arial"/>
        </w:rPr>
        <w:t xml:space="preserve"> mandatory and supplementary training to support them to perform their role effectively</w:t>
      </w:r>
      <w:r w:rsidR="00FD076F">
        <w:rPr>
          <w:rFonts w:ascii="Arial" w:hAnsi="Arial" w:cs="Arial"/>
        </w:rPr>
        <w:t xml:space="preserve"> and lifestyle staff were observed receiving training</w:t>
      </w:r>
      <w:r w:rsidR="0017529E">
        <w:rPr>
          <w:rFonts w:ascii="Arial" w:hAnsi="Arial" w:cs="Arial"/>
        </w:rPr>
        <w:t>.</w:t>
      </w:r>
    </w:p>
    <w:p w14:paraId="748D8863" w14:textId="604EBAF6" w:rsidR="00033456" w:rsidRPr="000C367A" w:rsidRDefault="005A3D18" w:rsidP="00A9059B">
      <w:pPr>
        <w:rPr>
          <w:rFonts w:ascii="Arial" w:hAnsi="Arial" w:cs="Arial"/>
        </w:rPr>
      </w:pPr>
      <w:r w:rsidRPr="000C367A">
        <w:rPr>
          <w:rFonts w:ascii="Arial" w:hAnsi="Arial" w:cs="Arial"/>
          <w:szCs w:val="22"/>
        </w:rPr>
        <w:t xml:space="preserve">Performance appraisal documentation evidenced appraisals </w:t>
      </w:r>
      <w:r w:rsidR="00BA7974" w:rsidRPr="000C367A">
        <w:rPr>
          <w:rFonts w:ascii="Arial" w:hAnsi="Arial" w:cs="Arial"/>
          <w:szCs w:val="22"/>
        </w:rPr>
        <w:t>we</w:t>
      </w:r>
      <w:r w:rsidRPr="000C367A">
        <w:rPr>
          <w:rFonts w:ascii="Arial" w:hAnsi="Arial" w:cs="Arial"/>
          <w:szCs w:val="22"/>
        </w:rPr>
        <w:t>re conducted annually on a staggered basis depending on each staff member</w:t>
      </w:r>
      <w:r w:rsidR="00BA7974" w:rsidRPr="000C367A">
        <w:rPr>
          <w:rFonts w:ascii="Arial" w:hAnsi="Arial" w:cs="Arial"/>
          <w:szCs w:val="22"/>
        </w:rPr>
        <w:t>.</w:t>
      </w:r>
      <w:r w:rsidR="00F63C5E" w:rsidRPr="000C367A">
        <w:rPr>
          <w:rFonts w:ascii="Arial" w:hAnsi="Arial" w:cs="Arial"/>
          <w:szCs w:val="22"/>
        </w:rPr>
        <w:t xml:space="preserve"> </w:t>
      </w:r>
      <w:r w:rsidR="009E665C" w:rsidRPr="000C367A">
        <w:rPr>
          <w:rFonts w:ascii="Arial" w:hAnsi="Arial" w:cs="Arial"/>
        </w:rPr>
        <w:t>Management stated when staff ma</w:t>
      </w:r>
      <w:r w:rsidR="00431CA2" w:rsidRPr="000C367A">
        <w:rPr>
          <w:rFonts w:ascii="Arial" w:hAnsi="Arial" w:cs="Arial"/>
        </w:rPr>
        <w:t>d</w:t>
      </w:r>
      <w:r w:rsidR="009E665C" w:rsidRPr="000C367A">
        <w:rPr>
          <w:rFonts w:ascii="Arial" w:hAnsi="Arial" w:cs="Arial"/>
        </w:rPr>
        <w:t xml:space="preserve">e a mistake, individual training and mentorship </w:t>
      </w:r>
      <w:r w:rsidR="00431CA2" w:rsidRPr="000C367A">
        <w:rPr>
          <w:rFonts w:ascii="Arial" w:hAnsi="Arial" w:cs="Arial"/>
        </w:rPr>
        <w:t>was</w:t>
      </w:r>
      <w:r w:rsidR="009E665C" w:rsidRPr="000C367A">
        <w:rPr>
          <w:rFonts w:ascii="Arial" w:hAnsi="Arial" w:cs="Arial"/>
        </w:rPr>
        <w:t xml:space="preserve"> offered, describing how a staff member was recently terminated for poor performance. </w:t>
      </w:r>
      <w:r w:rsidR="00F63C5E" w:rsidRPr="000C367A">
        <w:rPr>
          <w:rFonts w:ascii="Arial" w:hAnsi="Arial" w:cs="Arial"/>
        </w:rPr>
        <w:t>The service had policies on the performance management processes, including managing staff misconduct.</w:t>
      </w:r>
    </w:p>
    <w:p w14:paraId="5AD1350E" w14:textId="72D6C3C3" w:rsidR="002B0C90" w:rsidRPr="00262C0B" w:rsidRDefault="002B0C90" w:rsidP="0036130C">
      <w:pPr>
        <w:pStyle w:val="NormalArial"/>
      </w:pPr>
      <w:r>
        <w:br w:type="page"/>
      </w:r>
    </w:p>
    <w:p w14:paraId="5AD1350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5AD13512" w14:textId="77777777" w:rsidTr="00175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AD13510" w14:textId="77777777" w:rsidR="00FC045E" w:rsidRPr="00996FAF" w:rsidRDefault="00FC045E" w:rsidP="00B1559F">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5AD13511" w14:textId="77777777" w:rsidR="00FC045E" w:rsidRPr="00996FAF" w:rsidRDefault="00FC045E" w:rsidP="00B1559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002EF" w:rsidRPr="00996FAF" w14:paraId="5AD13516" w14:textId="77777777" w:rsidTr="0017529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AD13513"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5AD13514" w14:textId="77777777" w:rsidR="00C002EF" w:rsidRPr="00996FAF" w:rsidRDefault="00C002EF"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5AD13515" w14:textId="5780A849" w:rsidR="00C002EF" w:rsidRPr="00996FAF" w:rsidRDefault="00974374"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596673"/>
                <w:placeholder>
                  <w:docPart w:val="B6F8C7A8BC5F4314B41BE0D94E7FDCF2"/>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C002EF" w:rsidRPr="00996FAF" w14:paraId="5AD1351A" w14:textId="77777777" w:rsidTr="001752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AD13517"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5AD13518" w14:textId="77777777" w:rsidR="00C002EF" w:rsidRPr="00996FAF" w:rsidRDefault="00C002EF" w:rsidP="00C002E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AD13519" w14:textId="2E96D20A" w:rsidR="00C002EF" w:rsidRPr="00996FAF" w:rsidRDefault="00974374" w:rsidP="00C002E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02978408"/>
                <w:placeholder>
                  <w:docPart w:val="144C2FC25BE842CD826E0F59C42D2B9F"/>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C002EF" w:rsidRPr="00996FAF" w14:paraId="5AD13524" w14:textId="77777777" w:rsidTr="0017529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AD1351B" w14:textId="77777777" w:rsidR="00C002EF" w:rsidRPr="00996FAF" w:rsidRDefault="00C002EF" w:rsidP="00C002EF">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5AD1351C" w14:textId="77777777" w:rsidR="00C002EF" w:rsidRPr="00996FAF" w:rsidRDefault="00C002EF"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5AD1351D" w14:textId="77777777" w:rsidR="00C002EF" w:rsidRPr="00996FAF" w:rsidRDefault="00C002EF" w:rsidP="00C002E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AD1351E" w14:textId="77777777" w:rsidR="00C002EF" w:rsidRPr="00996FAF" w:rsidRDefault="00C002EF" w:rsidP="00C002E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AD1351F" w14:textId="77777777" w:rsidR="00C002EF" w:rsidRPr="00996FAF" w:rsidRDefault="00C002EF" w:rsidP="00C002E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AD13520" w14:textId="77777777" w:rsidR="00C002EF" w:rsidRPr="00996FAF" w:rsidRDefault="00C002EF" w:rsidP="00C002E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5AD13521" w14:textId="77777777" w:rsidR="00C002EF" w:rsidRPr="00996FAF" w:rsidRDefault="00C002EF" w:rsidP="00C002E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AD13522" w14:textId="77777777" w:rsidR="00C002EF" w:rsidRPr="00996FAF" w:rsidRDefault="00C002EF" w:rsidP="00C002E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5AD13523" w14:textId="6BB08A53" w:rsidR="00C002EF" w:rsidRPr="00996FAF" w:rsidRDefault="00974374" w:rsidP="00C002E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76092105"/>
                <w:placeholder>
                  <w:docPart w:val="D4266DEE0632438589679D424E0D9D35"/>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r w:rsidR="00FC045E" w:rsidRPr="00996FAF" w14:paraId="5AD1352C" w14:textId="77777777" w:rsidTr="001752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AD1352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5AD13526"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AD13527"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5AD1352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5AD1352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AD1352A"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5AD1352B" w14:textId="4894F3A2" w:rsidR="00FC045E" w:rsidRPr="00996FAF" w:rsidRDefault="00974374"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0629F5">
                  <w:rPr>
                    <w:rFonts w:ascii="Arial" w:hAnsi="Arial" w:cs="Arial"/>
                    <w:color w:val="auto"/>
                  </w:rPr>
                  <w:t>Compliant</w:t>
                </w:r>
              </w:sdtContent>
            </w:sdt>
          </w:p>
        </w:tc>
      </w:tr>
      <w:tr w:rsidR="00FC045E" w:rsidRPr="00996FAF" w14:paraId="5AD13533" w14:textId="77777777" w:rsidTr="0017529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AD1352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5AD1352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AD1352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AD13530"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AD13531"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5AD13532" w14:textId="31BDD4A7" w:rsidR="00FC045E" w:rsidRPr="00996FAF" w:rsidRDefault="00974374"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BD0732">
                  <w:rPr>
                    <w:rFonts w:ascii="Arial" w:hAnsi="Arial" w:cs="Arial"/>
                    <w:color w:val="auto"/>
                  </w:rPr>
                  <w:t>Compliant</w:t>
                </w:r>
              </w:sdtContent>
            </w:sdt>
          </w:p>
        </w:tc>
      </w:tr>
    </w:tbl>
    <w:p w14:paraId="5AD13534" w14:textId="347D8BD4" w:rsidR="00D87E7C" w:rsidRDefault="00D87E7C" w:rsidP="0017529E">
      <w:pPr>
        <w:pStyle w:val="Heading20"/>
        <w:spacing w:before="240"/>
      </w:pPr>
      <w:r w:rsidRPr="00996FAF">
        <w:t>Findings</w:t>
      </w:r>
    </w:p>
    <w:p w14:paraId="669FBC5D" w14:textId="4B5CFB85" w:rsidR="0045551B" w:rsidRPr="00815627" w:rsidRDefault="00793F82" w:rsidP="004C4225">
      <w:pPr>
        <w:rPr>
          <w:rFonts w:ascii="Arial" w:hAnsi="Arial" w:cs="Arial"/>
        </w:rPr>
      </w:pPr>
      <w:r w:rsidRPr="00D37866">
        <w:rPr>
          <w:rFonts w:ascii="Arial" w:hAnsi="Arial" w:cs="Arial"/>
          <w:color w:val="auto"/>
        </w:rPr>
        <w:t xml:space="preserve">Following a previous site audit, the service was found non-compliant with Requirements </w:t>
      </w:r>
      <w:r>
        <w:rPr>
          <w:rFonts w:ascii="Arial" w:hAnsi="Arial" w:cs="Arial"/>
          <w:color w:val="auto"/>
        </w:rPr>
        <w:t>8</w:t>
      </w:r>
      <w:r w:rsidRPr="00D37866">
        <w:rPr>
          <w:rFonts w:ascii="Arial" w:hAnsi="Arial" w:cs="Arial"/>
          <w:color w:val="auto"/>
        </w:rPr>
        <w:t>(3)(</w:t>
      </w:r>
      <w:r w:rsidR="005863F1">
        <w:rPr>
          <w:rFonts w:ascii="Arial" w:hAnsi="Arial" w:cs="Arial"/>
          <w:color w:val="auto"/>
        </w:rPr>
        <w:t>c</w:t>
      </w:r>
      <w:r w:rsidR="009A3C79">
        <w:rPr>
          <w:rFonts w:ascii="Arial" w:hAnsi="Arial" w:cs="Arial"/>
        </w:rPr>
        <w:t xml:space="preserve">) </w:t>
      </w:r>
      <w:r w:rsidR="00E449D1" w:rsidRPr="00815627">
        <w:rPr>
          <w:rFonts w:ascii="Arial" w:hAnsi="Arial" w:cs="Arial"/>
        </w:rPr>
        <w:t>Requirement 8(3)(d)</w:t>
      </w:r>
      <w:r w:rsidR="009A3C79">
        <w:rPr>
          <w:rFonts w:ascii="Arial" w:hAnsi="Arial" w:cs="Arial"/>
        </w:rPr>
        <w:t>,</w:t>
      </w:r>
      <w:r w:rsidR="00E449D1" w:rsidRPr="00815627">
        <w:rPr>
          <w:rFonts w:ascii="Arial" w:hAnsi="Arial" w:cs="Arial"/>
        </w:rPr>
        <w:t xml:space="preserve"> and Requirement 8(3)(e)</w:t>
      </w:r>
      <w:r w:rsidR="00FD076F">
        <w:rPr>
          <w:rFonts w:ascii="Arial" w:hAnsi="Arial" w:cs="Arial"/>
        </w:rPr>
        <w:t>, e</w:t>
      </w:r>
      <w:r w:rsidR="00E449D1" w:rsidRPr="00815627">
        <w:rPr>
          <w:rFonts w:ascii="Arial" w:hAnsi="Arial" w:cs="Arial"/>
          <w:color w:val="auto"/>
        </w:rPr>
        <w:t xml:space="preserve">vidence within the Site Audit report supports the service has implemented improvements to address the non-compliance and is now compliant </w:t>
      </w:r>
      <w:r w:rsidR="00FD076F">
        <w:rPr>
          <w:rFonts w:ascii="Arial" w:hAnsi="Arial" w:cs="Arial"/>
          <w:color w:val="auto"/>
        </w:rPr>
        <w:t>with</w:t>
      </w:r>
      <w:r w:rsidR="0045551B" w:rsidRPr="00815627">
        <w:rPr>
          <w:rFonts w:ascii="Arial" w:hAnsi="Arial" w:cs="Arial"/>
          <w:color w:val="auto"/>
        </w:rPr>
        <w:t xml:space="preserve"> Requirement </w:t>
      </w:r>
      <w:r w:rsidR="008A2D23" w:rsidRPr="00815627">
        <w:rPr>
          <w:rFonts w:ascii="Arial" w:hAnsi="Arial" w:cs="Arial"/>
          <w:color w:val="auto"/>
        </w:rPr>
        <w:t>8</w:t>
      </w:r>
      <w:r w:rsidR="0045551B" w:rsidRPr="00815627">
        <w:rPr>
          <w:rFonts w:ascii="Arial" w:hAnsi="Arial" w:cs="Arial"/>
          <w:color w:val="auto"/>
        </w:rPr>
        <w:t>(3)(</w:t>
      </w:r>
      <w:r w:rsidR="005863F1">
        <w:rPr>
          <w:rFonts w:ascii="Arial" w:hAnsi="Arial" w:cs="Arial"/>
          <w:color w:val="auto"/>
        </w:rPr>
        <w:t>c</w:t>
      </w:r>
      <w:r w:rsidR="0045551B" w:rsidRPr="00815627">
        <w:rPr>
          <w:rFonts w:ascii="Arial" w:hAnsi="Arial" w:cs="Arial"/>
          <w:color w:val="auto"/>
        </w:rPr>
        <w:t xml:space="preserve">) and Requirement </w:t>
      </w:r>
      <w:r w:rsidR="0015354F" w:rsidRPr="00815627">
        <w:rPr>
          <w:rFonts w:ascii="Arial" w:hAnsi="Arial" w:cs="Arial"/>
          <w:color w:val="auto"/>
        </w:rPr>
        <w:t>8</w:t>
      </w:r>
      <w:r w:rsidR="0045551B" w:rsidRPr="00815627">
        <w:rPr>
          <w:rFonts w:ascii="Arial" w:hAnsi="Arial" w:cs="Arial"/>
          <w:color w:val="auto"/>
        </w:rPr>
        <w:t>(3)(</w:t>
      </w:r>
      <w:r w:rsidR="006B2423" w:rsidRPr="00815627">
        <w:rPr>
          <w:rFonts w:ascii="Arial" w:hAnsi="Arial" w:cs="Arial"/>
          <w:color w:val="auto"/>
        </w:rPr>
        <w:t>e</w:t>
      </w:r>
      <w:r w:rsidR="0045551B" w:rsidRPr="00815627">
        <w:rPr>
          <w:rFonts w:ascii="Arial" w:hAnsi="Arial" w:cs="Arial"/>
          <w:color w:val="auto"/>
        </w:rPr>
        <w:t xml:space="preserve">) having </w:t>
      </w:r>
      <w:r w:rsidR="00652504">
        <w:rPr>
          <w:rFonts w:ascii="Arial" w:hAnsi="Arial" w:cs="Arial"/>
          <w:color w:val="auto"/>
        </w:rPr>
        <w:t xml:space="preserve">reviewed and </w:t>
      </w:r>
      <w:r w:rsidR="0045551B" w:rsidRPr="00815627">
        <w:rPr>
          <w:rFonts w:ascii="Arial" w:hAnsi="Arial" w:cs="Arial"/>
          <w:color w:val="auto"/>
        </w:rPr>
        <w:t xml:space="preserve">introduced </w:t>
      </w:r>
      <w:r w:rsidR="00DA1F38" w:rsidRPr="00815627">
        <w:rPr>
          <w:rFonts w:ascii="Arial" w:hAnsi="Arial" w:cs="Arial"/>
        </w:rPr>
        <w:t xml:space="preserve">improved </w:t>
      </w:r>
      <w:r w:rsidR="00623065">
        <w:rPr>
          <w:rFonts w:ascii="Arial" w:hAnsi="Arial" w:cs="Arial"/>
        </w:rPr>
        <w:t>processes</w:t>
      </w:r>
      <w:r w:rsidR="00652504">
        <w:rPr>
          <w:rFonts w:ascii="Arial" w:hAnsi="Arial" w:cs="Arial"/>
        </w:rPr>
        <w:t xml:space="preserve">, </w:t>
      </w:r>
      <w:proofErr w:type="spellStart"/>
      <w:r w:rsidR="00623065">
        <w:rPr>
          <w:rFonts w:ascii="Arial" w:hAnsi="Arial" w:cs="Arial"/>
        </w:rPr>
        <w:t>sytems</w:t>
      </w:r>
      <w:proofErr w:type="spellEnd"/>
      <w:r w:rsidR="00623065">
        <w:rPr>
          <w:rFonts w:ascii="Arial" w:hAnsi="Arial" w:cs="Arial"/>
        </w:rPr>
        <w:t xml:space="preserve"> </w:t>
      </w:r>
      <w:r w:rsidR="00652504">
        <w:rPr>
          <w:rFonts w:ascii="Arial" w:hAnsi="Arial" w:cs="Arial"/>
        </w:rPr>
        <w:t xml:space="preserve">and access to policies, </w:t>
      </w:r>
      <w:r w:rsidR="00623065">
        <w:rPr>
          <w:rFonts w:ascii="Arial" w:hAnsi="Arial" w:cs="Arial"/>
        </w:rPr>
        <w:t xml:space="preserve">to </w:t>
      </w:r>
      <w:r w:rsidR="003B4656">
        <w:rPr>
          <w:rFonts w:ascii="Arial" w:hAnsi="Arial" w:cs="Arial"/>
        </w:rPr>
        <w:t xml:space="preserve">ensure compliance with serious incident legislation </w:t>
      </w:r>
      <w:r w:rsidR="00652504">
        <w:rPr>
          <w:rFonts w:ascii="Arial" w:hAnsi="Arial" w:cs="Arial"/>
        </w:rPr>
        <w:t xml:space="preserve">and strengthening the </w:t>
      </w:r>
      <w:r w:rsidR="003B4656">
        <w:rPr>
          <w:rFonts w:ascii="Arial" w:hAnsi="Arial" w:cs="Arial"/>
        </w:rPr>
        <w:t xml:space="preserve">workforce governance </w:t>
      </w:r>
      <w:r w:rsidR="00652504">
        <w:rPr>
          <w:rFonts w:ascii="Arial" w:hAnsi="Arial" w:cs="Arial"/>
        </w:rPr>
        <w:t>as</w:t>
      </w:r>
      <w:r w:rsidR="003B4656">
        <w:rPr>
          <w:rFonts w:ascii="Arial" w:hAnsi="Arial" w:cs="Arial"/>
        </w:rPr>
        <w:t xml:space="preserve"> evidenced by the findings of compliance under that Quality Standard. Furthermore, </w:t>
      </w:r>
      <w:r w:rsidR="005249C5">
        <w:rPr>
          <w:rFonts w:ascii="Arial" w:hAnsi="Arial" w:cs="Arial"/>
        </w:rPr>
        <w:t xml:space="preserve">a </w:t>
      </w:r>
      <w:r w:rsidR="003B4656">
        <w:rPr>
          <w:rFonts w:ascii="Arial" w:hAnsi="Arial" w:cs="Arial"/>
        </w:rPr>
        <w:t>clinical governance</w:t>
      </w:r>
      <w:r w:rsidR="005249C5">
        <w:rPr>
          <w:rFonts w:ascii="Arial" w:hAnsi="Arial" w:cs="Arial"/>
        </w:rPr>
        <w:t xml:space="preserve"> framework had been documented</w:t>
      </w:r>
      <w:r w:rsidR="00E545ED">
        <w:rPr>
          <w:rFonts w:ascii="Arial" w:hAnsi="Arial" w:cs="Arial"/>
        </w:rPr>
        <w:t xml:space="preserve"> with relevant policies developed or revised as required, and staff had received training to ensure clinical governance was upheld.</w:t>
      </w:r>
    </w:p>
    <w:p w14:paraId="5A18B0B8" w14:textId="2F7ED74A" w:rsidR="00C123F2" w:rsidRDefault="00C123F2" w:rsidP="00C123F2">
      <w:pPr>
        <w:rPr>
          <w:rFonts w:ascii="Arial" w:hAnsi="Arial" w:cs="Arial"/>
          <w:color w:val="auto"/>
        </w:rPr>
      </w:pPr>
      <w:r>
        <w:rPr>
          <w:rFonts w:ascii="Arial" w:hAnsi="Arial" w:cs="Arial"/>
          <w:color w:val="auto"/>
        </w:rPr>
        <w:lastRenderedPageBreak/>
        <w:t xml:space="preserve">While the site audit report identified improvements had been made, </w:t>
      </w:r>
      <w:r w:rsidR="00647639">
        <w:rPr>
          <w:rFonts w:ascii="Arial" w:hAnsi="Arial" w:cs="Arial"/>
          <w:color w:val="auto"/>
        </w:rPr>
        <w:t xml:space="preserve">recommendations were made supporting </w:t>
      </w:r>
      <w:r>
        <w:rPr>
          <w:rFonts w:ascii="Arial" w:hAnsi="Arial" w:cs="Arial"/>
          <w:color w:val="auto"/>
        </w:rPr>
        <w:t>Requirement 8(3)(d) remained non-compliant. However,</w:t>
      </w:r>
      <w:r>
        <w:rPr>
          <w:rFonts w:ascii="Arial" w:eastAsia="Calibri" w:hAnsi="Arial" w:cs="Arial"/>
          <w:color w:val="auto"/>
        </w:rPr>
        <w:t xml:space="preserve"> I have considered the Assessment Team’s findings; the evidence documented in the Site Audit Report and the </w:t>
      </w:r>
      <w:r w:rsidR="00647639">
        <w:rPr>
          <w:rFonts w:ascii="Arial" w:eastAsia="Calibri" w:hAnsi="Arial" w:cs="Arial"/>
          <w:color w:val="auto"/>
        </w:rPr>
        <w:t>providers</w:t>
      </w:r>
      <w:r>
        <w:rPr>
          <w:rFonts w:ascii="Arial" w:eastAsia="Calibri" w:hAnsi="Arial" w:cs="Arial"/>
          <w:color w:val="auto"/>
        </w:rPr>
        <w:t xml:space="preserve"> response and </w:t>
      </w:r>
      <w:r w:rsidR="00647639">
        <w:rPr>
          <w:rFonts w:ascii="Arial" w:eastAsia="Calibri" w:hAnsi="Arial" w:cs="Arial"/>
          <w:color w:val="auto"/>
        </w:rPr>
        <w:t>have found:</w:t>
      </w:r>
    </w:p>
    <w:p w14:paraId="5DFB2782" w14:textId="2355503D" w:rsidR="000E1AB3" w:rsidRPr="00F17B91" w:rsidRDefault="00281026" w:rsidP="00C123F2">
      <w:pPr>
        <w:rPr>
          <w:rFonts w:ascii="Arial" w:hAnsi="Arial" w:cs="Arial"/>
          <w:color w:val="auto"/>
        </w:rPr>
      </w:pPr>
      <w:r w:rsidRPr="00F17B91">
        <w:rPr>
          <w:rFonts w:ascii="Arial" w:hAnsi="Arial" w:cs="Arial"/>
          <w:color w:val="auto"/>
        </w:rPr>
        <w:t>T</w:t>
      </w:r>
      <w:r w:rsidR="00C123F2" w:rsidRPr="00F17B91">
        <w:rPr>
          <w:rFonts w:ascii="Arial" w:hAnsi="Arial" w:cs="Arial"/>
          <w:color w:val="auto"/>
        </w:rPr>
        <w:t xml:space="preserve">he Site Audit report brought forward deficits in </w:t>
      </w:r>
      <w:r w:rsidRPr="00F17B91">
        <w:rPr>
          <w:rFonts w:ascii="Arial" w:hAnsi="Arial" w:cs="Arial"/>
          <w:color w:val="auto"/>
        </w:rPr>
        <w:t xml:space="preserve">the reporting of incidents </w:t>
      </w:r>
      <w:r w:rsidR="00252C39" w:rsidRPr="00F17B91">
        <w:rPr>
          <w:rFonts w:ascii="Arial" w:hAnsi="Arial" w:cs="Arial"/>
          <w:color w:val="auto"/>
        </w:rPr>
        <w:t>considered as</w:t>
      </w:r>
      <w:r w:rsidRPr="00F17B91">
        <w:rPr>
          <w:rFonts w:ascii="Arial" w:hAnsi="Arial" w:cs="Arial"/>
          <w:color w:val="auto"/>
        </w:rPr>
        <w:t xml:space="preserve"> </w:t>
      </w:r>
      <w:r w:rsidR="00252C39" w:rsidRPr="00F17B91">
        <w:rPr>
          <w:rFonts w:ascii="Arial" w:hAnsi="Arial" w:cs="Arial"/>
          <w:color w:val="auto"/>
        </w:rPr>
        <w:t xml:space="preserve">a </w:t>
      </w:r>
      <w:r w:rsidRPr="00F17B91">
        <w:rPr>
          <w:rFonts w:ascii="Arial" w:hAnsi="Arial" w:cs="Arial"/>
          <w:color w:val="auto"/>
        </w:rPr>
        <w:t>fall</w:t>
      </w:r>
      <w:r w:rsidR="00452633" w:rsidRPr="00F17B91">
        <w:rPr>
          <w:rFonts w:ascii="Arial" w:hAnsi="Arial" w:cs="Arial"/>
          <w:color w:val="auto"/>
        </w:rPr>
        <w:t xml:space="preserve">, inappropriate </w:t>
      </w:r>
      <w:r w:rsidR="000E1AB3" w:rsidRPr="00F17B91">
        <w:rPr>
          <w:rFonts w:ascii="Arial" w:hAnsi="Arial" w:cs="Arial"/>
          <w:color w:val="auto"/>
        </w:rPr>
        <w:t xml:space="preserve">use of restrictive practice and failure to </w:t>
      </w:r>
      <w:r w:rsidR="00126E96" w:rsidRPr="00F17B91">
        <w:rPr>
          <w:rFonts w:ascii="Arial" w:hAnsi="Arial" w:cs="Arial"/>
          <w:color w:val="auto"/>
        </w:rPr>
        <w:t>assist</w:t>
      </w:r>
      <w:r w:rsidR="00EA479D" w:rsidRPr="00F17B91">
        <w:rPr>
          <w:rFonts w:ascii="Arial" w:hAnsi="Arial" w:cs="Arial"/>
          <w:color w:val="auto"/>
        </w:rPr>
        <w:t xml:space="preserve"> a </w:t>
      </w:r>
      <w:r w:rsidR="00126E96" w:rsidRPr="00F17B91">
        <w:rPr>
          <w:rFonts w:ascii="Arial" w:hAnsi="Arial" w:cs="Arial"/>
          <w:color w:val="auto"/>
        </w:rPr>
        <w:t>consumer during meals</w:t>
      </w:r>
      <w:r w:rsidR="00CF47AC" w:rsidRPr="00F17B91">
        <w:rPr>
          <w:rFonts w:ascii="Arial" w:hAnsi="Arial" w:cs="Arial"/>
          <w:color w:val="auto"/>
        </w:rPr>
        <w:t xml:space="preserve"> as per recommended interventions.</w:t>
      </w:r>
      <w:r w:rsidR="007E064F" w:rsidRPr="00F17B91">
        <w:rPr>
          <w:rFonts w:ascii="Arial" w:hAnsi="Arial" w:cs="Arial"/>
          <w:color w:val="auto"/>
        </w:rPr>
        <w:t xml:space="preserve"> </w:t>
      </w:r>
    </w:p>
    <w:p w14:paraId="1AF3ED55" w14:textId="401A2CE4" w:rsidR="00DF59C5" w:rsidRPr="00F17B91" w:rsidRDefault="00DF59C5" w:rsidP="00C123F2">
      <w:pPr>
        <w:rPr>
          <w:rFonts w:ascii="Arial" w:hAnsi="Arial" w:cs="Arial"/>
          <w:color w:val="auto"/>
        </w:rPr>
      </w:pPr>
      <w:r w:rsidRPr="00F17B91">
        <w:rPr>
          <w:rFonts w:ascii="Arial" w:hAnsi="Arial" w:cs="Arial"/>
          <w:color w:val="auto"/>
        </w:rPr>
        <w:t>I have considered the information in relation to meal assistance under Requirement 3(3)(</w:t>
      </w:r>
      <w:r w:rsidR="003150B2" w:rsidRPr="00F17B91">
        <w:rPr>
          <w:rFonts w:ascii="Arial" w:hAnsi="Arial" w:cs="Arial"/>
          <w:color w:val="auto"/>
        </w:rPr>
        <w:t xml:space="preserve">e) where I have found that requirement compliant. </w:t>
      </w:r>
    </w:p>
    <w:p w14:paraId="541A0CCD" w14:textId="492A0205" w:rsidR="00560817" w:rsidRPr="00F17B91" w:rsidRDefault="00560817" w:rsidP="00C123F2">
      <w:pPr>
        <w:rPr>
          <w:rFonts w:ascii="Arial" w:hAnsi="Arial" w:cs="Arial"/>
          <w:color w:val="auto"/>
        </w:rPr>
      </w:pPr>
      <w:r w:rsidRPr="00F17B91">
        <w:rPr>
          <w:rFonts w:ascii="Arial" w:hAnsi="Arial" w:cs="Arial"/>
          <w:color w:val="auto"/>
        </w:rPr>
        <w:t xml:space="preserve">For a named consumer, </w:t>
      </w:r>
      <w:r w:rsidR="00F21A28" w:rsidRPr="00F17B91">
        <w:rPr>
          <w:rFonts w:ascii="Arial" w:hAnsi="Arial" w:cs="Arial"/>
          <w:color w:val="auto"/>
        </w:rPr>
        <w:t xml:space="preserve">who is documented </w:t>
      </w:r>
      <w:r w:rsidR="009E17F5" w:rsidRPr="00F17B91">
        <w:rPr>
          <w:rFonts w:ascii="Arial" w:hAnsi="Arial" w:cs="Arial"/>
          <w:color w:val="auto"/>
        </w:rPr>
        <w:t xml:space="preserve">as </w:t>
      </w:r>
      <w:r w:rsidR="00F21A28" w:rsidRPr="00F17B91">
        <w:rPr>
          <w:rFonts w:ascii="Arial" w:hAnsi="Arial" w:cs="Arial"/>
          <w:color w:val="auto"/>
        </w:rPr>
        <w:t xml:space="preserve">known to be </w:t>
      </w:r>
      <w:r w:rsidR="009E17F5" w:rsidRPr="00F17B91">
        <w:rPr>
          <w:rFonts w:ascii="Arial" w:hAnsi="Arial" w:cs="Arial"/>
          <w:color w:val="auto"/>
        </w:rPr>
        <w:t>restless while in bed</w:t>
      </w:r>
      <w:r w:rsidR="0048028F" w:rsidRPr="00F17B91">
        <w:rPr>
          <w:rFonts w:ascii="Arial" w:hAnsi="Arial" w:cs="Arial"/>
          <w:color w:val="auto"/>
        </w:rPr>
        <w:t>,</w:t>
      </w:r>
      <w:r w:rsidR="009E17F5" w:rsidRPr="00F17B91">
        <w:rPr>
          <w:rFonts w:ascii="Arial" w:hAnsi="Arial" w:cs="Arial"/>
          <w:color w:val="auto"/>
        </w:rPr>
        <w:t xml:space="preserve"> </w:t>
      </w:r>
      <w:r w:rsidR="00237CA4" w:rsidRPr="00F17B91">
        <w:rPr>
          <w:rFonts w:ascii="Arial" w:hAnsi="Arial" w:cs="Arial"/>
          <w:color w:val="auto"/>
        </w:rPr>
        <w:t>the consumer</w:t>
      </w:r>
      <w:r w:rsidR="002B2E3F" w:rsidRPr="00F17B91">
        <w:rPr>
          <w:rFonts w:ascii="Arial" w:hAnsi="Arial" w:cs="Arial"/>
          <w:color w:val="auto"/>
        </w:rPr>
        <w:t>’</w:t>
      </w:r>
      <w:r w:rsidR="00237CA4" w:rsidRPr="00F17B91">
        <w:rPr>
          <w:rFonts w:ascii="Arial" w:hAnsi="Arial" w:cs="Arial"/>
          <w:color w:val="auto"/>
        </w:rPr>
        <w:t>s representative advised they had found the consumer on crash mats situated beside the bed</w:t>
      </w:r>
      <w:r w:rsidR="001647FA" w:rsidRPr="00F17B91">
        <w:rPr>
          <w:rFonts w:ascii="Arial" w:hAnsi="Arial" w:cs="Arial"/>
          <w:color w:val="auto"/>
        </w:rPr>
        <w:t xml:space="preserve"> and there was no evidence to support staff had </w:t>
      </w:r>
      <w:r w:rsidR="00731181" w:rsidRPr="00F17B91">
        <w:rPr>
          <w:rFonts w:ascii="Arial" w:hAnsi="Arial" w:cs="Arial"/>
          <w:color w:val="auto"/>
        </w:rPr>
        <w:t xml:space="preserve">completed an incident report in response to this potential fall, or other </w:t>
      </w:r>
      <w:r w:rsidR="00C6439F" w:rsidRPr="00F17B91">
        <w:rPr>
          <w:rFonts w:ascii="Arial" w:hAnsi="Arial" w:cs="Arial"/>
          <w:color w:val="auto"/>
        </w:rPr>
        <w:t>potential falls identified in</w:t>
      </w:r>
      <w:r w:rsidR="00731181" w:rsidRPr="00F17B91">
        <w:rPr>
          <w:rFonts w:ascii="Arial" w:hAnsi="Arial" w:cs="Arial"/>
          <w:color w:val="auto"/>
        </w:rPr>
        <w:t xml:space="preserve"> </w:t>
      </w:r>
      <w:r w:rsidR="008F7189" w:rsidRPr="00F17B91">
        <w:rPr>
          <w:rFonts w:ascii="Arial" w:hAnsi="Arial" w:cs="Arial"/>
          <w:color w:val="auto"/>
        </w:rPr>
        <w:t>care documentation</w:t>
      </w:r>
      <w:r w:rsidR="00C6439F" w:rsidRPr="00F17B91">
        <w:rPr>
          <w:rFonts w:ascii="Arial" w:hAnsi="Arial" w:cs="Arial"/>
          <w:color w:val="auto"/>
        </w:rPr>
        <w:t>. Additionally, t</w:t>
      </w:r>
      <w:r w:rsidR="00541430" w:rsidRPr="00F17B91">
        <w:rPr>
          <w:rFonts w:ascii="Arial" w:hAnsi="Arial" w:cs="Arial"/>
          <w:color w:val="auto"/>
        </w:rPr>
        <w:t>his consumer was also observed to have a bed rail in place, despite this being unauthorised.</w:t>
      </w:r>
    </w:p>
    <w:p w14:paraId="7097554B" w14:textId="6B9C5873" w:rsidR="001A624B" w:rsidRPr="00F17B91" w:rsidRDefault="00C123F2" w:rsidP="00C123F2">
      <w:pPr>
        <w:pStyle w:val="NormalArial"/>
        <w:rPr>
          <w:color w:val="auto"/>
        </w:rPr>
      </w:pPr>
      <w:r w:rsidRPr="00F17B91">
        <w:rPr>
          <w:color w:val="auto"/>
        </w:rPr>
        <w:t xml:space="preserve">The </w:t>
      </w:r>
      <w:r w:rsidR="000E1AB3" w:rsidRPr="00F17B91">
        <w:rPr>
          <w:color w:val="auto"/>
        </w:rPr>
        <w:t xml:space="preserve">providers response included clarifying information and </w:t>
      </w:r>
      <w:r w:rsidR="00BB0212" w:rsidRPr="00F17B91">
        <w:rPr>
          <w:color w:val="auto"/>
        </w:rPr>
        <w:t>additional documentation which supports falls incidents have not occurred and therefore an incident report was not required</w:t>
      </w:r>
      <w:r w:rsidR="00404C0C" w:rsidRPr="00F17B91">
        <w:rPr>
          <w:color w:val="auto"/>
        </w:rPr>
        <w:t xml:space="preserve">, an incident report </w:t>
      </w:r>
      <w:r w:rsidR="00C6439F" w:rsidRPr="00F17B91">
        <w:rPr>
          <w:color w:val="auto"/>
        </w:rPr>
        <w:t xml:space="preserve">was immediately completed when the unauthorised </w:t>
      </w:r>
      <w:r w:rsidR="00DF59C5" w:rsidRPr="00F17B91">
        <w:rPr>
          <w:color w:val="auto"/>
        </w:rPr>
        <w:t>restrictive practice was identified</w:t>
      </w:r>
      <w:r w:rsidR="0017529E">
        <w:rPr>
          <w:color w:val="auto"/>
        </w:rPr>
        <w:t>.</w:t>
      </w:r>
    </w:p>
    <w:p w14:paraId="133F6E3E" w14:textId="06A746D1" w:rsidR="00BB0212" w:rsidRPr="00F17B91" w:rsidRDefault="001A624B" w:rsidP="00C123F2">
      <w:pPr>
        <w:pStyle w:val="NormalArial"/>
        <w:rPr>
          <w:color w:val="auto"/>
        </w:rPr>
      </w:pPr>
      <w:r w:rsidRPr="00F17B91">
        <w:rPr>
          <w:color w:val="auto"/>
        </w:rPr>
        <w:t xml:space="preserve">In consideration of falls incidents not being reported, I note </w:t>
      </w:r>
      <w:r w:rsidR="00881DDF" w:rsidRPr="00F17B91">
        <w:rPr>
          <w:color w:val="auto"/>
        </w:rPr>
        <w:t>the</w:t>
      </w:r>
      <w:r w:rsidR="00BB0212" w:rsidRPr="00F17B91">
        <w:rPr>
          <w:color w:val="auto"/>
        </w:rPr>
        <w:t xml:space="preserve"> consumer, </w:t>
      </w:r>
      <w:r w:rsidR="00881DDF" w:rsidRPr="00F17B91">
        <w:rPr>
          <w:color w:val="auto"/>
        </w:rPr>
        <w:t>was</w:t>
      </w:r>
      <w:r w:rsidR="00BB0212" w:rsidRPr="00F17B91">
        <w:rPr>
          <w:color w:val="auto"/>
        </w:rPr>
        <w:t xml:space="preserve"> assessed as a falls risk</w:t>
      </w:r>
      <w:r w:rsidR="00207F97" w:rsidRPr="00F17B91">
        <w:rPr>
          <w:color w:val="auto"/>
        </w:rPr>
        <w:t xml:space="preserve">, </w:t>
      </w:r>
      <w:r w:rsidR="00BB0212" w:rsidRPr="00F17B91">
        <w:rPr>
          <w:color w:val="auto"/>
        </w:rPr>
        <w:t>appropriate falls injury prevention strategies had been implemented and were observed to be in place during the site audit. While I note the consumer was observed to be restless within their bed</w:t>
      </w:r>
      <w:r w:rsidR="00241DAB" w:rsidRPr="00F17B91">
        <w:rPr>
          <w:color w:val="auto"/>
        </w:rPr>
        <w:t xml:space="preserve"> and care documentation supports the consumer was moving in and out of bed,</w:t>
      </w:r>
      <w:r w:rsidR="00207F97" w:rsidRPr="00F17B91">
        <w:rPr>
          <w:color w:val="auto"/>
        </w:rPr>
        <w:t xml:space="preserve"> there was no evidence to support these </w:t>
      </w:r>
      <w:r w:rsidR="00FF4406" w:rsidRPr="00F17B91">
        <w:rPr>
          <w:color w:val="auto"/>
        </w:rPr>
        <w:t>movements were unintentional or resulted in a fall.</w:t>
      </w:r>
    </w:p>
    <w:p w14:paraId="5A54714D" w14:textId="67FA1D6D" w:rsidR="00FF4406" w:rsidRDefault="00FF4406" w:rsidP="00C123F2">
      <w:pPr>
        <w:pStyle w:val="NormalArial"/>
        <w:rPr>
          <w:color w:val="auto"/>
        </w:rPr>
      </w:pPr>
      <w:r w:rsidRPr="00F17B91">
        <w:rPr>
          <w:color w:val="auto"/>
        </w:rPr>
        <w:t xml:space="preserve">In relation to inappropriate use of restrictive practice, I acknowledge this incident report was lodged as soon as the </w:t>
      </w:r>
      <w:r w:rsidR="004D4AE8" w:rsidRPr="00F17B91">
        <w:rPr>
          <w:color w:val="auto"/>
        </w:rPr>
        <w:t>incident was noted, an investigation occurred, with the consumers representatives identified to have ini</w:t>
      </w:r>
      <w:r w:rsidR="00062229" w:rsidRPr="00F17B91">
        <w:rPr>
          <w:color w:val="auto"/>
        </w:rPr>
        <w:t>tiated the application of the bed rail. I consider the corrective actions taken by the service in removing the bed rail, will immediately remedy and reduce the risk of reoccurrence and consider this supports compliance</w:t>
      </w:r>
      <w:r w:rsidR="0038560A">
        <w:rPr>
          <w:color w:val="auto"/>
        </w:rPr>
        <w:t>.</w:t>
      </w:r>
    </w:p>
    <w:p w14:paraId="6A85F790" w14:textId="4128AF0F" w:rsidR="00F17B91" w:rsidRPr="00F17B91" w:rsidRDefault="00F17B91" w:rsidP="00C123F2">
      <w:pPr>
        <w:pStyle w:val="NormalArial"/>
        <w:rPr>
          <w:color w:val="auto"/>
        </w:rPr>
      </w:pPr>
      <w:r>
        <w:rPr>
          <w:color w:val="auto"/>
        </w:rPr>
        <w:t xml:space="preserve">Overall, I am satisfied </w:t>
      </w:r>
      <w:r w:rsidR="0038560A">
        <w:rPr>
          <w:color w:val="auto"/>
        </w:rPr>
        <w:t xml:space="preserve">incidents have been reported when they </w:t>
      </w:r>
      <w:proofErr w:type="gramStart"/>
      <w:r w:rsidR="0038560A">
        <w:rPr>
          <w:color w:val="auto"/>
        </w:rPr>
        <w:t>occur</w:t>
      </w:r>
      <w:proofErr w:type="gramEnd"/>
      <w:r w:rsidR="007A6C21">
        <w:rPr>
          <w:color w:val="auto"/>
        </w:rPr>
        <w:t xml:space="preserve"> and an effective risk management system is in place.</w:t>
      </w:r>
    </w:p>
    <w:p w14:paraId="7BBFBFA4" w14:textId="03DAD96E" w:rsidR="00C123F2" w:rsidRPr="00F17B91" w:rsidRDefault="00C123F2" w:rsidP="00C123F2">
      <w:pPr>
        <w:rPr>
          <w:rFonts w:ascii="Arial" w:hAnsi="Arial" w:cs="Arial"/>
          <w:color w:val="auto"/>
        </w:rPr>
      </w:pPr>
      <w:r w:rsidRPr="00F17B91">
        <w:rPr>
          <w:rFonts w:ascii="Arial" w:hAnsi="Arial" w:cs="Arial"/>
          <w:color w:val="auto"/>
        </w:rPr>
        <w:t>Therefore, I find Requirement 8(3)(d) is compliant.</w:t>
      </w:r>
    </w:p>
    <w:p w14:paraId="41AB9E08" w14:textId="1B34C067" w:rsidR="0045551B" w:rsidRPr="00815627" w:rsidRDefault="0045551B" w:rsidP="004C4225">
      <w:pPr>
        <w:rPr>
          <w:rFonts w:ascii="Arial" w:eastAsia="Times New Roman" w:hAnsi="Arial" w:cs="Arial"/>
          <w:color w:val="auto"/>
          <w:lang w:eastAsia="en-AU"/>
        </w:rPr>
      </w:pPr>
      <w:r w:rsidRPr="00815627">
        <w:rPr>
          <w:rStyle w:val="normaltextrun"/>
          <w:rFonts w:ascii="Arial" w:hAnsi="Arial" w:cs="Arial"/>
        </w:rPr>
        <w:t>I</w:t>
      </w:r>
      <w:r w:rsidRPr="00815627">
        <w:rPr>
          <w:rStyle w:val="normaltextrun"/>
          <w:rFonts w:ascii="Arial" w:eastAsia="Times New Roman" w:hAnsi="Arial" w:cs="Arial"/>
          <w:color w:val="auto"/>
          <w:lang w:eastAsia="en-AU"/>
        </w:rPr>
        <w:t xml:space="preserve"> find the remaining </w:t>
      </w:r>
      <w:r w:rsidR="00815627" w:rsidRPr="00815627">
        <w:rPr>
          <w:rStyle w:val="normaltextrun"/>
          <w:rFonts w:ascii="Arial" w:eastAsia="Times New Roman" w:hAnsi="Arial" w:cs="Arial"/>
          <w:color w:val="auto"/>
          <w:lang w:eastAsia="en-AU"/>
        </w:rPr>
        <w:t>4</w:t>
      </w:r>
      <w:r w:rsidR="00647639">
        <w:rPr>
          <w:rStyle w:val="normaltextrun"/>
          <w:rFonts w:ascii="Arial" w:eastAsia="Times New Roman" w:hAnsi="Arial" w:cs="Arial"/>
          <w:color w:val="auto"/>
          <w:lang w:eastAsia="en-AU"/>
        </w:rPr>
        <w:t xml:space="preserve"> </w:t>
      </w:r>
      <w:r w:rsidRPr="00815627">
        <w:rPr>
          <w:rStyle w:val="normaltextrun"/>
          <w:rFonts w:ascii="Arial" w:eastAsia="Times New Roman" w:hAnsi="Arial" w:cs="Arial"/>
          <w:color w:val="auto"/>
          <w:lang w:eastAsia="en-AU"/>
        </w:rPr>
        <w:t xml:space="preserve">requirements of Quality Standard </w:t>
      </w:r>
      <w:r w:rsidR="00815627" w:rsidRPr="00815627">
        <w:rPr>
          <w:rStyle w:val="normaltextrun"/>
          <w:rFonts w:ascii="Arial" w:eastAsia="Times New Roman" w:hAnsi="Arial" w:cs="Arial"/>
          <w:color w:val="auto"/>
          <w:lang w:eastAsia="en-AU"/>
        </w:rPr>
        <w:t>8</w:t>
      </w:r>
      <w:r w:rsidRPr="00815627">
        <w:rPr>
          <w:rStyle w:val="normaltextrun"/>
          <w:rFonts w:ascii="Arial" w:eastAsia="Times New Roman" w:hAnsi="Arial" w:cs="Arial"/>
          <w:color w:val="auto"/>
          <w:lang w:eastAsia="en-AU"/>
        </w:rPr>
        <w:t xml:space="preserve"> compliant as:</w:t>
      </w:r>
    </w:p>
    <w:p w14:paraId="4BBC4811" w14:textId="3827EA9A" w:rsidR="00776F08" w:rsidRPr="00815627" w:rsidRDefault="00692705" w:rsidP="004C4225">
      <w:pPr>
        <w:rPr>
          <w:rFonts w:ascii="Arial" w:hAnsi="Arial" w:cs="Arial"/>
        </w:rPr>
      </w:pPr>
      <w:r w:rsidRPr="00815627">
        <w:rPr>
          <w:rFonts w:ascii="Arial" w:hAnsi="Arial" w:cs="Arial"/>
        </w:rPr>
        <w:t>Representatives provided positive feedback abo</w:t>
      </w:r>
      <w:r w:rsidR="00BB7844" w:rsidRPr="00815627">
        <w:rPr>
          <w:rFonts w:ascii="Arial" w:hAnsi="Arial" w:cs="Arial"/>
        </w:rPr>
        <w:t>ut the service’s m</w:t>
      </w:r>
      <w:r w:rsidR="009B1C83" w:rsidRPr="00815627">
        <w:rPr>
          <w:rFonts w:ascii="Arial" w:hAnsi="Arial" w:cs="Arial"/>
        </w:rPr>
        <w:t xml:space="preserve">anagement, </w:t>
      </w:r>
      <w:r w:rsidR="00BB7844" w:rsidRPr="00815627">
        <w:rPr>
          <w:rFonts w:ascii="Arial" w:hAnsi="Arial" w:cs="Arial"/>
        </w:rPr>
        <w:t>stating they felt</w:t>
      </w:r>
      <w:r w:rsidR="009B1C83" w:rsidRPr="00815627">
        <w:rPr>
          <w:rFonts w:ascii="Arial" w:hAnsi="Arial" w:cs="Arial"/>
        </w:rPr>
        <w:t xml:space="preserve"> they </w:t>
      </w:r>
      <w:r w:rsidR="00CE2865">
        <w:rPr>
          <w:rFonts w:ascii="Arial" w:hAnsi="Arial" w:cs="Arial"/>
        </w:rPr>
        <w:t xml:space="preserve">were </w:t>
      </w:r>
      <w:r w:rsidR="009A3C79" w:rsidRPr="00815627">
        <w:rPr>
          <w:rFonts w:ascii="Arial" w:hAnsi="Arial" w:cs="Arial"/>
        </w:rPr>
        <w:t>engaged in</w:t>
      </w:r>
      <w:r w:rsidR="009B1C83" w:rsidRPr="00815627">
        <w:rPr>
          <w:rFonts w:ascii="Arial" w:hAnsi="Arial" w:cs="Arial"/>
        </w:rPr>
        <w:t xml:space="preserve"> the care of their loved one, and </w:t>
      </w:r>
      <w:r w:rsidR="00186DD0" w:rsidRPr="00815627">
        <w:rPr>
          <w:rFonts w:ascii="Arial" w:hAnsi="Arial" w:cs="Arial"/>
        </w:rPr>
        <w:t>were</w:t>
      </w:r>
      <w:r w:rsidR="009B1C83" w:rsidRPr="00815627">
        <w:rPr>
          <w:rFonts w:ascii="Arial" w:hAnsi="Arial" w:cs="Arial"/>
        </w:rPr>
        <w:t xml:space="preserve"> supported to be a partner in care.</w:t>
      </w:r>
      <w:r w:rsidR="00776F08" w:rsidRPr="00815627">
        <w:rPr>
          <w:rFonts w:ascii="Arial" w:hAnsi="Arial" w:cs="Arial"/>
        </w:rPr>
        <w:t xml:space="preserve"> </w:t>
      </w:r>
      <w:r w:rsidR="003A5433">
        <w:rPr>
          <w:rFonts w:ascii="Arial" w:hAnsi="Arial" w:cs="Arial"/>
        </w:rPr>
        <w:t>M</w:t>
      </w:r>
      <w:r w:rsidR="00861CB8" w:rsidRPr="00815627">
        <w:rPr>
          <w:rFonts w:ascii="Arial" w:hAnsi="Arial" w:cs="Arial"/>
        </w:rPr>
        <w:t xml:space="preserve">anagement explained complaints and feedback </w:t>
      </w:r>
      <w:r w:rsidR="00CE2865">
        <w:rPr>
          <w:rFonts w:ascii="Arial" w:hAnsi="Arial" w:cs="Arial"/>
        </w:rPr>
        <w:t>were</w:t>
      </w:r>
      <w:r w:rsidR="00861CB8" w:rsidRPr="00815627">
        <w:rPr>
          <w:rFonts w:ascii="Arial" w:hAnsi="Arial" w:cs="Arial"/>
        </w:rPr>
        <w:t xml:space="preserve"> reviewed and actioned, and systematic issues </w:t>
      </w:r>
      <w:r w:rsidR="00CE2865">
        <w:rPr>
          <w:rFonts w:ascii="Arial" w:hAnsi="Arial" w:cs="Arial"/>
        </w:rPr>
        <w:t>were</w:t>
      </w:r>
      <w:r w:rsidR="00861CB8" w:rsidRPr="00815627">
        <w:rPr>
          <w:rFonts w:ascii="Arial" w:hAnsi="Arial" w:cs="Arial"/>
        </w:rPr>
        <w:t xml:space="preserve"> logged in the service’s continuous improvement plan. </w:t>
      </w:r>
      <w:r w:rsidR="00776F08" w:rsidRPr="00815627">
        <w:rPr>
          <w:rFonts w:ascii="Arial" w:hAnsi="Arial" w:cs="Arial"/>
        </w:rPr>
        <w:t>The service</w:t>
      </w:r>
      <w:r w:rsidR="0009765A" w:rsidRPr="00815627">
        <w:rPr>
          <w:rFonts w:ascii="Arial" w:hAnsi="Arial" w:cs="Arial"/>
        </w:rPr>
        <w:t xml:space="preserve">’s </w:t>
      </w:r>
      <w:r w:rsidR="00776F08" w:rsidRPr="00815627">
        <w:rPr>
          <w:rFonts w:ascii="Arial" w:hAnsi="Arial" w:cs="Arial"/>
        </w:rPr>
        <w:t>various feedback mechanisms</w:t>
      </w:r>
      <w:r w:rsidR="00FF2B13">
        <w:rPr>
          <w:rFonts w:ascii="Arial" w:hAnsi="Arial" w:cs="Arial"/>
        </w:rPr>
        <w:t xml:space="preserve">, including meetings, surveys and consumer forums, </w:t>
      </w:r>
      <w:r w:rsidR="00776F08" w:rsidRPr="00815627">
        <w:rPr>
          <w:rFonts w:ascii="Arial" w:hAnsi="Arial" w:cs="Arial"/>
        </w:rPr>
        <w:t xml:space="preserve">demonstrated </w:t>
      </w:r>
      <w:r w:rsidR="00CE2865">
        <w:rPr>
          <w:rFonts w:ascii="Arial" w:hAnsi="Arial" w:cs="Arial"/>
        </w:rPr>
        <w:t xml:space="preserve">consumer </w:t>
      </w:r>
      <w:r w:rsidR="00776F08" w:rsidRPr="00815627">
        <w:rPr>
          <w:rFonts w:ascii="Arial" w:hAnsi="Arial" w:cs="Arial"/>
        </w:rPr>
        <w:t xml:space="preserve">suggestions </w:t>
      </w:r>
      <w:r w:rsidR="0009765A" w:rsidRPr="00815627">
        <w:rPr>
          <w:rFonts w:ascii="Arial" w:hAnsi="Arial" w:cs="Arial"/>
        </w:rPr>
        <w:t>we</w:t>
      </w:r>
      <w:r w:rsidR="00776F08" w:rsidRPr="00815627">
        <w:rPr>
          <w:rFonts w:ascii="Arial" w:hAnsi="Arial" w:cs="Arial"/>
        </w:rPr>
        <w:t xml:space="preserve">re </w:t>
      </w:r>
      <w:r w:rsidR="00FF2B13">
        <w:rPr>
          <w:rFonts w:ascii="Arial" w:hAnsi="Arial" w:cs="Arial"/>
        </w:rPr>
        <w:t xml:space="preserve">sought and </w:t>
      </w:r>
      <w:r w:rsidR="00646E31">
        <w:rPr>
          <w:rFonts w:ascii="Arial" w:hAnsi="Arial" w:cs="Arial"/>
        </w:rPr>
        <w:t xml:space="preserve">improvement planning documentation evidenced </w:t>
      </w:r>
      <w:r w:rsidR="00776F08" w:rsidRPr="00815627">
        <w:rPr>
          <w:rFonts w:ascii="Arial" w:hAnsi="Arial" w:cs="Arial"/>
        </w:rPr>
        <w:t xml:space="preserve">how </w:t>
      </w:r>
      <w:r w:rsidR="00CE2865">
        <w:rPr>
          <w:rFonts w:ascii="Arial" w:hAnsi="Arial" w:cs="Arial"/>
        </w:rPr>
        <w:t>consumers influenced the design, delivery, development and evaluated care and services.</w:t>
      </w:r>
    </w:p>
    <w:p w14:paraId="43C5534F" w14:textId="6EDE2D6A" w:rsidR="00435366" w:rsidRPr="00815627" w:rsidRDefault="00E66340" w:rsidP="004C4225">
      <w:pPr>
        <w:rPr>
          <w:rFonts w:ascii="Arial" w:hAnsi="Arial" w:cs="Arial"/>
        </w:rPr>
      </w:pPr>
      <w:r w:rsidRPr="00815627">
        <w:rPr>
          <w:rFonts w:ascii="Arial" w:hAnsi="Arial" w:cs="Arial"/>
          <w:szCs w:val="22"/>
        </w:rPr>
        <w:t>Management described the role</w:t>
      </w:r>
      <w:r w:rsidR="00F25BE6">
        <w:rPr>
          <w:rFonts w:ascii="Arial" w:hAnsi="Arial" w:cs="Arial"/>
          <w:szCs w:val="22"/>
        </w:rPr>
        <w:t>,</w:t>
      </w:r>
      <w:r w:rsidRPr="00815627">
        <w:rPr>
          <w:rFonts w:ascii="Arial" w:hAnsi="Arial" w:cs="Arial"/>
          <w:szCs w:val="22"/>
        </w:rPr>
        <w:t xml:space="preserve"> the board and clinical sub-committees</w:t>
      </w:r>
      <w:r w:rsidR="00F25BE6">
        <w:rPr>
          <w:rFonts w:ascii="Arial" w:hAnsi="Arial" w:cs="Arial"/>
          <w:szCs w:val="22"/>
        </w:rPr>
        <w:t>,</w:t>
      </w:r>
      <w:r w:rsidRPr="00815627">
        <w:rPr>
          <w:rFonts w:ascii="Arial" w:hAnsi="Arial" w:cs="Arial"/>
          <w:szCs w:val="22"/>
        </w:rPr>
        <w:t xml:space="preserve"> played in ensuring </w:t>
      </w:r>
      <w:r w:rsidR="00F25BE6">
        <w:rPr>
          <w:rFonts w:ascii="Arial" w:hAnsi="Arial" w:cs="Arial"/>
          <w:szCs w:val="22"/>
        </w:rPr>
        <w:t xml:space="preserve">the service delivered </w:t>
      </w:r>
      <w:r w:rsidRPr="00815627">
        <w:rPr>
          <w:rFonts w:ascii="Arial" w:hAnsi="Arial" w:cs="Arial"/>
          <w:szCs w:val="22"/>
        </w:rPr>
        <w:t xml:space="preserve">safe and quality care </w:t>
      </w:r>
      <w:r w:rsidR="00F25BE6">
        <w:rPr>
          <w:rFonts w:ascii="Arial" w:hAnsi="Arial" w:cs="Arial"/>
          <w:szCs w:val="22"/>
        </w:rPr>
        <w:t xml:space="preserve">as they monitored the service’s performance through regular reports, submitted at monthly management and board meetings. </w:t>
      </w:r>
      <w:r w:rsidR="00F25BE6">
        <w:rPr>
          <w:rFonts w:ascii="Arial" w:hAnsi="Arial" w:cs="Arial"/>
        </w:rPr>
        <w:t xml:space="preserve">Policies and procedures which promoted a </w:t>
      </w:r>
      <w:r w:rsidR="00435366" w:rsidRPr="00815627">
        <w:rPr>
          <w:rFonts w:ascii="Arial" w:hAnsi="Arial" w:cs="Arial"/>
        </w:rPr>
        <w:t xml:space="preserve">culture of </w:t>
      </w:r>
      <w:r w:rsidR="00F25BE6">
        <w:rPr>
          <w:rFonts w:ascii="Arial" w:hAnsi="Arial" w:cs="Arial"/>
        </w:rPr>
        <w:t xml:space="preserve">quality, </w:t>
      </w:r>
      <w:r w:rsidR="00435366" w:rsidRPr="00815627">
        <w:rPr>
          <w:rFonts w:ascii="Arial" w:hAnsi="Arial" w:cs="Arial"/>
        </w:rPr>
        <w:t>safe</w:t>
      </w:r>
      <w:r w:rsidR="00F25BE6">
        <w:rPr>
          <w:rFonts w:ascii="Arial" w:hAnsi="Arial" w:cs="Arial"/>
        </w:rPr>
        <w:t xml:space="preserve"> and inclusive</w:t>
      </w:r>
      <w:r w:rsidR="00435366" w:rsidRPr="00815627">
        <w:rPr>
          <w:rFonts w:ascii="Arial" w:hAnsi="Arial" w:cs="Arial"/>
        </w:rPr>
        <w:t xml:space="preserve"> care </w:t>
      </w:r>
      <w:r w:rsidR="00F25BE6">
        <w:rPr>
          <w:rFonts w:ascii="Arial" w:hAnsi="Arial" w:cs="Arial"/>
        </w:rPr>
        <w:t xml:space="preserve">such as </w:t>
      </w:r>
      <w:r w:rsidR="00435366" w:rsidRPr="00815627">
        <w:rPr>
          <w:rFonts w:ascii="Arial" w:hAnsi="Arial" w:cs="Arial"/>
        </w:rPr>
        <w:t xml:space="preserve">antidiscrimination and equality </w:t>
      </w:r>
      <w:r w:rsidR="00F25BE6">
        <w:rPr>
          <w:rFonts w:ascii="Arial" w:hAnsi="Arial" w:cs="Arial"/>
        </w:rPr>
        <w:t xml:space="preserve">had been updated and communicated to staff. Management </w:t>
      </w:r>
      <w:r w:rsidR="00F25BE6">
        <w:rPr>
          <w:rFonts w:ascii="Arial" w:hAnsi="Arial" w:cs="Arial"/>
        </w:rPr>
        <w:lastRenderedPageBreak/>
        <w:t>described decisions made by the Board in response to consumer risk and how those actions improved the quality of care for the consumers.</w:t>
      </w:r>
    </w:p>
    <w:p w14:paraId="16E692BD" w14:textId="5C813890" w:rsidR="00E66340" w:rsidRPr="00815627" w:rsidRDefault="00482C84" w:rsidP="004C4225">
      <w:pPr>
        <w:rPr>
          <w:rFonts w:ascii="Arial" w:hAnsi="Arial" w:cs="Arial"/>
        </w:rPr>
      </w:pPr>
      <w:r w:rsidRPr="00815627">
        <w:rPr>
          <w:rFonts w:ascii="Arial" w:hAnsi="Arial" w:cs="Arial"/>
          <w:szCs w:val="22"/>
        </w:rPr>
        <w:t>M</w:t>
      </w:r>
      <w:r w:rsidR="00CF6F79" w:rsidRPr="00815627">
        <w:rPr>
          <w:rFonts w:ascii="Arial" w:hAnsi="Arial" w:cs="Arial"/>
          <w:szCs w:val="22"/>
        </w:rPr>
        <w:t>anagement describe</w:t>
      </w:r>
      <w:r w:rsidRPr="00815627">
        <w:rPr>
          <w:rFonts w:ascii="Arial" w:hAnsi="Arial" w:cs="Arial"/>
          <w:szCs w:val="22"/>
        </w:rPr>
        <w:t>d</w:t>
      </w:r>
      <w:r w:rsidR="00CF6F79" w:rsidRPr="00815627">
        <w:rPr>
          <w:rFonts w:ascii="Arial" w:hAnsi="Arial" w:cs="Arial"/>
          <w:szCs w:val="22"/>
        </w:rPr>
        <w:t xml:space="preserve"> processes and mechanisms in place for effective organisation</w:t>
      </w:r>
      <w:r w:rsidR="009A3C79">
        <w:rPr>
          <w:rFonts w:ascii="Arial" w:hAnsi="Arial" w:cs="Arial"/>
          <w:szCs w:val="22"/>
        </w:rPr>
        <w:t>-</w:t>
      </w:r>
      <w:r w:rsidR="00CF6F79" w:rsidRPr="00815627">
        <w:rPr>
          <w:rFonts w:ascii="Arial" w:hAnsi="Arial" w:cs="Arial"/>
          <w:szCs w:val="22"/>
        </w:rPr>
        <w:t>wide governance systems relating to information management, continuous improvement, financial governance, workforce governance, regulatory compliance</w:t>
      </w:r>
      <w:r w:rsidR="009A3C79">
        <w:rPr>
          <w:rFonts w:ascii="Arial" w:hAnsi="Arial" w:cs="Arial"/>
          <w:szCs w:val="22"/>
        </w:rPr>
        <w:t>,</w:t>
      </w:r>
      <w:r w:rsidR="00CF6F79" w:rsidRPr="00815627">
        <w:rPr>
          <w:rFonts w:ascii="Arial" w:hAnsi="Arial" w:cs="Arial"/>
          <w:szCs w:val="22"/>
        </w:rPr>
        <w:t xml:space="preserve"> and feedback and complaints</w:t>
      </w:r>
      <w:r w:rsidR="00274D1F" w:rsidRPr="00815627">
        <w:rPr>
          <w:rFonts w:ascii="Arial" w:hAnsi="Arial" w:cs="Arial"/>
          <w:szCs w:val="22"/>
        </w:rPr>
        <w:t>.</w:t>
      </w:r>
      <w:r w:rsidR="004719AB" w:rsidRPr="00815627">
        <w:rPr>
          <w:rFonts w:ascii="Arial" w:hAnsi="Arial" w:cs="Arial"/>
          <w:szCs w:val="22"/>
        </w:rPr>
        <w:t xml:space="preserve"> </w:t>
      </w:r>
      <w:r w:rsidRPr="00815627">
        <w:rPr>
          <w:rFonts w:ascii="Arial" w:hAnsi="Arial" w:cs="Arial"/>
          <w:szCs w:val="22"/>
        </w:rPr>
        <w:t>S</w:t>
      </w:r>
      <w:r w:rsidR="004719AB" w:rsidRPr="00815627">
        <w:rPr>
          <w:rFonts w:ascii="Arial" w:hAnsi="Arial" w:cs="Arial"/>
        </w:rPr>
        <w:t>taff confirmed they c</w:t>
      </w:r>
      <w:r w:rsidRPr="00815627">
        <w:rPr>
          <w:rFonts w:ascii="Arial" w:hAnsi="Arial" w:cs="Arial"/>
        </w:rPr>
        <w:t>ould</w:t>
      </w:r>
      <w:r w:rsidR="004719AB" w:rsidRPr="00815627">
        <w:rPr>
          <w:rFonts w:ascii="Arial" w:hAnsi="Arial" w:cs="Arial"/>
        </w:rPr>
        <w:t xml:space="preserve"> easily access the information they need</w:t>
      </w:r>
      <w:r w:rsidR="00616D12" w:rsidRPr="00815627">
        <w:rPr>
          <w:rFonts w:ascii="Arial" w:hAnsi="Arial" w:cs="Arial"/>
        </w:rPr>
        <w:t>ed</w:t>
      </w:r>
      <w:r w:rsidR="004719AB" w:rsidRPr="00815627">
        <w:rPr>
          <w:rFonts w:ascii="Arial" w:hAnsi="Arial" w:cs="Arial"/>
        </w:rPr>
        <w:t xml:space="preserve"> to perform their roles</w:t>
      </w:r>
      <w:r w:rsidR="00616D12" w:rsidRPr="00815627">
        <w:rPr>
          <w:rFonts w:ascii="Arial" w:hAnsi="Arial" w:cs="Arial"/>
        </w:rPr>
        <w:t xml:space="preserve">, </w:t>
      </w:r>
      <w:r w:rsidR="004719AB" w:rsidRPr="00815627">
        <w:rPr>
          <w:rFonts w:ascii="Arial" w:hAnsi="Arial" w:cs="Arial"/>
        </w:rPr>
        <w:t>includ</w:t>
      </w:r>
      <w:r w:rsidR="00616D12" w:rsidRPr="00815627">
        <w:rPr>
          <w:rFonts w:ascii="Arial" w:hAnsi="Arial" w:cs="Arial"/>
        </w:rPr>
        <w:t xml:space="preserve">ing </w:t>
      </w:r>
      <w:r w:rsidR="004719AB" w:rsidRPr="00815627">
        <w:rPr>
          <w:rFonts w:ascii="Arial" w:hAnsi="Arial" w:cs="Arial"/>
        </w:rPr>
        <w:t>care planning documentation, the electronic risk management system for incident reports</w:t>
      </w:r>
      <w:r w:rsidR="009A3C79">
        <w:rPr>
          <w:rFonts w:ascii="Arial" w:hAnsi="Arial" w:cs="Arial"/>
        </w:rPr>
        <w:t>,</w:t>
      </w:r>
      <w:r w:rsidR="004719AB" w:rsidRPr="00815627">
        <w:rPr>
          <w:rFonts w:ascii="Arial" w:hAnsi="Arial" w:cs="Arial"/>
        </w:rPr>
        <w:t xml:space="preserve"> and an online portal which provide</w:t>
      </w:r>
      <w:r w:rsidR="00152406" w:rsidRPr="00815627">
        <w:rPr>
          <w:rFonts w:ascii="Arial" w:hAnsi="Arial" w:cs="Arial"/>
        </w:rPr>
        <w:t>d</w:t>
      </w:r>
      <w:r w:rsidR="004719AB" w:rsidRPr="00815627">
        <w:rPr>
          <w:rFonts w:ascii="Arial" w:hAnsi="Arial" w:cs="Arial"/>
        </w:rPr>
        <w:t xml:space="preserve"> access to training, policies</w:t>
      </w:r>
      <w:r w:rsidR="009A3C79">
        <w:rPr>
          <w:rFonts w:ascii="Arial" w:hAnsi="Arial" w:cs="Arial"/>
        </w:rPr>
        <w:t>,</w:t>
      </w:r>
      <w:r w:rsidR="004719AB" w:rsidRPr="00815627">
        <w:rPr>
          <w:rFonts w:ascii="Arial" w:hAnsi="Arial" w:cs="Arial"/>
        </w:rPr>
        <w:t xml:space="preserve"> and procedures.</w:t>
      </w:r>
      <w:r w:rsidR="00652504">
        <w:rPr>
          <w:rFonts w:ascii="Arial" w:hAnsi="Arial" w:cs="Arial"/>
        </w:rPr>
        <w:t xml:space="preserve"> Continuous improvement was informed by feedback, complaints, monitoring of clinical indicators, audit results and financial governance process were enacted if additional funding was required to support improvements.</w:t>
      </w:r>
    </w:p>
    <w:p w14:paraId="5AD13536" w14:textId="63A14D3C" w:rsidR="00117022" w:rsidRPr="0017529E" w:rsidRDefault="0065135D" w:rsidP="004569A4">
      <w:pPr>
        <w:rPr>
          <w:rFonts w:ascii="Arial" w:eastAsia="Arial" w:hAnsi="Arial" w:cs="Arial"/>
        </w:rPr>
      </w:pPr>
      <w:r w:rsidRPr="00815627">
        <w:rPr>
          <w:rFonts w:ascii="Arial" w:hAnsi="Arial" w:cs="Arial"/>
          <w:szCs w:val="22"/>
        </w:rPr>
        <w:t xml:space="preserve">The service </w:t>
      </w:r>
      <w:r w:rsidR="005249C5">
        <w:rPr>
          <w:rFonts w:ascii="Arial" w:hAnsi="Arial" w:cs="Arial"/>
          <w:szCs w:val="22"/>
        </w:rPr>
        <w:t>had developed</w:t>
      </w:r>
      <w:r w:rsidRPr="00815627">
        <w:rPr>
          <w:rFonts w:ascii="Arial" w:hAnsi="Arial" w:cs="Arial"/>
          <w:szCs w:val="22"/>
        </w:rPr>
        <w:t xml:space="preserve"> </w:t>
      </w:r>
      <w:r w:rsidR="00676803" w:rsidRPr="00815627">
        <w:rPr>
          <w:rFonts w:ascii="Arial" w:hAnsi="Arial" w:cs="Arial"/>
          <w:szCs w:val="22"/>
        </w:rPr>
        <w:t>a</w:t>
      </w:r>
      <w:r w:rsidRPr="00815627">
        <w:rPr>
          <w:rFonts w:ascii="Arial" w:hAnsi="Arial" w:cs="Arial"/>
          <w:szCs w:val="22"/>
        </w:rPr>
        <w:t xml:space="preserve"> </w:t>
      </w:r>
      <w:r w:rsidR="005249C5">
        <w:rPr>
          <w:rFonts w:ascii="Arial" w:hAnsi="Arial" w:cs="Arial"/>
          <w:szCs w:val="22"/>
        </w:rPr>
        <w:t xml:space="preserve">documented </w:t>
      </w:r>
      <w:r w:rsidR="00676803" w:rsidRPr="00815627">
        <w:rPr>
          <w:rFonts w:ascii="Arial" w:hAnsi="Arial" w:cs="Arial"/>
        </w:rPr>
        <w:t>clinical governance framework</w:t>
      </w:r>
      <w:r w:rsidR="001A674B" w:rsidRPr="00815627">
        <w:rPr>
          <w:rFonts w:ascii="Arial" w:hAnsi="Arial" w:cs="Arial"/>
        </w:rPr>
        <w:t>,</w:t>
      </w:r>
      <w:r w:rsidR="005249C5">
        <w:rPr>
          <w:rFonts w:ascii="Arial" w:hAnsi="Arial" w:cs="Arial"/>
        </w:rPr>
        <w:t xml:space="preserve"> which included policies outlining the roles and responsibilities of staff in </w:t>
      </w:r>
      <w:r w:rsidR="001A674B" w:rsidRPr="00815627">
        <w:rPr>
          <w:rFonts w:ascii="Arial" w:hAnsi="Arial" w:cs="Arial"/>
        </w:rPr>
        <w:t>antimicrobial stewardship</w:t>
      </w:r>
      <w:r w:rsidR="001A674B" w:rsidRPr="00815627">
        <w:rPr>
          <w:rFonts w:ascii="Arial" w:hAnsi="Arial" w:cs="Arial"/>
          <w:szCs w:val="22"/>
        </w:rPr>
        <w:t xml:space="preserve">, </w:t>
      </w:r>
      <w:r w:rsidR="00765A90" w:rsidRPr="00815627">
        <w:rPr>
          <w:rFonts w:ascii="Arial" w:hAnsi="Arial" w:cs="Arial"/>
          <w:szCs w:val="22"/>
        </w:rPr>
        <w:t>open disclosure</w:t>
      </w:r>
      <w:r w:rsidR="009A3C79">
        <w:rPr>
          <w:rFonts w:ascii="Arial" w:hAnsi="Arial" w:cs="Arial"/>
          <w:szCs w:val="22"/>
        </w:rPr>
        <w:t>,</w:t>
      </w:r>
      <w:r w:rsidR="00765A90" w:rsidRPr="00815627">
        <w:rPr>
          <w:rFonts w:ascii="Arial" w:hAnsi="Arial" w:cs="Arial"/>
          <w:szCs w:val="22"/>
        </w:rPr>
        <w:t xml:space="preserve"> and </w:t>
      </w:r>
      <w:r w:rsidR="004569A4" w:rsidRPr="00815627">
        <w:rPr>
          <w:rFonts w:ascii="Arial" w:hAnsi="Arial" w:cs="Arial"/>
        </w:rPr>
        <w:t>minimising the use of restrictive practices</w:t>
      </w:r>
      <w:r w:rsidR="001A674B" w:rsidRPr="00815627">
        <w:rPr>
          <w:rFonts w:ascii="Arial" w:hAnsi="Arial" w:cs="Arial"/>
          <w:szCs w:val="22"/>
        </w:rPr>
        <w:t xml:space="preserve">. </w:t>
      </w:r>
      <w:r w:rsidR="005249C5">
        <w:rPr>
          <w:rFonts w:ascii="Arial" w:hAnsi="Arial" w:cs="Arial"/>
          <w:szCs w:val="22"/>
        </w:rPr>
        <w:t xml:space="preserve">Management described how the use of antibiotics </w:t>
      </w:r>
      <w:r w:rsidR="00E545ED">
        <w:rPr>
          <w:rFonts w:ascii="Arial" w:hAnsi="Arial" w:cs="Arial"/>
          <w:szCs w:val="22"/>
        </w:rPr>
        <w:t>was</w:t>
      </w:r>
      <w:r w:rsidR="005249C5">
        <w:rPr>
          <w:rFonts w:ascii="Arial" w:hAnsi="Arial" w:cs="Arial"/>
          <w:szCs w:val="22"/>
        </w:rPr>
        <w:t xml:space="preserve"> monitored and how the service works collaboratively with medical officers</w:t>
      </w:r>
      <w:r w:rsidR="00E545ED">
        <w:rPr>
          <w:rFonts w:ascii="Arial" w:hAnsi="Arial" w:cs="Arial"/>
          <w:szCs w:val="22"/>
        </w:rPr>
        <w:t>, a program is overseen by clinical staff to reduce restrictive practices and all staff have been educated in open disclosure.</w:t>
      </w:r>
      <w:r w:rsidR="005249C5">
        <w:rPr>
          <w:rFonts w:ascii="Arial" w:hAnsi="Arial" w:cs="Arial"/>
          <w:szCs w:val="22"/>
        </w:rPr>
        <w:t xml:space="preserve"> </w:t>
      </w:r>
      <w:r w:rsidR="001A4DEC" w:rsidRPr="00815627">
        <w:rPr>
          <w:rFonts w:ascii="Arial" w:eastAsia="Arial" w:hAnsi="Arial" w:cs="Arial"/>
        </w:rPr>
        <w:t xml:space="preserve">Staff </w:t>
      </w:r>
      <w:r w:rsidR="00E545ED">
        <w:rPr>
          <w:rFonts w:ascii="Arial" w:eastAsia="Arial" w:hAnsi="Arial" w:cs="Arial"/>
        </w:rPr>
        <w:t>demonstrated knowledge of the contents of t</w:t>
      </w:r>
      <w:r w:rsidR="001A4DEC" w:rsidRPr="00815627">
        <w:rPr>
          <w:rFonts w:ascii="Arial" w:eastAsia="Arial" w:hAnsi="Arial" w:cs="Arial"/>
        </w:rPr>
        <w:t>he framewor</w:t>
      </w:r>
      <w:r w:rsidR="007A0CCB" w:rsidRPr="00815627">
        <w:rPr>
          <w:rFonts w:ascii="Arial" w:eastAsia="Arial" w:hAnsi="Arial" w:cs="Arial"/>
        </w:rPr>
        <w:t>k</w:t>
      </w:r>
      <w:r w:rsidR="00E545ED">
        <w:rPr>
          <w:rFonts w:ascii="Arial" w:eastAsia="Arial" w:hAnsi="Arial" w:cs="Arial"/>
        </w:rPr>
        <w:t>,</w:t>
      </w:r>
      <w:r w:rsidR="007A0CCB" w:rsidRPr="00815627">
        <w:rPr>
          <w:rFonts w:ascii="Arial" w:eastAsia="Arial" w:hAnsi="Arial" w:cs="Arial"/>
        </w:rPr>
        <w:t xml:space="preserve"> </w:t>
      </w:r>
      <w:r w:rsidR="00E545ED">
        <w:rPr>
          <w:rFonts w:ascii="Arial" w:eastAsia="Arial" w:hAnsi="Arial" w:cs="Arial"/>
        </w:rPr>
        <w:t xml:space="preserve">it’s </w:t>
      </w:r>
      <w:r w:rsidR="001A4DEC" w:rsidRPr="00815627">
        <w:rPr>
          <w:rFonts w:ascii="Arial" w:eastAsia="Arial" w:hAnsi="Arial" w:cs="Arial"/>
        </w:rPr>
        <w:t>policies</w:t>
      </w:r>
      <w:r w:rsidR="009A3C79">
        <w:rPr>
          <w:rFonts w:ascii="Arial" w:eastAsia="Arial" w:hAnsi="Arial" w:cs="Arial"/>
        </w:rPr>
        <w:t>,</w:t>
      </w:r>
      <w:r w:rsidR="001A4DEC" w:rsidRPr="00815627">
        <w:rPr>
          <w:rFonts w:ascii="Arial" w:eastAsia="Arial" w:hAnsi="Arial" w:cs="Arial"/>
        </w:rPr>
        <w:t xml:space="preserve"> and procedures and </w:t>
      </w:r>
      <w:r w:rsidR="00E545ED">
        <w:rPr>
          <w:rFonts w:ascii="Arial" w:eastAsia="Arial" w:hAnsi="Arial" w:cs="Arial"/>
        </w:rPr>
        <w:t>gave examples of how these apply to their day to day duties</w:t>
      </w:r>
      <w:r w:rsidR="001A4DEC" w:rsidRPr="00815627">
        <w:rPr>
          <w:rFonts w:ascii="Arial" w:eastAsia="Arial" w:hAnsi="Arial" w:cs="Arial"/>
        </w:rPr>
        <w:t>.</w:t>
      </w:r>
      <w:bookmarkStart w:id="2" w:name="_GoBack"/>
      <w:bookmarkEnd w:id="2"/>
    </w:p>
    <w:sectPr w:rsidR="00117022" w:rsidRPr="0017529E"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B243F" w14:textId="77777777" w:rsidR="001A4CEB" w:rsidRDefault="001A4CEB" w:rsidP="00D71F88">
      <w:pPr>
        <w:spacing w:after="0"/>
      </w:pPr>
      <w:r>
        <w:separator/>
      </w:r>
    </w:p>
  </w:endnote>
  <w:endnote w:type="continuationSeparator" w:id="0">
    <w:p w14:paraId="44C03141" w14:textId="77777777" w:rsidR="001A4CEB" w:rsidRDefault="001A4CEB"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353F" w14:textId="77777777" w:rsidR="00C550AC" w:rsidRDefault="00C55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3540"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C550AC">
      <w:rPr>
        <w:rStyle w:val="FooterBold"/>
        <w:rFonts w:ascii="Arial" w:hAnsi="Arial"/>
        <w:b w:val="0"/>
      </w:rPr>
      <w:t>Carino Care at Russell Lea</w:t>
    </w:r>
    <w:r w:rsidRPr="00DF37F2">
      <w:rPr>
        <w:rStyle w:val="FooterBold"/>
        <w:rFonts w:ascii="Arial" w:hAnsi="Arial"/>
        <w:b w:val="0"/>
      </w:rPr>
      <w:tab/>
      <w:t xml:space="preserve">RPT-ACC-0122 v3.0 </w:t>
    </w:r>
  </w:p>
  <w:p w14:paraId="5AD13541"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C550AC">
      <w:rPr>
        <w:rStyle w:val="FooterBold"/>
        <w:rFonts w:ascii="Arial" w:hAnsi="Arial"/>
        <w:b w:val="0"/>
      </w:rPr>
      <w:t>2748</w:t>
    </w:r>
    <w:r w:rsidRPr="00DF37F2">
      <w:rPr>
        <w:rStyle w:val="FooterBold"/>
        <w:rFonts w:ascii="Arial" w:hAnsi="Arial"/>
        <w:b w:val="0"/>
      </w:rPr>
      <w:tab/>
      <w:t xml:space="preserve">OFFICIAL: Sensitive </w:t>
    </w:r>
  </w:p>
  <w:p w14:paraId="5AD13542"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3544"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15C44" w14:textId="77777777" w:rsidR="001A4CEB" w:rsidRDefault="001A4CEB" w:rsidP="00D71F88">
      <w:pPr>
        <w:spacing w:after="0"/>
      </w:pPr>
      <w:r>
        <w:separator/>
      </w:r>
    </w:p>
  </w:footnote>
  <w:footnote w:type="continuationSeparator" w:id="0">
    <w:p w14:paraId="529D2D09" w14:textId="77777777" w:rsidR="001A4CEB" w:rsidRDefault="001A4CEB" w:rsidP="00D71F88">
      <w:pPr>
        <w:spacing w:after="0"/>
      </w:pPr>
      <w:r>
        <w:continuationSeparator/>
      </w:r>
    </w:p>
  </w:footnote>
  <w:footnote w:id="1">
    <w:p w14:paraId="5AD1354A" w14:textId="4F45F56B" w:rsidR="002B0884" w:rsidRPr="00403D32" w:rsidRDefault="000078F8" w:rsidP="00403D32">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The preparation of the performance report is in accordance with section</w:t>
      </w:r>
      <w:r w:rsidR="00A21892">
        <w:rPr>
          <w:rFonts w:ascii="Arial" w:hAnsi="Arial" w:cs="Arial"/>
          <w:sz w:val="20"/>
          <w:szCs w:val="20"/>
        </w:rPr>
        <w:t xml:space="preserve"> 40A</w:t>
      </w:r>
      <w:r w:rsidRPr="00443CA4">
        <w:rPr>
          <w:rFonts w:ascii="Arial" w:hAnsi="Arial" w:cs="Arial"/>
          <w:b/>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353D" w14:textId="77777777" w:rsidR="00C550AC" w:rsidRDefault="00C550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353E"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AD13545" wp14:editId="5AD13546">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3543" w14:textId="77777777" w:rsidR="00FA0A5B" w:rsidRDefault="00FA0A5B">
    <w:pPr>
      <w:pStyle w:val="Header"/>
    </w:pPr>
    <w:r>
      <w:rPr>
        <w:noProof/>
      </w:rPr>
      <w:drawing>
        <wp:anchor distT="0" distB="0" distL="114300" distR="114300" simplePos="0" relativeHeight="251661312" behindDoc="0" locked="0" layoutInCell="1" allowOverlap="1" wp14:anchorId="5AD13547" wp14:editId="5AD13548">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3623D5"/>
    <w:multiLevelType w:val="hybridMultilevel"/>
    <w:tmpl w:val="BC905612"/>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1">
    <w:nsid w:val="456320B2"/>
    <w:multiLevelType w:val="hybridMultilevel"/>
    <w:tmpl w:val="0C6A9D5A"/>
    <w:lvl w:ilvl="0" w:tplc="FFFFFFFF">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09075E9"/>
    <w:multiLevelType w:val="hybridMultilevel"/>
    <w:tmpl w:val="64DCD5F0"/>
    <w:lvl w:ilvl="0" w:tplc="E68AF58E">
      <w:start w:val="1"/>
      <w:numFmt w:val="bullet"/>
      <w:lvlText w:val=""/>
      <w:lvlJc w:val="left"/>
      <w:pPr>
        <w:ind w:left="720" w:hanging="360"/>
      </w:pPr>
      <w:rPr>
        <w:rFonts w:ascii="Symbol" w:hAnsi="Symbol" w:hint="default"/>
      </w:rPr>
    </w:lvl>
    <w:lvl w:ilvl="1" w:tplc="ED3E02CA">
      <w:start w:val="1"/>
      <w:numFmt w:val="bullet"/>
      <w:lvlText w:val="o"/>
      <w:lvlJc w:val="left"/>
      <w:pPr>
        <w:ind w:left="1440" w:hanging="360"/>
      </w:pPr>
      <w:rPr>
        <w:rFonts w:ascii="Courier New" w:hAnsi="Courier New" w:hint="default"/>
      </w:rPr>
    </w:lvl>
    <w:lvl w:ilvl="2" w:tplc="6A3C19E6">
      <w:start w:val="1"/>
      <w:numFmt w:val="bullet"/>
      <w:lvlText w:val=""/>
      <w:lvlJc w:val="left"/>
      <w:pPr>
        <w:ind w:left="2160" w:hanging="360"/>
      </w:pPr>
      <w:rPr>
        <w:rFonts w:ascii="Wingdings" w:hAnsi="Wingdings" w:hint="default"/>
      </w:rPr>
    </w:lvl>
    <w:lvl w:ilvl="3" w:tplc="E4A08CAA">
      <w:start w:val="1"/>
      <w:numFmt w:val="bullet"/>
      <w:lvlText w:val=""/>
      <w:lvlJc w:val="left"/>
      <w:pPr>
        <w:ind w:left="2880" w:hanging="360"/>
      </w:pPr>
      <w:rPr>
        <w:rFonts w:ascii="Symbol" w:hAnsi="Symbol" w:hint="default"/>
      </w:rPr>
    </w:lvl>
    <w:lvl w:ilvl="4" w:tplc="D6EA7E4E">
      <w:start w:val="1"/>
      <w:numFmt w:val="bullet"/>
      <w:lvlText w:val="o"/>
      <w:lvlJc w:val="left"/>
      <w:pPr>
        <w:ind w:left="3600" w:hanging="360"/>
      </w:pPr>
      <w:rPr>
        <w:rFonts w:ascii="Courier New" w:hAnsi="Courier New" w:hint="default"/>
      </w:rPr>
    </w:lvl>
    <w:lvl w:ilvl="5" w:tplc="F91A2224">
      <w:start w:val="1"/>
      <w:numFmt w:val="bullet"/>
      <w:lvlText w:val=""/>
      <w:lvlJc w:val="left"/>
      <w:pPr>
        <w:ind w:left="4320" w:hanging="360"/>
      </w:pPr>
      <w:rPr>
        <w:rFonts w:ascii="Wingdings" w:hAnsi="Wingdings" w:hint="default"/>
      </w:rPr>
    </w:lvl>
    <w:lvl w:ilvl="6" w:tplc="26B44856">
      <w:start w:val="1"/>
      <w:numFmt w:val="bullet"/>
      <w:lvlText w:val=""/>
      <w:lvlJc w:val="left"/>
      <w:pPr>
        <w:ind w:left="5040" w:hanging="360"/>
      </w:pPr>
      <w:rPr>
        <w:rFonts w:ascii="Symbol" w:hAnsi="Symbol" w:hint="default"/>
      </w:rPr>
    </w:lvl>
    <w:lvl w:ilvl="7" w:tplc="8228A7C2">
      <w:start w:val="1"/>
      <w:numFmt w:val="bullet"/>
      <w:lvlText w:val="o"/>
      <w:lvlJc w:val="left"/>
      <w:pPr>
        <w:ind w:left="5760" w:hanging="360"/>
      </w:pPr>
      <w:rPr>
        <w:rFonts w:ascii="Courier New" w:hAnsi="Courier New" w:hint="default"/>
      </w:rPr>
    </w:lvl>
    <w:lvl w:ilvl="8" w:tplc="51382668">
      <w:start w:val="1"/>
      <w:numFmt w:val="bullet"/>
      <w:lvlText w:val=""/>
      <w:lvlJc w:val="left"/>
      <w:pPr>
        <w:ind w:left="6480" w:hanging="360"/>
      </w:pPr>
      <w:rPr>
        <w:rFonts w:ascii="Wingdings" w:hAnsi="Wingdings" w:hint="default"/>
      </w:rPr>
    </w:lvl>
  </w:abstractNum>
  <w:abstractNum w:abstractNumId="12" w15:restartNumberingAfterBreak="0">
    <w:nsid w:val="61D7539D"/>
    <w:multiLevelType w:val="hybridMultilevel"/>
    <w:tmpl w:val="D09A1CD0"/>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3"/>
  </w:num>
  <w:num w:numId="12">
    <w:abstractNumId w:val="11"/>
  </w:num>
  <w:num w:numId="13">
    <w:abstractNumId w:val="9"/>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7UwNrYwMzQ1NTRT0lEKTi0uzszPAykwqQUAQKfbUSwAAAA="/>
  </w:docVars>
  <w:rsids>
    <w:rsidRoot w:val="00D71F88"/>
    <w:rsid w:val="00000C51"/>
    <w:rsid w:val="00000C63"/>
    <w:rsid w:val="00001E6C"/>
    <w:rsid w:val="00005994"/>
    <w:rsid w:val="00005DA3"/>
    <w:rsid w:val="000078F8"/>
    <w:rsid w:val="00007F86"/>
    <w:rsid w:val="00016615"/>
    <w:rsid w:val="00020B71"/>
    <w:rsid w:val="00021C19"/>
    <w:rsid w:val="00025DD6"/>
    <w:rsid w:val="0002645E"/>
    <w:rsid w:val="00032BFC"/>
    <w:rsid w:val="00033456"/>
    <w:rsid w:val="000338F4"/>
    <w:rsid w:val="000451DA"/>
    <w:rsid w:val="000454CE"/>
    <w:rsid w:val="000463B0"/>
    <w:rsid w:val="00046EF3"/>
    <w:rsid w:val="00051A53"/>
    <w:rsid w:val="00051E1D"/>
    <w:rsid w:val="00052577"/>
    <w:rsid w:val="000547FD"/>
    <w:rsid w:val="000549AC"/>
    <w:rsid w:val="00057EBA"/>
    <w:rsid w:val="00062158"/>
    <w:rsid w:val="00062229"/>
    <w:rsid w:val="000629F5"/>
    <w:rsid w:val="000635CE"/>
    <w:rsid w:val="00065033"/>
    <w:rsid w:val="0006550B"/>
    <w:rsid w:val="00065C70"/>
    <w:rsid w:val="00075FA8"/>
    <w:rsid w:val="000760FB"/>
    <w:rsid w:val="00080F9B"/>
    <w:rsid w:val="00081063"/>
    <w:rsid w:val="00082DBD"/>
    <w:rsid w:val="0008513F"/>
    <w:rsid w:val="000869DE"/>
    <w:rsid w:val="00086C7F"/>
    <w:rsid w:val="0008706E"/>
    <w:rsid w:val="0008725D"/>
    <w:rsid w:val="00094BAD"/>
    <w:rsid w:val="00096B6D"/>
    <w:rsid w:val="0009765A"/>
    <w:rsid w:val="00097841"/>
    <w:rsid w:val="00097963"/>
    <w:rsid w:val="000A0C2C"/>
    <w:rsid w:val="000A14D5"/>
    <w:rsid w:val="000A1FDB"/>
    <w:rsid w:val="000A2575"/>
    <w:rsid w:val="000A3736"/>
    <w:rsid w:val="000B55E6"/>
    <w:rsid w:val="000B7AE3"/>
    <w:rsid w:val="000C0464"/>
    <w:rsid w:val="000C10C0"/>
    <w:rsid w:val="000C367A"/>
    <w:rsid w:val="000C427B"/>
    <w:rsid w:val="000C5275"/>
    <w:rsid w:val="000C5786"/>
    <w:rsid w:val="000C7EEA"/>
    <w:rsid w:val="000D240C"/>
    <w:rsid w:val="000D4588"/>
    <w:rsid w:val="000D5673"/>
    <w:rsid w:val="000D5DFB"/>
    <w:rsid w:val="000E1914"/>
    <w:rsid w:val="000E1AB3"/>
    <w:rsid w:val="000E1ECA"/>
    <w:rsid w:val="000E33F1"/>
    <w:rsid w:val="000E3CF7"/>
    <w:rsid w:val="000E5B40"/>
    <w:rsid w:val="000E6A85"/>
    <w:rsid w:val="000E6EE4"/>
    <w:rsid w:val="000F222E"/>
    <w:rsid w:val="000F3D5A"/>
    <w:rsid w:val="000F3F2B"/>
    <w:rsid w:val="000F489E"/>
    <w:rsid w:val="000F6E96"/>
    <w:rsid w:val="00101654"/>
    <w:rsid w:val="0010400C"/>
    <w:rsid w:val="001051FD"/>
    <w:rsid w:val="001102C8"/>
    <w:rsid w:val="001106D3"/>
    <w:rsid w:val="00111A29"/>
    <w:rsid w:val="00111B1A"/>
    <w:rsid w:val="00112E00"/>
    <w:rsid w:val="00116A75"/>
    <w:rsid w:val="00117022"/>
    <w:rsid w:val="0011741D"/>
    <w:rsid w:val="00122883"/>
    <w:rsid w:val="00123FBE"/>
    <w:rsid w:val="00124544"/>
    <w:rsid w:val="001248C3"/>
    <w:rsid w:val="00124BEE"/>
    <w:rsid w:val="001252FE"/>
    <w:rsid w:val="00125830"/>
    <w:rsid w:val="00126E96"/>
    <w:rsid w:val="001276C8"/>
    <w:rsid w:val="00127C68"/>
    <w:rsid w:val="00130735"/>
    <w:rsid w:val="00132A17"/>
    <w:rsid w:val="00132B67"/>
    <w:rsid w:val="0013349A"/>
    <w:rsid w:val="001347CB"/>
    <w:rsid w:val="00134B19"/>
    <w:rsid w:val="00140026"/>
    <w:rsid w:val="001413A2"/>
    <w:rsid w:val="001413F3"/>
    <w:rsid w:val="00142606"/>
    <w:rsid w:val="001428DB"/>
    <w:rsid w:val="00143691"/>
    <w:rsid w:val="00143BD3"/>
    <w:rsid w:val="001454BB"/>
    <w:rsid w:val="00146416"/>
    <w:rsid w:val="001479B1"/>
    <w:rsid w:val="00151D0E"/>
    <w:rsid w:val="00152406"/>
    <w:rsid w:val="0015354F"/>
    <w:rsid w:val="001600D7"/>
    <w:rsid w:val="00160F0A"/>
    <w:rsid w:val="00161F1C"/>
    <w:rsid w:val="001622E5"/>
    <w:rsid w:val="001647FA"/>
    <w:rsid w:val="001700C0"/>
    <w:rsid w:val="00170503"/>
    <w:rsid w:val="00174920"/>
    <w:rsid w:val="0017529E"/>
    <w:rsid w:val="00176FFD"/>
    <w:rsid w:val="00177F2E"/>
    <w:rsid w:val="001833AB"/>
    <w:rsid w:val="001836CF"/>
    <w:rsid w:val="00185584"/>
    <w:rsid w:val="00185FF9"/>
    <w:rsid w:val="00186DD0"/>
    <w:rsid w:val="0018730D"/>
    <w:rsid w:val="00187B0B"/>
    <w:rsid w:val="0019013E"/>
    <w:rsid w:val="001974AD"/>
    <w:rsid w:val="001A06AB"/>
    <w:rsid w:val="001A2C43"/>
    <w:rsid w:val="001A357D"/>
    <w:rsid w:val="001A4CEB"/>
    <w:rsid w:val="001A4DEC"/>
    <w:rsid w:val="001A558F"/>
    <w:rsid w:val="001A5634"/>
    <w:rsid w:val="001A5684"/>
    <w:rsid w:val="001A624B"/>
    <w:rsid w:val="001A674B"/>
    <w:rsid w:val="001A72E3"/>
    <w:rsid w:val="001B0DA5"/>
    <w:rsid w:val="001B1E2F"/>
    <w:rsid w:val="001B1E80"/>
    <w:rsid w:val="001B411F"/>
    <w:rsid w:val="001B4C65"/>
    <w:rsid w:val="001B53D0"/>
    <w:rsid w:val="001B5696"/>
    <w:rsid w:val="001B6F72"/>
    <w:rsid w:val="001C020C"/>
    <w:rsid w:val="001C3013"/>
    <w:rsid w:val="001C3233"/>
    <w:rsid w:val="001D1272"/>
    <w:rsid w:val="001D1EFB"/>
    <w:rsid w:val="001D27AB"/>
    <w:rsid w:val="001D2EBC"/>
    <w:rsid w:val="001D4D17"/>
    <w:rsid w:val="001D4F71"/>
    <w:rsid w:val="001D6897"/>
    <w:rsid w:val="001E0F58"/>
    <w:rsid w:val="001E2D79"/>
    <w:rsid w:val="001E3C60"/>
    <w:rsid w:val="001E52BC"/>
    <w:rsid w:val="001E790B"/>
    <w:rsid w:val="001F4F14"/>
    <w:rsid w:val="001F693F"/>
    <w:rsid w:val="002019B0"/>
    <w:rsid w:val="00203438"/>
    <w:rsid w:val="002040BB"/>
    <w:rsid w:val="00205671"/>
    <w:rsid w:val="00207F97"/>
    <w:rsid w:val="00212214"/>
    <w:rsid w:val="002207DD"/>
    <w:rsid w:val="00221CCD"/>
    <w:rsid w:val="00225321"/>
    <w:rsid w:val="00227A8B"/>
    <w:rsid w:val="00234808"/>
    <w:rsid w:val="002365F6"/>
    <w:rsid w:val="00237053"/>
    <w:rsid w:val="002378E5"/>
    <w:rsid w:val="00237CA4"/>
    <w:rsid w:val="00241DAB"/>
    <w:rsid w:val="00241F28"/>
    <w:rsid w:val="002427A9"/>
    <w:rsid w:val="0024417B"/>
    <w:rsid w:val="00252C39"/>
    <w:rsid w:val="00253397"/>
    <w:rsid w:val="00255B6A"/>
    <w:rsid w:val="00262C0B"/>
    <w:rsid w:val="002635AC"/>
    <w:rsid w:val="002637ED"/>
    <w:rsid w:val="0026644D"/>
    <w:rsid w:val="002668D1"/>
    <w:rsid w:val="00266D64"/>
    <w:rsid w:val="00272580"/>
    <w:rsid w:val="00274483"/>
    <w:rsid w:val="00274D1F"/>
    <w:rsid w:val="00275265"/>
    <w:rsid w:val="00281026"/>
    <w:rsid w:val="00281E3D"/>
    <w:rsid w:val="002828E2"/>
    <w:rsid w:val="00283322"/>
    <w:rsid w:val="002839D7"/>
    <w:rsid w:val="00285A3E"/>
    <w:rsid w:val="00285E63"/>
    <w:rsid w:val="00286B68"/>
    <w:rsid w:val="00290F67"/>
    <w:rsid w:val="002A097C"/>
    <w:rsid w:val="002A0A09"/>
    <w:rsid w:val="002A0E12"/>
    <w:rsid w:val="002A147E"/>
    <w:rsid w:val="002B0884"/>
    <w:rsid w:val="002B0C90"/>
    <w:rsid w:val="002B0FA5"/>
    <w:rsid w:val="002B1779"/>
    <w:rsid w:val="002B2BDB"/>
    <w:rsid w:val="002B2E3F"/>
    <w:rsid w:val="002B4B1B"/>
    <w:rsid w:val="002C2A0A"/>
    <w:rsid w:val="002C3F24"/>
    <w:rsid w:val="002C5868"/>
    <w:rsid w:val="002D226A"/>
    <w:rsid w:val="002E4B91"/>
    <w:rsid w:val="002E5244"/>
    <w:rsid w:val="002E57CF"/>
    <w:rsid w:val="002F2C7C"/>
    <w:rsid w:val="002F2E19"/>
    <w:rsid w:val="002F316E"/>
    <w:rsid w:val="002F3A54"/>
    <w:rsid w:val="002F49A8"/>
    <w:rsid w:val="002F6398"/>
    <w:rsid w:val="002F6DF1"/>
    <w:rsid w:val="002F6F6B"/>
    <w:rsid w:val="00303F33"/>
    <w:rsid w:val="00304D4E"/>
    <w:rsid w:val="00305B0E"/>
    <w:rsid w:val="00306341"/>
    <w:rsid w:val="003070B7"/>
    <w:rsid w:val="003074CE"/>
    <w:rsid w:val="00310BB7"/>
    <w:rsid w:val="00310FEF"/>
    <w:rsid w:val="00312C04"/>
    <w:rsid w:val="003150B2"/>
    <w:rsid w:val="00315C4C"/>
    <w:rsid w:val="00317568"/>
    <w:rsid w:val="0032004B"/>
    <w:rsid w:val="003223D8"/>
    <w:rsid w:val="00322921"/>
    <w:rsid w:val="003232CF"/>
    <w:rsid w:val="003236EE"/>
    <w:rsid w:val="003248BC"/>
    <w:rsid w:val="00330B19"/>
    <w:rsid w:val="00331368"/>
    <w:rsid w:val="003316FB"/>
    <w:rsid w:val="00332AF5"/>
    <w:rsid w:val="00332DB3"/>
    <w:rsid w:val="00334936"/>
    <w:rsid w:val="00334B7D"/>
    <w:rsid w:val="00335327"/>
    <w:rsid w:val="003370CB"/>
    <w:rsid w:val="00337E57"/>
    <w:rsid w:val="00340D48"/>
    <w:rsid w:val="00341679"/>
    <w:rsid w:val="00342093"/>
    <w:rsid w:val="0034594D"/>
    <w:rsid w:val="0035157C"/>
    <w:rsid w:val="0035487E"/>
    <w:rsid w:val="00354C5E"/>
    <w:rsid w:val="00356340"/>
    <w:rsid w:val="003574D0"/>
    <w:rsid w:val="0036130C"/>
    <w:rsid w:val="003628EF"/>
    <w:rsid w:val="00362B28"/>
    <w:rsid w:val="00365021"/>
    <w:rsid w:val="00366024"/>
    <w:rsid w:val="00367FA1"/>
    <w:rsid w:val="0037133A"/>
    <w:rsid w:val="00371FD1"/>
    <w:rsid w:val="00372E34"/>
    <w:rsid w:val="003730F3"/>
    <w:rsid w:val="00373E6C"/>
    <w:rsid w:val="00382932"/>
    <w:rsid w:val="00383C1A"/>
    <w:rsid w:val="0038560A"/>
    <w:rsid w:val="00385C5B"/>
    <w:rsid w:val="00390370"/>
    <w:rsid w:val="00393B62"/>
    <w:rsid w:val="00393F41"/>
    <w:rsid w:val="00396C51"/>
    <w:rsid w:val="003A512F"/>
    <w:rsid w:val="003A5433"/>
    <w:rsid w:val="003A5F03"/>
    <w:rsid w:val="003A6A18"/>
    <w:rsid w:val="003B0975"/>
    <w:rsid w:val="003B0E9F"/>
    <w:rsid w:val="003B1146"/>
    <w:rsid w:val="003B1763"/>
    <w:rsid w:val="003B1BCC"/>
    <w:rsid w:val="003B2691"/>
    <w:rsid w:val="003B2E29"/>
    <w:rsid w:val="003B4656"/>
    <w:rsid w:val="003B4F07"/>
    <w:rsid w:val="003C0C73"/>
    <w:rsid w:val="003C2615"/>
    <w:rsid w:val="003C3D26"/>
    <w:rsid w:val="003C4183"/>
    <w:rsid w:val="003D1AB3"/>
    <w:rsid w:val="003D306F"/>
    <w:rsid w:val="003D59C6"/>
    <w:rsid w:val="003D5B04"/>
    <w:rsid w:val="003D64BF"/>
    <w:rsid w:val="003E3467"/>
    <w:rsid w:val="003E536F"/>
    <w:rsid w:val="003E6AB2"/>
    <w:rsid w:val="003F08F3"/>
    <w:rsid w:val="003F2D23"/>
    <w:rsid w:val="003F3479"/>
    <w:rsid w:val="003F3F06"/>
    <w:rsid w:val="003F60F4"/>
    <w:rsid w:val="003F69BE"/>
    <w:rsid w:val="00400809"/>
    <w:rsid w:val="00403D32"/>
    <w:rsid w:val="00404C0C"/>
    <w:rsid w:val="00405AF6"/>
    <w:rsid w:val="00406E9E"/>
    <w:rsid w:val="00411630"/>
    <w:rsid w:val="00416B6D"/>
    <w:rsid w:val="004177A5"/>
    <w:rsid w:val="00417B3F"/>
    <w:rsid w:val="004212AA"/>
    <w:rsid w:val="00422F3E"/>
    <w:rsid w:val="0042416F"/>
    <w:rsid w:val="00431CA2"/>
    <w:rsid w:val="00433DFD"/>
    <w:rsid w:val="00433FB1"/>
    <w:rsid w:val="004345B7"/>
    <w:rsid w:val="00435366"/>
    <w:rsid w:val="00441418"/>
    <w:rsid w:val="00445EF8"/>
    <w:rsid w:val="0045068D"/>
    <w:rsid w:val="004512EA"/>
    <w:rsid w:val="00451CF2"/>
    <w:rsid w:val="00452633"/>
    <w:rsid w:val="0045502C"/>
    <w:rsid w:val="0045551B"/>
    <w:rsid w:val="0045578B"/>
    <w:rsid w:val="004569A4"/>
    <w:rsid w:val="00460C54"/>
    <w:rsid w:val="0046265B"/>
    <w:rsid w:val="00463195"/>
    <w:rsid w:val="00464511"/>
    <w:rsid w:val="004654E3"/>
    <w:rsid w:val="00467D94"/>
    <w:rsid w:val="004719AB"/>
    <w:rsid w:val="00471C89"/>
    <w:rsid w:val="00471F38"/>
    <w:rsid w:val="00472F94"/>
    <w:rsid w:val="00477499"/>
    <w:rsid w:val="0048028F"/>
    <w:rsid w:val="00482C84"/>
    <w:rsid w:val="004877E9"/>
    <w:rsid w:val="0049020C"/>
    <w:rsid w:val="00490876"/>
    <w:rsid w:val="00490D61"/>
    <w:rsid w:val="00491C1F"/>
    <w:rsid w:val="004957A0"/>
    <w:rsid w:val="004A0B35"/>
    <w:rsid w:val="004A13BF"/>
    <w:rsid w:val="004A1BB1"/>
    <w:rsid w:val="004A2060"/>
    <w:rsid w:val="004A3626"/>
    <w:rsid w:val="004A3C36"/>
    <w:rsid w:val="004A3FE6"/>
    <w:rsid w:val="004A5EA9"/>
    <w:rsid w:val="004A6102"/>
    <w:rsid w:val="004A7365"/>
    <w:rsid w:val="004B089E"/>
    <w:rsid w:val="004B0AB2"/>
    <w:rsid w:val="004B72F9"/>
    <w:rsid w:val="004C038E"/>
    <w:rsid w:val="004C4225"/>
    <w:rsid w:val="004C54E9"/>
    <w:rsid w:val="004D00FE"/>
    <w:rsid w:val="004D0C90"/>
    <w:rsid w:val="004D0F56"/>
    <w:rsid w:val="004D268F"/>
    <w:rsid w:val="004D4AE8"/>
    <w:rsid w:val="004D64EC"/>
    <w:rsid w:val="004E06CD"/>
    <w:rsid w:val="004E27B2"/>
    <w:rsid w:val="004E2F51"/>
    <w:rsid w:val="004E4FFF"/>
    <w:rsid w:val="004E513B"/>
    <w:rsid w:val="004F1D4E"/>
    <w:rsid w:val="004F2D52"/>
    <w:rsid w:val="004F4CC2"/>
    <w:rsid w:val="004F71F0"/>
    <w:rsid w:val="004F7C1B"/>
    <w:rsid w:val="00500C52"/>
    <w:rsid w:val="00501D8D"/>
    <w:rsid w:val="00504ADA"/>
    <w:rsid w:val="005050D8"/>
    <w:rsid w:val="005066C9"/>
    <w:rsid w:val="005074DE"/>
    <w:rsid w:val="00511423"/>
    <w:rsid w:val="00513AC6"/>
    <w:rsid w:val="00517CE4"/>
    <w:rsid w:val="005214E3"/>
    <w:rsid w:val="00521E01"/>
    <w:rsid w:val="005249A1"/>
    <w:rsid w:val="005249C5"/>
    <w:rsid w:val="00525FD3"/>
    <w:rsid w:val="005313CA"/>
    <w:rsid w:val="00532676"/>
    <w:rsid w:val="005403E6"/>
    <w:rsid w:val="00541430"/>
    <w:rsid w:val="00543007"/>
    <w:rsid w:val="00544BE6"/>
    <w:rsid w:val="00546F22"/>
    <w:rsid w:val="00550022"/>
    <w:rsid w:val="00560817"/>
    <w:rsid w:val="0056437B"/>
    <w:rsid w:val="00572B53"/>
    <w:rsid w:val="005738FC"/>
    <w:rsid w:val="00576F7B"/>
    <w:rsid w:val="00576FB5"/>
    <w:rsid w:val="00581790"/>
    <w:rsid w:val="00582F74"/>
    <w:rsid w:val="00583E2C"/>
    <w:rsid w:val="005842B6"/>
    <w:rsid w:val="005844E2"/>
    <w:rsid w:val="0058536E"/>
    <w:rsid w:val="005863F1"/>
    <w:rsid w:val="005905C7"/>
    <w:rsid w:val="005918BC"/>
    <w:rsid w:val="005929E4"/>
    <w:rsid w:val="0059777E"/>
    <w:rsid w:val="00597D33"/>
    <w:rsid w:val="005A3D18"/>
    <w:rsid w:val="005A52EC"/>
    <w:rsid w:val="005B06A0"/>
    <w:rsid w:val="005B2F7E"/>
    <w:rsid w:val="005B3E35"/>
    <w:rsid w:val="005B4DB0"/>
    <w:rsid w:val="005B6950"/>
    <w:rsid w:val="005C069B"/>
    <w:rsid w:val="005C3662"/>
    <w:rsid w:val="005C37DC"/>
    <w:rsid w:val="005C4297"/>
    <w:rsid w:val="005C4E68"/>
    <w:rsid w:val="005D04B4"/>
    <w:rsid w:val="005D1544"/>
    <w:rsid w:val="005D23EC"/>
    <w:rsid w:val="005D31ED"/>
    <w:rsid w:val="005D3D60"/>
    <w:rsid w:val="005D57C5"/>
    <w:rsid w:val="005D6C7E"/>
    <w:rsid w:val="005E0944"/>
    <w:rsid w:val="005E0FAA"/>
    <w:rsid w:val="005E4AB0"/>
    <w:rsid w:val="005E638B"/>
    <w:rsid w:val="005F1B8E"/>
    <w:rsid w:val="005F3126"/>
    <w:rsid w:val="005F5B75"/>
    <w:rsid w:val="00602258"/>
    <w:rsid w:val="00602390"/>
    <w:rsid w:val="00603CC0"/>
    <w:rsid w:val="006044BB"/>
    <w:rsid w:val="00605EF6"/>
    <w:rsid w:val="0060615F"/>
    <w:rsid w:val="006074C3"/>
    <w:rsid w:val="00610099"/>
    <w:rsid w:val="00611942"/>
    <w:rsid w:val="0061226B"/>
    <w:rsid w:val="00615425"/>
    <w:rsid w:val="006168D5"/>
    <w:rsid w:val="00616D12"/>
    <w:rsid w:val="0062021E"/>
    <w:rsid w:val="00623065"/>
    <w:rsid w:val="00624945"/>
    <w:rsid w:val="006252B3"/>
    <w:rsid w:val="00625531"/>
    <w:rsid w:val="006269BB"/>
    <w:rsid w:val="0063009C"/>
    <w:rsid w:val="006337A2"/>
    <w:rsid w:val="00635634"/>
    <w:rsid w:val="00641383"/>
    <w:rsid w:val="006415E4"/>
    <w:rsid w:val="00641E72"/>
    <w:rsid w:val="006438C9"/>
    <w:rsid w:val="00643BF9"/>
    <w:rsid w:val="00644379"/>
    <w:rsid w:val="00646E31"/>
    <w:rsid w:val="00647639"/>
    <w:rsid w:val="00647B49"/>
    <w:rsid w:val="0065135D"/>
    <w:rsid w:val="00651C3C"/>
    <w:rsid w:val="00651C84"/>
    <w:rsid w:val="00652504"/>
    <w:rsid w:val="0065708C"/>
    <w:rsid w:val="00660373"/>
    <w:rsid w:val="00660656"/>
    <w:rsid w:val="00662724"/>
    <w:rsid w:val="00665338"/>
    <w:rsid w:val="00670115"/>
    <w:rsid w:val="00672DCB"/>
    <w:rsid w:val="00674517"/>
    <w:rsid w:val="006748F7"/>
    <w:rsid w:val="00674911"/>
    <w:rsid w:val="00676803"/>
    <w:rsid w:val="0068112E"/>
    <w:rsid w:val="00681FE8"/>
    <w:rsid w:val="00683237"/>
    <w:rsid w:val="0068461A"/>
    <w:rsid w:val="00684F87"/>
    <w:rsid w:val="00691B32"/>
    <w:rsid w:val="00692705"/>
    <w:rsid w:val="00692843"/>
    <w:rsid w:val="00694550"/>
    <w:rsid w:val="00696EFA"/>
    <w:rsid w:val="006A1449"/>
    <w:rsid w:val="006A1767"/>
    <w:rsid w:val="006A17C2"/>
    <w:rsid w:val="006A1FE3"/>
    <w:rsid w:val="006A5856"/>
    <w:rsid w:val="006B2423"/>
    <w:rsid w:val="006C6001"/>
    <w:rsid w:val="006C6E1D"/>
    <w:rsid w:val="006C732B"/>
    <w:rsid w:val="006D1A9D"/>
    <w:rsid w:val="006D4B94"/>
    <w:rsid w:val="006D53BD"/>
    <w:rsid w:val="006D566E"/>
    <w:rsid w:val="006D691F"/>
    <w:rsid w:val="006D7306"/>
    <w:rsid w:val="006E23E0"/>
    <w:rsid w:val="006E3564"/>
    <w:rsid w:val="006E4B9A"/>
    <w:rsid w:val="006E6492"/>
    <w:rsid w:val="006F7D9C"/>
    <w:rsid w:val="007018C3"/>
    <w:rsid w:val="007027C7"/>
    <w:rsid w:val="00702DF0"/>
    <w:rsid w:val="007030B4"/>
    <w:rsid w:val="00703930"/>
    <w:rsid w:val="00707BC0"/>
    <w:rsid w:val="007118AE"/>
    <w:rsid w:val="00712752"/>
    <w:rsid w:val="0071419A"/>
    <w:rsid w:val="00714D72"/>
    <w:rsid w:val="00721339"/>
    <w:rsid w:val="00721458"/>
    <w:rsid w:val="00723B1A"/>
    <w:rsid w:val="00723FDD"/>
    <w:rsid w:val="007249C6"/>
    <w:rsid w:val="00725240"/>
    <w:rsid w:val="00726A1A"/>
    <w:rsid w:val="007277BB"/>
    <w:rsid w:val="007310CA"/>
    <w:rsid w:val="00731181"/>
    <w:rsid w:val="00733197"/>
    <w:rsid w:val="00734609"/>
    <w:rsid w:val="00736813"/>
    <w:rsid w:val="00736A90"/>
    <w:rsid w:val="007373B3"/>
    <w:rsid w:val="007409A7"/>
    <w:rsid w:val="0074387E"/>
    <w:rsid w:val="00746879"/>
    <w:rsid w:val="0075021E"/>
    <w:rsid w:val="007564ED"/>
    <w:rsid w:val="007613EA"/>
    <w:rsid w:val="007649C4"/>
    <w:rsid w:val="00765A90"/>
    <w:rsid w:val="00765DA0"/>
    <w:rsid w:val="00770270"/>
    <w:rsid w:val="00776F08"/>
    <w:rsid w:val="0078627B"/>
    <w:rsid w:val="007876CF"/>
    <w:rsid w:val="0078778A"/>
    <w:rsid w:val="00793315"/>
    <w:rsid w:val="00793F82"/>
    <w:rsid w:val="007A0CA9"/>
    <w:rsid w:val="007A0CCB"/>
    <w:rsid w:val="007A2BA2"/>
    <w:rsid w:val="007A6C21"/>
    <w:rsid w:val="007A7DBF"/>
    <w:rsid w:val="007B0BCC"/>
    <w:rsid w:val="007B13CF"/>
    <w:rsid w:val="007B221C"/>
    <w:rsid w:val="007B5452"/>
    <w:rsid w:val="007B6D5A"/>
    <w:rsid w:val="007C40D7"/>
    <w:rsid w:val="007D03B6"/>
    <w:rsid w:val="007D41DA"/>
    <w:rsid w:val="007D6A82"/>
    <w:rsid w:val="007E064F"/>
    <w:rsid w:val="007E3B0F"/>
    <w:rsid w:val="007E5563"/>
    <w:rsid w:val="007E5919"/>
    <w:rsid w:val="007E74D3"/>
    <w:rsid w:val="007E7AC4"/>
    <w:rsid w:val="007E7FAF"/>
    <w:rsid w:val="007F4117"/>
    <w:rsid w:val="0080382E"/>
    <w:rsid w:val="008049A0"/>
    <w:rsid w:val="00804E10"/>
    <w:rsid w:val="00806D72"/>
    <w:rsid w:val="00814EE5"/>
    <w:rsid w:val="00815627"/>
    <w:rsid w:val="008174C2"/>
    <w:rsid w:val="00817A11"/>
    <w:rsid w:val="00822B8B"/>
    <w:rsid w:val="0082737A"/>
    <w:rsid w:val="008306E2"/>
    <w:rsid w:val="008321BC"/>
    <w:rsid w:val="008338BB"/>
    <w:rsid w:val="00834B82"/>
    <w:rsid w:val="00835BD1"/>
    <w:rsid w:val="00843A9E"/>
    <w:rsid w:val="00843C21"/>
    <w:rsid w:val="008450A1"/>
    <w:rsid w:val="00847C99"/>
    <w:rsid w:val="00853120"/>
    <w:rsid w:val="008551A8"/>
    <w:rsid w:val="00855CFF"/>
    <w:rsid w:val="008574EC"/>
    <w:rsid w:val="00857958"/>
    <w:rsid w:val="00860639"/>
    <w:rsid w:val="00861CB8"/>
    <w:rsid w:val="00863C6F"/>
    <w:rsid w:val="008644F7"/>
    <w:rsid w:val="00866A1F"/>
    <w:rsid w:val="0086730D"/>
    <w:rsid w:val="008708AB"/>
    <w:rsid w:val="0087365B"/>
    <w:rsid w:val="0087393C"/>
    <w:rsid w:val="0087632F"/>
    <w:rsid w:val="00876834"/>
    <w:rsid w:val="0087700C"/>
    <w:rsid w:val="00881DDF"/>
    <w:rsid w:val="00883BCA"/>
    <w:rsid w:val="0088489C"/>
    <w:rsid w:val="00892829"/>
    <w:rsid w:val="00894D27"/>
    <w:rsid w:val="00895C47"/>
    <w:rsid w:val="0089697A"/>
    <w:rsid w:val="008A03F5"/>
    <w:rsid w:val="008A18E5"/>
    <w:rsid w:val="008A2D23"/>
    <w:rsid w:val="008A68BF"/>
    <w:rsid w:val="008B5CD0"/>
    <w:rsid w:val="008C05C7"/>
    <w:rsid w:val="008C2311"/>
    <w:rsid w:val="008C3E32"/>
    <w:rsid w:val="008C6684"/>
    <w:rsid w:val="008C7141"/>
    <w:rsid w:val="008C75CD"/>
    <w:rsid w:val="008C7C7E"/>
    <w:rsid w:val="008D1C3B"/>
    <w:rsid w:val="008D6877"/>
    <w:rsid w:val="008E777B"/>
    <w:rsid w:val="008F070A"/>
    <w:rsid w:val="008F370F"/>
    <w:rsid w:val="008F3A83"/>
    <w:rsid w:val="008F61E9"/>
    <w:rsid w:val="008F6356"/>
    <w:rsid w:val="008F7189"/>
    <w:rsid w:val="0090285B"/>
    <w:rsid w:val="009034B4"/>
    <w:rsid w:val="00903E0B"/>
    <w:rsid w:val="00905E9F"/>
    <w:rsid w:val="00906A8B"/>
    <w:rsid w:val="00906F3B"/>
    <w:rsid w:val="00906F4A"/>
    <w:rsid w:val="00910428"/>
    <w:rsid w:val="00915FCA"/>
    <w:rsid w:val="00917C91"/>
    <w:rsid w:val="0092054A"/>
    <w:rsid w:val="00923321"/>
    <w:rsid w:val="00926E7B"/>
    <w:rsid w:val="00930512"/>
    <w:rsid w:val="00930B1F"/>
    <w:rsid w:val="00931E2C"/>
    <w:rsid w:val="00932354"/>
    <w:rsid w:val="00932533"/>
    <w:rsid w:val="00934841"/>
    <w:rsid w:val="00941883"/>
    <w:rsid w:val="00944A54"/>
    <w:rsid w:val="00945617"/>
    <w:rsid w:val="0094721D"/>
    <w:rsid w:val="00952020"/>
    <w:rsid w:val="00952867"/>
    <w:rsid w:val="009528D7"/>
    <w:rsid w:val="00953535"/>
    <w:rsid w:val="009544D0"/>
    <w:rsid w:val="009550D6"/>
    <w:rsid w:val="00957AD0"/>
    <w:rsid w:val="00966706"/>
    <w:rsid w:val="00966A26"/>
    <w:rsid w:val="0096719C"/>
    <w:rsid w:val="00967F18"/>
    <w:rsid w:val="0097046F"/>
    <w:rsid w:val="0097196C"/>
    <w:rsid w:val="00976F1F"/>
    <w:rsid w:val="009847DC"/>
    <w:rsid w:val="00984964"/>
    <w:rsid w:val="00984CFA"/>
    <w:rsid w:val="00985149"/>
    <w:rsid w:val="0098598B"/>
    <w:rsid w:val="00990C79"/>
    <w:rsid w:val="0099336F"/>
    <w:rsid w:val="00994A1A"/>
    <w:rsid w:val="00996FAF"/>
    <w:rsid w:val="009A0721"/>
    <w:rsid w:val="009A0A2A"/>
    <w:rsid w:val="009A3C79"/>
    <w:rsid w:val="009A416A"/>
    <w:rsid w:val="009A5212"/>
    <w:rsid w:val="009A66FE"/>
    <w:rsid w:val="009A6FCB"/>
    <w:rsid w:val="009B1898"/>
    <w:rsid w:val="009B1C83"/>
    <w:rsid w:val="009B3C48"/>
    <w:rsid w:val="009C0672"/>
    <w:rsid w:val="009C0E2A"/>
    <w:rsid w:val="009C256D"/>
    <w:rsid w:val="009C3F7C"/>
    <w:rsid w:val="009C548E"/>
    <w:rsid w:val="009D01C4"/>
    <w:rsid w:val="009D15D6"/>
    <w:rsid w:val="009D32DD"/>
    <w:rsid w:val="009D773C"/>
    <w:rsid w:val="009E17F5"/>
    <w:rsid w:val="009E19B3"/>
    <w:rsid w:val="009E4687"/>
    <w:rsid w:val="009E665C"/>
    <w:rsid w:val="009E679A"/>
    <w:rsid w:val="009E6CF4"/>
    <w:rsid w:val="009F07BC"/>
    <w:rsid w:val="009F3407"/>
    <w:rsid w:val="009F4CA2"/>
    <w:rsid w:val="009F7598"/>
    <w:rsid w:val="00A01EC6"/>
    <w:rsid w:val="00A112D0"/>
    <w:rsid w:val="00A147BC"/>
    <w:rsid w:val="00A21758"/>
    <w:rsid w:val="00A21868"/>
    <w:rsid w:val="00A21892"/>
    <w:rsid w:val="00A2213E"/>
    <w:rsid w:val="00A22F61"/>
    <w:rsid w:val="00A2429B"/>
    <w:rsid w:val="00A245C1"/>
    <w:rsid w:val="00A301F7"/>
    <w:rsid w:val="00A305DB"/>
    <w:rsid w:val="00A31CE7"/>
    <w:rsid w:val="00A31DFD"/>
    <w:rsid w:val="00A46B8D"/>
    <w:rsid w:val="00A519C6"/>
    <w:rsid w:val="00A541B5"/>
    <w:rsid w:val="00A57FE2"/>
    <w:rsid w:val="00A62B4A"/>
    <w:rsid w:val="00A64AF0"/>
    <w:rsid w:val="00A66787"/>
    <w:rsid w:val="00A71218"/>
    <w:rsid w:val="00A71C58"/>
    <w:rsid w:val="00A7202D"/>
    <w:rsid w:val="00A72C7E"/>
    <w:rsid w:val="00A72F50"/>
    <w:rsid w:val="00A76723"/>
    <w:rsid w:val="00A851A1"/>
    <w:rsid w:val="00A859AC"/>
    <w:rsid w:val="00A86A88"/>
    <w:rsid w:val="00A86FAF"/>
    <w:rsid w:val="00A9059B"/>
    <w:rsid w:val="00A920C2"/>
    <w:rsid w:val="00A94C77"/>
    <w:rsid w:val="00AA3718"/>
    <w:rsid w:val="00AA3E23"/>
    <w:rsid w:val="00AA4206"/>
    <w:rsid w:val="00AB0DCB"/>
    <w:rsid w:val="00AB15D2"/>
    <w:rsid w:val="00AB53C1"/>
    <w:rsid w:val="00AB68E6"/>
    <w:rsid w:val="00AB6B79"/>
    <w:rsid w:val="00AB7E36"/>
    <w:rsid w:val="00AC013C"/>
    <w:rsid w:val="00AC05A5"/>
    <w:rsid w:val="00AC122C"/>
    <w:rsid w:val="00AC1D2F"/>
    <w:rsid w:val="00AC2055"/>
    <w:rsid w:val="00AC4ED9"/>
    <w:rsid w:val="00AC572E"/>
    <w:rsid w:val="00AD0809"/>
    <w:rsid w:val="00AD2C45"/>
    <w:rsid w:val="00AD2DF8"/>
    <w:rsid w:val="00AD48CD"/>
    <w:rsid w:val="00AE1A9F"/>
    <w:rsid w:val="00AE3264"/>
    <w:rsid w:val="00AE479C"/>
    <w:rsid w:val="00AE53C3"/>
    <w:rsid w:val="00AE5BAE"/>
    <w:rsid w:val="00AE637A"/>
    <w:rsid w:val="00AF53E2"/>
    <w:rsid w:val="00AF5875"/>
    <w:rsid w:val="00B00004"/>
    <w:rsid w:val="00B02F64"/>
    <w:rsid w:val="00B05764"/>
    <w:rsid w:val="00B072CE"/>
    <w:rsid w:val="00B11141"/>
    <w:rsid w:val="00B125BA"/>
    <w:rsid w:val="00B145CC"/>
    <w:rsid w:val="00B1559F"/>
    <w:rsid w:val="00B15D9F"/>
    <w:rsid w:val="00B317E1"/>
    <w:rsid w:val="00B31A86"/>
    <w:rsid w:val="00B31E03"/>
    <w:rsid w:val="00B32D02"/>
    <w:rsid w:val="00B34D37"/>
    <w:rsid w:val="00B3515F"/>
    <w:rsid w:val="00B3635B"/>
    <w:rsid w:val="00B36A92"/>
    <w:rsid w:val="00B37625"/>
    <w:rsid w:val="00B427A8"/>
    <w:rsid w:val="00B42B2C"/>
    <w:rsid w:val="00B44602"/>
    <w:rsid w:val="00B47DAE"/>
    <w:rsid w:val="00B50892"/>
    <w:rsid w:val="00B53B04"/>
    <w:rsid w:val="00B53F7A"/>
    <w:rsid w:val="00B53F9D"/>
    <w:rsid w:val="00B57A32"/>
    <w:rsid w:val="00B608E7"/>
    <w:rsid w:val="00B734D4"/>
    <w:rsid w:val="00B81051"/>
    <w:rsid w:val="00B8138B"/>
    <w:rsid w:val="00B8471B"/>
    <w:rsid w:val="00B91BCC"/>
    <w:rsid w:val="00B92B34"/>
    <w:rsid w:val="00B94B27"/>
    <w:rsid w:val="00B95C08"/>
    <w:rsid w:val="00B970E2"/>
    <w:rsid w:val="00BA0457"/>
    <w:rsid w:val="00BA424D"/>
    <w:rsid w:val="00BA670D"/>
    <w:rsid w:val="00BA7974"/>
    <w:rsid w:val="00BA7F44"/>
    <w:rsid w:val="00BB0212"/>
    <w:rsid w:val="00BB1030"/>
    <w:rsid w:val="00BB3BFA"/>
    <w:rsid w:val="00BB4890"/>
    <w:rsid w:val="00BB69E9"/>
    <w:rsid w:val="00BB7844"/>
    <w:rsid w:val="00BC1EE7"/>
    <w:rsid w:val="00BC4C40"/>
    <w:rsid w:val="00BC71C0"/>
    <w:rsid w:val="00BC7CAF"/>
    <w:rsid w:val="00BD0732"/>
    <w:rsid w:val="00BD3C4B"/>
    <w:rsid w:val="00BD3DC6"/>
    <w:rsid w:val="00BD4053"/>
    <w:rsid w:val="00BD574A"/>
    <w:rsid w:val="00BD6DF3"/>
    <w:rsid w:val="00BE0F2C"/>
    <w:rsid w:val="00BE2183"/>
    <w:rsid w:val="00BE2E9A"/>
    <w:rsid w:val="00BE5616"/>
    <w:rsid w:val="00BE677F"/>
    <w:rsid w:val="00BF2C51"/>
    <w:rsid w:val="00BF78AE"/>
    <w:rsid w:val="00C002EF"/>
    <w:rsid w:val="00C005DB"/>
    <w:rsid w:val="00C047DD"/>
    <w:rsid w:val="00C06B8A"/>
    <w:rsid w:val="00C1104E"/>
    <w:rsid w:val="00C123F2"/>
    <w:rsid w:val="00C12FE6"/>
    <w:rsid w:val="00C141A5"/>
    <w:rsid w:val="00C17FB2"/>
    <w:rsid w:val="00C2001B"/>
    <w:rsid w:val="00C200E9"/>
    <w:rsid w:val="00C25C51"/>
    <w:rsid w:val="00C25E04"/>
    <w:rsid w:val="00C272D4"/>
    <w:rsid w:val="00C27FD1"/>
    <w:rsid w:val="00C30705"/>
    <w:rsid w:val="00C33B46"/>
    <w:rsid w:val="00C40846"/>
    <w:rsid w:val="00C42806"/>
    <w:rsid w:val="00C434D0"/>
    <w:rsid w:val="00C4524D"/>
    <w:rsid w:val="00C46ABA"/>
    <w:rsid w:val="00C473D4"/>
    <w:rsid w:val="00C523B0"/>
    <w:rsid w:val="00C5298E"/>
    <w:rsid w:val="00C531EA"/>
    <w:rsid w:val="00C53D55"/>
    <w:rsid w:val="00C550AC"/>
    <w:rsid w:val="00C55314"/>
    <w:rsid w:val="00C555C7"/>
    <w:rsid w:val="00C57419"/>
    <w:rsid w:val="00C63DC8"/>
    <w:rsid w:val="00C6439F"/>
    <w:rsid w:val="00C6537B"/>
    <w:rsid w:val="00C76674"/>
    <w:rsid w:val="00C81C72"/>
    <w:rsid w:val="00C85428"/>
    <w:rsid w:val="00C93B3B"/>
    <w:rsid w:val="00C93F3C"/>
    <w:rsid w:val="00C94172"/>
    <w:rsid w:val="00C9656F"/>
    <w:rsid w:val="00CA2837"/>
    <w:rsid w:val="00CA37CB"/>
    <w:rsid w:val="00CB05E3"/>
    <w:rsid w:val="00CB147B"/>
    <w:rsid w:val="00CB1B63"/>
    <w:rsid w:val="00CB30A0"/>
    <w:rsid w:val="00CB5093"/>
    <w:rsid w:val="00CB5B91"/>
    <w:rsid w:val="00CC2019"/>
    <w:rsid w:val="00CC347A"/>
    <w:rsid w:val="00CC508F"/>
    <w:rsid w:val="00CC5C63"/>
    <w:rsid w:val="00CC7683"/>
    <w:rsid w:val="00CD2C48"/>
    <w:rsid w:val="00CD5F46"/>
    <w:rsid w:val="00CE113A"/>
    <w:rsid w:val="00CE1201"/>
    <w:rsid w:val="00CE171F"/>
    <w:rsid w:val="00CE2865"/>
    <w:rsid w:val="00CE3D72"/>
    <w:rsid w:val="00CE4556"/>
    <w:rsid w:val="00CE644F"/>
    <w:rsid w:val="00CE77EF"/>
    <w:rsid w:val="00CF297F"/>
    <w:rsid w:val="00CF3683"/>
    <w:rsid w:val="00CF47AC"/>
    <w:rsid w:val="00CF645C"/>
    <w:rsid w:val="00CF6B4F"/>
    <w:rsid w:val="00CF6F79"/>
    <w:rsid w:val="00CF7A4F"/>
    <w:rsid w:val="00CF7C39"/>
    <w:rsid w:val="00D00878"/>
    <w:rsid w:val="00D033E3"/>
    <w:rsid w:val="00D03E8D"/>
    <w:rsid w:val="00D0588A"/>
    <w:rsid w:val="00D07752"/>
    <w:rsid w:val="00D1095E"/>
    <w:rsid w:val="00D13D14"/>
    <w:rsid w:val="00D143C0"/>
    <w:rsid w:val="00D21075"/>
    <w:rsid w:val="00D253CB"/>
    <w:rsid w:val="00D2559D"/>
    <w:rsid w:val="00D3157C"/>
    <w:rsid w:val="00D31FC9"/>
    <w:rsid w:val="00D34CA2"/>
    <w:rsid w:val="00D35134"/>
    <w:rsid w:val="00D37E38"/>
    <w:rsid w:val="00D42B2A"/>
    <w:rsid w:val="00D44A7E"/>
    <w:rsid w:val="00D44B7E"/>
    <w:rsid w:val="00D476A0"/>
    <w:rsid w:val="00D50C31"/>
    <w:rsid w:val="00D50CF9"/>
    <w:rsid w:val="00D5367D"/>
    <w:rsid w:val="00D54867"/>
    <w:rsid w:val="00D55233"/>
    <w:rsid w:val="00D57004"/>
    <w:rsid w:val="00D602B9"/>
    <w:rsid w:val="00D6109E"/>
    <w:rsid w:val="00D662BF"/>
    <w:rsid w:val="00D66CE5"/>
    <w:rsid w:val="00D709B4"/>
    <w:rsid w:val="00D71F88"/>
    <w:rsid w:val="00D805CA"/>
    <w:rsid w:val="00D87E7C"/>
    <w:rsid w:val="00D90820"/>
    <w:rsid w:val="00D91B4D"/>
    <w:rsid w:val="00D92819"/>
    <w:rsid w:val="00D933CB"/>
    <w:rsid w:val="00DA1F38"/>
    <w:rsid w:val="00DA3EBC"/>
    <w:rsid w:val="00DA6446"/>
    <w:rsid w:val="00DA77F8"/>
    <w:rsid w:val="00DA7A0D"/>
    <w:rsid w:val="00DB0C62"/>
    <w:rsid w:val="00DB0FA8"/>
    <w:rsid w:val="00DB27EA"/>
    <w:rsid w:val="00DB2926"/>
    <w:rsid w:val="00DB6618"/>
    <w:rsid w:val="00DB73B8"/>
    <w:rsid w:val="00DC1B0E"/>
    <w:rsid w:val="00DC5A41"/>
    <w:rsid w:val="00DC7E2D"/>
    <w:rsid w:val="00DD3A9E"/>
    <w:rsid w:val="00DD4542"/>
    <w:rsid w:val="00DD554A"/>
    <w:rsid w:val="00DE0714"/>
    <w:rsid w:val="00DE2726"/>
    <w:rsid w:val="00DE48E5"/>
    <w:rsid w:val="00DE4DB6"/>
    <w:rsid w:val="00DE64D9"/>
    <w:rsid w:val="00DE7D1D"/>
    <w:rsid w:val="00DF1103"/>
    <w:rsid w:val="00DF1111"/>
    <w:rsid w:val="00DF17C7"/>
    <w:rsid w:val="00DF2C06"/>
    <w:rsid w:val="00DF37F2"/>
    <w:rsid w:val="00DF42AE"/>
    <w:rsid w:val="00DF59C5"/>
    <w:rsid w:val="00E01EDA"/>
    <w:rsid w:val="00E0577E"/>
    <w:rsid w:val="00E0647F"/>
    <w:rsid w:val="00E12682"/>
    <w:rsid w:val="00E12B55"/>
    <w:rsid w:val="00E174EB"/>
    <w:rsid w:val="00E21CD8"/>
    <w:rsid w:val="00E22C03"/>
    <w:rsid w:val="00E235F1"/>
    <w:rsid w:val="00E2364A"/>
    <w:rsid w:val="00E24D0F"/>
    <w:rsid w:val="00E26A2E"/>
    <w:rsid w:val="00E30AF8"/>
    <w:rsid w:val="00E32EFA"/>
    <w:rsid w:val="00E333AD"/>
    <w:rsid w:val="00E3632A"/>
    <w:rsid w:val="00E414C4"/>
    <w:rsid w:val="00E43A5A"/>
    <w:rsid w:val="00E446EB"/>
    <w:rsid w:val="00E449D1"/>
    <w:rsid w:val="00E545ED"/>
    <w:rsid w:val="00E55E17"/>
    <w:rsid w:val="00E57DC3"/>
    <w:rsid w:val="00E605A0"/>
    <w:rsid w:val="00E66340"/>
    <w:rsid w:val="00E70107"/>
    <w:rsid w:val="00E717BB"/>
    <w:rsid w:val="00E72777"/>
    <w:rsid w:val="00E748B9"/>
    <w:rsid w:val="00E76E1C"/>
    <w:rsid w:val="00E807CD"/>
    <w:rsid w:val="00E90B30"/>
    <w:rsid w:val="00E92831"/>
    <w:rsid w:val="00E928E4"/>
    <w:rsid w:val="00E97371"/>
    <w:rsid w:val="00E97A54"/>
    <w:rsid w:val="00EA30BC"/>
    <w:rsid w:val="00EA35E9"/>
    <w:rsid w:val="00EA479D"/>
    <w:rsid w:val="00EA5955"/>
    <w:rsid w:val="00EA5CDC"/>
    <w:rsid w:val="00EB4E98"/>
    <w:rsid w:val="00EB63F6"/>
    <w:rsid w:val="00EC0111"/>
    <w:rsid w:val="00EC1F2C"/>
    <w:rsid w:val="00EC4EF8"/>
    <w:rsid w:val="00ED0F95"/>
    <w:rsid w:val="00ED1020"/>
    <w:rsid w:val="00ED2CFF"/>
    <w:rsid w:val="00ED5009"/>
    <w:rsid w:val="00ED715E"/>
    <w:rsid w:val="00EE0A5C"/>
    <w:rsid w:val="00EE25EE"/>
    <w:rsid w:val="00EE4F8C"/>
    <w:rsid w:val="00EE6A3E"/>
    <w:rsid w:val="00EE6FF8"/>
    <w:rsid w:val="00EF1891"/>
    <w:rsid w:val="00EF1E46"/>
    <w:rsid w:val="00EF5F48"/>
    <w:rsid w:val="00EF61A8"/>
    <w:rsid w:val="00F01EF5"/>
    <w:rsid w:val="00F02BD5"/>
    <w:rsid w:val="00F02CB6"/>
    <w:rsid w:val="00F03AF4"/>
    <w:rsid w:val="00F045F4"/>
    <w:rsid w:val="00F0790E"/>
    <w:rsid w:val="00F14D99"/>
    <w:rsid w:val="00F14E49"/>
    <w:rsid w:val="00F17B91"/>
    <w:rsid w:val="00F2003D"/>
    <w:rsid w:val="00F205B5"/>
    <w:rsid w:val="00F20D27"/>
    <w:rsid w:val="00F21A28"/>
    <w:rsid w:val="00F226AE"/>
    <w:rsid w:val="00F25BE6"/>
    <w:rsid w:val="00F265A7"/>
    <w:rsid w:val="00F27CD1"/>
    <w:rsid w:val="00F31AB8"/>
    <w:rsid w:val="00F35841"/>
    <w:rsid w:val="00F426E7"/>
    <w:rsid w:val="00F42A10"/>
    <w:rsid w:val="00F42AAD"/>
    <w:rsid w:val="00F45E10"/>
    <w:rsid w:val="00F51A4C"/>
    <w:rsid w:val="00F55F7E"/>
    <w:rsid w:val="00F5647C"/>
    <w:rsid w:val="00F56EA0"/>
    <w:rsid w:val="00F61662"/>
    <w:rsid w:val="00F62D17"/>
    <w:rsid w:val="00F63C5E"/>
    <w:rsid w:val="00F6529E"/>
    <w:rsid w:val="00F67FD4"/>
    <w:rsid w:val="00F70839"/>
    <w:rsid w:val="00F70F59"/>
    <w:rsid w:val="00F73042"/>
    <w:rsid w:val="00F74218"/>
    <w:rsid w:val="00F75F9D"/>
    <w:rsid w:val="00F7633B"/>
    <w:rsid w:val="00F770B2"/>
    <w:rsid w:val="00F77AFC"/>
    <w:rsid w:val="00F81828"/>
    <w:rsid w:val="00F82145"/>
    <w:rsid w:val="00F84FEB"/>
    <w:rsid w:val="00F850C6"/>
    <w:rsid w:val="00F9094A"/>
    <w:rsid w:val="00F9111A"/>
    <w:rsid w:val="00F91FEB"/>
    <w:rsid w:val="00F92799"/>
    <w:rsid w:val="00F927DA"/>
    <w:rsid w:val="00F96C3E"/>
    <w:rsid w:val="00FA0A5B"/>
    <w:rsid w:val="00FA1C11"/>
    <w:rsid w:val="00FA616C"/>
    <w:rsid w:val="00FA7572"/>
    <w:rsid w:val="00FB06C5"/>
    <w:rsid w:val="00FB3EE2"/>
    <w:rsid w:val="00FB6E31"/>
    <w:rsid w:val="00FC045E"/>
    <w:rsid w:val="00FC0B8F"/>
    <w:rsid w:val="00FC2AB1"/>
    <w:rsid w:val="00FC3EEF"/>
    <w:rsid w:val="00FC4739"/>
    <w:rsid w:val="00FC4CFE"/>
    <w:rsid w:val="00FD0525"/>
    <w:rsid w:val="00FD076F"/>
    <w:rsid w:val="00FD07AE"/>
    <w:rsid w:val="00FD1778"/>
    <w:rsid w:val="00FD3E32"/>
    <w:rsid w:val="00FD519A"/>
    <w:rsid w:val="00FD55F9"/>
    <w:rsid w:val="00FD610B"/>
    <w:rsid w:val="00FD6B12"/>
    <w:rsid w:val="00FE5DC8"/>
    <w:rsid w:val="00FE6A3A"/>
    <w:rsid w:val="00FE6C25"/>
    <w:rsid w:val="00FF1622"/>
    <w:rsid w:val="00FF2B13"/>
    <w:rsid w:val="00FF4406"/>
    <w:rsid w:val="00FF51B3"/>
    <w:rsid w:val="00FF7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D133F3"/>
  <w15:chartTrackingRefBased/>
  <w15:docId w15:val="{02742E47-4C08-483E-9DDE-FC4758E28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5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Fira Sans Light" w:hAnsi="Fira Sans Light"/>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
    <w:basedOn w:val="DefaultParagraphFont"/>
    <w:link w:val="ListParagraph"/>
    <w:uiPriority w:val="34"/>
    <w:qFormat/>
    <w:locked/>
    <w:rsid w:val="00B072CE"/>
    <w:rPr>
      <w:rFonts w:ascii="Fira Sans Light" w:hAnsi="Fira Sans Light"/>
      <w:color w:val="000000" w:themeColor="text1"/>
      <w:sz w:val="24"/>
      <w:szCs w:val="24"/>
    </w:rPr>
  </w:style>
  <w:style w:type="character" w:customStyle="1" w:styleId="normaltextrun">
    <w:name w:val="normaltextrun"/>
    <w:basedOn w:val="DefaultParagraphFont"/>
    <w:rsid w:val="001D6897"/>
  </w:style>
  <w:style w:type="paragraph" w:customStyle="1" w:styleId="BULLET1">
    <w:name w:val="BULLET 1"/>
    <w:basedOn w:val="ListBullet"/>
    <w:link w:val="BULLET1Char"/>
    <w:qFormat/>
    <w:rsid w:val="00E414C4"/>
    <w:pPr>
      <w:numPr>
        <w:numId w:val="0"/>
      </w:numPr>
      <w:spacing w:before="240" w:after="240" w:line="276" w:lineRule="auto"/>
    </w:pPr>
    <w:rPr>
      <w:rFonts w:ascii="Arial" w:eastAsia="Calibri" w:hAnsi="Arial" w:cs="Arial"/>
      <w:color w:val="auto"/>
      <w:szCs w:val="22"/>
    </w:rPr>
  </w:style>
  <w:style w:type="character" w:customStyle="1" w:styleId="BULLET1Char">
    <w:name w:val="BULLET 1 Char"/>
    <w:link w:val="BULLET1"/>
    <w:rsid w:val="00E414C4"/>
    <w:rPr>
      <w:rFonts w:ascii="Arial" w:eastAsia="Calibri" w:hAnsi="Arial" w:cs="Arial"/>
      <w:sz w:val="24"/>
    </w:rPr>
  </w:style>
  <w:style w:type="paragraph" w:customStyle="1" w:styleId="Default">
    <w:name w:val="Default"/>
    <w:rsid w:val="00B427A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D743ACE51E804603A1696F52E169E2AE"/>
        <w:category>
          <w:name w:val="General"/>
          <w:gallery w:val="placeholder"/>
        </w:category>
        <w:types>
          <w:type w:val="bbPlcHdr"/>
        </w:types>
        <w:behaviors>
          <w:behavior w:val="content"/>
        </w:behaviors>
        <w:guid w:val="{E386C6E8-2135-4C81-9C2D-7DE6FD8D39E1}"/>
      </w:docPartPr>
      <w:docPartBody>
        <w:p w:rsidR="00FF020E" w:rsidRDefault="0046569D" w:rsidP="0046569D">
          <w:pPr>
            <w:pStyle w:val="D743ACE51E804603A1696F52E169E2AE"/>
          </w:pPr>
          <w:r w:rsidRPr="00D858FE">
            <w:rPr>
              <w:rStyle w:val="PlaceholderText"/>
            </w:rPr>
            <w:t>Choose an item.</w:t>
          </w:r>
        </w:p>
      </w:docPartBody>
    </w:docPart>
    <w:docPart>
      <w:docPartPr>
        <w:name w:val="C051831266934A529FAE3D1FF9E965E7"/>
        <w:category>
          <w:name w:val="General"/>
          <w:gallery w:val="placeholder"/>
        </w:category>
        <w:types>
          <w:type w:val="bbPlcHdr"/>
        </w:types>
        <w:behaviors>
          <w:behavior w:val="content"/>
        </w:behaviors>
        <w:guid w:val="{B2749C41-8063-4E87-A393-384BFE9F3FF6}"/>
      </w:docPartPr>
      <w:docPartBody>
        <w:p w:rsidR="00FF020E" w:rsidRDefault="0046569D" w:rsidP="0046569D">
          <w:pPr>
            <w:pStyle w:val="C051831266934A529FAE3D1FF9E965E7"/>
          </w:pPr>
          <w:r w:rsidRPr="00D858FE">
            <w:rPr>
              <w:rStyle w:val="PlaceholderText"/>
            </w:rPr>
            <w:t>Choose an item.</w:t>
          </w:r>
        </w:p>
      </w:docPartBody>
    </w:docPart>
    <w:docPart>
      <w:docPartPr>
        <w:name w:val="BF10A1AF47884C2BB5848F64E9026D3A"/>
        <w:category>
          <w:name w:val="General"/>
          <w:gallery w:val="placeholder"/>
        </w:category>
        <w:types>
          <w:type w:val="bbPlcHdr"/>
        </w:types>
        <w:behaviors>
          <w:behavior w:val="content"/>
        </w:behaviors>
        <w:guid w:val="{02F9753A-07E6-4591-8284-5675968EDC9C}"/>
      </w:docPartPr>
      <w:docPartBody>
        <w:p w:rsidR="00FF020E" w:rsidRDefault="0046569D" w:rsidP="0046569D">
          <w:pPr>
            <w:pStyle w:val="BF10A1AF47884C2BB5848F64E9026D3A"/>
          </w:pPr>
          <w:r w:rsidRPr="00D858FE">
            <w:rPr>
              <w:rStyle w:val="PlaceholderText"/>
            </w:rPr>
            <w:t>Choose an item.</w:t>
          </w:r>
        </w:p>
      </w:docPartBody>
    </w:docPart>
    <w:docPart>
      <w:docPartPr>
        <w:name w:val="93783EE7A44E4319AE8E2C8AD8A94B43"/>
        <w:category>
          <w:name w:val="General"/>
          <w:gallery w:val="placeholder"/>
        </w:category>
        <w:types>
          <w:type w:val="bbPlcHdr"/>
        </w:types>
        <w:behaviors>
          <w:behavior w:val="content"/>
        </w:behaviors>
        <w:guid w:val="{70DC03C9-216E-4FBE-8904-FADFE68BAEE2}"/>
      </w:docPartPr>
      <w:docPartBody>
        <w:p w:rsidR="00FF020E" w:rsidRDefault="0046569D" w:rsidP="0046569D">
          <w:pPr>
            <w:pStyle w:val="93783EE7A44E4319AE8E2C8AD8A94B43"/>
          </w:pPr>
          <w:r w:rsidRPr="00D858FE">
            <w:rPr>
              <w:rStyle w:val="PlaceholderText"/>
            </w:rPr>
            <w:t>Choose an item.</w:t>
          </w:r>
        </w:p>
      </w:docPartBody>
    </w:docPart>
    <w:docPart>
      <w:docPartPr>
        <w:name w:val="D9861497B4E84CAC827FBCC52BF8ECF3"/>
        <w:category>
          <w:name w:val="General"/>
          <w:gallery w:val="placeholder"/>
        </w:category>
        <w:types>
          <w:type w:val="bbPlcHdr"/>
        </w:types>
        <w:behaviors>
          <w:behavior w:val="content"/>
        </w:behaviors>
        <w:guid w:val="{B6FA644F-D46D-4F8C-8B06-F35725976EF5}"/>
      </w:docPartPr>
      <w:docPartBody>
        <w:p w:rsidR="00FF020E" w:rsidRDefault="0046569D" w:rsidP="0046569D">
          <w:pPr>
            <w:pStyle w:val="D9861497B4E84CAC827FBCC52BF8ECF3"/>
          </w:pPr>
          <w:r w:rsidRPr="00D858FE">
            <w:rPr>
              <w:rStyle w:val="PlaceholderText"/>
            </w:rPr>
            <w:t>Choose an item.</w:t>
          </w:r>
        </w:p>
      </w:docPartBody>
    </w:docPart>
    <w:docPart>
      <w:docPartPr>
        <w:name w:val="FA57327CEF1F45839389C91A01A36C71"/>
        <w:category>
          <w:name w:val="General"/>
          <w:gallery w:val="placeholder"/>
        </w:category>
        <w:types>
          <w:type w:val="bbPlcHdr"/>
        </w:types>
        <w:behaviors>
          <w:behavior w:val="content"/>
        </w:behaviors>
        <w:guid w:val="{4E159FC8-3E1B-43FE-A5D7-355DEFBA9556}"/>
      </w:docPartPr>
      <w:docPartBody>
        <w:p w:rsidR="00FF020E" w:rsidRDefault="0046569D" w:rsidP="0046569D">
          <w:pPr>
            <w:pStyle w:val="FA57327CEF1F45839389C91A01A36C71"/>
          </w:pPr>
          <w:r w:rsidRPr="00D858FE">
            <w:rPr>
              <w:rStyle w:val="PlaceholderText"/>
            </w:rPr>
            <w:t>Choose an item.</w:t>
          </w:r>
        </w:p>
      </w:docPartBody>
    </w:docPart>
    <w:docPart>
      <w:docPartPr>
        <w:name w:val="F3C21101D78A45FA943B9635D02C6363"/>
        <w:category>
          <w:name w:val="General"/>
          <w:gallery w:val="placeholder"/>
        </w:category>
        <w:types>
          <w:type w:val="bbPlcHdr"/>
        </w:types>
        <w:behaviors>
          <w:behavior w:val="content"/>
        </w:behaviors>
        <w:guid w:val="{4847E59F-43BD-48C3-B9C5-E71AD3F5E568}"/>
      </w:docPartPr>
      <w:docPartBody>
        <w:p w:rsidR="00FF020E" w:rsidRDefault="0046569D" w:rsidP="0046569D">
          <w:pPr>
            <w:pStyle w:val="F3C21101D78A45FA943B9635D02C6363"/>
          </w:pPr>
          <w:r w:rsidRPr="00D858FE">
            <w:rPr>
              <w:rStyle w:val="PlaceholderText"/>
            </w:rPr>
            <w:t>Choose an item.</w:t>
          </w:r>
        </w:p>
      </w:docPartBody>
    </w:docPart>
    <w:docPart>
      <w:docPartPr>
        <w:name w:val="FCF4156E84E549BAA21C8299A0E6CD7A"/>
        <w:category>
          <w:name w:val="General"/>
          <w:gallery w:val="placeholder"/>
        </w:category>
        <w:types>
          <w:type w:val="bbPlcHdr"/>
        </w:types>
        <w:behaviors>
          <w:behavior w:val="content"/>
        </w:behaviors>
        <w:guid w:val="{64361B2B-81D7-41F5-B66B-7E7EB27C7CE2}"/>
      </w:docPartPr>
      <w:docPartBody>
        <w:p w:rsidR="00FF020E" w:rsidRDefault="0046569D" w:rsidP="0046569D">
          <w:pPr>
            <w:pStyle w:val="FCF4156E84E549BAA21C8299A0E6CD7A"/>
          </w:pPr>
          <w:r w:rsidRPr="00D858FE">
            <w:rPr>
              <w:rStyle w:val="PlaceholderText"/>
            </w:rPr>
            <w:t>Choose an item.</w:t>
          </w:r>
        </w:p>
      </w:docPartBody>
    </w:docPart>
    <w:docPart>
      <w:docPartPr>
        <w:name w:val="AAA1FF222AA3400F862E741103DB5460"/>
        <w:category>
          <w:name w:val="General"/>
          <w:gallery w:val="placeholder"/>
        </w:category>
        <w:types>
          <w:type w:val="bbPlcHdr"/>
        </w:types>
        <w:behaviors>
          <w:behavior w:val="content"/>
        </w:behaviors>
        <w:guid w:val="{39A79153-6913-4B79-B9C7-709D7B9D9BCD}"/>
      </w:docPartPr>
      <w:docPartBody>
        <w:p w:rsidR="00FF020E" w:rsidRDefault="0046569D" w:rsidP="0046569D">
          <w:pPr>
            <w:pStyle w:val="AAA1FF222AA3400F862E741103DB5460"/>
          </w:pPr>
          <w:r w:rsidRPr="00D858FE">
            <w:rPr>
              <w:rStyle w:val="PlaceholderText"/>
            </w:rPr>
            <w:t>Choose an item.</w:t>
          </w:r>
        </w:p>
      </w:docPartBody>
    </w:docPart>
    <w:docPart>
      <w:docPartPr>
        <w:name w:val="07AEA0D606BF4598A235B53AC51737B5"/>
        <w:category>
          <w:name w:val="General"/>
          <w:gallery w:val="placeholder"/>
        </w:category>
        <w:types>
          <w:type w:val="bbPlcHdr"/>
        </w:types>
        <w:behaviors>
          <w:behavior w:val="content"/>
        </w:behaviors>
        <w:guid w:val="{975A0F1B-E709-436F-8BE6-734FBA28BE36}"/>
      </w:docPartPr>
      <w:docPartBody>
        <w:p w:rsidR="00FF020E" w:rsidRDefault="0046569D" w:rsidP="0046569D">
          <w:pPr>
            <w:pStyle w:val="07AEA0D606BF4598A235B53AC51737B5"/>
          </w:pPr>
          <w:r w:rsidRPr="00D858FE">
            <w:rPr>
              <w:rStyle w:val="PlaceholderText"/>
            </w:rPr>
            <w:t>Choose an item.</w:t>
          </w:r>
        </w:p>
      </w:docPartBody>
    </w:docPart>
    <w:docPart>
      <w:docPartPr>
        <w:name w:val="6C8649E7164A44FDAD61D8A4B4CAC724"/>
        <w:category>
          <w:name w:val="General"/>
          <w:gallery w:val="placeholder"/>
        </w:category>
        <w:types>
          <w:type w:val="bbPlcHdr"/>
        </w:types>
        <w:behaviors>
          <w:behavior w:val="content"/>
        </w:behaviors>
        <w:guid w:val="{19CB94D4-62FD-4D0A-94D6-A5976AB44BFA}"/>
      </w:docPartPr>
      <w:docPartBody>
        <w:p w:rsidR="00FF020E" w:rsidRDefault="0046569D" w:rsidP="0046569D">
          <w:pPr>
            <w:pStyle w:val="6C8649E7164A44FDAD61D8A4B4CAC724"/>
          </w:pPr>
          <w:r w:rsidRPr="00D858FE">
            <w:rPr>
              <w:rStyle w:val="PlaceholderText"/>
            </w:rPr>
            <w:t>Choose an item.</w:t>
          </w:r>
        </w:p>
      </w:docPartBody>
    </w:docPart>
    <w:docPart>
      <w:docPartPr>
        <w:name w:val="AFEEE2ECDB3B4DC1BFAC297320175D2F"/>
        <w:category>
          <w:name w:val="General"/>
          <w:gallery w:val="placeholder"/>
        </w:category>
        <w:types>
          <w:type w:val="bbPlcHdr"/>
        </w:types>
        <w:behaviors>
          <w:behavior w:val="content"/>
        </w:behaviors>
        <w:guid w:val="{794FDFC1-AC52-47A3-BB05-1F199BB070A8}"/>
      </w:docPartPr>
      <w:docPartBody>
        <w:p w:rsidR="00FF020E" w:rsidRDefault="0046569D" w:rsidP="0046569D">
          <w:pPr>
            <w:pStyle w:val="AFEEE2ECDB3B4DC1BFAC297320175D2F"/>
          </w:pPr>
          <w:r w:rsidRPr="00D858FE">
            <w:rPr>
              <w:rStyle w:val="PlaceholderText"/>
            </w:rPr>
            <w:t>Choose an item.</w:t>
          </w:r>
        </w:p>
      </w:docPartBody>
    </w:docPart>
    <w:docPart>
      <w:docPartPr>
        <w:name w:val="1F7DFECF969347DBA706D4AD74884917"/>
        <w:category>
          <w:name w:val="General"/>
          <w:gallery w:val="placeholder"/>
        </w:category>
        <w:types>
          <w:type w:val="bbPlcHdr"/>
        </w:types>
        <w:behaviors>
          <w:behavior w:val="content"/>
        </w:behaviors>
        <w:guid w:val="{217D2D8A-432F-4810-8637-A62660D5EDBF}"/>
      </w:docPartPr>
      <w:docPartBody>
        <w:p w:rsidR="00FF020E" w:rsidRDefault="0046569D" w:rsidP="0046569D">
          <w:pPr>
            <w:pStyle w:val="1F7DFECF969347DBA706D4AD74884917"/>
          </w:pPr>
          <w:r w:rsidRPr="00D858FE">
            <w:rPr>
              <w:rStyle w:val="PlaceholderText"/>
            </w:rPr>
            <w:t>Choose an item.</w:t>
          </w:r>
        </w:p>
      </w:docPartBody>
    </w:docPart>
    <w:docPart>
      <w:docPartPr>
        <w:name w:val="D66DC31882FF4C1DB13AA04114676A27"/>
        <w:category>
          <w:name w:val="General"/>
          <w:gallery w:val="placeholder"/>
        </w:category>
        <w:types>
          <w:type w:val="bbPlcHdr"/>
        </w:types>
        <w:behaviors>
          <w:behavior w:val="content"/>
        </w:behaviors>
        <w:guid w:val="{213A8E42-F2C3-4B7E-A3B5-6EA84AA81974}"/>
      </w:docPartPr>
      <w:docPartBody>
        <w:p w:rsidR="00FF020E" w:rsidRDefault="0046569D" w:rsidP="0046569D">
          <w:pPr>
            <w:pStyle w:val="D66DC31882FF4C1DB13AA04114676A27"/>
          </w:pPr>
          <w:r w:rsidRPr="00D858FE">
            <w:rPr>
              <w:rStyle w:val="PlaceholderText"/>
            </w:rPr>
            <w:t>Choose an item.</w:t>
          </w:r>
        </w:p>
      </w:docPartBody>
    </w:docPart>
    <w:docPart>
      <w:docPartPr>
        <w:name w:val="1EEFEE433F7B49268E697E270FCF23DC"/>
        <w:category>
          <w:name w:val="General"/>
          <w:gallery w:val="placeholder"/>
        </w:category>
        <w:types>
          <w:type w:val="bbPlcHdr"/>
        </w:types>
        <w:behaviors>
          <w:behavior w:val="content"/>
        </w:behaviors>
        <w:guid w:val="{5ED53299-ED39-40DD-ABB2-3168A2856E1E}"/>
      </w:docPartPr>
      <w:docPartBody>
        <w:p w:rsidR="00FF020E" w:rsidRDefault="0046569D" w:rsidP="0046569D">
          <w:pPr>
            <w:pStyle w:val="1EEFEE433F7B49268E697E270FCF23DC"/>
          </w:pPr>
          <w:r w:rsidRPr="00D858FE">
            <w:rPr>
              <w:rStyle w:val="PlaceholderText"/>
            </w:rPr>
            <w:t>Choose an item.</w:t>
          </w:r>
        </w:p>
      </w:docPartBody>
    </w:docPart>
    <w:docPart>
      <w:docPartPr>
        <w:name w:val="9A04B330E72B4D15A5E0FA79DDA8CA6D"/>
        <w:category>
          <w:name w:val="General"/>
          <w:gallery w:val="placeholder"/>
        </w:category>
        <w:types>
          <w:type w:val="bbPlcHdr"/>
        </w:types>
        <w:behaviors>
          <w:behavior w:val="content"/>
        </w:behaviors>
        <w:guid w:val="{B1334235-B4CD-4088-9A33-7F4938F10E58}"/>
      </w:docPartPr>
      <w:docPartBody>
        <w:p w:rsidR="00FF020E" w:rsidRDefault="0046569D" w:rsidP="0046569D">
          <w:pPr>
            <w:pStyle w:val="9A04B330E72B4D15A5E0FA79DDA8CA6D"/>
          </w:pPr>
          <w:r w:rsidRPr="00D858FE">
            <w:rPr>
              <w:rStyle w:val="PlaceholderText"/>
            </w:rPr>
            <w:t>Choose an item.</w:t>
          </w:r>
        </w:p>
      </w:docPartBody>
    </w:docPart>
    <w:docPart>
      <w:docPartPr>
        <w:name w:val="5D2779C49F6D49F09DC6847FA45DCB0E"/>
        <w:category>
          <w:name w:val="General"/>
          <w:gallery w:val="placeholder"/>
        </w:category>
        <w:types>
          <w:type w:val="bbPlcHdr"/>
        </w:types>
        <w:behaviors>
          <w:behavior w:val="content"/>
        </w:behaviors>
        <w:guid w:val="{3111D25A-D87F-45BB-845B-FC9A5B717289}"/>
      </w:docPartPr>
      <w:docPartBody>
        <w:p w:rsidR="00FF020E" w:rsidRDefault="0046569D" w:rsidP="0046569D">
          <w:pPr>
            <w:pStyle w:val="5D2779C49F6D49F09DC6847FA45DCB0E"/>
          </w:pPr>
          <w:r w:rsidRPr="00D858FE">
            <w:rPr>
              <w:rStyle w:val="PlaceholderText"/>
            </w:rPr>
            <w:t>Choose an item.</w:t>
          </w:r>
        </w:p>
      </w:docPartBody>
    </w:docPart>
    <w:docPart>
      <w:docPartPr>
        <w:name w:val="B6F8C7A8BC5F4314B41BE0D94E7FDCF2"/>
        <w:category>
          <w:name w:val="General"/>
          <w:gallery w:val="placeholder"/>
        </w:category>
        <w:types>
          <w:type w:val="bbPlcHdr"/>
        </w:types>
        <w:behaviors>
          <w:behavior w:val="content"/>
        </w:behaviors>
        <w:guid w:val="{23E9D122-6C18-4F66-863C-1A4A886876C4}"/>
      </w:docPartPr>
      <w:docPartBody>
        <w:p w:rsidR="00FF020E" w:rsidRDefault="0046569D" w:rsidP="0046569D">
          <w:pPr>
            <w:pStyle w:val="B6F8C7A8BC5F4314B41BE0D94E7FDCF2"/>
          </w:pPr>
          <w:r w:rsidRPr="00D858FE">
            <w:rPr>
              <w:rStyle w:val="PlaceholderText"/>
            </w:rPr>
            <w:t>Choose an item.</w:t>
          </w:r>
        </w:p>
      </w:docPartBody>
    </w:docPart>
    <w:docPart>
      <w:docPartPr>
        <w:name w:val="144C2FC25BE842CD826E0F59C42D2B9F"/>
        <w:category>
          <w:name w:val="General"/>
          <w:gallery w:val="placeholder"/>
        </w:category>
        <w:types>
          <w:type w:val="bbPlcHdr"/>
        </w:types>
        <w:behaviors>
          <w:behavior w:val="content"/>
        </w:behaviors>
        <w:guid w:val="{6765970C-D5C0-4E65-A978-59F9A278F462}"/>
      </w:docPartPr>
      <w:docPartBody>
        <w:p w:rsidR="00FF020E" w:rsidRDefault="0046569D" w:rsidP="0046569D">
          <w:pPr>
            <w:pStyle w:val="144C2FC25BE842CD826E0F59C42D2B9F"/>
          </w:pPr>
          <w:r w:rsidRPr="00D858FE">
            <w:rPr>
              <w:rStyle w:val="PlaceholderText"/>
            </w:rPr>
            <w:t>Choose an item.</w:t>
          </w:r>
        </w:p>
      </w:docPartBody>
    </w:docPart>
    <w:docPart>
      <w:docPartPr>
        <w:name w:val="D4266DEE0632438589679D424E0D9D35"/>
        <w:category>
          <w:name w:val="General"/>
          <w:gallery w:val="placeholder"/>
        </w:category>
        <w:types>
          <w:type w:val="bbPlcHdr"/>
        </w:types>
        <w:behaviors>
          <w:behavior w:val="content"/>
        </w:behaviors>
        <w:guid w:val="{7F6F3413-32D2-4003-A2DE-6E4573DEA0F7}"/>
      </w:docPartPr>
      <w:docPartBody>
        <w:p w:rsidR="00FF020E" w:rsidRDefault="0046569D" w:rsidP="0046569D">
          <w:pPr>
            <w:pStyle w:val="D4266DEE0632438589679D424E0D9D35"/>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94E75"/>
    <w:rsid w:val="003E5DF1"/>
    <w:rsid w:val="003F1D53"/>
    <w:rsid w:val="0046569D"/>
    <w:rsid w:val="004D78FA"/>
    <w:rsid w:val="00605FA9"/>
    <w:rsid w:val="0065264E"/>
    <w:rsid w:val="007B57F0"/>
    <w:rsid w:val="00A54B89"/>
    <w:rsid w:val="00BF58F7"/>
    <w:rsid w:val="00FF02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6569D"/>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D743ACE51E804603A1696F52E169E2AE">
    <w:name w:val="D743ACE51E804603A1696F52E169E2AE"/>
    <w:rsid w:val="0046569D"/>
  </w:style>
  <w:style w:type="paragraph" w:customStyle="1" w:styleId="C051831266934A529FAE3D1FF9E965E7">
    <w:name w:val="C051831266934A529FAE3D1FF9E965E7"/>
    <w:rsid w:val="0046569D"/>
  </w:style>
  <w:style w:type="paragraph" w:customStyle="1" w:styleId="BF10A1AF47884C2BB5848F64E9026D3A">
    <w:name w:val="BF10A1AF47884C2BB5848F64E9026D3A"/>
    <w:rsid w:val="0046569D"/>
  </w:style>
  <w:style w:type="paragraph" w:customStyle="1" w:styleId="93783EE7A44E4319AE8E2C8AD8A94B43">
    <w:name w:val="93783EE7A44E4319AE8E2C8AD8A94B43"/>
    <w:rsid w:val="0046569D"/>
  </w:style>
  <w:style w:type="paragraph" w:customStyle="1" w:styleId="D9861497B4E84CAC827FBCC52BF8ECF3">
    <w:name w:val="D9861497B4E84CAC827FBCC52BF8ECF3"/>
    <w:rsid w:val="0046569D"/>
  </w:style>
  <w:style w:type="paragraph" w:customStyle="1" w:styleId="FA57327CEF1F45839389C91A01A36C71">
    <w:name w:val="FA57327CEF1F45839389C91A01A36C71"/>
    <w:rsid w:val="0046569D"/>
  </w:style>
  <w:style w:type="paragraph" w:customStyle="1" w:styleId="F3C21101D78A45FA943B9635D02C6363">
    <w:name w:val="F3C21101D78A45FA943B9635D02C6363"/>
    <w:rsid w:val="0046569D"/>
  </w:style>
  <w:style w:type="paragraph" w:customStyle="1" w:styleId="FCF4156E84E549BAA21C8299A0E6CD7A">
    <w:name w:val="FCF4156E84E549BAA21C8299A0E6CD7A"/>
    <w:rsid w:val="0046569D"/>
  </w:style>
  <w:style w:type="paragraph" w:customStyle="1" w:styleId="AAA1FF222AA3400F862E741103DB5460">
    <w:name w:val="AAA1FF222AA3400F862E741103DB5460"/>
    <w:rsid w:val="0046569D"/>
  </w:style>
  <w:style w:type="paragraph" w:customStyle="1" w:styleId="07AEA0D606BF4598A235B53AC51737B5">
    <w:name w:val="07AEA0D606BF4598A235B53AC51737B5"/>
    <w:rsid w:val="0046569D"/>
  </w:style>
  <w:style w:type="paragraph" w:customStyle="1" w:styleId="6C8649E7164A44FDAD61D8A4B4CAC724">
    <w:name w:val="6C8649E7164A44FDAD61D8A4B4CAC724"/>
    <w:rsid w:val="0046569D"/>
  </w:style>
  <w:style w:type="paragraph" w:customStyle="1" w:styleId="AFEEE2ECDB3B4DC1BFAC297320175D2F">
    <w:name w:val="AFEEE2ECDB3B4DC1BFAC297320175D2F"/>
    <w:rsid w:val="0046569D"/>
  </w:style>
  <w:style w:type="paragraph" w:customStyle="1" w:styleId="1F7DFECF969347DBA706D4AD74884917">
    <w:name w:val="1F7DFECF969347DBA706D4AD74884917"/>
    <w:rsid w:val="0046569D"/>
  </w:style>
  <w:style w:type="paragraph" w:customStyle="1" w:styleId="D66DC31882FF4C1DB13AA04114676A27">
    <w:name w:val="D66DC31882FF4C1DB13AA04114676A27"/>
    <w:rsid w:val="0046569D"/>
  </w:style>
  <w:style w:type="paragraph" w:customStyle="1" w:styleId="1EEFEE433F7B49268E697E270FCF23DC">
    <w:name w:val="1EEFEE433F7B49268E697E270FCF23DC"/>
    <w:rsid w:val="0046569D"/>
  </w:style>
  <w:style w:type="paragraph" w:customStyle="1" w:styleId="9A04B330E72B4D15A5E0FA79DDA8CA6D">
    <w:name w:val="9A04B330E72B4D15A5E0FA79DDA8CA6D"/>
    <w:rsid w:val="0046569D"/>
  </w:style>
  <w:style w:type="paragraph" w:customStyle="1" w:styleId="5D2779C49F6D49F09DC6847FA45DCB0E">
    <w:name w:val="5D2779C49F6D49F09DC6847FA45DCB0E"/>
    <w:rsid w:val="0046569D"/>
  </w:style>
  <w:style w:type="paragraph" w:customStyle="1" w:styleId="B6F8C7A8BC5F4314B41BE0D94E7FDCF2">
    <w:name w:val="B6F8C7A8BC5F4314B41BE0D94E7FDCF2"/>
    <w:rsid w:val="0046569D"/>
  </w:style>
  <w:style w:type="paragraph" w:customStyle="1" w:styleId="144C2FC25BE842CD826E0F59C42D2B9F">
    <w:name w:val="144C2FC25BE842CD826E0F59C42D2B9F"/>
    <w:rsid w:val="0046569D"/>
  </w:style>
  <w:style w:type="paragraph" w:customStyle="1" w:styleId="D4266DEE0632438589679D424E0D9D35">
    <w:name w:val="D4266DEE0632438589679D424E0D9D35"/>
    <w:rsid w:val="004656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2748</RACS_x0020_ID>
    <Approved_x0020_Provider xmlns="a8338b6e-77a6-4851-82b6-98166143ffdd" xsi:nil="true"/>
    <Management_x0020_Company_x0020_ID xmlns="a8338b6e-77a6-4851-82b6-98166143ffdd" xsi:nil="true"/>
    <Home xmlns="a8338b6e-77a6-4851-82b6-98166143ffdd">Carino Care at Russell Lea</Home>
    <Signed xmlns="a8338b6e-77a6-4851-82b6-98166143ffdd" xsi:nil="true"/>
    <Uploaded xmlns="a8338b6e-77a6-4851-82b6-98166143ffdd">true</Uploaded>
    <Management_x0020_Company xmlns="a8338b6e-77a6-4851-82b6-98166143ffdd" xsi:nil="true"/>
    <Doc_x0020_Date xmlns="a8338b6e-77a6-4851-82b6-98166143ffdd">2023-01-12T01:12:33+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748_28-11-2022.docx</Location>
    <Doc_x0020_Type xmlns="a8338b6e-77a6-4851-82b6-98166143ffdd">Publication</Doc_x0020_Type>
    <Home_x0020_ID xmlns="a8338b6e-77a6-4851-82b6-98166143ffdd">75E9A0A5-7CF4-DC11-AD41-005056922186</Home_x0020_ID>
    <State xmlns="a8338b6e-77a6-4851-82b6-98166143ffdd">NSW</State>
    <Doc_x0020_Sent_Received_x0020_Date xmlns="a8338b6e-77a6-4851-82b6-98166143ffdd">2023-01-12T00:00:00+00:00</Doc_x0020_Sent_Received_x0020_Date>
    <Activity_x0020_ID xmlns="a8338b6e-77a6-4851-82b6-98166143ffdd">2496C989-A1C2-EB11-AC8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a8338b6e-77a6-4851-82b6-98166143ffdd"/>
    <ds:schemaRef ds:uri="http://schemas.microsoft.com/office/2006/metadata/properties"/>
    <ds:schemaRef ds:uri="http://www.w3.org/XML/1998/namespace"/>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4FE8A442-1117-4B3B-BF9A-CC6A0828F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816</Words>
  <Characters>3885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3-01-15T22:24:00Z</dcterms:created>
  <dcterms:modified xsi:type="dcterms:W3CDTF">2023-01-15T22: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